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84870" w14:textId="77777777" w:rsidR="00C118AA" w:rsidRPr="004673DE" w:rsidRDefault="00C118AA" w:rsidP="000A40AD">
      <w:pPr>
        <w:pStyle w:val="BodyText"/>
        <w:spacing w:line="360" w:lineRule="auto"/>
      </w:pPr>
    </w:p>
    <w:p w14:paraId="7EBFE9EB" w14:textId="77777777" w:rsidR="00C118AA" w:rsidRPr="004673DE" w:rsidRDefault="00C118AA" w:rsidP="000A40AD">
      <w:pPr>
        <w:pStyle w:val="BodyText"/>
        <w:spacing w:line="360" w:lineRule="auto"/>
      </w:pPr>
    </w:p>
    <w:p w14:paraId="237DD8AE" w14:textId="77777777" w:rsidR="00C118AA" w:rsidRPr="004673DE" w:rsidRDefault="00C118AA" w:rsidP="000A40AD">
      <w:pPr>
        <w:pStyle w:val="BodyText"/>
        <w:spacing w:line="360" w:lineRule="auto"/>
      </w:pPr>
    </w:p>
    <w:p w14:paraId="2DEE4BE0" w14:textId="77777777" w:rsidR="00C118AA" w:rsidRPr="004673DE" w:rsidRDefault="00C118AA" w:rsidP="000A40AD">
      <w:pPr>
        <w:pStyle w:val="BodyText"/>
        <w:spacing w:before="1" w:line="360" w:lineRule="auto"/>
      </w:pPr>
    </w:p>
    <w:p w14:paraId="29E1A0DA" w14:textId="77777777" w:rsidR="00C118AA" w:rsidRPr="004673DE" w:rsidRDefault="00000000" w:rsidP="000A40AD">
      <w:pPr>
        <w:pStyle w:val="Heading1"/>
        <w:spacing w:before="90" w:line="360" w:lineRule="auto"/>
        <w:ind w:left="572" w:right="1094"/>
        <w:jc w:val="center"/>
      </w:pPr>
      <w:bookmarkStart w:id="0" w:name="_bookmark0"/>
      <w:bookmarkEnd w:id="0"/>
      <w:r w:rsidRPr="004673DE">
        <w:t>Optimizing Blue-Collar Job Opportunities: A Web-Based Solution for Youth</w:t>
      </w:r>
      <w:r w:rsidRPr="004673DE">
        <w:rPr>
          <w:spacing w:val="-57"/>
        </w:rPr>
        <w:t xml:space="preserve"> </w:t>
      </w:r>
      <w:r w:rsidRPr="004673DE">
        <w:t>Employment in</w:t>
      </w:r>
      <w:r w:rsidRPr="004673DE">
        <w:rPr>
          <w:spacing w:val="-2"/>
        </w:rPr>
        <w:t xml:space="preserve"> </w:t>
      </w:r>
      <w:r w:rsidRPr="004673DE">
        <w:t>Kenya</w:t>
      </w:r>
    </w:p>
    <w:p w14:paraId="4FE481D1" w14:textId="77777777" w:rsidR="00C118AA" w:rsidRPr="004673DE" w:rsidRDefault="00C118AA" w:rsidP="000A40AD">
      <w:pPr>
        <w:pStyle w:val="BodyText"/>
        <w:spacing w:before="10" w:line="360" w:lineRule="auto"/>
        <w:rPr>
          <w:b/>
        </w:rPr>
      </w:pPr>
    </w:p>
    <w:p w14:paraId="0C5518BA" w14:textId="77777777" w:rsidR="00C118AA" w:rsidRPr="004673DE" w:rsidRDefault="00000000" w:rsidP="000A40AD">
      <w:pPr>
        <w:spacing w:before="1" w:line="360" w:lineRule="auto"/>
        <w:ind w:left="3555" w:right="4074"/>
        <w:jc w:val="center"/>
        <w:rPr>
          <w:b/>
          <w:sz w:val="24"/>
          <w:szCs w:val="24"/>
        </w:rPr>
      </w:pPr>
      <w:r w:rsidRPr="004673DE">
        <w:rPr>
          <w:b/>
          <w:sz w:val="24"/>
          <w:szCs w:val="24"/>
        </w:rPr>
        <w:t>Andrew</w:t>
      </w:r>
      <w:r w:rsidRPr="004673DE">
        <w:rPr>
          <w:b/>
          <w:spacing w:val="-15"/>
          <w:sz w:val="24"/>
          <w:szCs w:val="24"/>
        </w:rPr>
        <w:t xml:space="preserve"> </w:t>
      </w:r>
      <w:r w:rsidRPr="004673DE">
        <w:rPr>
          <w:b/>
          <w:sz w:val="24"/>
          <w:szCs w:val="24"/>
        </w:rPr>
        <w:t>Okombo</w:t>
      </w:r>
      <w:r w:rsidRPr="004673DE">
        <w:rPr>
          <w:b/>
          <w:spacing w:val="-57"/>
          <w:sz w:val="24"/>
          <w:szCs w:val="24"/>
        </w:rPr>
        <w:t xml:space="preserve"> </w:t>
      </w:r>
      <w:r w:rsidRPr="004673DE">
        <w:rPr>
          <w:b/>
          <w:sz w:val="24"/>
          <w:szCs w:val="24"/>
        </w:rPr>
        <w:t>145454</w:t>
      </w:r>
    </w:p>
    <w:p w14:paraId="37A25D54" w14:textId="77777777" w:rsidR="00C118AA" w:rsidRPr="004673DE" w:rsidRDefault="00C118AA" w:rsidP="000A40AD">
      <w:pPr>
        <w:pStyle w:val="BodyText"/>
        <w:spacing w:before="1" w:line="360" w:lineRule="auto"/>
        <w:rPr>
          <w:b/>
        </w:rPr>
      </w:pPr>
    </w:p>
    <w:p w14:paraId="6AE33D79" w14:textId="77777777" w:rsidR="00C118AA" w:rsidRPr="004673DE" w:rsidRDefault="00000000" w:rsidP="000A40AD">
      <w:pPr>
        <w:pStyle w:val="Heading1"/>
        <w:spacing w:line="360" w:lineRule="auto"/>
        <w:ind w:left="3556" w:right="4074"/>
        <w:jc w:val="center"/>
      </w:pPr>
      <w:r w:rsidRPr="004673DE">
        <w:t>Mark</w:t>
      </w:r>
      <w:r w:rsidRPr="004673DE">
        <w:rPr>
          <w:spacing w:val="42"/>
        </w:rPr>
        <w:t xml:space="preserve"> </w:t>
      </w:r>
      <w:r w:rsidRPr="004673DE">
        <w:t>Kipchumba</w:t>
      </w:r>
      <w:r w:rsidRPr="004673DE">
        <w:rPr>
          <w:spacing w:val="-57"/>
        </w:rPr>
        <w:t xml:space="preserve"> </w:t>
      </w:r>
      <w:r w:rsidRPr="004673DE">
        <w:t>135881</w:t>
      </w:r>
    </w:p>
    <w:p w14:paraId="2ABA429F" w14:textId="77777777" w:rsidR="00C118AA" w:rsidRPr="004673DE" w:rsidRDefault="00C118AA" w:rsidP="000A40AD">
      <w:pPr>
        <w:pStyle w:val="BodyText"/>
        <w:spacing w:line="360" w:lineRule="auto"/>
        <w:rPr>
          <w:b/>
        </w:rPr>
      </w:pPr>
    </w:p>
    <w:p w14:paraId="469A8462" w14:textId="77777777" w:rsidR="00C118AA" w:rsidRPr="004673DE" w:rsidRDefault="00C118AA" w:rsidP="000A40AD">
      <w:pPr>
        <w:pStyle w:val="BodyText"/>
        <w:spacing w:line="360" w:lineRule="auto"/>
        <w:rPr>
          <w:b/>
        </w:rPr>
      </w:pPr>
    </w:p>
    <w:p w14:paraId="30D58D67" w14:textId="77777777" w:rsidR="00C118AA" w:rsidRPr="004673DE" w:rsidRDefault="00C118AA" w:rsidP="000A40AD">
      <w:pPr>
        <w:pStyle w:val="BodyText"/>
        <w:spacing w:before="7" w:line="360" w:lineRule="auto"/>
        <w:rPr>
          <w:b/>
        </w:rPr>
      </w:pPr>
    </w:p>
    <w:p w14:paraId="0B9E6E2E" w14:textId="77777777" w:rsidR="00C118AA" w:rsidRPr="004673DE" w:rsidRDefault="00000000" w:rsidP="000A40AD">
      <w:pPr>
        <w:spacing w:line="360" w:lineRule="auto"/>
        <w:ind w:left="572" w:right="1065"/>
        <w:jc w:val="center"/>
        <w:rPr>
          <w:b/>
          <w:sz w:val="24"/>
          <w:szCs w:val="24"/>
        </w:rPr>
      </w:pPr>
      <w:r w:rsidRPr="004673DE">
        <w:rPr>
          <w:b/>
          <w:spacing w:val="-10"/>
          <w:sz w:val="24"/>
          <w:szCs w:val="24"/>
        </w:rPr>
        <w:t>Submitted</w:t>
      </w:r>
      <w:r w:rsidRPr="004673DE">
        <w:rPr>
          <w:b/>
          <w:spacing w:val="-24"/>
          <w:sz w:val="24"/>
          <w:szCs w:val="24"/>
        </w:rPr>
        <w:t xml:space="preserve"> </w:t>
      </w:r>
      <w:r w:rsidRPr="004673DE">
        <w:rPr>
          <w:b/>
          <w:spacing w:val="-1"/>
          <w:sz w:val="24"/>
          <w:szCs w:val="24"/>
        </w:rPr>
        <w:t>in</w:t>
      </w:r>
      <w:r w:rsidRPr="004673DE">
        <w:rPr>
          <w:b/>
          <w:spacing w:val="-9"/>
          <w:sz w:val="24"/>
          <w:szCs w:val="24"/>
        </w:rPr>
        <w:t xml:space="preserve"> partial</w:t>
      </w:r>
      <w:r w:rsidRPr="004673DE">
        <w:rPr>
          <w:b/>
          <w:spacing w:val="-24"/>
          <w:sz w:val="24"/>
          <w:szCs w:val="24"/>
        </w:rPr>
        <w:t xml:space="preserve"> </w:t>
      </w:r>
      <w:r w:rsidRPr="004673DE">
        <w:rPr>
          <w:b/>
          <w:spacing w:val="-10"/>
          <w:sz w:val="24"/>
          <w:szCs w:val="24"/>
        </w:rPr>
        <w:t>fulfillment</w:t>
      </w:r>
      <w:r w:rsidRPr="004673DE">
        <w:rPr>
          <w:b/>
          <w:spacing w:val="-20"/>
          <w:sz w:val="24"/>
          <w:szCs w:val="24"/>
        </w:rPr>
        <w:t xml:space="preserve"> </w:t>
      </w:r>
      <w:r w:rsidRPr="004673DE">
        <w:rPr>
          <w:b/>
          <w:spacing w:val="-2"/>
          <w:sz w:val="24"/>
          <w:szCs w:val="24"/>
        </w:rPr>
        <w:t>of</w:t>
      </w:r>
      <w:r w:rsidRPr="004673DE">
        <w:rPr>
          <w:b/>
          <w:spacing w:val="-10"/>
          <w:sz w:val="24"/>
          <w:szCs w:val="24"/>
        </w:rPr>
        <w:t xml:space="preserve"> </w:t>
      </w:r>
      <w:r w:rsidRPr="004673DE">
        <w:rPr>
          <w:b/>
          <w:spacing w:val="-5"/>
          <w:sz w:val="24"/>
          <w:szCs w:val="24"/>
        </w:rPr>
        <w:t>the</w:t>
      </w:r>
      <w:r w:rsidRPr="004673DE">
        <w:rPr>
          <w:b/>
          <w:spacing w:val="-19"/>
          <w:sz w:val="24"/>
          <w:szCs w:val="24"/>
        </w:rPr>
        <w:t xml:space="preserve"> </w:t>
      </w:r>
      <w:r w:rsidRPr="004673DE">
        <w:rPr>
          <w:b/>
          <w:spacing w:val="-11"/>
          <w:sz w:val="24"/>
          <w:szCs w:val="24"/>
        </w:rPr>
        <w:t>requirements</w:t>
      </w:r>
      <w:r w:rsidRPr="004673DE">
        <w:rPr>
          <w:b/>
          <w:spacing w:val="-21"/>
          <w:sz w:val="24"/>
          <w:szCs w:val="24"/>
        </w:rPr>
        <w:t xml:space="preserve"> </w:t>
      </w:r>
      <w:r w:rsidRPr="004673DE">
        <w:rPr>
          <w:b/>
          <w:spacing w:val="-2"/>
          <w:sz w:val="24"/>
          <w:szCs w:val="24"/>
        </w:rPr>
        <w:t>of</w:t>
      </w:r>
      <w:r w:rsidRPr="004673DE">
        <w:rPr>
          <w:b/>
          <w:spacing w:val="-10"/>
          <w:sz w:val="24"/>
          <w:szCs w:val="24"/>
        </w:rPr>
        <w:t xml:space="preserve"> </w:t>
      </w:r>
      <w:r w:rsidRPr="004673DE">
        <w:rPr>
          <w:b/>
          <w:spacing w:val="-5"/>
          <w:sz w:val="24"/>
          <w:szCs w:val="24"/>
        </w:rPr>
        <w:t>the</w:t>
      </w:r>
      <w:r w:rsidRPr="004673DE">
        <w:rPr>
          <w:b/>
          <w:spacing w:val="-16"/>
          <w:sz w:val="24"/>
          <w:szCs w:val="24"/>
        </w:rPr>
        <w:t xml:space="preserve"> </w:t>
      </w:r>
      <w:r w:rsidRPr="004673DE">
        <w:rPr>
          <w:b/>
          <w:spacing w:val="-9"/>
          <w:sz w:val="24"/>
          <w:szCs w:val="24"/>
        </w:rPr>
        <w:t>Bachelor</w:t>
      </w:r>
      <w:r w:rsidRPr="004673DE">
        <w:rPr>
          <w:b/>
          <w:spacing w:val="-20"/>
          <w:sz w:val="24"/>
          <w:szCs w:val="24"/>
        </w:rPr>
        <w:t xml:space="preserve"> </w:t>
      </w:r>
      <w:r w:rsidRPr="004673DE">
        <w:rPr>
          <w:b/>
          <w:spacing w:val="-4"/>
          <w:sz w:val="24"/>
          <w:szCs w:val="24"/>
        </w:rPr>
        <w:t>of</w:t>
      </w:r>
      <w:r w:rsidRPr="004673DE">
        <w:rPr>
          <w:b/>
          <w:spacing w:val="-21"/>
          <w:sz w:val="24"/>
          <w:szCs w:val="24"/>
        </w:rPr>
        <w:t xml:space="preserve"> </w:t>
      </w:r>
      <w:r w:rsidRPr="004673DE">
        <w:rPr>
          <w:b/>
          <w:spacing w:val="-9"/>
          <w:sz w:val="24"/>
          <w:szCs w:val="24"/>
        </w:rPr>
        <w:t>Business</w:t>
      </w:r>
      <w:r w:rsidRPr="004673DE">
        <w:rPr>
          <w:b/>
          <w:spacing w:val="-21"/>
          <w:sz w:val="24"/>
          <w:szCs w:val="24"/>
        </w:rPr>
        <w:t xml:space="preserve"> </w:t>
      </w:r>
      <w:r w:rsidRPr="004673DE">
        <w:rPr>
          <w:b/>
          <w:spacing w:val="-6"/>
          <w:sz w:val="24"/>
          <w:szCs w:val="24"/>
        </w:rPr>
        <w:t>and</w:t>
      </w:r>
      <w:r w:rsidRPr="004673DE">
        <w:rPr>
          <w:b/>
          <w:spacing w:val="-57"/>
          <w:sz w:val="24"/>
          <w:szCs w:val="24"/>
        </w:rPr>
        <w:t xml:space="preserve"> </w:t>
      </w:r>
      <w:r w:rsidRPr="004673DE">
        <w:rPr>
          <w:b/>
          <w:spacing w:val="-10"/>
          <w:sz w:val="24"/>
          <w:szCs w:val="24"/>
        </w:rPr>
        <w:t>Information</w:t>
      </w:r>
      <w:r w:rsidRPr="004673DE">
        <w:rPr>
          <w:b/>
          <w:spacing w:val="-24"/>
          <w:sz w:val="24"/>
          <w:szCs w:val="24"/>
        </w:rPr>
        <w:t xml:space="preserve"> </w:t>
      </w:r>
      <w:r w:rsidRPr="004673DE">
        <w:rPr>
          <w:b/>
          <w:spacing w:val="-9"/>
          <w:sz w:val="24"/>
          <w:szCs w:val="24"/>
        </w:rPr>
        <w:t>Technology</w:t>
      </w:r>
      <w:r w:rsidRPr="004673DE">
        <w:rPr>
          <w:b/>
          <w:spacing w:val="-22"/>
          <w:sz w:val="24"/>
          <w:szCs w:val="24"/>
        </w:rPr>
        <w:t xml:space="preserve"> </w:t>
      </w:r>
      <w:r w:rsidRPr="004673DE">
        <w:rPr>
          <w:b/>
          <w:spacing w:val="-9"/>
          <w:sz w:val="24"/>
          <w:szCs w:val="24"/>
        </w:rPr>
        <w:t>at</w:t>
      </w:r>
      <w:r w:rsidRPr="004673DE">
        <w:rPr>
          <w:b/>
          <w:spacing w:val="-16"/>
          <w:sz w:val="24"/>
          <w:szCs w:val="24"/>
        </w:rPr>
        <w:t xml:space="preserve"> </w:t>
      </w:r>
      <w:r w:rsidRPr="004673DE">
        <w:rPr>
          <w:b/>
          <w:spacing w:val="-9"/>
          <w:sz w:val="24"/>
          <w:szCs w:val="24"/>
        </w:rPr>
        <w:t>Strathmore</w:t>
      </w:r>
      <w:r w:rsidRPr="004673DE">
        <w:rPr>
          <w:b/>
          <w:spacing w:val="-25"/>
          <w:sz w:val="24"/>
          <w:szCs w:val="24"/>
        </w:rPr>
        <w:t xml:space="preserve"> </w:t>
      </w:r>
      <w:r w:rsidRPr="004673DE">
        <w:rPr>
          <w:b/>
          <w:spacing w:val="-9"/>
          <w:sz w:val="24"/>
          <w:szCs w:val="24"/>
        </w:rPr>
        <w:t>University</w:t>
      </w:r>
    </w:p>
    <w:p w14:paraId="57F5924E" w14:textId="77777777" w:rsidR="00C118AA" w:rsidRPr="004673DE" w:rsidRDefault="00C118AA" w:rsidP="000A40AD">
      <w:pPr>
        <w:pStyle w:val="BodyText"/>
        <w:spacing w:line="360" w:lineRule="auto"/>
        <w:rPr>
          <w:b/>
        </w:rPr>
      </w:pPr>
    </w:p>
    <w:p w14:paraId="02FAB200" w14:textId="77777777" w:rsidR="00C118AA" w:rsidRPr="004673DE" w:rsidRDefault="00C118AA" w:rsidP="000A40AD">
      <w:pPr>
        <w:pStyle w:val="BodyText"/>
        <w:spacing w:line="360" w:lineRule="auto"/>
        <w:rPr>
          <w:b/>
        </w:rPr>
      </w:pPr>
    </w:p>
    <w:p w14:paraId="668B608C" w14:textId="77777777" w:rsidR="00C118AA" w:rsidRPr="004673DE" w:rsidRDefault="00C118AA" w:rsidP="000A40AD">
      <w:pPr>
        <w:pStyle w:val="BodyText"/>
        <w:spacing w:line="360" w:lineRule="auto"/>
        <w:rPr>
          <w:b/>
        </w:rPr>
      </w:pPr>
    </w:p>
    <w:p w14:paraId="0C03BDB2" w14:textId="77777777" w:rsidR="00C118AA" w:rsidRPr="004673DE" w:rsidRDefault="00C118AA" w:rsidP="000A40AD">
      <w:pPr>
        <w:pStyle w:val="BodyText"/>
        <w:spacing w:line="360" w:lineRule="auto"/>
        <w:rPr>
          <w:b/>
        </w:rPr>
      </w:pPr>
    </w:p>
    <w:p w14:paraId="06911030" w14:textId="77777777" w:rsidR="00C118AA" w:rsidRPr="004673DE" w:rsidRDefault="00C118AA" w:rsidP="000A40AD">
      <w:pPr>
        <w:pStyle w:val="BodyText"/>
        <w:spacing w:before="6" w:line="360" w:lineRule="auto"/>
        <w:rPr>
          <w:b/>
        </w:rPr>
      </w:pPr>
    </w:p>
    <w:p w14:paraId="0626AF99" w14:textId="77777777" w:rsidR="00C118AA" w:rsidRPr="004673DE" w:rsidRDefault="00000000" w:rsidP="000A40AD">
      <w:pPr>
        <w:pStyle w:val="Heading1"/>
        <w:spacing w:line="360" w:lineRule="auto"/>
        <w:ind w:left="2312" w:right="2805"/>
        <w:jc w:val="center"/>
      </w:pPr>
      <w:r w:rsidRPr="004673DE">
        <w:rPr>
          <w:spacing w:val="-9"/>
        </w:rPr>
        <w:t>School</w:t>
      </w:r>
      <w:r w:rsidRPr="004673DE">
        <w:rPr>
          <w:spacing w:val="-22"/>
        </w:rPr>
        <w:t xml:space="preserve"> </w:t>
      </w:r>
      <w:r w:rsidRPr="004673DE">
        <w:rPr>
          <w:spacing w:val="-9"/>
        </w:rPr>
        <w:t>of</w:t>
      </w:r>
      <w:r w:rsidRPr="004673DE">
        <w:rPr>
          <w:spacing w:val="-12"/>
        </w:rPr>
        <w:t xml:space="preserve"> </w:t>
      </w:r>
      <w:r w:rsidRPr="004673DE">
        <w:rPr>
          <w:spacing w:val="-9"/>
        </w:rPr>
        <w:t>Computing</w:t>
      </w:r>
      <w:r w:rsidRPr="004673DE">
        <w:rPr>
          <w:spacing w:val="-23"/>
        </w:rPr>
        <w:t xml:space="preserve"> </w:t>
      </w:r>
      <w:r w:rsidRPr="004673DE">
        <w:rPr>
          <w:spacing w:val="-8"/>
        </w:rPr>
        <w:t>and</w:t>
      </w:r>
      <w:r w:rsidRPr="004673DE">
        <w:rPr>
          <w:spacing w:val="-19"/>
        </w:rPr>
        <w:t xml:space="preserve"> </w:t>
      </w:r>
      <w:r w:rsidRPr="004673DE">
        <w:rPr>
          <w:spacing w:val="-8"/>
        </w:rPr>
        <w:t>Engineering</w:t>
      </w:r>
      <w:r w:rsidRPr="004673DE">
        <w:rPr>
          <w:spacing w:val="-23"/>
        </w:rPr>
        <w:t xml:space="preserve"> </w:t>
      </w:r>
      <w:r w:rsidRPr="004673DE">
        <w:rPr>
          <w:spacing w:val="-8"/>
        </w:rPr>
        <w:t>Sciences</w:t>
      </w:r>
      <w:r w:rsidRPr="004673DE">
        <w:rPr>
          <w:spacing w:val="-57"/>
        </w:rPr>
        <w:t xml:space="preserve"> </w:t>
      </w:r>
      <w:r w:rsidRPr="004673DE">
        <w:rPr>
          <w:spacing w:val="-10"/>
        </w:rPr>
        <w:t>Strathmore</w:t>
      </w:r>
      <w:r w:rsidRPr="004673DE">
        <w:rPr>
          <w:spacing w:val="-28"/>
        </w:rPr>
        <w:t xml:space="preserve"> </w:t>
      </w:r>
      <w:r w:rsidRPr="004673DE">
        <w:rPr>
          <w:spacing w:val="-10"/>
        </w:rPr>
        <w:t>University</w:t>
      </w:r>
    </w:p>
    <w:p w14:paraId="152B2FDD" w14:textId="77777777" w:rsidR="00C118AA" w:rsidRPr="004673DE" w:rsidRDefault="00000000" w:rsidP="000A40AD">
      <w:pPr>
        <w:spacing w:line="360" w:lineRule="auto"/>
        <w:ind w:left="572" w:right="1080"/>
        <w:jc w:val="center"/>
        <w:rPr>
          <w:b/>
          <w:sz w:val="24"/>
          <w:szCs w:val="24"/>
        </w:rPr>
      </w:pPr>
      <w:r w:rsidRPr="004673DE">
        <w:rPr>
          <w:b/>
          <w:sz w:val="24"/>
          <w:szCs w:val="24"/>
        </w:rPr>
        <w:t>Nairobi,</w:t>
      </w:r>
      <w:r w:rsidRPr="004673DE">
        <w:rPr>
          <w:b/>
          <w:spacing w:val="-5"/>
          <w:sz w:val="24"/>
          <w:szCs w:val="24"/>
        </w:rPr>
        <w:t xml:space="preserve"> </w:t>
      </w:r>
      <w:r w:rsidRPr="004673DE">
        <w:rPr>
          <w:b/>
          <w:sz w:val="24"/>
          <w:szCs w:val="24"/>
        </w:rPr>
        <w:t>Kenya</w:t>
      </w:r>
    </w:p>
    <w:p w14:paraId="34D7FC5D" w14:textId="77777777" w:rsidR="00C118AA" w:rsidRPr="004673DE" w:rsidRDefault="00C118AA" w:rsidP="000A40AD">
      <w:pPr>
        <w:pStyle w:val="BodyText"/>
        <w:spacing w:line="360" w:lineRule="auto"/>
        <w:rPr>
          <w:b/>
        </w:rPr>
      </w:pPr>
    </w:p>
    <w:p w14:paraId="5CF955C6" w14:textId="77777777" w:rsidR="00C118AA" w:rsidRPr="004673DE" w:rsidRDefault="00C118AA" w:rsidP="000A40AD">
      <w:pPr>
        <w:pStyle w:val="BodyText"/>
        <w:spacing w:line="360" w:lineRule="auto"/>
        <w:rPr>
          <w:b/>
        </w:rPr>
      </w:pPr>
    </w:p>
    <w:p w14:paraId="645C6C89" w14:textId="77777777" w:rsidR="00C118AA" w:rsidRPr="004673DE" w:rsidRDefault="00C118AA" w:rsidP="000A40AD">
      <w:pPr>
        <w:pStyle w:val="BodyText"/>
        <w:spacing w:line="360" w:lineRule="auto"/>
        <w:rPr>
          <w:b/>
        </w:rPr>
      </w:pPr>
    </w:p>
    <w:p w14:paraId="48BCBB48" w14:textId="77777777" w:rsidR="00C118AA" w:rsidRPr="004673DE" w:rsidRDefault="00C118AA" w:rsidP="000A40AD">
      <w:pPr>
        <w:pStyle w:val="BodyText"/>
        <w:spacing w:line="360" w:lineRule="auto"/>
        <w:rPr>
          <w:b/>
        </w:rPr>
      </w:pPr>
    </w:p>
    <w:p w14:paraId="0B698822" w14:textId="77777777" w:rsidR="00C118AA" w:rsidRPr="004673DE" w:rsidRDefault="00C118AA" w:rsidP="000A40AD">
      <w:pPr>
        <w:pStyle w:val="BodyText"/>
        <w:spacing w:before="8" w:line="360" w:lineRule="auto"/>
        <w:rPr>
          <w:b/>
        </w:rPr>
      </w:pPr>
    </w:p>
    <w:p w14:paraId="6A98450F" w14:textId="77777777" w:rsidR="00C118AA" w:rsidRPr="004673DE" w:rsidRDefault="00000000" w:rsidP="000A40AD">
      <w:pPr>
        <w:pStyle w:val="Heading1"/>
        <w:spacing w:before="1" w:line="360" w:lineRule="auto"/>
        <w:ind w:left="572" w:right="1090"/>
        <w:jc w:val="center"/>
      </w:pPr>
      <w:r w:rsidRPr="004673DE">
        <w:t>May</w:t>
      </w:r>
      <w:r w:rsidRPr="004673DE">
        <w:rPr>
          <w:spacing w:val="-1"/>
        </w:rPr>
        <w:t xml:space="preserve"> </w:t>
      </w:r>
      <w:r w:rsidRPr="004673DE">
        <w:t>2023</w:t>
      </w:r>
    </w:p>
    <w:p w14:paraId="6E9E3FF1" w14:textId="77777777" w:rsidR="00C118AA" w:rsidRPr="004673DE" w:rsidRDefault="00C118AA" w:rsidP="000A40AD">
      <w:pPr>
        <w:spacing w:line="360" w:lineRule="auto"/>
        <w:jc w:val="center"/>
        <w:rPr>
          <w:sz w:val="24"/>
          <w:szCs w:val="24"/>
        </w:rPr>
        <w:sectPr w:rsidR="00C118AA" w:rsidRPr="004673DE">
          <w:type w:val="continuous"/>
          <w:pgSz w:w="11910" w:h="16840"/>
          <w:pgMar w:top="1600" w:right="900" w:bottom="280" w:left="1460" w:header="720" w:footer="720" w:gutter="0"/>
          <w:cols w:space="720"/>
        </w:sectPr>
      </w:pPr>
    </w:p>
    <w:p w14:paraId="4807E52E" w14:textId="77777777" w:rsidR="00C118AA" w:rsidRPr="004673DE" w:rsidRDefault="00000000" w:rsidP="000A40AD">
      <w:pPr>
        <w:pStyle w:val="Heading1"/>
        <w:spacing w:before="61" w:line="360" w:lineRule="auto"/>
        <w:ind w:left="572" w:right="1090"/>
        <w:jc w:val="center"/>
      </w:pPr>
      <w:bookmarkStart w:id="1" w:name="Declaration_and_Approval"/>
      <w:bookmarkEnd w:id="1"/>
      <w:r w:rsidRPr="004673DE">
        <w:lastRenderedPageBreak/>
        <w:t>Declaration</w:t>
      </w:r>
      <w:r w:rsidRPr="004673DE">
        <w:rPr>
          <w:spacing w:val="-3"/>
        </w:rPr>
        <w:t xml:space="preserve"> </w:t>
      </w:r>
      <w:r w:rsidRPr="004673DE">
        <w:t>and</w:t>
      </w:r>
      <w:r w:rsidRPr="004673DE">
        <w:rPr>
          <w:spacing w:val="-4"/>
        </w:rPr>
        <w:t xml:space="preserve"> </w:t>
      </w:r>
      <w:r w:rsidRPr="004673DE">
        <w:t>Approval</w:t>
      </w:r>
    </w:p>
    <w:p w14:paraId="71EFED73" w14:textId="77777777" w:rsidR="00C118AA" w:rsidRPr="004673DE" w:rsidRDefault="00C118AA" w:rsidP="000A40AD">
      <w:pPr>
        <w:pStyle w:val="BodyText"/>
        <w:spacing w:before="7" w:line="360" w:lineRule="auto"/>
        <w:rPr>
          <w:b/>
        </w:rPr>
      </w:pPr>
    </w:p>
    <w:p w14:paraId="1C754985" w14:textId="77777777" w:rsidR="00C118AA" w:rsidRPr="004673DE" w:rsidRDefault="00000000" w:rsidP="000A40AD">
      <w:pPr>
        <w:pStyle w:val="BodyText"/>
        <w:spacing w:line="360" w:lineRule="auto"/>
        <w:ind w:left="320" w:right="838"/>
        <w:jc w:val="both"/>
      </w:pPr>
      <w:r w:rsidRPr="004673DE">
        <w:rPr>
          <w:color w:val="000008"/>
        </w:rPr>
        <w:t>We declare that this work has not been previously submitted and approved for the</w:t>
      </w:r>
      <w:r w:rsidRPr="004673DE">
        <w:rPr>
          <w:color w:val="000008"/>
          <w:spacing w:val="1"/>
        </w:rPr>
        <w:t xml:space="preserve"> </w:t>
      </w:r>
      <w:r w:rsidRPr="004673DE">
        <w:rPr>
          <w:color w:val="000008"/>
        </w:rPr>
        <w:t>award of a degree by this or any other University. To the best of our knowledge and</w:t>
      </w:r>
      <w:r w:rsidRPr="004673DE">
        <w:rPr>
          <w:color w:val="000008"/>
          <w:spacing w:val="1"/>
        </w:rPr>
        <w:t xml:space="preserve"> </w:t>
      </w:r>
      <w:r w:rsidRPr="004673DE">
        <w:rPr>
          <w:color w:val="000008"/>
        </w:rPr>
        <w:t>belief, the research proposal contains no material previously published or written by</w:t>
      </w:r>
      <w:r w:rsidRPr="004673DE">
        <w:rPr>
          <w:color w:val="000008"/>
          <w:spacing w:val="1"/>
        </w:rPr>
        <w:t xml:space="preserve"> </w:t>
      </w:r>
      <w:r w:rsidRPr="004673DE">
        <w:rPr>
          <w:color w:val="000008"/>
        </w:rPr>
        <w:t>another</w:t>
      </w:r>
      <w:r w:rsidRPr="004673DE">
        <w:rPr>
          <w:color w:val="000008"/>
          <w:spacing w:val="-2"/>
        </w:rPr>
        <w:t xml:space="preserve"> </w:t>
      </w:r>
      <w:r w:rsidRPr="004673DE">
        <w:rPr>
          <w:color w:val="000008"/>
        </w:rPr>
        <w:t>person</w:t>
      </w:r>
      <w:r w:rsidRPr="004673DE">
        <w:rPr>
          <w:color w:val="000008"/>
          <w:spacing w:val="1"/>
        </w:rPr>
        <w:t xml:space="preserve"> </w:t>
      </w:r>
      <w:r w:rsidRPr="004673DE">
        <w:rPr>
          <w:color w:val="000008"/>
        </w:rPr>
        <w:t>except</w:t>
      </w:r>
      <w:r w:rsidRPr="004673DE">
        <w:rPr>
          <w:color w:val="000008"/>
          <w:spacing w:val="-1"/>
        </w:rPr>
        <w:t xml:space="preserve"> </w:t>
      </w:r>
      <w:r w:rsidRPr="004673DE">
        <w:rPr>
          <w:color w:val="000008"/>
        </w:rPr>
        <w:t>where due</w:t>
      </w:r>
      <w:r w:rsidRPr="004673DE">
        <w:rPr>
          <w:color w:val="000008"/>
          <w:spacing w:val="-2"/>
        </w:rPr>
        <w:t xml:space="preserve"> </w:t>
      </w:r>
      <w:r w:rsidRPr="004673DE">
        <w:rPr>
          <w:color w:val="000008"/>
        </w:rPr>
        <w:t>reference is made</w:t>
      </w:r>
      <w:r w:rsidRPr="004673DE">
        <w:rPr>
          <w:color w:val="000008"/>
          <w:spacing w:val="-2"/>
        </w:rPr>
        <w:t xml:space="preserve"> </w:t>
      </w:r>
      <w:r w:rsidRPr="004673DE">
        <w:rPr>
          <w:color w:val="000008"/>
        </w:rPr>
        <w:t>in</w:t>
      </w:r>
      <w:r w:rsidRPr="004673DE">
        <w:rPr>
          <w:color w:val="000008"/>
          <w:spacing w:val="-1"/>
        </w:rPr>
        <w:t xml:space="preserve"> </w:t>
      </w:r>
      <w:r w:rsidRPr="004673DE">
        <w:rPr>
          <w:color w:val="000008"/>
        </w:rPr>
        <w:t>the</w:t>
      </w:r>
      <w:r w:rsidRPr="004673DE">
        <w:rPr>
          <w:color w:val="000008"/>
          <w:spacing w:val="-2"/>
        </w:rPr>
        <w:t xml:space="preserve"> </w:t>
      </w:r>
      <w:r w:rsidRPr="004673DE">
        <w:rPr>
          <w:color w:val="000008"/>
        </w:rPr>
        <w:t>research</w:t>
      </w:r>
      <w:r w:rsidRPr="004673DE">
        <w:rPr>
          <w:color w:val="000008"/>
          <w:spacing w:val="-1"/>
        </w:rPr>
        <w:t xml:space="preserve"> </w:t>
      </w:r>
      <w:r w:rsidRPr="004673DE">
        <w:rPr>
          <w:color w:val="000008"/>
        </w:rPr>
        <w:t>proposal</w:t>
      </w:r>
      <w:r w:rsidRPr="004673DE">
        <w:rPr>
          <w:color w:val="000008"/>
          <w:spacing w:val="1"/>
        </w:rPr>
        <w:t xml:space="preserve"> </w:t>
      </w:r>
      <w:r w:rsidRPr="004673DE">
        <w:rPr>
          <w:color w:val="000008"/>
        </w:rPr>
        <w:t>itself.</w:t>
      </w:r>
    </w:p>
    <w:p w14:paraId="5A9226CA" w14:textId="77777777" w:rsidR="00C118AA" w:rsidRPr="004673DE" w:rsidRDefault="00C118AA" w:rsidP="000A40AD">
      <w:pPr>
        <w:pStyle w:val="BodyText"/>
        <w:spacing w:line="360" w:lineRule="auto"/>
      </w:pPr>
    </w:p>
    <w:p w14:paraId="33E70B6B" w14:textId="77777777" w:rsidR="00C118AA" w:rsidRPr="004673DE" w:rsidRDefault="00C118AA" w:rsidP="000A40AD">
      <w:pPr>
        <w:pStyle w:val="BodyText"/>
        <w:spacing w:line="360" w:lineRule="auto"/>
      </w:pPr>
    </w:p>
    <w:p w14:paraId="41ADE143" w14:textId="77777777" w:rsidR="00C118AA" w:rsidRPr="004673DE" w:rsidRDefault="00C118AA" w:rsidP="000A40AD">
      <w:pPr>
        <w:pStyle w:val="BodyText"/>
        <w:spacing w:line="360" w:lineRule="auto"/>
      </w:pPr>
    </w:p>
    <w:p w14:paraId="46A79591" w14:textId="77777777" w:rsidR="00C118AA" w:rsidRPr="004673DE" w:rsidRDefault="00000000" w:rsidP="000A40AD">
      <w:pPr>
        <w:pStyle w:val="BodyText"/>
        <w:tabs>
          <w:tab w:val="left" w:pos="2480"/>
        </w:tabs>
        <w:spacing w:line="360" w:lineRule="auto"/>
        <w:ind w:left="320" w:right="5394"/>
      </w:pPr>
      <w:r w:rsidRPr="004673DE">
        <w:t>Student</w:t>
      </w:r>
      <w:r w:rsidRPr="004673DE">
        <w:rPr>
          <w:spacing w:val="-4"/>
        </w:rPr>
        <w:t xml:space="preserve"> </w:t>
      </w:r>
      <w:r w:rsidRPr="004673DE">
        <w:t>Name:</w:t>
      </w:r>
      <w:r w:rsidRPr="004673DE">
        <w:tab/>
        <w:t>Andrew Okombo</w:t>
      </w:r>
      <w:r w:rsidRPr="004673DE">
        <w:rPr>
          <w:spacing w:val="-58"/>
        </w:rPr>
        <w:t xml:space="preserve"> </w:t>
      </w:r>
      <w:r w:rsidRPr="004673DE">
        <w:t>Admission</w:t>
      </w:r>
      <w:r w:rsidRPr="004673DE">
        <w:rPr>
          <w:spacing w:val="-5"/>
        </w:rPr>
        <w:t xml:space="preserve"> </w:t>
      </w:r>
      <w:r w:rsidRPr="004673DE">
        <w:t>Number:</w:t>
      </w:r>
      <w:r w:rsidRPr="004673DE">
        <w:tab/>
        <w:t>145454</w:t>
      </w:r>
    </w:p>
    <w:p w14:paraId="2621A76E" w14:textId="77777777" w:rsidR="00C118AA" w:rsidRPr="004673DE" w:rsidRDefault="00000000" w:rsidP="000A40AD">
      <w:pPr>
        <w:pStyle w:val="BodyText"/>
        <w:tabs>
          <w:tab w:val="left" w:pos="2479"/>
          <w:tab w:val="left" w:pos="5535"/>
          <w:tab w:val="left" w:pos="8094"/>
        </w:tabs>
        <w:spacing w:before="91" w:line="360" w:lineRule="auto"/>
        <w:ind w:left="320"/>
      </w:pPr>
      <w:r w:rsidRPr="004673DE">
        <w:t>Student</w:t>
      </w:r>
      <w:r w:rsidRPr="004673DE">
        <w:rPr>
          <w:spacing w:val="-5"/>
        </w:rPr>
        <w:t xml:space="preserve"> </w:t>
      </w:r>
      <w:r w:rsidRPr="004673DE">
        <w:t>Signature:</w:t>
      </w:r>
      <w:r w:rsidRPr="004673DE">
        <w:tab/>
      </w:r>
      <w:r w:rsidRPr="004673DE">
        <w:rPr>
          <w:u w:val="single"/>
        </w:rPr>
        <w:t xml:space="preserve"> </w:t>
      </w:r>
      <w:r w:rsidRPr="004673DE">
        <w:rPr>
          <w:u w:val="single"/>
        </w:rPr>
        <w:tab/>
      </w:r>
      <w:r w:rsidRPr="004673DE">
        <w:t xml:space="preserve">Date: </w:t>
      </w:r>
      <w:r w:rsidRPr="004673DE">
        <w:rPr>
          <w:u w:val="single"/>
        </w:rPr>
        <w:t xml:space="preserve"> </w:t>
      </w:r>
      <w:r w:rsidRPr="004673DE">
        <w:rPr>
          <w:u w:val="single"/>
        </w:rPr>
        <w:tab/>
      </w:r>
    </w:p>
    <w:p w14:paraId="7420F2EF" w14:textId="77777777" w:rsidR="00C118AA" w:rsidRPr="004673DE" w:rsidRDefault="00C118AA" w:rsidP="000A40AD">
      <w:pPr>
        <w:pStyle w:val="BodyText"/>
        <w:spacing w:line="360" w:lineRule="auto"/>
      </w:pPr>
    </w:p>
    <w:p w14:paraId="2F14C212" w14:textId="77777777" w:rsidR="00C118AA" w:rsidRPr="004673DE" w:rsidRDefault="00C118AA" w:rsidP="000A40AD">
      <w:pPr>
        <w:pStyle w:val="BodyText"/>
        <w:spacing w:before="1" w:line="360" w:lineRule="auto"/>
      </w:pPr>
    </w:p>
    <w:p w14:paraId="4A660122" w14:textId="77777777" w:rsidR="00C118AA" w:rsidRPr="004673DE" w:rsidRDefault="00000000" w:rsidP="000A40AD">
      <w:pPr>
        <w:pStyle w:val="BodyText"/>
        <w:tabs>
          <w:tab w:val="left" w:pos="2480"/>
        </w:tabs>
        <w:spacing w:before="90" w:line="360" w:lineRule="auto"/>
        <w:ind w:left="320" w:right="5369"/>
      </w:pPr>
      <w:r w:rsidRPr="004673DE">
        <w:t>Student</w:t>
      </w:r>
      <w:r w:rsidRPr="004673DE">
        <w:rPr>
          <w:spacing w:val="-4"/>
        </w:rPr>
        <w:t xml:space="preserve"> </w:t>
      </w:r>
      <w:r w:rsidRPr="004673DE">
        <w:t>Name:</w:t>
      </w:r>
      <w:r w:rsidRPr="004673DE">
        <w:tab/>
        <w:t>Mark</w:t>
      </w:r>
      <w:r w:rsidRPr="004673DE">
        <w:rPr>
          <w:spacing w:val="-14"/>
        </w:rPr>
        <w:t xml:space="preserve"> </w:t>
      </w:r>
      <w:r w:rsidRPr="004673DE">
        <w:t>Kipchumba</w:t>
      </w:r>
      <w:r w:rsidRPr="004673DE">
        <w:rPr>
          <w:spacing w:val="-57"/>
        </w:rPr>
        <w:t xml:space="preserve"> </w:t>
      </w:r>
      <w:r w:rsidRPr="004673DE">
        <w:t>Admission</w:t>
      </w:r>
      <w:r w:rsidRPr="004673DE">
        <w:rPr>
          <w:spacing w:val="-5"/>
        </w:rPr>
        <w:t xml:space="preserve"> </w:t>
      </w:r>
      <w:r w:rsidRPr="004673DE">
        <w:t>Number:</w:t>
      </w:r>
      <w:r w:rsidRPr="004673DE">
        <w:tab/>
        <w:t>135881</w:t>
      </w:r>
    </w:p>
    <w:p w14:paraId="464651F6" w14:textId="77777777" w:rsidR="00C118AA" w:rsidRPr="004673DE" w:rsidRDefault="00000000" w:rsidP="000A40AD">
      <w:pPr>
        <w:pStyle w:val="BodyText"/>
        <w:tabs>
          <w:tab w:val="left" w:pos="2479"/>
          <w:tab w:val="left" w:pos="5535"/>
          <w:tab w:val="left" w:pos="8094"/>
        </w:tabs>
        <w:spacing w:before="92" w:line="360" w:lineRule="auto"/>
        <w:ind w:left="320"/>
      </w:pPr>
      <w:r w:rsidRPr="004673DE">
        <w:t>Student</w:t>
      </w:r>
      <w:r w:rsidRPr="004673DE">
        <w:rPr>
          <w:spacing w:val="-5"/>
        </w:rPr>
        <w:t xml:space="preserve"> </w:t>
      </w:r>
      <w:r w:rsidRPr="004673DE">
        <w:t>Signature:</w:t>
      </w:r>
      <w:r w:rsidRPr="004673DE">
        <w:tab/>
      </w:r>
      <w:r w:rsidRPr="004673DE">
        <w:rPr>
          <w:u w:val="single"/>
        </w:rPr>
        <w:t xml:space="preserve"> </w:t>
      </w:r>
      <w:r w:rsidRPr="004673DE">
        <w:rPr>
          <w:u w:val="single"/>
        </w:rPr>
        <w:tab/>
      </w:r>
      <w:r w:rsidRPr="004673DE">
        <w:t xml:space="preserve">Date: </w:t>
      </w:r>
      <w:r w:rsidRPr="004673DE">
        <w:rPr>
          <w:u w:val="single"/>
        </w:rPr>
        <w:t xml:space="preserve"> </w:t>
      </w:r>
      <w:r w:rsidRPr="004673DE">
        <w:rPr>
          <w:u w:val="single"/>
        </w:rPr>
        <w:tab/>
      </w:r>
    </w:p>
    <w:p w14:paraId="12C337B1" w14:textId="77777777" w:rsidR="00C118AA" w:rsidRPr="004673DE" w:rsidRDefault="00C118AA" w:rsidP="000A40AD">
      <w:pPr>
        <w:pStyle w:val="BodyText"/>
        <w:spacing w:line="360" w:lineRule="auto"/>
      </w:pPr>
    </w:p>
    <w:p w14:paraId="663C354D" w14:textId="77777777" w:rsidR="00C118AA" w:rsidRPr="004673DE" w:rsidRDefault="00C118AA" w:rsidP="000A40AD">
      <w:pPr>
        <w:pStyle w:val="BodyText"/>
        <w:spacing w:line="360" w:lineRule="auto"/>
      </w:pPr>
    </w:p>
    <w:p w14:paraId="2ED5A710" w14:textId="77777777" w:rsidR="00C118AA" w:rsidRPr="004673DE" w:rsidRDefault="00000000" w:rsidP="000A40AD">
      <w:pPr>
        <w:pStyle w:val="BodyText"/>
        <w:spacing w:before="90" w:line="360" w:lineRule="auto"/>
        <w:ind w:left="320"/>
      </w:pPr>
      <w:r w:rsidRPr="004673DE">
        <w:t>Supervisor</w:t>
      </w:r>
      <w:r w:rsidRPr="004673DE">
        <w:rPr>
          <w:spacing w:val="-4"/>
        </w:rPr>
        <w:t xml:space="preserve"> </w:t>
      </w:r>
      <w:r w:rsidRPr="004673DE">
        <w:t>Name:</w:t>
      </w:r>
      <w:r w:rsidRPr="004673DE">
        <w:rPr>
          <w:spacing w:val="-3"/>
        </w:rPr>
        <w:t xml:space="preserve"> </w:t>
      </w:r>
      <w:r w:rsidRPr="004673DE">
        <w:t>Daniel Machanje</w:t>
      </w:r>
    </w:p>
    <w:p w14:paraId="5576CD5B" w14:textId="77777777" w:rsidR="00C118AA" w:rsidRPr="004673DE" w:rsidRDefault="00000000" w:rsidP="000A40AD">
      <w:pPr>
        <w:pStyle w:val="BodyText"/>
        <w:tabs>
          <w:tab w:val="left" w:pos="5535"/>
          <w:tab w:val="left" w:pos="8094"/>
        </w:tabs>
        <w:spacing w:before="228" w:line="360" w:lineRule="auto"/>
        <w:ind w:left="320"/>
      </w:pPr>
      <w:r w:rsidRPr="004673DE">
        <w:t>Supervisor</w:t>
      </w:r>
      <w:r w:rsidRPr="004673DE">
        <w:rPr>
          <w:spacing w:val="-4"/>
        </w:rPr>
        <w:t xml:space="preserve"> </w:t>
      </w:r>
      <w:r w:rsidRPr="004673DE">
        <w:t>Signature:</w:t>
      </w:r>
      <w:r w:rsidRPr="004673DE">
        <w:rPr>
          <w:u w:val="single"/>
        </w:rPr>
        <w:tab/>
      </w:r>
      <w:r w:rsidRPr="004673DE">
        <w:t xml:space="preserve">Date: </w:t>
      </w:r>
      <w:r w:rsidRPr="004673DE">
        <w:rPr>
          <w:u w:val="single"/>
        </w:rPr>
        <w:t xml:space="preserve"> </w:t>
      </w:r>
      <w:r w:rsidRPr="004673DE">
        <w:rPr>
          <w:u w:val="single"/>
        </w:rPr>
        <w:tab/>
      </w:r>
    </w:p>
    <w:p w14:paraId="49B0ECE8" w14:textId="77777777" w:rsidR="00C118AA" w:rsidRPr="004673DE" w:rsidRDefault="00C118AA" w:rsidP="000A40AD">
      <w:pPr>
        <w:spacing w:line="360" w:lineRule="auto"/>
        <w:rPr>
          <w:sz w:val="24"/>
          <w:szCs w:val="24"/>
        </w:rPr>
        <w:sectPr w:rsidR="00C118AA" w:rsidRPr="004673DE">
          <w:footerReference w:type="default" r:id="rId8"/>
          <w:pgSz w:w="11910" w:h="16840"/>
          <w:pgMar w:top="1300" w:right="900" w:bottom="1120" w:left="1460" w:header="0" w:footer="923" w:gutter="0"/>
          <w:pgNumType w:start="2"/>
          <w:cols w:space="720"/>
        </w:sectPr>
      </w:pPr>
    </w:p>
    <w:p w14:paraId="237D59BF" w14:textId="77777777" w:rsidR="00C118AA" w:rsidRPr="004673DE" w:rsidRDefault="00C118AA" w:rsidP="000A40AD">
      <w:pPr>
        <w:pStyle w:val="BodyText"/>
        <w:spacing w:line="360" w:lineRule="auto"/>
      </w:pPr>
    </w:p>
    <w:p w14:paraId="1AE8C995" w14:textId="77777777" w:rsidR="00C118AA" w:rsidRPr="004673DE" w:rsidRDefault="00C118AA" w:rsidP="000A40AD">
      <w:pPr>
        <w:pStyle w:val="BodyText"/>
        <w:spacing w:line="360" w:lineRule="auto"/>
      </w:pPr>
    </w:p>
    <w:p w14:paraId="6F8A20C2" w14:textId="77777777" w:rsidR="00C118AA" w:rsidRPr="004673DE" w:rsidRDefault="00C118AA" w:rsidP="000A40AD">
      <w:pPr>
        <w:pStyle w:val="BodyText"/>
        <w:spacing w:line="360" w:lineRule="auto"/>
      </w:pPr>
    </w:p>
    <w:p w14:paraId="2117A532" w14:textId="77777777" w:rsidR="00C118AA" w:rsidRPr="004673DE" w:rsidRDefault="00C118AA" w:rsidP="000A40AD">
      <w:pPr>
        <w:pStyle w:val="BodyText"/>
        <w:spacing w:line="360" w:lineRule="auto"/>
      </w:pPr>
    </w:p>
    <w:p w14:paraId="2329263D" w14:textId="77777777" w:rsidR="00C118AA" w:rsidRPr="004673DE" w:rsidRDefault="00000000" w:rsidP="000A40AD">
      <w:pPr>
        <w:pStyle w:val="Heading1"/>
        <w:spacing w:before="90" w:line="360" w:lineRule="auto"/>
        <w:ind w:left="572" w:right="1094"/>
        <w:jc w:val="center"/>
      </w:pPr>
      <w:bookmarkStart w:id="2" w:name="Abstract"/>
      <w:bookmarkStart w:id="3" w:name="_bookmark1"/>
      <w:bookmarkEnd w:id="2"/>
      <w:bookmarkEnd w:id="3"/>
      <w:r w:rsidRPr="004673DE">
        <w:t>Abstract</w:t>
      </w:r>
    </w:p>
    <w:p w14:paraId="7CACB90A" w14:textId="77777777" w:rsidR="00C118AA" w:rsidRPr="004673DE" w:rsidRDefault="00000000" w:rsidP="000A40AD">
      <w:pPr>
        <w:pStyle w:val="BodyText"/>
        <w:spacing w:before="139" w:line="360" w:lineRule="auto"/>
        <w:ind w:left="220" w:right="102"/>
        <w:jc w:val="both"/>
      </w:pPr>
      <w:r w:rsidRPr="004673DE">
        <w:t>Youth unemployment in Kenya has been a persistent problem not only in Kenya but around the</w:t>
      </w:r>
      <w:r w:rsidRPr="004673DE">
        <w:rPr>
          <w:spacing w:val="1"/>
        </w:rPr>
        <w:t xml:space="preserve"> </w:t>
      </w:r>
      <w:r w:rsidRPr="004673DE">
        <w:t>world.</w:t>
      </w:r>
      <w:r w:rsidRPr="004673DE">
        <w:rPr>
          <w:spacing w:val="1"/>
        </w:rPr>
        <w:t xml:space="preserve"> </w:t>
      </w:r>
      <w:r w:rsidRPr="004673DE">
        <w:t>The</w:t>
      </w:r>
      <w:r w:rsidRPr="004673DE">
        <w:rPr>
          <w:spacing w:val="1"/>
        </w:rPr>
        <w:t xml:space="preserve"> </w:t>
      </w:r>
      <w:r w:rsidRPr="004673DE">
        <w:t>high</w:t>
      </w:r>
      <w:r w:rsidRPr="004673DE">
        <w:rPr>
          <w:spacing w:val="1"/>
        </w:rPr>
        <w:t xml:space="preserve"> </w:t>
      </w:r>
      <w:r w:rsidRPr="004673DE">
        <w:t>unemployment</w:t>
      </w:r>
      <w:r w:rsidRPr="004673DE">
        <w:rPr>
          <w:spacing w:val="1"/>
        </w:rPr>
        <w:t xml:space="preserve"> </w:t>
      </w:r>
      <w:r w:rsidRPr="004673DE">
        <w:t>rate</w:t>
      </w:r>
      <w:r w:rsidRPr="004673DE">
        <w:rPr>
          <w:spacing w:val="1"/>
        </w:rPr>
        <w:t xml:space="preserve"> </w:t>
      </w:r>
      <w:r w:rsidRPr="004673DE">
        <w:t>has</w:t>
      </w:r>
      <w:r w:rsidRPr="004673DE">
        <w:rPr>
          <w:spacing w:val="1"/>
        </w:rPr>
        <w:t xml:space="preserve"> </w:t>
      </w:r>
      <w:r w:rsidRPr="004673DE">
        <w:t>significant</w:t>
      </w:r>
      <w:r w:rsidRPr="004673DE">
        <w:rPr>
          <w:spacing w:val="1"/>
        </w:rPr>
        <w:t xml:space="preserve"> </w:t>
      </w:r>
      <w:r w:rsidRPr="004673DE">
        <w:t>social</w:t>
      </w:r>
      <w:r w:rsidRPr="004673DE">
        <w:rPr>
          <w:spacing w:val="1"/>
        </w:rPr>
        <w:t xml:space="preserve"> </w:t>
      </w:r>
      <w:r w:rsidRPr="004673DE">
        <w:t>and</w:t>
      </w:r>
      <w:r w:rsidRPr="004673DE">
        <w:rPr>
          <w:spacing w:val="1"/>
        </w:rPr>
        <w:t xml:space="preserve"> </w:t>
      </w:r>
      <w:r w:rsidRPr="004673DE">
        <w:t>economic</w:t>
      </w:r>
      <w:r w:rsidRPr="004673DE">
        <w:rPr>
          <w:spacing w:val="1"/>
        </w:rPr>
        <w:t xml:space="preserve"> </w:t>
      </w:r>
      <w:r w:rsidRPr="004673DE">
        <w:t>consequences,</w:t>
      </w:r>
      <w:r w:rsidRPr="004673DE">
        <w:rPr>
          <w:spacing w:val="1"/>
        </w:rPr>
        <w:t xml:space="preserve"> </w:t>
      </w:r>
      <w:r w:rsidRPr="004673DE">
        <w:t>including poverty, social unrest and reduced economic growth. With its constant rise, youth</w:t>
      </w:r>
      <w:r w:rsidRPr="004673DE">
        <w:rPr>
          <w:spacing w:val="1"/>
        </w:rPr>
        <w:t xml:space="preserve"> </w:t>
      </w:r>
      <w:r w:rsidRPr="004673DE">
        <w:t>unemployment has become a global concern in the 21st century. In fact, platforms such as</w:t>
      </w:r>
      <w:r w:rsidRPr="004673DE">
        <w:rPr>
          <w:spacing w:val="1"/>
        </w:rPr>
        <w:t xml:space="preserve"> </w:t>
      </w:r>
      <w:r w:rsidRPr="004673DE">
        <w:t>LinkedIn, Indeed and Glassdoor provide job postings with concise and comprehensive systems.</w:t>
      </w:r>
      <w:r w:rsidRPr="004673DE">
        <w:rPr>
          <w:spacing w:val="-57"/>
        </w:rPr>
        <w:t xml:space="preserve"> </w:t>
      </w:r>
      <w:r w:rsidRPr="004673DE">
        <w:t>However, they only provide opportunities to white-collar jobs. This project proposes a web-</w:t>
      </w:r>
      <w:r w:rsidRPr="004673DE">
        <w:rPr>
          <w:spacing w:val="1"/>
        </w:rPr>
        <w:t xml:space="preserve"> </w:t>
      </w:r>
      <w:r w:rsidRPr="004673DE">
        <w:t>based system that effectively addresses the problem of youth unemployment in Kenya by</w:t>
      </w:r>
      <w:r w:rsidRPr="004673DE">
        <w:rPr>
          <w:spacing w:val="1"/>
        </w:rPr>
        <w:t xml:space="preserve"> </w:t>
      </w:r>
      <w:r w:rsidRPr="004673DE">
        <w:t>recommending</w:t>
      </w:r>
      <w:r w:rsidRPr="004673DE">
        <w:rPr>
          <w:spacing w:val="-1"/>
        </w:rPr>
        <w:t xml:space="preserve"> </w:t>
      </w:r>
      <w:r w:rsidRPr="004673DE">
        <w:t>job</w:t>
      </w:r>
      <w:r w:rsidRPr="004673DE">
        <w:rPr>
          <w:spacing w:val="-3"/>
        </w:rPr>
        <w:t xml:space="preserve"> </w:t>
      </w:r>
      <w:r w:rsidRPr="004673DE">
        <w:t>opportunities</w:t>
      </w:r>
      <w:r w:rsidRPr="004673DE">
        <w:rPr>
          <w:spacing w:val="-1"/>
        </w:rPr>
        <w:t xml:space="preserve"> </w:t>
      </w:r>
      <w:r w:rsidRPr="004673DE">
        <w:t>to blue-collar jobseekers</w:t>
      </w:r>
      <w:r w:rsidRPr="004673DE">
        <w:rPr>
          <w:spacing w:val="2"/>
        </w:rPr>
        <w:t xml:space="preserve"> </w:t>
      </w:r>
      <w:r w:rsidRPr="004673DE">
        <w:t>based</w:t>
      </w:r>
      <w:r w:rsidRPr="004673DE">
        <w:rPr>
          <w:spacing w:val="1"/>
        </w:rPr>
        <w:t xml:space="preserve"> </w:t>
      </w:r>
      <w:r w:rsidRPr="004673DE">
        <w:t>on their</w:t>
      </w:r>
      <w:r w:rsidRPr="004673DE">
        <w:rPr>
          <w:spacing w:val="-2"/>
        </w:rPr>
        <w:t xml:space="preserve"> </w:t>
      </w:r>
      <w:r w:rsidRPr="004673DE">
        <w:t>skill</w:t>
      </w:r>
      <w:r w:rsidRPr="004673DE">
        <w:rPr>
          <w:spacing w:val="-2"/>
        </w:rPr>
        <w:t xml:space="preserve"> </w:t>
      </w:r>
      <w:r w:rsidRPr="004673DE">
        <w:t>set.</w:t>
      </w:r>
    </w:p>
    <w:p w14:paraId="0943AE65" w14:textId="77777777" w:rsidR="00C118AA" w:rsidRPr="004673DE" w:rsidRDefault="00C118AA" w:rsidP="000A40AD">
      <w:pPr>
        <w:spacing w:line="360" w:lineRule="auto"/>
        <w:jc w:val="both"/>
        <w:rPr>
          <w:sz w:val="24"/>
          <w:szCs w:val="24"/>
        </w:rPr>
        <w:sectPr w:rsidR="00C118AA" w:rsidRPr="004673DE">
          <w:pgSz w:w="11910" w:h="16840"/>
          <w:pgMar w:top="1600" w:right="900" w:bottom="1120" w:left="1460" w:header="0" w:footer="923" w:gutter="0"/>
          <w:cols w:space="720"/>
        </w:sectPr>
      </w:pPr>
    </w:p>
    <w:p w14:paraId="0486129D" w14:textId="77777777" w:rsidR="00C118AA" w:rsidRPr="004673DE" w:rsidRDefault="00C118AA" w:rsidP="000A40AD">
      <w:pPr>
        <w:pStyle w:val="BodyText"/>
        <w:spacing w:before="1" w:line="360" w:lineRule="auto"/>
      </w:pPr>
    </w:p>
    <w:p w14:paraId="2684D42C" w14:textId="77777777" w:rsidR="00C118AA" w:rsidRPr="004673DE" w:rsidRDefault="00000000" w:rsidP="000A40AD">
      <w:pPr>
        <w:pStyle w:val="Heading1"/>
        <w:spacing w:before="90" w:line="360" w:lineRule="auto"/>
        <w:ind w:left="572" w:right="1093"/>
        <w:jc w:val="center"/>
      </w:pPr>
      <w:r w:rsidRPr="004673DE">
        <w:t>Table</w:t>
      </w:r>
      <w:r w:rsidRPr="004673DE">
        <w:rPr>
          <w:spacing w:val="-6"/>
        </w:rPr>
        <w:t xml:space="preserve"> </w:t>
      </w:r>
      <w:r w:rsidRPr="004673DE">
        <w:t>of</w:t>
      </w:r>
      <w:r w:rsidRPr="004673DE">
        <w:rPr>
          <w:spacing w:val="-2"/>
        </w:rPr>
        <w:t xml:space="preserve"> </w:t>
      </w:r>
      <w:r w:rsidRPr="004673DE">
        <w:t>contents</w:t>
      </w:r>
    </w:p>
    <w:p w14:paraId="50CC6C3B" w14:textId="77777777" w:rsidR="00C118AA" w:rsidRPr="004673DE" w:rsidRDefault="00C118AA" w:rsidP="000A40AD">
      <w:pPr>
        <w:spacing w:line="360" w:lineRule="auto"/>
        <w:jc w:val="center"/>
        <w:rPr>
          <w:sz w:val="24"/>
          <w:szCs w:val="24"/>
        </w:rPr>
        <w:sectPr w:rsidR="00C118AA" w:rsidRPr="004673DE">
          <w:pgSz w:w="11910" w:h="16840"/>
          <w:pgMar w:top="1600" w:right="900" w:bottom="1267" w:left="1460" w:header="0" w:footer="923" w:gutter="0"/>
          <w:cols w:space="720"/>
        </w:sectPr>
      </w:pPr>
    </w:p>
    <w:sdt>
      <w:sdtPr>
        <w:id w:val="344904668"/>
        <w:docPartObj>
          <w:docPartGallery w:val="Table of Contents"/>
          <w:docPartUnique/>
        </w:docPartObj>
      </w:sdtPr>
      <w:sdtContent>
        <w:p w14:paraId="4D6101E1" w14:textId="77777777" w:rsidR="00C118AA" w:rsidRPr="004673DE" w:rsidRDefault="00000000" w:rsidP="000A40AD">
          <w:pPr>
            <w:pStyle w:val="TOC1"/>
            <w:tabs>
              <w:tab w:val="left" w:leader="dot" w:pos="8392"/>
            </w:tabs>
            <w:spacing w:before="137" w:line="360" w:lineRule="auto"/>
          </w:pPr>
          <w:hyperlink w:anchor="_bookmark0" w:history="1">
            <w:r w:rsidRPr="004673DE">
              <w:t>Declaration</w:t>
            </w:r>
            <w:r w:rsidRPr="004673DE">
              <w:rPr>
                <w:spacing w:val="-2"/>
              </w:rPr>
              <w:t xml:space="preserve"> </w:t>
            </w:r>
            <w:r w:rsidRPr="004673DE">
              <w:t>and</w:t>
            </w:r>
            <w:r w:rsidRPr="004673DE">
              <w:rPr>
                <w:spacing w:val="-3"/>
              </w:rPr>
              <w:t xml:space="preserve"> </w:t>
            </w:r>
            <w:r w:rsidRPr="004673DE">
              <w:t>Approval</w:t>
            </w:r>
            <w:r w:rsidRPr="004673DE">
              <w:tab/>
              <w:t>II</w:t>
            </w:r>
          </w:hyperlink>
        </w:p>
        <w:p w14:paraId="1D91E48A" w14:textId="77777777" w:rsidR="00C118AA" w:rsidRPr="004673DE" w:rsidRDefault="00000000" w:rsidP="000A40AD">
          <w:pPr>
            <w:pStyle w:val="TOC1"/>
            <w:tabs>
              <w:tab w:val="left" w:leader="dot" w:pos="8299"/>
            </w:tabs>
            <w:spacing w:line="360" w:lineRule="auto"/>
          </w:pPr>
          <w:hyperlink w:anchor="_bookmark1" w:history="1">
            <w:r w:rsidRPr="004673DE">
              <w:t>Abstract</w:t>
            </w:r>
            <w:r w:rsidRPr="004673DE">
              <w:tab/>
              <w:t>III</w:t>
            </w:r>
          </w:hyperlink>
        </w:p>
        <w:p w14:paraId="00F946C5" w14:textId="77777777" w:rsidR="00C118AA" w:rsidRPr="004673DE" w:rsidRDefault="00000000" w:rsidP="000A40AD">
          <w:pPr>
            <w:pStyle w:val="TOC1"/>
            <w:tabs>
              <w:tab w:val="left" w:leader="dot" w:pos="8313"/>
            </w:tabs>
            <w:spacing w:line="360" w:lineRule="auto"/>
          </w:pPr>
          <w:hyperlink w:anchor="_bookmark2" w:history="1">
            <w:r w:rsidRPr="004673DE">
              <w:t>Table</w:t>
            </w:r>
            <w:r w:rsidRPr="004673DE">
              <w:rPr>
                <w:spacing w:val="-5"/>
              </w:rPr>
              <w:t xml:space="preserve"> </w:t>
            </w:r>
            <w:r w:rsidRPr="004673DE">
              <w:t>of</w:t>
            </w:r>
            <w:r w:rsidRPr="004673DE">
              <w:rPr>
                <w:spacing w:val="-2"/>
              </w:rPr>
              <w:t xml:space="preserve"> </w:t>
            </w:r>
            <w:r w:rsidRPr="004673DE">
              <w:t>Figures</w:t>
            </w:r>
            <w:r w:rsidRPr="004673DE">
              <w:tab/>
              <w:t>VI</w:t>
            </w:r>
          </w:hyperlink>
        </w:p>
        <w:p w14:paraId="761CB5BA" w14:textId="77777777" w:rsidR="00C118AA" w:rsidRPr="004673DE" w:rsidRDefault="00000000" w:rsidP="000A40AD">
          <w:pPr>
            <w:pStyle w:val="TOC1"/>
            <w:tabs>
              <w:tab w:val="left" w:leader="dot" w:pos="8459"/>
            </w:tabs>
            <w:spacing w:before="240" w:line="360" w:lineRule="auto"/>
            <w:ind w:right="529"/>
          </w:pPr>
          <w:hyperlink w:anchor="_bookmark3" w:history="1">
            <w:r w:rsidRPr="004673DE">
              <w:t>Chapter</w:t>
            </w:r>
            <w:r w:rsidRPr="004673DE">
              <w:rPr>
                <w:spacing w:val="-3"/>
              </w:rPr>
              <w:t xml:space="preserve"> </w:t>
            </w:r>
            <w:r w:rsidRPr="004673DE">
              <w:t>1</w:t>
            </w:r>
            <w:r w:rsidRPr="004673DE">
              <w:rPr>
                <w:spacing w:val="-2"/>
              </w:rPr>
              <w:t xml:space="preserve"> </w:t>
            </w:r>
            <w:r w:rsidRPr="004673DE">
              <w:t>Introduction</w:t>
            </w:r>
            <w:r w:rsidRPr="004673DE">
              <w:tab/>
              <w:t>6</w:t>
            </w:r>
          </w:hyperlink>
        </w:p>
        <w:p w14:paraId="46748952" w14:textId="77777777" w:rsidR="00C118AA" w:rsidRPr="004673DE" w:rsidRDefault="00000000" w:rsidP="000A40AD">
          <w:pPr>
            <w:pStyle w:val="TOC3"/>
            <w:numPr>
              <w:ilvl w:val="1"/>
              <w:numId w:val="9"/>
            </w:numPr>
            <w:tabs>
              <w:tab w:val="left" w:pos="801"/>
              <w:tab w:val="left" w:leader="dot" w:pos="8679"/>
            </w:tabs>
            <w:spacing w:line="360" w:lineRule="auto"/>
            <w:ind w:hanging="361"/>
          </w:pPr>
          <w:hyperlink w:anchor="_bookmark4" w:history="1">
            <w:r w:rsidRPr="004673DE">
              <w:t>Background</w:t>
            </w:r>
            <w:r w:rsidRPr="004673DE">
              <w:rPr>
                <w:spacing w:val="-3"/>
              </w:rPr>
              <w:t xml:space="preserve"> </w:t>
            </w:r>
            <w:r w:rsidRPr="004673DE">
              <w:t>information</w:t>
            </w:r>
            <w:r w:rsidRPr="004673DE">
              <w:tab/>
              <w:t>1</w:t>
            </w:r>
          </w:hyperlink>
        </w:p>
        <w:p w14:paraId="7FC4F19E" w14:textId="77777777" w:rsidR="00C118AA" w:rsidRPr="004673DE" w:rsidRDefault="00000000" w:rsidP="000A40AD">
          <w:pPr>
            <w:pStyle w:val="TOC3"/>
            <w:numPr>
              <w:ilvl w:val="1"/>
              <w:numId w:val="9"/>
            </w:numPr>
            <w:tabs>
              <w:tab w:val="left" w:pos="801"/>
              <w:tab w:val="left" w:leader="dot" w:pos="8679"/>
            </w:tabs>
            <w:spacing w:before="238" w:line="360" w:lineRule="auto"/>
            <w:ind w:hanging="361"/>
          </w:pPr>
          <w:hyperlink w:anchor="_bookmark5" w:history="1">
            <w:r w:rsidRPr="004673DE">
              <w:t>Problem</w:t>
            </w:r>
            <w:r w:rsidRPr="004673DE">
              <w:rPr>
                <w:spacing w:val="-3"/>
              </w:rPr>
              <w:t xml:space="preserve"> </w:t>
            </w:r>
            <w:r w:rsidRPr="004673DE">
              <w:t>Statement</w:t>
            </w:r>
            <w:r w:rsidRPr="004673DE">
              <w:tab/>
              <w:t>2</w:t>
            </w:r>
          </w:hyperlink>
        </w:p>
        <w:p w14:paraId="41762AA4" w14:textId="77777777" w:rsidR="00C118AA" w:rsidRPr="004673DE" w:rsidRDefault="00000000" w:rsidP="000A40AD">
          <w:pPr>
            <w:pStyle w:val="TOC3"/>
            <w:numPr>
              <w:ilvl w:val="1"/>
              <w:numId w:val="9"/>
            </w:numPr>
            <w:tabs>
              <w:tab w:val="left" w:pos="801"/>
              <w:tab w:val="left" w:leader="dot" w:pos="8679"/>
            </w:tabs>
            <w:spacing w:line="360" w:lineRule="auto"/>
            <w:ind w:hanging="361"/>
          </w:pPr>
          <w:hyperlink w:anchor="_bookmark6" w:history="1">
            <w:r w:rsidRPr="004673DE">
              <w:t>General</w:t>
            </w:r>
            <w:r w:rsidRPr="004673DE">
              <w:rPr>
                <w:spacing w:val="-3"/>
              </w:rPr>
              <w:t xml:space="preserve"> </w:t>
            </w:r>
            <w:r w:rsidRPr="004673DE">
              <w:t>Objective</w:t>
            </w:r>
            <w:r w:rsidRPr="004673DE">
              <w:tab/>
              <w:t>2</w:t>
            </w:r>
          </w:hyperlink>
        </w:p>
        <w:p w14:paraId="6D4EB350" w14:textId="77777777" w:rsidR="00C118AA" w:rsidRPr="004673DE" w:rsidRDefault="00000000" w:rsidP="000A40AD">
          <w:pPr>
            <w:pStyle w:val="TOC3"/>
            <w:numPr>
              <w:ilvl w:val="1"/>
              <w:numId w:val="9"/>
            </w:numPr>
            <w:tabs>
              <w:tab w:val="left" w:pos="801"/>
              <w:tab w:val="left" w:leader="dot" w:pos="8679"/>
            </w:tabs>
            <w:spacing w:before="238" w:line="360" w:lineRule="auto"/>
            <w:ind w:hanging="361"/>
          </w:pPr>
          <w:hyperlink w:anchor="_bookmark7" w:history="1">
            <w:r w:rsidRPr="004673DE">
              <w:t>Specific</w:t>
            </w:r>
            <w:r w:rsidRPr="004673DE">
              <w:rPr>
                <w:spacing w:val="-4"/>
              </w:rPr>
              <w:t xml:space="preserve"> </w:t>
            </w:r>
            <w:r w:rsidRPr="004673DE">
              <w:t>Objectives</w:t>
            </w:r>
            <w:r w:rsidRPr="004673DE">
              <w:tab/>
              <w:t>2</w:t>
            </w:r>
          </w:hyperlink>
        </w:p>
        <w:p w14:paraId="7F41E6D1" w14:textId="77777777" w:rsidR="00C118AA" w:rsidRPr="004673DE" w:rsidRDefault="00000000" w:rsidP="000A40AD">
          <w:pPr>
            <w:pStyle w:val="TOC3"/>
            <w:numPr>
              <w:ilvl w:val="1"/>
              <w:numId w:val="9"/>
            </w:numPr>
            <w:tabs>
              <w:tab w:val="left" w:pos="801"/>
              <w:tab w:val="left" w:leader="dot" w:pos="8679"/>
            </w:tabs>
            <w:spacing w:before="238" w:line="360" w:lineRule="auto"/>
            <w:ind w:hanging="361"/>
          </w:pPr>
          <w:hyperlink w:anchor="_bookmark8" w:history="1">
            <w:r w:rsidRPr="004673DE">
              <w:t>Research</w:t>
            </w:r>
            <w:r w:rsidRPr="004673DE">
              <w:rPr>
                <w:spacing w:val="-2"/>
              </w:rPr>
              <w:t xml:space="preserve"> </w:t>
            </w:r>
            <w:r w:rsidRPr="004673DE">
              <w:t>Questions</w:t>
            </w:r>
            <w:r w:rsidRPr="004673DE">
              <w:tab/>
              <w:t>3</w:t>
            </w:r>
          </w:hyperlink>
        </w:p>
        <w:p w14:paraId="1E40C95A" w14:textId="77777777" w:rsidR="00C118AA" w:rsidRPr="004673DE" w:rsidRDefault="00000000" w:rsidP="000A40AD">
          <w:pPr>
            <w:pStyle w:val="TOC3"/>
            <w:numPr>
              <w:ilvl w:val="1"/>
              <w:numId w:val="9"/>
            </w:numPr>
            <w:tabs>
              <w:tab w:val="left" w:pos="801"/>
              <w:tab w:val="left" w:leader="dot" w:pos="8679"/>
            </w:tabs>
            <w:spacing w:before="240" w:line="360" w:lineRule="auto"/>
            <w:ind w:hanging="361"/>
          </w:pPr>
          <w:hyperlink w:anchor="_bookmark9" w:history="1">
            <w:r w:rsidRPr="004673DE">
              <w:t>Justification</w:t>
            </w:r>
            <w:r w:rsidRPr="004673DE">
              <w:tab/>
              <w:t>3</w:t>
            </w:r>
          </w:hyperlink>
        </w:p>
        <w:p w14:paraId="36794B0D" w14:textId="77777777" w:rsidR="00C118AA" w:rsidRPr="004673DE" w:rsidRDefault="00000000" w:rsidP="000A40AD">
          <w:pPr>
            <w:pStyle w:val="TOC3"/>
            <w:numPr>
              <w:ilvl w:val="1"/>
              <w:numId w:val="9"/>
            </w:numPr>
            <w:tabs>
              <w:tab w:val="left" w:pos="801"/>
              <w:tab w:val="left" w:leader="dot" w:pos="8679"/>
            </w:tabs>
            <w:spacing w:line="360" w:lineRule="auto"/>
            <w:ind w:hanging="361"/>
          </w:pPr>
          <w:hyperlink w:anchor="_bookmark10" w:history="1">
            <w:r w:rsidRPr="004673DE">
              <w:t>Scope</w:t>
            </w:r>
            <w:r w:rsidRPr="004673DE">
              <w:tab/>
              <w:t>3</w:t>
            </w:r>
          </w:hyperlink>
        </w:p>
        <w:p w14:paraId="664104E4" w14:textId="77777777" w:rsidR="00C118AA" w:rsidRPr="004673DE" w:rsidRDefault="00000000" w:rsidP="000A40AD">
          <w:pPr>
            <w:pStyle w:val="TOC1"/>
            <w:tabs>
              <w:tab w:val="left" w:leader="dot" w:pos="8459"/>
            </w:tabs>
            <w:spacing w:line="360" w:lineRule="auto"/>
            <w:ind w:right="529"/>
          </w:pPr>
          <w:hyperlink w:anchor="_bookmark11" w:history="1">
            <w:r w:rsidRPr="004673DE">
              <w:t>Chapter</w:t>
            </w:r>
            <w:r w:rsidRPr="004673DE">
              <w:rPr>
                <w:spacing w:val="-4"/>
              </w:rPr>
              <w:t xml:space="preserve"> </w:t>
            </w:r>
            <w:r w:rsidRPr="004673DE">
              <w:t>2</w:t>
            </w:r>
            <w:r w:rsidRPr="004673DE">
              <w:rPr>
                <w:spacing w:val="-2"/>
              </w:rPr>
              <w:t xml:space="preserve"> </w:t>
            </w:r>
            <w:r w:rsidRPr="004673DE">
              <w:t>Literature</w:t>
            </w:r>
            <w:r w:rsidRPr="004673DE">
              <w:rPr>
                <w:spacing w:val="1"/>
              </w:rPr>
              <w:t xml:space="preserve"> </w:t>
            </w:r>
            <w:r w:rsidRPr="004673DE">
              <w:t>Review</w:t>
            </w:r>
            <w:r w:rsidRPr="004673DE">
              <w:tab/>
              <w:t>5</w:t>
            </w:r>
          </w:hyperlink>
        </w:p>
        <w:p w14:paraId="6765907E" w14:textId="77777777" w:rsidR="00C118AA" w:rsidRPr="004673DE" w:rsidRDefault="00000000" w:rsidP="000A40AD">
          <w:pPr>
            <w:pStyle w:val="TOC3"/>
            <w:numPr>
              <w:ilvl w:val="1"/>
              <w:numId w:val="8"/>
            </w:numPr>
            <w:tabs>
              <w:tab w:val="left" w:pos="801"/>
              <w:tab w:val="left" w:leader="dot" w:pos="8679"/>
            </w:tabs>
            <w:spacing w:before="238" w:line="360" w:lineRule="auto"/>
            <w:ind w:hanging="361"/>
          </w:pPr>
          <w:hyperlink w:anchor="_bookmark12" w:history="1">
            <w:r w:rsidRPr="004673DE">
              <w:t>Introduction</w:t>
            </w:r>
            <w:r w:rsidRPr="004673DE">
              <w:tab/>
              <w:t>5</w:t>
            </w:r>
          </w:hyperlink>
        </w:p>
        <w:p w14:paraId="3E6520AB" w14:textId="77777777" w:rsidR="00C118AA" w:rsidRPr="004673DE" w:rsidRDefault="00000000" w:rsidP="000A40AD">
          <w:pPr>
            <w:pStyle w:val="TOC3"/>
            <w:numPr>
              <w:ilvl w:val="1"/>
              <w:numId w:val="8"/>
            </w:numPr>
            <w:tabs>
              <w:tab w:val="left" w:pos="801"/>
              <w:tab w:val="left" w:leader="dot" w:pos="8679"/>
            </w:tabs>
            <w:spacing w:line="360" w:lineRule="auto"/>
            <w:ind w:hanging="361"/>
          </w:pPr>
          <w:hyperlink w:anchor="_bookmark13" w:history="1">
            <w:r w:rsidRPr="004673DE">
              <w:t>The</w:t>
            </w:r>
            <w:r w:rsidRPr="004673DE">
              <w:rPr>
                <w:spacing w:val="-2"/>
              </w:rPr>
              <w:t xml:space="preserve"> </w:t>
            </w:r>
            <w:r w:rsidRPr="004673DE">
              <w:t>Job</w:t>
            </w:r>
            <w:r w:rsidRPr="004673DE">
              <w:rPr>
                <w:spacing w:val="-1"/>
              </w:rPr>
              <w:t xml:space="preserve"> </w:t>
            </w:r>
            <w:r w:rsidRPr="004673DE">
              <w:t>Market in</w:t>
            </w:r>
            <w:r w:rsidRPr="004673DE">
              <w:rPr>
                <w:spacing w:val="-3"/>
              </w:rPr>
              <w:t xml:space="preserve"> </w:t>
            </w:r>
            <w:r w:rsidRPr="004673DE">
              <w:t>Kenya</w:t>
            </w:r>
            <w:r w:rsidRPr="004673DE">
              <w:tab/>
              <w:t>5</w:t>
            </w:r>
          </w:hyperlink>
        </w:p>
        <w:p w14:paraId="48A3135E" w14:textId="77777777" w:rsidR="00C118AA" w:rsidRPr="004673DE" w:rsidRDefault="00000000" w:rsidP="000A40AD">
          <w:pPr>
            <w:pStyle w:val="TOC3"/>
            <w:numPr>
              <w:ilvl w:val="1"/>
              <w:numId w:val="8"/>
            </w:numPr>
            <w:tabs>
              <w:tab w:val="left" w:pos="801"/>
              <w:tab w:val="left" w:leader="dot" w:pos="8679"/>
            </w:tabs>
            <w:spacing w:before="238" w:line="360" w:lineRule="auto"/>
            <w:ind w:hanging="361"/>
          </w:pPr>
          <w:hyperlink w:anchor="_bookmark14" w:history="1">
            <w:r w:rsidRPr="004673DE">
              <w:t>Challenges</w:t>
            </w:r>
            <w:r w:rsidRPr="004673DE">
              <w:rPr>
                <w:spacing w:val="-5"/>
              </w:rPr>
              <w:t xml:space="preserve"> </w:t>
            </w:r>
            <w:r w:rsidRPr="004673DE">
              <w:t>faced</w:t>
            </w:r>
            <w:r w:rsidRPr="004673DE">
              <w:rPr>
                <w:spacing w:val="-1"/>
              </w:rPr>
              <w:t xml:space="preserve"> </w:t>
            </w:r>
            <w:r w:rsidRPr="004673DE">
              <w:t>by</w:t>
            </w:r>
            <w:r w:rsidRPr="004673DE">
              <w:rPr>
                <w:spacing w:val="-1"/>
              </w:rPr>
              <w:t xml:space="preserve"> </w:t>
            </w:r>
            <w:r w:rsidRPr="004673DE">
              <w:t>Youth</w:t>
            </w:r>
            <w:r w:rsidRPr="004673DE">
              <w:rPr>
                <w:spacing w:val="-4"/>
              </w:rPr>
              <w:t xml:space="preserve"> </w:t>
            </w:r>
            <w:r w:rsidRPr="004673DE">
              <w:t>in</w:t>
            </w:r>
            <w:r w:rsidRPr="004673DE">
              <w:rPr>
                <w:spacing w:val="-1"/>
              </w:rPr>
              <w:t xml:space="preserve"> </w:t>
            </w:r>
            <w:r w:rsidRPr="004673DE">
              <w:t>Job</w:t>
            </w:r>
            <w:r w:rsidRPr="004673DE">
              <w:rPr>
                <w:spacing w:val="-3"/>
              </w:rPr>
              <w:t xml:space="preserve"> </w:t>
            </w:r>
            <w:r w:rsidRPr="004673DE">
              <w:t>Unemployment</w:t>
            </w:r>
            <w:r w:rsidRPr="004673DE">
              <w:tab/>
              <w:t>6</w:t>
            </w:r>
          </w:hyperlink>
        </w:p>
        <w:p w14:paraId="332ACF6C" w14:textId="77777777" w:rsidR="00C118AA" w:rsidRPr="004673DE" w:rsidRDefault="00000000" w:rsidP="000A40AD">
          <w:pPr>
            <w:pStyle w:val="TOC3"/>
            <w:numPr>
              <w:ilvl w:val="1"/>
              <w:numId w:val="8"/>
            </w:numPr>
            <w:tabs>
              <w:tab w:val="left" w:pos="801"/>
              <w:tab w:val="left" w:leader="dot" w:pos="8679"/>
            </w:tabs>
            <w:spacing w:before="240" w:line="360" w:lineRule="auto"/>
            <w:ind w:hanging="361"/>
          </w:pPr>
          <w:hyperlink w:anchor="_bookmark15" w:history="1">
            <w:r w:rsidRPr="004673DE">
              <w:t>Review</w:t>
            </w:r>
            <w:r w:rsidRPr="004673DE">
              <w:rPr>
                <w:spacing w:val="-3"/>
              </w:rPr>
              <w:t xml:space="preserve"> </w:t>
            </w:r>
            <w:r w:rsidRPr="004673DE">
              <w:t>of</w:t>
            </w:r>
            <w:r w:rsidRPr="004673DE">
              <w:rPr>
                <w:spacing w:val="-1"/>
              </w:rPr>
              <w:t xml:space="preserve"> </w:t>
            </w:r>
            <w:r w:rsidRPr="004673DE">
              <w:t>Existing</w:t>
            </w:r>
            <w:r w:rsidRPr="004673DE">
              <w:rPr>
                <w:spacing w:val="-2"/>
              </w:rPr>
              <w:t xml:space="preserve"> </w:t>
            </w:r>
            <w:r w:rsidRPr="004673DE">
              <w:t>Systems</w:t>
            </w:r>
            <w:r w:rsidRPr="004673DE">
              <w:tab/>
              <w:t>7</w:t>
            </w:r>
          </w:hyperlink>
        </w:p>
        <w:p w14:paraId="0C6426A6" w14:textId="77777777" w:rsidR="00C118AA" w:rsidRPr="004673DE" w:rsidRDefault="00000000" w:rsidP="000A40AD">
          <w:pPr>
            <w:pStyle w:val="TOC4"/>
            <w:numPr>
              <w:ilvl w:val="2"/>
              <w:numId w:val="8"/>
            </w:numPr>
            <w:tabs>
              <w:tab w:val="left" w:pos="1200"/>
              <w:tab w:val="left" w:leader="dot" w:pos="8679"/>
            </w:tabs>
            <w:spacing w:line="360" w:lineRule="auto"/>
            <w:ind w:hanging="541"/>
          </w:pPr>
          <w:hyperlink w:anchor="_bookmark16" w:history="1">
            <w:r w:rsidRPr="004673DE">
              <w:t>Indeed</w:t>
            </w:r>
            <w:r w:rsidRPr="004673DE">
              <w:tab/>
              <w:t>7</w:t>
            </w:r>
          </w:hyperlink>
        </w:p>
        <w:p w14:paraId="792B5B8F" w14:textId="77777777" w:rsidR="00C118AA" w:rsidRPr="004673DE" w:rsidRDefault="00000000" w:rsidP="000A40AD">
          <w:pPr>
            <w:pStyle w:val="TOC4"/>
            <w:numPr>
              <w:ilvl w:val="2"/>
              <w:numId w:val="8"/>
            </w:numPr>
            <w:tabs>
              <w:tab w:val="left" w:pos="1200"/>
              <w:tab w:val="left" w:leader="dot" w:pos="8679"/>
            </w:tabs>
            <w:spacing w:before="238" w:line="360" w:lineRule="auto"/>
            <w:ind w:hanging="541"/>
          </w:pPr>
          <w:hyperlink w:anchor="_bookmark18" w:history="1">
            <w:r w:rsidRPr="004673DE">
              <w:t>LinkedIn</w:t>
            </w:r>
            <w:r w:rsidRPr="004673DE">
              <w:tab/>
              <w:t>7</w:t>
            </w:r>
          </w:hyperlink>
        </w:p>
        <w:p w14:paraId="0F647211" w14:textId="77777777" w:rsidR="00C118AA" w:rsidRPr="004673DE" w:rsidRDefault="00000000" w:rsidP="000A40AD">
          <w:pPr>
            <w:pStyle w:val="TOC4"/>
            <w:numPr>
              <w:ilvl w:val="2"/>
              <w:numId w:val="8"/>
            </w:numPr>
            <w:tabs>
              <w:tab w:val="left" w:pos="1200"/>
              <w:tab w:val="left" w:leader="dot" w:pos="8679"/>
            </w:tabs>
            <w:spacing w:before="238" w:line="360" w:lineRule="auto"/>
            <w:ind w:hanging="541"/>
          </w:pPr>
          <w:hyperlink w:anchor="_bookmark20" w:history="1">
            <w:r w:rsidRPr="004673DE">
              <w:t>Glassdoor</w:t>
            </w:r>
            <w:r w:rsidRPr="004673DE">
              <w:tab/>
              <w:t>8</w:t>
            </w:r>
          </w:hyperlink>
        </w:p>
        <w:p w14:paraId="1B78A60F" w14:textId="77777777" w:rsidR="00C118AA" w:rsidRPr="004673DE" w:rsidRDefault="00000000" w:rsidP="000A40AD">
          <w:pPr>
            <w:pStyle w:val="TOC3"/>
            <w:numPr>
              <w:ilvl w:val="1"/>
              <w:numId w:val="8"/>
            </w:numPr>
            <w:tabs>
              <w:tab w:val="left" w:pos="801"/>
              <w:tab w:val="left" w:leader="dot" w:pos="8679"/>
            </w:tabs>
            <w:spacing w:line="360" w:lineRule="auto"/>
            <w:ind w:hanging="361"/>
          </w:pPr>
          <w:hyperlink w:anchor="_bookmark22" w:history="1">
            <w:r w:rsidRPr="004673DE">
              <w:t>Gaps</w:t>
            </w:r>
            <w:r w:rsidRPr="004673DE">
              <w:rPr>
                <w:spacing w:val="-2"/>
              </w:rPr>
              <w:t xml:space="preserve"> </w:t>
            </w:r>
            <w:r w:rsidRPr="004673DE">
              <w:t>in</w:t>
            </w:r>
            <w:r w:rsidRPr="004673DE">
              <w:rPr>
                <w:spacing w:val="-3"/>
              </w:rPr>
              <w:t xml:space="preserve"> </w:t>
            </w:r>
            <w:r w:rsidRPr="004673DE">
              <w:t>Existing</w:t>
            </w:r>
            <w:r w:rsidRPr="004673DE">
              <w:rPr>
                <w:spacing w:val="-4"/>
              </w:rPr>
              <w:t xml:space="preserve"> </w:t>
            </w:r>
            <w:r w:rsidRPr="004673DE">
              <w:t>Systems</w:t>
            </w:r>
            <w:r w:rsidRPr="004673DE">
              <w:tab/>
              <w:t>9</w:t>
            </w:r>
          </w:hyperlink>
        </w:p>
        <w:p w14:paraId="7E87438B" w14:textId="77777777" w:rsidR="00C118AA" w:rsidRPr="004673DE" w:rsidRDefault="00000000" w:rsidP="000A40AD">
          <w:pPr>
            <w:pStyle w:val="TOC3"/>
            <w:numPr>
              <w:ilvl w:val="1"/>
              <w:numId w:val="8"/>
            </w:numPr>
            <w:tabs>
              <w:tab w:val="left" w:pos="801"/>
              <w:tab w:val="left" w:leader="dot" w:pos="8679"/>
            </w:tabs>
            <w:spacing w:before="238" w:line="360" w:lineRule="auto"/>
            <w:ind w:hanging="361"/>
          </w:pPr>
          <w:hyperlink w:anchor="_bookmark23" w:history="1">
            <w:r w:rsidRPr="004673DE">
              <w:t>Conceptual</w:t>
            </w:r>
            <w:r w:rsidRPr="004673DE">
              <w:rPr>
                <w:spacing w:val="-4"/>
              </w:rPr>
              <w:t xml:space="preserve"> </w:t>
            </w:r>
            <w:r w:rsidRPr="004673DE">
              <w:t>Framework</w:t>
            </w:r>
            <w:r w:rsidRPr="004673DE">
              <w:tab/>
              <w:t>9</w:t>
            </w:r>
          </w:hyperlink>
        </w:p>
        <w:p w14:paraId="2637313F" w14:textId="77777777" w:rsidR="00C118AA" w:rsidRPr="004673DE" w:rsidRDefault="00000000" w:rsidP="000A40AD">
          <w:pPr>
            <w:pStyle w:val="TOC4"/>
            <w:numPr>
              <w:ilvl w:val="2"/>
              <w:numId w:val="8"/>
            </w:numPr>
            <w:tabs>
              <w:tab w:val="left" w:pos="1200"/>
              <w:tab w:val="left" w:leader="dot" w:pos="8559"/>
            </w:tabs>
            <w:spacing w:before="240" w:line="360" w:lineRule="auto"/>
            <w:ind w:hanging="541"/>
          </w:pPr>
          <w:hyperlink w:anchor="_bookmark24" w:history="1">
            <w:r w:rsidRPr="004673DE">
              <w:t>Job</w:t>
            </w:r>
            <w:r w:rsidRPr="004673DE">
              <w:rPr>
                <w:spacing w:val="-2"/>
              </w:rPr>
              <w:t xml:space="preserve"> </w:t>
            </w:r>
            <w:r w:rsidRPr="004673DE">
              <w:t>Seekers</w:t>
            </w:r>
            <w:r w:rsidRPr="004673DE">
              <w:tab/>
              <w:t>10</w:t>
            </w:r>
          </w:hyperlink>
        </w:p>
        <w:p w14:paraId="2E68FA35" w14:textId="77777777" w:rsidR="00C118AA" w:rsidRPr="004673DE" w:rsidRDefault="00000000" w:rsidP="000A40AD">
          <w:pPr>
            <w:pStyle w:val="TOC4"/>
            <w:numPr>
              <w:ilvl w:val="2"/>
              <w:numId w:val="8"/>
            </w:numPr>
            <w:tabs>
              <w:tab w:val="left" w:pos="1200"/>
              <w:tab w:val="left" w:leader="dot" w:pos="8559"/>
            </w:tabs>
            <w:spacing w:before="238" w:line="360" w:lineRule="auto"/>
            <w:ind w:hanging="541"/>
          </w:pPr>
          <w:hyperlink w:anchor="_bookmark25" w:history="1">
            <w:r w:rsidRPr="004673DE">
              <w:t>Employers</w:t>
            </w:r>
            <w:r w:rsidRPr="004673DE">
              <w:tab/>
              <w:t>10</w:t>
            </w:r>
          </w:hyperlink>
        </w:p>
        <w:p w14:paraId="0C537F33" w14:textId="77777777" w:rsidR="00C118AA" w:rsidRPr="004673DE" w:rsidRDefault="00000000" w:rsidP="000A40AD">
          <w:pPr>
            <w:pStyle w:val="TOC4"/>
            <w:numPr>
              <w:ilvl w:val="2"/>
              <w:numId w:val="8"/>
            </w:numPr>
            <w:tabs>
              <w:tab w:val="left" w:pos="1200"/>
              <w:tab w:val="left" w:leader="dot" w:pos="8559"/>
            </w:tabs>
            <w:spacing w:line="360" w:lineRule="auto"/>
            <w:ind w:hanging="541"/>
          </w:pPr>
          <w:hyperlink w:anchor="_bookmark26" w:history="1">
            <w:r w:rsidRPr="004673DE">
              <w:t>Administrators</w:t>
            </w:r>
            <w:r w:rsidRPr="004673DE">
              <w:tab/>
              <w:t>10</w:t>
            </w:r>
          </w:hyperlink>
        </w:p>
        <w:p w14:paraId="7A4386FD" w14:textId="77777777" w:rsidR="00C118AA" w:rsidRPr="004673DE" w:rsidRDefault="00000000" w:rsidP="000A40AD">
          <w:pPr>
            <w:pStyle w:val="TOC1"/>
            <w:tabs>
              <w:tab w:val="left" w:leader="dot" w:pos="8339"/>
            </w:tabs>
            <w:spacing w:line="360" w:lineRule="auto"/>
            <w:ind w:right="529"/>
          </w:pPr>
          <w:hyperlink w:anchor="_bookmark28" w:history="1">
            <w:r w:rsidRPr="004673DE">
              <w:t>Chapter</w:t>
            </w:r>
            <w:r w:rsidRPr="004673DE">
              <w:rPr>
                <w:spacing w:val="-3"/>
              </w:rPr>
              <w:t xml:space="preserve"> </w:t>
            </w:r>
            <w:r w:rsidRPr="004673DE">
              <w:t>3</w:t>
            </w:r>
            <w:r w:rsidRPr="004673DE">
              <w:rPr>
                <w:spacing w:val="-1"/>
              </w:rPr>
              <w:t xml:space="preserve"> </w:t>
            </w:r>
            <w:r w:rsidRPr="004673DE">
              <w:t>Development</w:t>
            </w:r>
            <w:r w:rsidRPr="004673DE">
              <w:rPr>
                <w:spacing w:val="-2"/>
              </w:rPr>
              <w:t xml:space="preserve"> </w:t>
            </w:r>
            <w:r w:rsidRPr="004673DE">
              <w:t>Methodology</w:t>
            </w:r>
            <w:r w:rsidRPr="004673DE">
              <w:tab/>
              <w:t>11</w:t>
            </w:r>
          </w:hyperlink>
        </w:p>
        <w:p w14:paraId="0B9E9259" w14:textId="77777777" w:rsidR="00C118AA" w:rsidRPr="004673DE" w:rsidRDefault="00000000" w:rsidP="000A40AD">
          <w:pPr>
            <w:pStyle w:val="TOC3"/>
            <w:numPr>
              <w:ilvl w:val="1"/>
              <w:numId w:val="7"/>
            </w:numPr>
            <w:tabs>
              <w:tab w:val="left" w:pos="801"/>
              <w:tab w:val="left" w:leader="dot" w:pos="8559"/>
            </w:tabs>
            <w:spacing w:after="20" w:line="360" w:lineRule="auto"/>
            <w:ind w:hanging="361"/>
          </w:pPr>
          <w:hyperlink w:anchor="_bookmark29" w:history="1">
            <w:r w:rsidRPr="004673DE">
              <w:t>Introduction</w:t>
            </w:r>
            <w:r w:rsidRPr="004673DE">
              <w:tab/>
              <w:t>11</w:t>
            </w:r>
          </w:hyperlink>
        </w:p>
        <w:p w14:paraId="5D610C50" w14:textId="77777777" w:rsidR="00C118AA" w:rsidRPr="004673DE" w:rsidRDefault="00000000" w:rsidP="000A40AD">
          <w:pPr>
            <w:pStyle w:val="TOC3"/>
            <w:numPr>
              <w:ilvl w:val="1"/>
              <w:numId w:val="7"/>
            </w:numPr>
            <w:tabs>
              <w:tab w:val="left" w:pos="801"/>
              <w:tab w:val="right" w:leader="dot" w:pos="8799"/>
            </w:tabs>
            <w:spacing w:before="61" w:line="360" w:lineRule="auto"/>
            <w:ind w:hanging="361"/>
          </w:pPr>
          <w:hyperlink w:anchor="_bookmark30" w:history="1">
            <w:bookmarkStart w:id="4" w:name="_bookmark2"/>
            <w:bookmarkEnd w:id="4"/>
            <w:r w:rsidRPr="004673DE">
              <w:t>Software</w:t>
            </w:r>
            <w:r w:rsidRPr="004673DE">
              <w:rPr>
                <w:spacing w:val="-2"/>
              </w:rPr>
              <w:t xml:space="preserve"> </w:t>
            </w:r>
            <w:r w:rsidRPr="004673DE">
              <w:t>Development</w:t>
            </w:r>
            <w:r w:rsidRPr="004673DE">
              <w:rPr>
                <w:spacing w:val="1"/>
              </w:rPr>
              <w:t xml:space="preserve"> </w:t>
            </w:r>
            <w:r w:rsidRPr="004673DE">
              <w:t>Methodology</w:t>
            </w:r>
            <w:r w:rsidRPr="004673DE">
              <w:tab/>
              <w:t>11</w:t>
            </w:r>
          </w:hyperlink>
        </w:p>
        <w:p w14:paraId="6F224ACD" w14:textId="77777777" w:rsidR="00C118AA" w:rsidRPr="004673DE" w:rsidRDefault="00000000" w:rsidP="000A40AD">
          <w:pPr>
            <w:pStyle w:val="TOC4"/>
            <w:numPr>
              <w:ilvl w:val="2"/>
              <w:numId w:val="7"/>
            </w:numPr>
            <w:tabs>
              <w:tab w:val="left" w:pos="1200"/>
              <w:tab w:val="right" w:leader="dot" w:pos="8799"/>
            </w:tabs>
            <w:spacing w:before="235" w:line="360" w:lineRule="auto"/>
            <w:ind w:hanging="541"/>
          </w:pPr>
          <w:hyperlink w:anchor="_bookmark31" w:history="1">
            <w:r w:rsidRPr="004673DE">
              <w:t>Product</w:t>
            </w:r>
            <w:r w:rsidRPr="004673DE">
              <w:rPr>
                <w:spacing w:val="-2"/>
              </w:rPr>
              <w:t xml:space="preserve"> </w:t>
            </w:r>
            <w:r w:rsidRPr="004673DE">
              <w:t>Backlog</w:t>
            </w:r>
            <w:r w:rsidRPr="004673DE">
              <w:tab/>
              <w:t>12</w:t>
            </w:r>
          </w:hyperlink>
        </w:p>
        <w:p w14:paraId="119C9057" w14:textId="77777777" w:rsidR="00C118AA" w:rsidRPr="004673DE" w:rsidRDefault="00000000" w:rsidP="000A40AD">
          <w:pPr>
            <w:pStyle w:val="TOC4"/>
            <w:numPr>
              <w:ilvl w:val="2"/>
              <w:numId w:val="7"/>
            </w:numPr>
            <w:tabs>
              <w:tab w:val="left" w:pos="1200"/>
              <w:tab w:val="right" w:leader="dot" w:pos="8799"/>
            </w:tabs>
            <w:spacing w:line="360" w:lineRule="auto"/>
            <w:ind w:hanging="541"/>
          </w:pPr>
          <w:hyperlink w:anchor="_bookmark32" w:history="1">
            <w:r w:rsidRPr="004673DE">
              <w:t>Sprint</w:t>
            </w:r>
            <w:r w:rsidRPr="004673DE">
              <w:tab/>
              <w:t>12</w:t>
            </w:r>
          </w:hyperlink>
        </w:p>
        <w:p w14:paraId="3E5A0271" w14:textId="77777777" w:rsidR="00C118AA" w:rsidRPr="004673DE" w:rsidRDefault="00000000" w:rsidP="000A40AD">
          <w:pPr>
            <w:pStyle w:val="TOC4"/>
            <w:numPr>
              <w:ilvl w:val="2"/>
              <w:numId w:val="7"/>
            </w:numPr>
            <w:tabs>
              <w:tab w:val="left" w:pos="1200"/>
              <w:tab w:val="right" w:leader="dot" w:pos="8799"/>
            </w:tabs>
            <w:spacing w:before="241" w:line="360" w:lineRule="auto"/>
            <w:ind w:hanging="541"/>
          </w:pPr>
          <w:hyperlink w:anchor="_bookmark33" w:history="1">
            <w:r w:rsidRPr="004673DE">
              <w:t>Sprint</w:t>
            </w:r>
            <w:r w:rsidRPr="004673DE">
              <w:rPr>
                <w:spacing w:val="-5"/>
              </w:rPr>
              <w:t xml:space="preserve"> </w:t>
            </w:r>
            <w:r w:rsidRPr="004673DE">
              <w:t>Backlog</w:t>
            </w:r>
            <w:r w:rsidRPr="004673DE">
              <w:tab/>
              <w:t>12</w:t>
            </w:r>
          </w:hyperlink>
        </w:p>
        <w:p w14:paraId="1E1C82AB" w14:textId="77777777" w:rsidR="00C118AA" w:rsidRPr="004673DE" w:rsidRDefault="00000000" w:rsidP="000A40AD">
          <w:pPr>
            <w:pStyle w:val="TOC3"/>
            <w:numPr>
              <w:ilvl w:val="1"/>
              <w:numId w:val="7"/>
            </w:numPr>
            <w:tabs>
              <w:tab w:val="left" w:pos="801"/>
              <w:tab w:val="right" w:leader="dot" w:pos="8799"/>
            </w:tabs>
            <w:spacing w:line="360" w:lineRule="auto"/>
            <w:ind w:hanging="361"/>
          </w:pPr>
          <w:hyperlink w:anchor="_bookmark34" w:history="1">
            <w:r w:rsidRPr="004673DE">
              <w:t>System</w:t>
            </w:r>
            <w:r w:rsidRPr="004673DE">
              <w:rPr>
                <w:spacing w:val="-2"/>
              </w:rPr>
              <w:t xml:space="preserve"> </w:t>
            </w:r>
            <w:r w:rsidRPr="004673DE">
              <w:t>Analysis</w:t>
            </w:r>
            <w:r w:rsidRPr="004673DE">
              <w:tab/>
              <w:t>13</w:t>
            </w:r>
          </w:hyperlink>
        </w:p>
        <w:p w14:paraId="46CD96E3" w14:textId="77777777" w:rsidR="00C118AA" w:rsidRPr="004673DE" w:rsidRDefault="00000000" w:rsidP="000A40AD">
          <w:pPr>
            <w:pStyle w:val="TOC4"/>
            <w:numPr>
              <w:ilvl w:val="2"/>
              <w:numId w:val="7"/>
            </w:numPr>
            <w:tabs>
              <w:tab w:val="left" w:pos="1200"/>
              <w:tab w:val="right" w:leader="dot" w:pos="8799"/>
            </w:tabs>
            <w:spacing w:before="238" w:line="360" w:lineRule="auto"/>
            <w:ind w:hanging="541"/>
          </w:pPr>
          <w:hyperlink w:anchor="_bookmark35" w:history="1">
            <w:r w:rsidRPr="004673DE">
              <w:t>Functional</w:t>
            </w:r>
            <w:r w:rsidRPr="004673DE">
              <w:rPr>
                <w:spacing w:val="-3"/>
              </w:rPr>
              <w:t xml:space="preserve"> </w:t>
            </w:r>
            <w:r w:rsidRPr="004673DE">
              <w:t>Requirements</w:t>
            </w:r>
            <w:r w:rsidRPr="004673DE">
              <w:tab/>
              <w:t>13</w:t>
            </w:r>
          </w:hyperlink>
        </w:p>
        <w:p w14:paraId="58226837" w14:textId="77777777" w:rsidR="00C118AA" w:rsidRPr="004673DE" w:rsidRDefault="00000000" w:rsidP="000A40AD">
          <w:pPr>
            <w:pStyle w:val="TOC4"/>
            <w:numPr>
              <w:ilvl w:val="2"/>
              <w:numId w:val="7"/>
            </w:numPr>
            <w:tabs>
              <w:tab w:val="left" w:pos="1200"/>
              <w:tab w:val="right" w:leader="dot" w:pos="8799"/>
            </w:tabs>
            <w:spacing w:line="360" w:lineRule="auto"/>
            <w:ind w:hanging="541"/>
          </w:pPr>
          <w:hyperlink w:anchor="_bookmark36" w:history="1">
            <w:r w:rsidRPr="004673DE">
              <w:t>Non-functional</w:t>
            </w:r>
            <w:r w:rsidRPr="004673DE">
              <w:rPr>
                <w:spacing w:val="-3"/>
              </w:rPr>
              <w:t xml:space="preserve"> </w:t>
            </w:r>
            <w:r w:rsidRPr="004673DE">
              <w:t>Requirements</w:t>
            </w:r>
            <w:r w:rsidRPr="004673DE">
              <w:tab/>
              <w:t>13</w:t>
            </w:r>
          </w:hyperlink>
        </w:p>
        <w:p w14:paraId="3B04F972" w14:textId="77777777" w:rsidR="00C118AA" w:rsidRPr="004673DE" w:rsidRDefault="00000000" w:rsidP="000A40AD">
          <w:pPr>
            <w:pStyle w:val="TOC4"/>
            <w:numPr>
              <w:ilvl w:val="2"/>
              <w:numId w:val="7"/>
            </w:numPr>
            <w:tabs>
              <w:tab w:val="left" w:pos="1200"/>
              <w:tab w:val="right" w:leader="dot" w:pos="8799"/>
            </w:tabs>
            <w:spacing w:before="238" w:line="360" w:lineRule="auto"/>
            <w:ind w:hanging="541"/>
          </w:pPr>
          <w:hyperlink w:anchor="_bookmark37" w:history="1">
            <w:r w:rsidRPr="004673DE">
              <w:t>System Development</w:t>
            </w:r>
            <w:r w:rsidRPr="004673DE">
              <w:rPr>
                <w:spacing w:val="1"/>
              </w:rPr>
              <w:t xml:space="preserve"> </w:t>
            </w:r>
            <w:r w:rsidRPr="004673DE">
              <w:t>Tools</w:t>
            </w:r>
            <w:r w:rsidRPr="004673DE">
              <w:tab/>
              <w:t>13</w:t>
            </w:r>
          </w:hyperlink>
        </w:p>
        <w:p w14:paraId="48E260BB" w14:textId="77777777" w:rsidR="00C118AA" w:rsidRPr="004673DE" w:rsidRDefault="00000000" w:rsidP="000A40AD">
          <w:pPr>
            <w:pStyle w:val="TOC3"/>
            <w:numPr>
              <w:ilvl w:val="1"/>
              <w:numId w:val="7"/>
            </w:numPr>
            <w:tabs>
              <w:tab w:val="left" w:pos="801"/>
              <w:tab w:val="right" w:leader="dot" w:pos="8799"/>
            </w:tabs>
            <w:spacing w:before="238" w:line="360" w:lineRule="auto"/>
            <w:ind w:hanging="361"/>
          </w:pPr>
          <w:hyperlink w:anchor="_bookmark38" w:history="1">
            <w:r w:rsidRPr="004673DE">
              <w:t>Deliverables</w:t>
            </w:r>
            <w:r w:rsidRPr="004673DE">
              <w:tab/>
              <w:t>14</w:t>
            </w:r>
          </w:hyperlink>
        </w:p>
        <w:p w14:paraId="2FA5C95D" w14:textId="77777777" w:rsidR="00C118AA" w:rsidRPr="004673DE" w:rsidRDefault="00000000" w:rsidP="000A40AD">
          <w:pPr>
            <w:pStyle w:val="TOC4"/>
            <w:numPr>
              <w:ilvl w:val="2"/>
              <w:numId w:val="7"/>
            </w:numPr>
            <w:tabs>
              <w:tab w:val="left" w:pos="1200"/>
              <w:tab w:val="right" w:leader="dot" w:pos="8799"/>
            </w:tabs>
            <w:spacing w:before="240" w:line="360" w:lineRule="auto"/>
            <w:ind w:hanging="541"/>
          </w:pPr>
          <w:hyperlink w:anchor="_bookmark39" w:history="1">
            <w:r w:rsidRPr="004673DE">
              <w:t>Use Case</w:t>
            </w:r>
            <w:r w:rsidRPr="004673DE">
              <w:rPr>
                <w:spacing w:val="-1"/>
              </w:rPr>
              <w:t xml:space="preserve"> </w:t>
            </w:r>
            <w:r w:rsidRPr="004673DE">
              <w:t>Diagram</w:t>
            </w:r>
            <w:r w:rsidRPr="004673DE">
              <w:tab/>
              <w:t>14</w:t>
            </w:r>
          </w:hyperlink>
        </w:p>
        <w:p w14:paraId="062AD00D" w14:textId="77777777" w:rsidR="00C118AA" w:rsidRPr="004673DE" w:rsidRDefault="00000000" w:rsidP="000A40AD">
          <w:pPr>
            <w:pStyle w:val="TOC4"/>
            <w:numPr>
              <w:ilvl w:val="2"/>
              <w:numId w:val="7"/>
            </w:numPr>
            <w:tabs>
              <w:tab w:val="left" w:pos="1200"/>
              <w:tab w:val="right" w:leader="dot" w:pos="8799"/>
            </w:tabs>
            <w:spacing w:line="360" w:lineRule="auto"/>
            <w:ind w:hanging="541"/>
          </w:pPr>
          <w:hyperlink w:anchor="_bookmark40" w:history="1">
            <w:r w:rsidRPr="004673DE">
              <w:t>System Proposal</w:t>
            </w:r>
            <w:r w:rsidRPr="004673DE">
              <w:tab/>
              <w:t>14</w:t>
            </w:r>
          </w:hyperlink>
        </w:p>
        <w:p w14:paraId="337C3F57" w14:textId="77777777" w:rsidR="00C118AA" w:rsidRPr="004673DE" w:rsidRDefault="00000000" w:rsidP="000A40AD">
          <w:pPr>
            <w:pStyle w:val="TOC2"/>
            <w:tabs>
              <w:tab w:val="right" w:leader="dot" w:pos="8799"/>
            </w:tabs>
            <w:spacing w:line="360" w:lineRule="auto"/>
          </w:pPr>
          <w:hyperlink w:anchor="_bookmark56" w:history="1">
            <w:r w:rsidRPr="004673DE">
              <w:t>References</w:t>
            </w:r>
            <w:r w:rsidRPr="004673DE">
              <w:tab/>
              <w:t>28</w:t>
            </w:r>
          </w:hyperlink>
        </w:p>
      </w:sdtContent>
    </w:sdt>
    <w:p w14:paraId="4096C46C" w14:textId="77777777" w:rsidR="00C118AA" w:rsidRPr="004673DE" w:rsidRDefault="00C118AA" w:rsidP="000A40AD">
      <w:pPr>
        <w:spacing w:line="360" w:lineRule="auto"/>
        <w:rPr>
          <w:sz w:val="24"/>
          <w:szCs w:val="24"/>
        </w:rPr>
        <w:sectPr w:rsidR="00C118AA" w:rsidRPr="004673DE">
          <w:type w:val="continuous"/>
          <w:pgSz w:w="11910" w:h="16840"/>
          <w:pgMar w:top="1299" w:right="900" w:bottom="1267" w:left="1460" w:header="720" w:footer="720" w:gutter="0"/>
          <w:cols w:space="720"/>
        </w:sectPr>
      </w:pPr>
    </w:p>
    <w:p w14:paraId="0342CA93" w14:textId="2E9A23F9" w:rsidR="00116A67" w:rsidRDefault="00116A67" w:rsidP="00116A67">
      <w:pPr>
        <w:pStyle w:val="Heading1"/>
        <w:jc w:val="center"/>
      </w:pPr>
      <w:r>
        <w:lastRenderedPageBreak/>
        <w:t>Table of Figures</w:t>
      </w:r>
    </w:p>
    <w:p w14:paraId="6668FA05" w14:textId="18655A38" w:rsidR="00116A67" w:rsidRDefault="00116A67" w:rsidP="00116A67">
      <w:pPr>
        <w:pStyle w:val="TableofFigures"/>
        <w:tabs>
          <w:tab w:val="right" w:leader="dot" w:pos="9540"/>
        </w:tabs>
        <w:spacing w:line="360" w:lineRule="auto"/>
        <w:rPr>
          <w:noProof/>
        </w:rPr>
      </w:pPr>
      <w:r>
        <w:rPr>
          <w:b/>
        </w:rPr>
        <w:fldChar w:fldCharType="begin"/>
      </w:r>
      <w:r>
        <w:rPr>
          <w:b/>
        </w:rPr>
        <w:instrText xml:space="preserve"> TOC \h \z \c "Figure" </w:instrText>
      </w:r>
      <w:r>
        <w:rPr>
          <w:b/>
        </w:rPr>
        <w:fldChar w:fldCharType="separate"/>
      </w:r>
      <w:hyperlink r:id="rId9" w:anchor="_Toc140584164" w:history="1">
        <w:r w:rsidRPr="004E67D4">
          <w:rPr>
            <w:rStyle w:val="Hyperlink"/>
            <w:noProof/>
          </w:rPr>
          <w:t>Figure 3.1 Scrum Methodology (Amazon, 2023; KnowledgeHut, 2023)</w:t>
        </w:r>
        <w:r>
          <w:rPr>
            <w:noProof/>
            <w:webHidden/>
          </w:rPr>
          <w:tab/>
        </w:r>
        <w:r>
          <w:rPr>
            <w:noProof/>
            <w:webHidden/>
          </w:rPr>
          <w:fldChar w:fldCharType="begin"/>
        </w:r>
        <w:r>
          <w:rPr>
            <w:noProof/>
            <w:webHidden/>
          </w:rPr>
          <w:instrText xml:space="preserve"> PAGEREF _Toc140584164 \h </w:instrText>
        </w:r>
        <w:r>
          <w:rPr>
            <w:noProof/>
            <w:webHidden/>
          </w:rPr>
        </w:r>
        <w:r>
          <w:rPr>
            <w:noProof/>
            <w:webHidden/>
          </w:rPr>
          <w:fldChar w:fldCharType="separate"/>
        </w:r>
        <w:r>
          <w:rPr>
            <w:noProof/>
            <w:webHidden/>
          </w:rPr>
          <w:t>13</w:t>
        </w:r>
        <w:r>
          <w:rPr>
            <w:noProof/>
            <w:webHidden/>
          </w:rPr>
          <w:fldChar w:fldCharType="end"/>
        </w:r>
      </w:hyperlink>
    </w:p>
    <w:p w14:paraId="644C84AE" w14:textId="1EB44F9B" w:rsidR="00116A67" w:rsidRDefault="00116A67" w:rsidP="00116A67">
      <w:pPr>
        <w:pStyle w:val="TableofFigures"/>
        <w:tabs>
          <w:tab w:val="right" w:leader="dot" w:pos="9540"/>
        </w:tabs>
        <w:spacing w:line="360" w:lineRule="auto"/>
        <w:rPr>
          <w:noProof/>
        </w:rPr>
      </w:pPr>
      <w:hyperlink w:anchor="_Toc140584165" w:history="1">
        <w:r w:rsidRPr="004E67D4">
          <w:rPr>
            <w:rStyle w:val="Hyperlink"/>
            <w:noProof/>
          </w:rPr>
          <w:t>Figure 4.2 Sequence Diagram</w:t>
        </w:r>
        <w:r>
          <w:rPr>
            <w:noProof/>
            <w:webHidden/>
          </w:rPr>
          <w:tab/>
        </w:r>
        <w:r>
          <w:rPr>
            <w:noProof/>
            <w:webHidden/>
          </w:rPr>
          <w:fldChar w:fldCharType="begin"/>
        </w:r>
        <w:r>
          <w:rPr>
            <w:noProof/>
            <w:webHidden/>
          </w:rPr>
          <w:instrText xml:space="preserve"> PAGEREF _Toc140584165 \h </w:instrText>
        </w:r>
        <w:r>
          <w:rPr>
            <w:noProof/>
            <w:webHidden/>
          </w:rPr>
        </w:r>
        <w:r>
          <w:rPr>
            <w:noProof/>
            <w:webHidden/>
          </w:rPr>
          <w:fldChar w:fldCharType="separate"/>
        </w:r>
        <w:r>
          <w:rPr>
            <w:noProof/>
            <w:webHidden/>
          </w:rPr>
          <w:t>21</w:t>
        </w:r>
        <w:r>
          <w:rPr>
            <w:noProof/>
            <w:webHidden/>
          </w:rPr>
          <w:fldChar w:fldCharType="end"/>
        </w:r>
      </w:hyperlink>
    </w:p>
    <w:p w14:paraId="668AF282" w14:textId="314C6757" w:rsidR="00116A67" w:rsidRDefault="00116A67" w:rsidP="00116A67">
      <w:pPr>
        <w:pStyle w:val="TableofFigures"/>
        <w:tabs>
          <w:tab w:val="right" w:leader="dot" w:pos="9540"/>
        </w:tabs>
        <w:spacing w:line="360" w:lineRule="auto"/>
        <w:rPr>
          <w:noProof/>
        </w:rPr>
      </w:pPr>
      <w:hyperlink r:id="rId10" w:anchor="_Toc140584166" w:history="1">
        <w:r w:rsidRPr="004E67D4">
          <w:rPr>
            <w:rStyle w:val="Hyperlink"/>
            <w:noProof/>
          </w:rPr>
          <w:t>Figure 4.3 UML</w:t>
        </w:r>
        <w:r>
          <w:rPr>
            <w:noProof/>
            <w:webHidden/>
          </w:rPr>
          <w:tab/>
        </w:r>
        <w:r>
          <w:rPr>
            <w:noProof/>
            <w:webHidden/>
          </w:rPr>
          <w:fldChar w:fldCharType="begin"/>
        </w:r>
        <w:r>
          <w:rPr>
            <w:noProof/>
            <w:webHidden/>
          </w:rPr>
          <w:instrText xml:space="preserve"> PAGEREF _Toc140584166 \h </w:instrText>
        </w:r>
        <w:r>
          <w:rPr>
            <w:noProof/>
            <w:webHidden/>
          </w:rPr>
        </w:r>
        <w:r>
          <w:rPr>
            <w:noProof/>
            <w:webHidden/>
          </w:rPr>
          <w:fldChar w:fldCharType="separate"/>
        </w:r>
        <w:r>
          <w:rPr>
            <w:noProof/>
            <w:webHidden/>
          </w:rPr>
          <w:t>21</w:t>
        </w:r>
        <w:r>
          <w:rPr>
            <w:noProof/>
            <w:webHidden/>
          </w:rPr>
          <w:fldChar w:fldCharType="end"/>
        </w:r>
      </w:hyperlink>
    </w:p>
    <w:p w14:paraId="7B864342" w14:textId="2C544B78" w:rsidR="00116A67" w:rsidRDefault="00116A67" w:rsidP="00116A67">
      <w:pPr>
        <w:pStyle w:val="TableofFigures"/>
        <w:tabs>
          <w:tab w:val="right" w:leader="dot" w:pos="9540"/>
        </w:tabs>
        <w:spacing w:line="360" w:lineRule="auto"/>
        <w:rPr>
          <w:noProof/>
        </w:rPr>
      </w:pPr>
      <w:hyperlink r:id="rId11" w:anchor="_Toc140584167" w:history="1">
        <w:r w:rsidRPr="004E67D4">
          <w:rPr>
            <w:rStyle w:val="Hyperlink"/>
            <w:noProof/>
          </w:rPr>
          <w:t>Figure 4.4  ERD</w:t>
        </w:r>
        <w:r>
          <w:rPr>
            <w:noProof/>
            <w:webHidden/>
          </w:rPr>
          <w:tab/>
        </w:r>
        <w:r>
          <w:rPr>
            <w:noProof/>
            <w:webHidden/>
          </w:rPr>
          <w:fldChar w:fldCharType="begin"/>
        </w:r>
        <w:r>
          <w:rPr>
            <w:noProof/>
            <w:webHidden/>
          </w:rPr>
          <w:instrText xml:space="preserve"> PAGEREF _Toc140584167 \h </w:instrText>
        </w:r>
        <w:r>
          <w:rPr>
            <w:noProof/>
            <w:webHidden/>
          </w:rPr>
        </w:r>
        <w:r>
          <w:rPr>
            <w:noProof/>
            <w:webHidden/>
          </w:rPr>
          <w:fldChar w:fldCharType="separate"/>
        </w:r>
        <w:r>
          <w:rPr>
            <w:noProof/>
            <w:webHidden/>
          </w:rPr>
          <w:t>22</w:t>
        </w:r>
        <w:r>
          <w:rPr>
            <w:noProof/>
            <w:webHidden/>
          </w:rPr>
          <w:fldChar w:fldCharType="end"/>
        </w:r>
      </w:hyperlink>
    </w:p>
    <w:p w14:paraId="68CF399A" w14:textId="7E8810E7" w:rsidR="00116A67" w:rsidRDefault="00116A67" w:rsidP="00116A67">
      <w:pPr>
        <w:pStyle w:val="TableofFigures"/>
        <w:tabs>
          <w:tab w:val="right" w:leader="dot" w:pos="9540"/>
        </w:tabs>
        <w:spacing w:line="360" w:lineRule="auto"/>
        <w:rPr>
          <w:noProof/>
        </w:rPr>
      </w:pPr>
      <w:hyperlink w:anchor="_Toc140584168" w:history="1">
        <w:r w:rsidRPr="004E67D4">
          <w:rPr>
            <w:rStyle w:val="Hyperlink"/>
            <w:noProof/>
          </w:rPr>
          <w:t>Figure 4. 5 Database Schema</w:t>
        </w:r>
        <w:r>
          <w:rPr>
            <w:noProof/>
            <w:webHidden/>
          </w:rPr>
          <w:tab/>
        </w:r>
        <w:r>
          <w:rPr>
            <w:noProof/>
            <w:webHidden/>
          </w:rPr>
          <w:fldChar w:fldCharType="begin"/>
        </w:r>
        <w:r>
          <w:rPr>
            <w:noProof/>
            <w:webHidden/>
          </w:rPr>
          <w:instrText xml:space="preserve"> PAGEREF _Toc140584168 \h </w:instrText>
        </w:r>
        <w:r>
          <w:rPr>
            <w:noProof/>
            <w:webHidden/>
          </w:rPr>
        </w:r>
        <w:r>
          <w:rPr>
            <w:noProof/>
            <w:webHidden/>
          </w:rPr>
          <w:fldChar w:fldCharType="separate"/>
        </w:r>
        <w:r>
          <w:rPr>
            <w:noProof/>
            <w:webHidden/>
          </w:rPr>
          <w:t>23</w:t>
        </w:r>
        <w:r>
          <w:rPr>
            <w:noProof/>
            <w:webHidden/>
          </w:rPr>
          <w:fldChar w:fldCharType="end"/>
        </w:r>
      </w:hyperlink>
    </w:p>
    <w:p w14:paraId="70E1C83F" w14:textId="08689E80" w:rsidR="00116A67" w:rsidRDefault="00116A67" w:rsidP="00116A67">
      <w:pPr>
        <w:pStyle w:val="TableofFigures"/>
        <w:tabs>
          <w:tab w:val="right" w:leader="dot" w:pos="9540"/>
        </w:tabs>
        <w:spacing w:line="360" w:lineRule="auto"/>
        <w:rPr>
          <w:noProof/>
        </w:rPr>
      </w:pPr>
      <w:hyperlink w:anchor="_Toc140584169" w:history="1">
        <w:r w:rsidRPr="004E67D4">
          <w:rPr>
            <w:rStyle w:val="Hyperlink"/>
            <w:noProof/>
          </w:rPr>
          <w:t>Figure 4.6 Sequence Diagram</w:t>
        </w:r>
        <w:r>
          <w:rPr>
            <w:noProof/>
            <w:webHidden/>
          </w:rPr>
          <w:tab/>
        </w:r>
        <w:r>
          <w:rPr>
            <w:noProof/>
            <w:webHidden/>
          </w:rPr>
          <w:fldChar w:fldCharType="begin"/>
        </w:r>
        <w:r>
          <w:rPr>
            <w:noProof/>
            <w:webHidden/>
          </w:rPr>
          <w:instrText xml:space="preserve"> PAGEREF _Toc140584169 \h </w:instrText>
        </w:r>
        <w:r>
          <w:rPr>
            <w:noProof/>
            <w:webHidden/>
          </w:rPr>
        </w:r>
        <w:r>
          <w:rPr>
            <w:noProof/>
            <w:webHidden/>
          </w:rPr>
          <w:fldChar w:fldCharType="separate"/>
        </w:r>
        <w:r>
          <w:rPr>
            <w:noProof/>
            <w:webHidden/>
          </w:rPr>
          <w:t>25</w:t>
        </w:r>
        <w:r>
          <w:rPr>
            <w:noProof/>
            <w:webHidden/>
          </w:rPr>
          <w:fldChar w:fldCharType="end"/>
        </w:r>
      </w:hyperlink>
    </w:p>
    <w:p w14:paraId="20CC0A08" w14:textId="4DC820F4" w:rsidR="00116A67" w:rsidRDefault="00116A67" w:rsidP="00116A67">
      <w:pPr>
        <w:pStyle w:val="TableofFigures"/>
        <w:tabs>
          <w:tab w:val="right" w:leader="dot" w:pos="9540"/>
        </w:tabs>
        <w:spacing w:line="360" w:lineRule="auto"/>
        <w:rPr>
          <w:noProof/>
        </w:rPr>
      </w:pPr>
      <w:hyperlink r:id="rId12" w:anchor="_Toc140584170" w:history="1">
        <w:r w:rsidRPr="004E67D4">
          <w:rPr>
            <w:rStyle w:val="Hyperlink"/>
            <w:noProof/>
          </w:rPr>
          <w:t>Figure 7 System Architecture</w:t>
        </w:r>
        <w:r>
          <w:rPr>
            <w:noProof/>
            <w:webHidden/>
          </w:rPr>
          <w:tab/>
        </w:r>
        <w:r>
          <w:rPr>
            <w:noProof/>
            <w:webHidden/>
          </w:rPr>
          <w:fldChar w:fldCharType="begin"/>
        </w:r>
        <w:r>
          <w:rPr>
            <w:noProof/>
            <w:webHidden/>
          </w:rPr>
          <w:instrText xml:space="preserve"> PAGEREF _Toc140584170 \h </w:instrText>
        </w:r>
        <w:r>
          <w:rPr>
            <w:noProof/>
            <w:webHidden/>
          </w:rPr>
        </w:r>
        <w:r>
          <w:rPr>
            <w:noProof/>
            <w:webHidden/>
          </w:rPr>
          <w:fldChar w:fldCharType="separate"/>
        </w:r>
        <w:r>
          <w:rPr>
            <w:noProof/>
            <w:webHidden/>
          </w:rPr>
          <w:t>31</w:t>
        </w:r>
        <w:r>
          <w:rPr>
            <w:noProof/>
            <w:webHidden/>
          </w:rPr>
          <w:fldChar w:fldCharType="end"/>
        </w:r>
      </w:hyperlink>
    </w:p>
    <w:p w14:paraId="4EA9932C" w14:textId="10E9F392" w:rsidR="00116A67" w:rsidRDefault="00116A67" w:rsidP="00116A67">
      <w:pPr>
        <w:pStyle w:val="TableofFigures"/>
        <w:tabs>
          <w:tab w:val="right" w:leader="dot" w:pos="9540"/>
        </w:tabs>
        <w:spacing w:line="360" w:lineRule="auto"/>
        <w:rPr>
          <w:noProof/>
        </w:rPr>
      </w:pPr>
      <w:hyperlink w:anchor="_Toc140584171" w:history="1">
        <w:r w:rsidRPr="004E67D4">
          <w:rPr>
            <w:rStyle w:val="Hyperlink"/>
            <w:noProof/>
          </w:rPr>
          <w:t>Figure 8.2  Login page HTML</w:t>
        </w:r>
        <w:r>
          <w:rPr>
            <w:noProof/>
            <w:webHidden/>
          </w:rPr>
          <w:tab/>
        </w:r>
        <w:r>
          <w:rPr>
            <w:noProof/>
            <w:webHidden/>
          </w:rPr>
          <w:fldChar w:fldCharType="begin"/>
        </w:r>
        <w:r>
          <w:rPr>
            <w:noProof/>
            <w:webHidden/>
          </w:rPr>
          <w:instrText xml:space="preserve"> PAGEREF _Toc140584171 \h </w:instrText>
        </w:r>
        <w:r>
          <w:rPr>
            <w:noProof/>
            <w:webHidden/>
          </w:rPr>
        </w:r>
        <w:r>
          <w:rPr>
            <w:noProof/>
            <w:webHidden/>
          </w:rPr>
          <w:fldChar w:fldCharType="separate"/>
        </w:r>
        <w:r>
          <w:rPr>
            <w:noProof/>
            <w:webHidden/>
          </w:rPr>
          <w:t>34</w:t>
        </w:r>
        <w:r>
          <w:rPr>
            <w:noProof/>
            <w:webHidden/>
          </w:rPr>
          <w:fldChar w:fldCharType="end"/>
        </w:r>
      </w:hyperlink>
    </w:p>
    <w:p w14:paraId="72FA3893" w14:textId="5A7FD6A6" w:rsidR="00C118AA" w:rsidRPr="004673DE" w:rsidRDefault="00116A67" w:rsidP="00116A67">
      <w:pPr>
        <w:pStyle w:val="BodyText"/>
        <w:spacing w:line="360" w:lineRule="auto"/>
        <w:rPr>
          <w:b/>
        </w:rPr>
      </w:pPr>
      <w:r>
        <w:rPr>
          <w:b/>
        </w:rPr>
        <w:fldChar w:fldCharType="end"/>
      </w:r>
    </w:p>
    <w:p w14:paraId="04595B56" w14:textId="77777777" w:rsidR="00C118AA" w:rsidRPr="004673DE" w:rsidRDefault="00C118AA" w:rsidP="000A40AD">
      <w:pPr>
        <w:pStyle w:val="BodyText"/>
        <w:spacing w:line="360" w:lineRule="auto"/>
        <w:rPr>
          <w:b/>
        </w:rPr>
      </w:pPr>
    </w:p>
    <w:p w14:paraId="7311B680" w14:textId="77777777" w:rsidR="00C118AA" w:rsidRPr="004673DE" w:rsidRDefault="00C118AA" w:rsidP="000A40AD">
      <w:pPr>
        <w:pStyle w:val="BodyText"/>
        <w:spacing w:line="360" w:lineRule="auto"/>
        <w:rPr>
          <w:b/>
        </w:rPr>
      </w:pPr>
    </w:p>
    <w:p w14:paraId="0993388D" w14:textId="77777777" w:rsidR="00C118AA" w:rsidRPr="004673DE" w:rsidRDefault="00C118AA" w:rsidP="000A40AD">
      <w:pPr>
        <w:pStyle w:val="BodyText"/>
        <w:spacing w:line="360" w:lineRule="auto"/>
        <w:rPr>
          <w:b/>
        </w:rPr>
      </w:pPr>
    </w:p>
    <w:p w14:paraId="6FED2A00" w14:textId="77777777" w:rsidR="00C118AA" w:rsidRPr="004673DE" w:rsidRDefault="00C118AA" w:rsidP="000A40AD">
      <w:pPr>
        <w:pStyle w:val="BodyText"/>
        <w:spacing w:line="360" w:lineRule="auto"/>
        <w:rPr>
          <w:b/>
        </w:rPr>
      </w:pPr>
    </w:p>
    <w:p w14:paraId="7871255A" w14:textId="77777777" w:rsidR="00C118AA" w:rsidRPr="004673DE" w:rsidRDefault="00C118AA" w:rsidP="000A40AD">
      <w:pPr>
        <w:pStyle w:val="BodyText"/>
        <w:spacing w:line="360" w:lineRule="auto"/>
        <w:rPr>
          <w:b/>
        </w:rPr>
      </w:pPr>
    </w:p>
    <w:p w14:paraId="27B2E881" w14:textId="77777777" w:rsidR="00C118AA" w:rsidRPr="004673DE" w:rsidRDefault="00C118AA" w:rsidP="000A40AD">
      <w:pPr>
        <w:pStyle w:val="BodyText"/>
        <w:spacing w:line="360" w:lineRule="auto"/>
        <w:rPr>
          <w:b/>
        </w:rPr>
      </w:pPr>
    </w:p>
    <w:p w14:paraId="158E6B9E" w14:textId="77777777" w:rsidR="00C118AA" w:rsidRPr="004673DE" w:rsidRDefault="00C118AA" w:rsidP="000A40AD">
      <w:pPr>
        <w:pStyle w:val="BodyText"/>
        <w:spacing w:line="360" w:lineRule="auto"/>
        <w:rPr>
          <w:b/>
        </w:rPr>
      </w:pPr>
    </w:p>
    <w:p w14:paraId="13C33C35" w14:textId="77777777" w:rsidR="00C118AA" w:rsidRPr="004673DE" w:rsidRDefault="00C118AA" w:rsidP="000A40AD">
      <w:pPr>
        <w:pStyle w:val="BodyText"/>
        <w:spacing w:line="360" w:lineRule="auto"/>
        <w:rPr>
          <w:b/>
        </w:rPr>
      </w:pPr>
    </w:p>
    <w:p w14:paraId="43E96C62" w14:textId="77777777" w:rsidR="00C118AA" w:rsidRPr="004673DE" w:rsidRDefault="00C118AA" w:rsidP="000A40AD">
      <w:pPr>
        <w:pStyle w:val="BodyText"/>
        <w:spacing w:line="360" w:lineRule="auto"/>
        <w:rPr>
          <w:b/>
        </w:rPr>
      </w:pPr>
    </w:p>
    <w:p w14:paraId="6CEFCF1B" w14:textId="77777777" w:rsidR="00C118AA" w:rsidRPr="004673DE" w:rsidRDefault="00C118AA" w:rsidP="000A40AD">
      <w:pPr>
        <w:pStyle w:val="BodyText"/>
        <w:spacing w:line="360" w:lineRule="auto"/>
        <w:rPr>
          <w:b/>
        </w:rPr>
      </w:pPr>
    </w:p>
    <w:p w14:paraId="46E9210A" w14:textId="77777777" w:rsidR="00C118AA" w:rsidRPr="004673DE" w:rsidRDefault="00C118AA" w:rsidP="000A40AD">
      <w:pPr>
        <w:pStyle w:val="BodyText"/>
        <w:spacing w:line="360" w:lineRule="auto"/>
        <w:rPr>
          <w:b/>
        </w:rPr>
      </w:pPr>
    </w:p>
    <w:p w14:paraId="78A55B90" w14:textId="77777777" w:rsidR="00C118AA" w:rsidRPr="004673DE" w:rsidRDefault="00C118AA" w:rsidP="000A40AD">
      <w:pPr>
        <w:pStyle w:val="BodyText"/>
        <w:spacing w:line="360" w:lineRule="auto"/>
        <w:rPr>
          <w:b/>
        </w:rPr>
      </w:pPr>
    </w:p>
    <w:p w14:paraId="7AB6A8D5" w14:textId="77777777" w:rsidR="00C118AA" w:rsidRPr="004673DE" w:rsidRDefault="00C118AA" w:rsidP="000A40AD">
      <w:pPr>
        <w:pStyle w:val="BodyText"/>
        <w:spacing w:line="360" w:lineRule="auto"/>
        <w:rPr>
          <w:b/>
        </w:rPr>
      </w:pPr>
    </w:p>
    <w:p w14:paraId="4C77E798" w14:textId="77777777" w:rsidR="00C118AA" w:rsidRPr="004673DE" w:rsidRDefault="00C118AA" w:rsidP="000A40AD">
      <w:pPr>
        <w:pStyle w:val="BodyText"/>
        <w:spacing w:line="360" w:lineRule="auto"/>
        <w:rPr>
          <w:b/>
        </w:rPr>
      </w:pPr>
    </w:p>
    <w:p w14:paraId="2EFC8192" w14:textId="77777777" w:rsidR="00C118AA" w:rsidRPr="004673DE" w:rsidRDefault="00C118AA" w:rsidP="000A40AD">
      <w:pPr>
        <w:pStyle w:val="BodyText"/>
        <w:spacing w:line="360" w:lineRule="auto"/>
        <w:rPr>
          <w:b/>
        </w:rPr>
      </w:pPr>
    </w:p>
    <w:p w14:paraId="28037F3A" w14:textId="77777777" w:rsidR="00C118AA" w:rsidRPr="004673DE" w:rsidRDefault="00C118AA" w:rsidP="000A40AD">
      <w:pPr>
        <w:pStyle w:val="BodyText"/>
        <w:spacing w:line="360" w:lineRule="auto"/>
        <w:rPr>
          <w:b/>
        </w:rPr>
      </w:pPr>
    </w:p>
    <w:p w14:paraId="2934AEF6" w14:textId="77777777" w:rsidR="00C118AA" w:rsidRPr="004673DE" w:rsidRDefault="00C118AA" w:rsidP="000A40AD">
      <w:pPr>
        <w:pStyle w:val="BodyText"/>
        <w:spacing w:line="360" w:lineRule="auto"/>
        <w:rPr>
          <w:b/>
        </w:rPr>
      </w:pPr>
    </w:p>
    <w:p w14:paraId="6528D381" w14:textId="77777777" w:rsidR="00C118AA" w:rsidRPr="004673DE" w:rsidRDefault="00C118AA" w:rsidP="000A40AD">
      <w:pPr>
        <w:pStyle w:val="BodyText"/>
        <w:spacing w:line="360" w:lineRule="auto"/>
        <w:rPr>
          <w:b/>
        </w:rPr>
      </w:pPr>
    </w:p>
    <w:p w14:paraId="6A46E848" w14:textId="77777777" w:rsidR="00C118AA" w:rsidRPr="004673DE" w:rsidRDefault="00C118AA" w:rsidP="000A40AD">
      <w:pPr>
        <w:pStyle w:val="BodyText"/>
        <w:spacing w:line="360" w:lineRule="auto"/>
        <w:rPr>
          <w:b/>
        </w:rPr>
      </w:pPr>
    </w:p>
    <w:p w14:paraId="3D4A0BFD" w14:textId="77777777" w:rsidR="00C118AA" w:rsidRPr="004673DE" w:rsidRDefault="00C118AA" w:rsidP="000A40AD">
      <w:pPr>
        <w:pStyle w:val="BodyText"/>
        <w:spacing w:line="360" w:lineRule="auto"/>
        <w:rPr>
          <w:b/>
        </w:rPr>
      </w:pPr>
    </w:p>
    <w:p w14:paraId="5CBAD016" w14:textId="77777777" w:rsidR="00C118AA" w:rsidRPr="004673DE" w:rsidRDefault="00C118AA" w:rsidP="000A40AD">
      <w:pPr>
        <w:pStyle w:val="BodyText"/>
        <w:spacing w:line="360" w:lineRule="auto"/>
        <w:rPr>
          <w:b/>
        </w:rPr>
      </w:pPr>
    </w:p>
    <w:p w14:paraId="05CDBA68" w14:textId="77777777" w:rsidR="00C118AA" w:rsidRPr="004673DE" w:rsidRDefault="00C118AA" w:rsidP="000A40AD">
      <w:pPr>
        <w:pStyle w:val="BodyText"/>
        <w:spacing w:line="360" w:lineRule="auto"/>
        <w:rPr>
          <w:b/>
        </w:rPr>
      </w:pPr>
    </w:p>
    <w:p w14:paraId="4074D62A" w14:textId="77777777" w:rsidR="00C118AA" w:rsidRPr="004673DE" w:rsidRDefault="00C118AA" w:rsidP="000A40AD">
      <w:pPr>
        <w:pStyle w:val="BodyText"/>
        <w:spacing w:line="360" w:lineRule="auto"/>
        <w:rPr>
          <w:b/>
        </w:rPr>
      </w:pPr>
    </w:p>
    <w:p w14:paraId="5D48CD71" w14:textId="77777777" w:rsidR="00C118AA" w:rsidRPr="004673DE" w:rsidRDefault="00C118AA" w:rsidP="000A40AD">
      <w:pPr>
        <w:pStyle w:val="BodyText"/>
        <w:spacing w:line="360" w:lineRule="auto"/>
        <w:rPr>
          <w:b/>
        </w:rPr>
      </w:pPr>
    </w:p>
    <w:p w14:paraId="4CFE4D21" w14:textId="77777777" w:rsidR="00C118AA" w:rsidRPr="004673DE" w:rsidRDefault="00C118AA" w:rsidP="000A40AD">
      <w:pPr>
        <w:pStyle w:val="BodyText"/>
        <w:spacing w:line="360" w:lineRule="auto"/>
        <w:rPr>
          <w:b/>
        </w:rPr>
      </w:pPr>
    </w:p>
    <w:p w14:paraId="52E1C61A" w14:textId="77777777" w:rsidR="00C118AA" w:rsidRPr="004673DE" w:rsidRDefault="00C118AA" w:rsidP="000A40AD">
      <w:pPr>
        <w:pStyle w:val="BodyText"/>
        <w:spacing w:line="360" w:lineRule="auto"/>
        <w:rPr>
          <w:b/>
        </w:rPr>
      </w:pPr>
    </w:p>
    <w:p w14:paraId="3A79A87D" w14:textId="77777777" w:rsidR="00C118AA" w:rsidRPr="004673DE" w:rsidRDefault="00C118AA" w:rsidP="000A40AD">
      <w:pPr>
        <w:pStyle w:val="BodyText"/>
        <w:spacing w:line="360" w:lineRule="auto"/>
        <w:rPr>
          <w:b/>
        </w:rPr>
      </w:pPr>
    </w:p>
    <w:p w14:paraId="6841A377" w14:textId="77777777" w:rsidR="00C118AA" w:rsidRPr="004673DE" w:rsidRDefault="00C118AA" w:rsidP="000A40AD">
      <w:pPr>
        <w:pStyle w:val="BodyText"/>
        <w:spacing w:line="360" w:lineRule="auto"/>
        <w:rPr>
          <w:b/>
        </w:rPr>
      </w:pPr>
    </w:p>
    <w:p w14:paraId="39290730" w14:textId="77777777" w:rsidR="00C118AA" w:rsidRPr="004673DE" w:rsidRDefault="00C118AA" w:rsidP="000A40AD">
      <w:pPr>
        <w:pStyle w:val="BodyText"/>
        <w:spacing w:line="360" w:lineRule="auto"/>
        <w:rPr>
          <w:b/>
        </w:rPr>
      </w:pPr>
    </w:p>
    <w:p w14:paraId="7605990C" w14:textId="77777777" w:rsidR="00C118AA" w:rsidRPr="004673DE" w:rsidRDefault="00C118AA" w:rsidP="000A40AD">
      <w:pPr>
        <w:pStyle w:val="BodyText"/>
        <w:spacing w:line="360" w:lineRule="auto"/>
        <w:rPr>
          <w:b/>
        </w:rPr>
      </w:pPr>
    </w:p>
    <w:p w14:paraId="4FCD4EAE" w14:textId="77777777" w:rsidR="00C118AA" w:rsidRPr="004673DE" w:rsidRDefault="00C118AA" w:rsidP="000A40AD">
      <w:pPr>
        <w:pStyle w:val="BodyText"/>
        <w:spacing w:line="360" w:lineRule="auto"/>
        <w:rPr>
          <w:b/>
        </w:rPr>
      </w:pPr>
    </w:p>
    <w:p w14:paraId="125043A7" w14:textId="77777777" w:rsidR="00C118AA" w:rsidRPr="004673DE" w:rsidRDefault="00C118AA" w:rsidP="000A40AD">
      <w:pPr>
        <w:pStyle w:val="BodyText"/>
        <w:spacing w:line="360" w:lineRule="auto"/>
        <w:rPr>
          <w:b/>
        </w:rPr>
      </w:pPr>
    </w:p>
    <w:p w14:paraId="2C401A5D" w14:textId="77777777" w:rsidR="00C118AA" w:rsidRPr="004673DE" w:rsidRDefault="00C118AA" w:rsidP="000A40AD">
      <w:pPr>
        <w:pStyle w:val="BodyText"/>
        <w:spacing w:line="360" w:lineRule="auto"/>
        <w:rPr>
          <w:b/>
        </w:rPr>
      </w:pPr>
    </w:p>
    <w:p w14:paraId="32401A35" w14:textId="77777777" w:rsidR="00C118AA" w:rsidRPr="004673DE" w:rsidRDefault="00C118AA" w:rsidP="000A40AD">
      <w:pPr>
        <w:pStyle w:val="BodyText"/>
        <w:spacing w:line="360" w:lineRule="auto"/>
        <w:rPr>
          <w:b/>
        </w:rPr>
      </w:pPr>
    </w:p>
    <w:p w14:paraId="603A3479" w14:textId="77777777" w:rsidR="00C118AA" w:rsidRPr="004673DE" w:rsidRDefault="00C118AA" w:rsidP="000A40AD">
      <w:pPr>
        <w:pStyle w:val="BodyText"/>
        <w:spacing w:line="360" w:lineRule="auto"/>
        <w:rPr>
          <w:b/>
        </w:rPr>
      </w:pPr>
    </w:p>
    <w:p w14:paraId="33FC0244" w14:textId="77777777" w:rsidR="00C118AA" w:rsidRPr="004673DE" w:rsidRDefault="00C118AA" w:rsidP="000A40AD">
      <w:pPr>
        <w:pStyle w:val="BodyText"/>
        <w:spacing w:line="360" w:lineRule="auto"/>
        <w:rPr>
          <w:b/>
        </w:rPr>
      </w:pPr>
    </w:p>
    <w:p w14:paraId="65EFAB4A" w14:textId="77777777" w:rsidR="00C118AA" w:rsidRPr="004673DE" w:rsidRDefault="00C118AA" w:rsidP="000A40AD">
      <w:pPr>
        <w:pStyle w:val="BodyText"/>
        <w:spacing w:line="360" w:lineRule="auto"/>
        <w:rPr>
          <w:b/>
        </w:rPr>
      </w:pPr>
    </w:p>
    <w:p w14:paraId="368B25C0" w14:textId="77777777" w:rsidR="00C118AA" w:rsidRPr="004673DE" w:rsidRDefault="00C118AA" w:rsidP="000A40AD">
      <w:pPr>
        <w:pStyle w:val="BodyText"/>
        <w:spacing w:line="360" w:lineRule="auto"/>
        <w:rPr>
          <w:b/>
        </w:rPr>
      </w:pPr>
    </w:p>
    <w:p w14:paraId="1C9EDCF9" w14:textId="77777777" w:rsidR="00C118AA" w:rsidRPr="004673DE" w:rsidRDefault="00C118AA" w:rsidP="000A40AD">
      <w:pPr>
        <w:spacing w:line="360" w:lineRule="auto"/>
        <w:rPr>
          <w:sz w:val="24"/>
          <w:szCs w:val="24"/>
        </w:rPr>
        <w:sectPr w:rsidR="00C118AA" w:rsidRPr="004673DE">
          <w:pgSz w:w="11910" w:h="16840"/>
          <w:pgMar w:top="1300" w:right="900" w:bottom="1120" w:left="1460" w:header="0" w:footer="923" w:gutter="0"/>
          <w:cols w:space="720"/>
        </w:sectPr>
      </w:pPr>
    </w:p>
    <w:p w14:paraId="159010C1" w14:textId="77777777" w:rsidR="00C118AA" w:rsidRPr="004673DE" w:rsidRDefault="00000000" w:rsidP="000A40AD">
      <w:pPr>
        <w:pStyle w:val="Heading1"/>
        <w:spacing w:before="677" w:line="360" w:lineRule="auto"/>
        <w:ind w:left="572" w:right="1089"/>
        <w:jc w:val="center"/>
      </w:pPr>
      <w:r w:rsidRPr="004673DE">
        <w:lastRenderedPageBreak/>
        <w:t>Chapter</w:t>
      </w:r>
      <w:r w:rsidRPr="004673DE">
        <w:rPr>
          <w:spacing w:val="-4"/>
        </w:rPr>
        <w:t xml:space="preserve"> </w:t>
      </w:r>
      <w:r w:rsidRPr="004673DE">
        <w:t>1</w:t>
      </w:r>
      <w:r w:rsidRPr="004673DE">
        <w:rPr>
          <w:spacing w:val="-2"/>
        </w:rPr>
        <w:t xml:space="preserve"> </w:t>
      </w:r>
      <w:bookmarkStart w:id="5" w:name="Chapter_1Introduction"/>
      <w:bookmarkEnd w:id="5"/>
      <w:r w:rsidRPr="004673DE">
        <w:t>Introduction</w:t>
      </w:r>
    </w:p>
    <w:p w14:paraId="52DF7CDA" w14:textId="77777777" w:rsidR="00C118AA" w:rsidRPr="004673DE" w:rsidRDefault="00000000" w:rsidP="000A40AD">
      <w:pPr>
        <w:pStyle w:val="Heading1"/>
        <w:numPr>
          <w:ilvl w:val="1"/>
          <w:numId w:val="6"/>
        </w:numPr>
        <w:tabs>
          <w:tab w:val="left" w:pos="580"/>
        </w:tabs>
        <w:spacing w:before="178" w:line="360" w:lineRule="auto"/>
      </w:pPr>
      <w:bookmarkStart w:id="6" w:name="1.1_Background_information"/>
      <w:bookmarkStart w:id="7" w:name="_bookmark4"/>
      <w:bookmarkEnd w:id="6"/>
      <w:bookmarkEnd w:id="7"/>
      <w:r w:rsidRPr="004673DE">
        <w:t>Background</w:t>
      </w:r>
      <w:r w:rsidRPr="004673DE">
        <w:rPr>
          <w:spacing w:val="-8"/>
        </w:rPr>
        <w:t xml:space="preserve"> </w:t>
      </w:r>
      <w:r w:rsidRPr="004673DE">
        <w:t>information</w:t>
      </w:r>
    </w:p>
    <w:p w14:paraId="62C58EA3" w14:textId="77777777" w:rsidR="00C118AA" w:rsidRPr="004673DE" w:rsidRDefault="00000000" w:rsidP="000A40AD">
      <w:pPr>
        <w:pStyle w:val="BodyText"/>
        <w:spacing w:before="137" w:line="360" w:lineRule="auto"/>
        <w:ind w:left="220" w:right="725"/>
      </w:pPr>
      <w:r w:rsidRPr="004673DE">
        <w:t>In</w:t>
      </w:r>
      <w:r w:rsidRPr="004673DE">
        <w:rPr>
          <w:spacing w:val="5"/>
        </w:rPr>
        <w:t xml:space="preserve"> </w:t>
      </w:r>
      <w:r w:rsidRPr="004673DE">
        <w:t>Kenya,</w:t>
      </w:r>
      <w:r w:rsidRPr="004673DE">
        <w:rPr>
          <w:spacing w:val="5"/>
        </w:rPr>
        <w:t xml:space="preserve"> </w:t>
      </w:r>
      <w:r w:rsidRPr="004673DE">
        <w:t>the</w:t>
      </w:r>
      <w:r w:rsidRPr="004673DE">
        <w:rPr>
          <w:spacing w:val="1"/>
        </w:rPr>
        <w:t xml:space="preserve"> </w:t>
      </w:r>
      <w:r w:rsidRPr="004673DE">
        <w:t>youth</w:t>
      </w:r>
      <w:r w:rsidRPr="004673DE">
        <w:rPr>
          <w:spacing w:val="5"/>
        </w:rPr>
        <w:t xml:space="preserve"> </w:t>
      </w:r>
      <w:r w:rsidRPr="004673DE">
        <w:t>unemployment</w:t>
      </w:r>
      <w:r w:rsidRPr="004673DE">
        <w:rPr>
          <w:spacing w:val="5"/>
        </w:rPr>
        <w:t xml:space="preserve"> </w:t>
      </w:r>
      <w:r w:rsidRPr="004673DE">
        <w:t>rate</w:t>
      </w:r>
      <w:r w:rsidRPr="004673DE">
        <w:rPr>
          <w:spacing w:val="4"/>
        </w:rPr>
        <w:t xml:space="preserve"> </w:t>
      </w:r>
      <w:r w:rsidRPr="004673DE">
        <w:t>is estimated</w:t>
      </w:r>
      <w:r w:rsidRPr="004673DE">
        <w:rPr>
          <w:spacing w:val="5"/>
        </w:rPr>
        <w:t xml:space="preserve"> </w:t>
      </w:r>
      <w:r w:rsidRPr="004673DE">
        <w:t>at</w:t>
      </w:r>
      <w:r w:rsidRPr="004673DE">
        <w:rPr>
          <w:spacing w:val="4"/>
        </w:rPr>
        <w:t xml:space="preserve"> </w:t>
      </w:r>
      <w:r w:rsidRPr="004673DE">
        <w:t>7.4%</w:t>
      </w:r>
      <w:r w:rsidRPr="004673DE">
        <w:rPr>
          <w:spacing w:val="2"/>
        </w:rPr>
        <w:t xml:space="preserve"> </w:t>
      </w:r>
      <w:r w:rsidRPr="004673DE">
        <w:t>and</w:t>
      </w:r>
      <w:r w:rsidRPr="004673DE">
        <w:rPr>
          <w:spacing w:val="5"/>
        </w:rPr>
        <w:t xml:space="preserve"> </w:t>
      </w:r>
      <w:r w:rsidRPr="004673DE">
        <w:t>is</w:t>
      </w:r>
      <w:r w:rsidRPr="004673DE">
        <w:rPr>
          <w:spacing w:val="3"/>
        </w:rPr>
        <w:t xml:space="preserve"> </w:t>
      </w:r>
      <w:r w:rsidRPr="004673DE">
        <w:t>highest</w:t>
      </w:r>
      <w:r w:rsidRPr="004673DE">
        <w:rPr>
          <w:spacing w:val="3"/>
        </w:rPr>
        <w:t xml:space="preserve"> </w:t>
      </w:r>
      <w:r w:rsidRPr="004673DE">
        <w:t>among</w:t>
      </w:r>
      <w:r w:rsidRPr="004673DE">
        <w:rPr>
          <w:spacing w:val="2"/>
        </w:rPr>
        <w:t xml:space="preserve"> </w:t>
      </w:r>
      <w:r w:rsidRPr="004673DE">
        <w:t>youth</w:t>
      </w:r>
      <w:r w:rsidRPr="004673DE">
        <w:rPr>
          <w:spacing w:val="-57"/>
        </w:rPr>
        <w:t xml:space="preserve"> </w:t>
      </w:r>
      <w:r w:rsidRPr="004673DE">
        <w:t>aged between 15 and 19 years and 20 and 24 years according to a report by UNICEF</w:t>
      </w:r>
      <w:r w:rsidRPr="004673DE">
        <w:rPr>
          <w:spacing w:val="1"/>
        </w:rPr>
        <w:t xml:space="preserve"> </w:t>
      </w:r>
      <w:r w:rsidRPr="004673DE">
        <w:t>(United</w:t>
      </w:r>
      <w:r w:rsidRPr="004673DE">
        <w:rPr>
          <w:spacing w:val="15"/>
        </w:rPr>
        <w:t xml:space="preserve"> </w:t>
      </w:r>
      <w:r w:rsidRPr="004673DE">
        <w:t>Nations,</w:t>
      </w:r>
      <w:r w:rsidRPr="004673DE">
        <w:rPr>
          <w:spacing w:val="15"/>
        </w:rPr>
        <w:t xml:space="preserve"> </w:t>
      </w:r>
      <w:r w:rsidRPr="004673DE">
        <w:t>2022)</w:t>
      </w:r>
      <w:r w:rsidRPr="004673DE">
        <w:rPr>
          <w:spacing w:val="30"/>
        </w:rPr>
        <w:t xml:space="preserve"> </w:t>
      </w:r>
      <w:r w:rsidRPr="004673DE">
        <w:t>.</w:t>
      </w:r>
      <w:r w:rsidRPr="004673DE">
        <w:rPr>
          <w:spacing w:val="13"/>
        </w:rPr>
        <w:t xml:space="preserve"> </w:t>
      </w:r>
      <w:r w:rsidRPr="004673DE">
        <w:t>The</w:t>
      </w:r>
      <w:r w:rsidRPr="004673DE">
        <w:rPr>
          <w:spacing w:val="14"/>
        </w:rPr>
        <w:t xml:space="preserve"> </w:t>
      </w:r>
      <w:r w:rsidRPr="004673DE">
        <w:t>high</w:t>
      </w:r>
      <w:r w:rsidRPr="004673DE">
        <w:rPr>
          <w:spacing w:val="18"/>
        </w:rPr>
        <w:t xml:space="preserve"> </w:t>
      </w:r>
      <w:r w:rsidRPr="004673DE">
        <w:t>unemployment</w:t>
      </w:r>
      <w:r w:rsidRPr="004673DE">
        <w:rPr>
          <w:spacing w:val="16"/>
        </w:rPr>
        <w:t xml:space="preserve"> </w:t>
      </w:r>
      <w:r w:rsidRPr="004673DE">
        <w:t>rate</w:t>
      </w:r>
      <w:r w:rsidRPr="004673DE">
        <w:rPr>
          <w:spacing w:val="14"/>
        </w:rPr>
        <w:t xml:space="preserve"> </w:t>
      </w:r>
      <w:r w:rsidRPr="004673DE">
        <w:t>has</w:t>
      </w:r>
      <w:r w:rsidRPr="004673DE">
        <w:rPr>
          <w:spacing w:val="18"/>
        </w:rPr>
        <w:t xml:space="preserve"> </w:t>
      </w:r>
      <w:r w:rsidRPr="004673DE">
        <w:t>significant</w:t>
      </w:r>
      <w:r w:rsidRPr="004673DE">
        <w:rPr>
          <w:spacing w:val="16"/>
        </w:rPr>
        <w:t xml:space="preserve"> </w:t>
      </w:r>
      <w:r w:rsidRPr="004673DE">
        <w:t>social</w:t>
      </w:r>
      <w:r w:rsidRPr="004673DE">
        <w:rPr>
          <w:spacing w:val="16"/>
        </w:rPr>
        <w:t xml:space="preserve"> </w:t>
      </w:r>
      <w:r w:rsidRPr="004673DE">
        <w:t>and</w:t>
      </w:r>
      <w:r w:rsidRPr="004673DE">
        <w:rPr>
          <w:spacing w:val="1"/>
        </w:rPr>
        <w:t xml:space="preserve"> </w:t>
      </w:r>
      <w:r w:rsidRPr="004673DE">
        <w:t>economic consequences, including poverty, social unrest, and reduced economic growth.</w:t>
      </w:r>
      <w:r w:rsidRPr="004673DE">
        <w:rPr>
          <w:spacing w:val="-57"/>
        </w:rPr>
        <w:t xml:space="preserve"> </w:t>
      </w:r>
      <w:r w:rsidRPr="004673DE">
        <w:t>Various</w:t>
      </w:r>
      <w:r w:rsidRPr="004673DE">
        <w:rPr>
          <w:spacing w:val="30"/>
        </w:rPr>
        <w:t xml:space="preserve"> </w:t>
      </w:r>
      <w:r w:rsidRPr="004673DE">
        <w:t>stakeholders</w:t>
      </w:r>
      <w:r w:rsidRPr="004673DE">
        <w:rPr>
          <w:spacing w:val="30"/>
        </w:rPr>
        <w:t xml:space="preserve"> </w:t>
      </w:r>
      <w:r w:rsidRPr="004673DE">
        <w:t>such</w:t>
      </w:r>
      <w:r w:rsidRPr="004673DE">
        <w:rPr>
          <w:spacing w:val="31"/>
        </w:rPr>
        <w:t xml:space="preserve"> </w:t>
      </w:r>
      <w:r w:rsidRPr="004673DE">
        <w:t>as</w:t>
      </w:r>
      <w:r w:rsidRPr="004673DE">
        <w:rPr>
          <w:spacing w:val="30"/>
        </w:rPr>
        <w:t xml:space="preserve"> </w:t>
      </w:r>
      <w:r w:rsidRPr="004673DE">
        <w:t>the</w:t>
      </w:r>
      <w:r w:rsidRPr="004673DE">
        <w:rPr>
          <w:spacing w:val="28"/>
        </w:rPr>
        <w:t xml:space="preserve"> </w:t>
      </w:r>
      <w:r w:rsidRPr="004673DE">
        <w:t>Kenyan</w:t>
      </w:r>
      <w:r w:rsidRPr="004673DE">
        <w:rPr>
          <w:spacing w:val="33"/>
        </w:rPr>
        <w:t xml:space="preserve"> </w:t>
      </w:r>
      <w:r w:rsidRPr="004673DE">
        <w:t>government,</w:t>
      </w:r>
      <w:r w:rsidRPr="004673DE">
        <w:rPr>
          <w:spacing w:val="30"/>
        </w:rPr>
        <w:t xml:space="preserve"> </w:t>
      </w:r>
      <w:r w:rsidRPr="004673DE">
        <w:t>international</w:t>
      </w:r>
      <w:r w:rsidRPr="004673DE">
        <w:rPr>
          <w:spacing w:val="32"/>
        </w:rPr>
        <w:t xml:space="preserve"> </w:t>
      </w:r>
      <w:r w:rsidRPr="004673DE">
        <w:t>organizations,</w:t>
      </w:r>
      <w:r w:rsidRPr="004673DE">
        <w:rPr>
          <w:spacing w:val="30"/>
        </w:rPr>
        <w:t xml:space="preserve"> </w:t>
      </w:r>
      <w:r w:rsidRPr="004673DE">
        <w:t>and</w:t>
      </w:r>
      <w:r w:rsidRPr="004673DE">
        <w:rPr>
          <w:spacing w:val="-57"/>
        </w:rPr>
        <w:t xml:space="preserve"> </w:t>
      </w:r>
      <w:r w:rsidRPr="004673DE">
        <w:t>civil</w:t>
      </w:r>
      <w:r w:rsidRPr="004673DE">
        <w:rPr>
          <w:spacing w:val="9"/>
        </w:rPr>
        <w:t xml:space="preserve"> </w:t>
      </w:r>
      <w:r w:rsidRPr="004673DE">
        <w:t>society</w:t>
      </w:r>
      <w:r w:rsidRPr="004673DE">
        <w:rPr>
          <w:spacing w:val="12"/>
        </w:rPr>
        <w:t xml:space="preserve"> </w:t>
      </w:r>
      <w:r w:rsidRPr="004673DE">
        <w:t>have</w:t>
      </w:r>
      <w:r w:rsidRPr="004673DE">
        <w:rPr>
          <w:spacing w:val="11"/>
        </w:rPr>
        <w:t xml:space="preserve"> </w:t>
      </w:r>
      <w:r w:rsidRPr="004673DE">
        <w:t>confirmed</w:t>
      </w:r>
      <w:r w:rsidRPr="004673DE">
        <w:rPr>
          <w:spacing w:val="11"/>
        </w:rPr>
        <w:t xml:space="preserve"> </w:t>
      </w:r>
      <w:r w:rsidRPr="004673DE">
        <w:t>youth</w:t>
      </w:r>
      <w:r w:rsidRPr="004673DE">
        <w:rPr>
          <w:spacing w:val="14"/>
        </w:rPr>
        <w:t xml:space="preserve"> </w:t>
      </w:r>
      <w:r w:rsidRPr="004673DE">
        <w:t>unemployment</w:t>
      </w:r>
      <w:r w:rsidRPr="004673DE">
        <w:rPr>
          <w:spacing w:val="12"/>
        </w:rPr>
        <w:t xml:space="preserve"> </w:t>
      </w:r>
      <w:r w:rsidRPr="004673DE">
        <w:t>as</w:t>
      </w:r>
      <w:r w:rsidRPr="004673DE">
        <w:rPr>
          <w:spacing w:val="11"/>
        </w:rPr>
        <w:t xml:space="preserve"> </w:t>
      </w:r>
      <w:r w:rsidRPr="004673DE">
        <w:t>a</w:t>
      </w:r>
      <w:r w:rsidRPr="004673DE">
        <w:rPr>
          <w:spacing w:val="11"/>
        </w:rPr>
        <w:t xml:space="preserve"> </w:t>
      </w:r>
      <w:r w:rsidRPr="004673DE">
        <w:t>significant</w:t>
      </w:r>
      <w:r w:rsidRPr="004673DE">
        <w:rPr>
          <w:spacing w:val="12"/>
        </w:rPr>
        <w:t xml:space="preserve"> </w:t>
      </w:r>
      <w:r w:rsidRPr="004673DE">
        <w:t>problem</w:t>
      </w:r>
      <w:r w:rsidRPr="004673DE">
        <w:rPr>
          <w:spacing w:val="11"/>
        </w:rPr>
        <w:t xml:space="preserve"> </w:t>
      </w:r>
      <w:r w:rsidRPr="004673DE">
        <w:t>that</w:t>
      </w:r>
      <w:r w:rsidRPr="004673DE">
        <w:rPr>
          <w:spacing w:val="10"/>
        </w:rPr>
        <w:t xml:space="preserve"> </w:t>
      </w:r>
      <w:r w:rsidRPr="004673DE">
        <w:t>requires</w:t>
      </w:r>
      <w:r w:rsidRPr="004673DE">
        <w:rPr>
          <w:spacing w:val="-57"/>
        </w:rPr>
        <w:t xml:space="preserve"> </w:t>
      </w:r>
      <w:r w:rsidRPr="004673DE">
        <w:t>attention.</w:t>
      </w:r>
      <w:r w:rsidRPr="004673DE">
        <w:rPr>
          <w:spacing w:val="2"/>
        </w:rPr>
        <w:t xml:space="preserve"> </w:t>
      </w:r>
      <w:r w:rsidRPr="004673DE">
        <w:t>According</w:t>
      </w:r>
      <w:r w:rsidRPr="004673DE">
        <w:rPr>
          <w:spacing w:val="4"/>
        </w:rPr>
        <w:t xml:space="preserve"> </w:t>
      </w:r>
      <w:r w:rsidRPr="004673DE">
        <w:t>to Raphael</w:t>
      </w:r>
      <w:r w:rsidRPr="004673DE">
        <w:rPr>
          <w:spacing w:val="5"/>
        </w:rPr>
        <w:t xml:space="preserve"> </w:t>
      </w:r>
      <w:r w:rsidRPr="004673DE">
        <w:t>Obonyo,</w:t>
      </w:r>
      <w:r w:rsidRPr="004673DE">
        <w:rPr>
          <w:spacing w:val="2"/>
        </w:rPr>
        <w:t xml:space="preserve"> </w:t>
      </w:r>
      <w:r w:rsidRPr="004673DE">
        <w:t>the</w:t>
      </w:r>
      <w:r w:rsidRPr="004673DE">
        <w:rPr>
          <w:spacing w:val="1"/>
        </w:rPr>
        <w:t xml:space="preserve"> </w:t>
      </w:r>
      <w:r w:rsidRPr="004673DE">
        <w:t>Youth</w:t>
      </w:r>
      <w:r w:rsidRPr="004673DE">
        <w:rPr>
          <w:spacing w:val="2"/>
        </w:rPr>
        <w:t xml:space="preserve"> </w:t>
      </w:r>
      <w:r w:rsidRPr="004673DE">
        <w:t>Congress</w:t>
      </w:r>
      <w:r w:rsidRPr="004673DE">
        <w:rPr>
          <w:spacing w:val="5"/>
        </w:rPr>
        <w:t xml:space="preserve"> </w:t>
      </w:r>
      <w:r w:rsidRPr="004673DE">
        <w:t>director</w:t>
      </w:r>
      <w:r w:rsidRPr="004673DE">
        <w:rPr>
          <w:spacing w:val="2"/>
        </w:rPr>
        <w:t xml:space="preserve"> </w:t>
      </w:r>
      <w:r w:rsidRPr="004673DE">
        <w:t>and</w:t>
      </w:r>
      <w:r w:rsidRPr="004673DE">
        <w:rPr>
          <w:spacing w:val="5"/>
        </w:rPr>
        <w:t xml:space="preserve"> </w:t>
      </w:r>
      <w:r w:rsidRPr="004673DE">
        <w:t>founder</w:t>
      </w:r>
      <w:r w:rsidRPr="004673DE">
        <w:rPr>
          <w:spacing w:val="4"/>
        </w:rPr>
        <w:t xml:space="preserve"> </w:t>
      </w:r>
      <w:r w:rsidRPr="004673DE">
        <w:t>states</w:t>
      </w:r>
      <w:r w:rsidRPr="004673DE">
        <w:rPr>
          <w:spacing w:val="-57"/>
        </w:rPr>
        <w:t xml:space="preserve"> </w:t>
      </w:r>
      <w:r w:rsidRPr="004673DE">
        <w:t>that</w:t>
      </w:r>
      <w:r w:rsidRPr="004673DE">
        <w:rPr>
          <w:spacing w:val="15"/>
        </w:rPr>
        <w:t xml:space="preserve"> </w:t>
      </w:r>
      <w:r w:rsidRPr="004673DE">
        <w:t>this</w:t>
      </w:r>
      <w:r w:rsidRPr="004673DE">
        <w:rPr>
          <w:spacing w:val="13"/>
        </w:rPr>
        <w:t xml:space="preserve"> </w:t>
      </w:r>
      <w:r w:rsidRPr="004673DE">
        <w:t>is</w:t>
      </w:r>
      <w:r w:rsidRPr="004673DE">
        <w:rPr>
          <w:spacing w:val="16"/>
        </w:rPr>
        <w:t xml:space="preserve"> </w:t>
      </w:r>
      <w:r w:rsidRPr="004673DE">
        <w:t>a</w:t>
      </w:r>
      <w:r w:rsidRPr="004673DE">
        <w:rPr>
          <w:spacing w:val="14"/>
        </w:rPr>
        <w:t xml:space="preserve"> </w:t>
      </w:r>
      <w:r w:rsidRPr="004673DE">
        <w:t>persistent</w:t>
      </w:r>
      <w:r w:rsidRPr="004673DE">
        <w:rPr>
          <w:spacing w:val="16"/>
        </w:rPr>
        <w:t xml:space="preserve"> </w:t>
      </w:r>
      <w:r w:rsidRPr="004673DE">
        <w:t>problem</w:t>
      </w:r>
      <w:r w:rsidRPr="004673DE">
        <w:rPr>
          <w:spacing w:val="15"/>
        </w:rPr>
        <w:t xml:space="preserve"> </w:t>
      </w:r>
      <w:r w:rsidRPr="004673DE">
        <w:t>that</w:t>
      </w:r>
      <w:r w:rsidRPr="004673DE">
        <w:rPr>
          <w:spacing w:val="16"/>
        </w:rPr>
        <w:t xml:space="preserve"> </w:t>
      </w:r>
      <w:r w:rsidRPr="004673DE">
        <w:t>needs</w:t>
      </w:r>
      <w:r w:rsidRPr="004673DE">
        <w:rPr>
          <w:spacing w:val="18"/>
        </w:rPr>
        <w:t xml:space="preserve"> </w:t>
      </w:r>
      <w:r w:rsidRPr="004673DE">
        <w:t>to</w:t>
      </w:r>
      <w:r w:rsidRPr="004673DE">
        <w:rPr>
          <w:spacing w:val="15"/>
        </w:rPr>
        <w:t xml:space="preserve"> </w:t>
      </w:r>
      <w:r w:rsidRPr="004673DE">
        <w:t>be</w:t>
      </w:r>
      <w:r w:rsidRPr="004673DE">
        <w:rPr>
          <w:spacing w:val="14"/>
        </w:rPr>
        <w:t xml:space="preserve"> </w:t>
      </w:r>
      <w:r w:rsidRPr="004673DE">
        <w:t>addressed</w:t>
      </w:r>
      <w:r w:rsidRPr="004673DE">
        <w:rPr>
          <w:spacing w:val="14"/>
        </w:rPr>
        <w:t xml:space="preserve"> </w:t>
      </w:r>
      <w:r w:rsidRPr="004673DE">
        <w:t>if</w:t>
      </w:r>
      <w:r w:rsidRPr="004673DE">
        <w:rPr>
          <w:spacing w:val="15"/>
        </w:rPr>
        <w:t xml:space="preserve"> </w:t>
      </w:r>
      <w:r w:rsidRPr="004673DE">
        <w:t>significant</w:t>
      </w:r>
      <w:r w:rsidRPr="004673DE">
        <w:rPr>
          <w:spacing w:val="16"/>
        </w:rPr>
        <w:t xml:space="preserve"> </w:t>
      </w:r>
      <w:r w:rsidRPr="004673DE">
        <w:t>opportunity</w:t>
      </w:r>
      <w:r w:rsidRPr="004673DE">
        <w:rPr>
          <w:spacing w:val="13"/>
        </w:rPr>
        <w:t xml:space="preserve"> </w:t>
      </w:r>
      <w:r w:rsidRPr="004673DE">
        <w:t>for</w:t>
      </w:r>
      <w:r w:rsidRPr="004673DE">
        <w:rPr>
          <w:spacing w:val="-57"/>
        </w:rPr>
        <w:t xml:space="preserve"> </w:t>
      </w:r>
      <w:r w:rsidRPr="004673DE">
        <w:t>young</w:t>
      </w:r>
      <w:r w:rsidRPr="004673DE">
        <w:rPr>
          <w:spacing w:val="1"/>
        </w:rPr>
        <w:t xml:space="preserve"> </w:t>
      </w:r>
      <w:r w:rsidRPr="004673DE">
        <w:t>people</w:t>
      </w:r>
      <w:r w:rsidRPr="004673DE">
        <w:rPr>
          <w:spacing w:val="-1"/>
        </w:rPr>
        <w:t xml:space="preserve"> </w:t>
      </w:r>
      <w:r w:rsidRPr="004673DE">
        <w:t>is to be</w:t>
      </w:r>
      <w:r w:rsidRPr="004673DE">
        <w:rPr>
          <w:spacing w:val="-1"/>
        </w:rPr>
        <w:t xml:space="preserve"> </w:t>
      </w:r>
      <w:r w:rsidRPr="004673DE">
        <w:t>realized today.</w:t>
      </w:r>
    </w:p>
    <w:p w14:paraId="4FFDDC14" w14:textId="77777777" w:rsidR="00C118AA" w:rsidRPr="004673DE" w:rsidRDefault="00000000" w:rsidP="000A40AD">
      <w:pPr>
        <w:pStyle w:val="BodyText"/>
        <w:spacing w:before="1" w:line="360" w:lineRule="auto"/>
        <w:ind w:left="220" w:right="737"/>
        <w:jc w:val="both"/>
      </w:pPr>
      <w:r w:rsidRPr="004673DE">
        <w:t>Young</w:t>
      </w:r>
      <w:r w:rsidRPr="004673DE">
        <w:rPr>
          <w:spacing w:val="1"/>
        </w:rPr>
        <w:t xml:space="preserve"> </w:t>
      </w:r>
      <w:r w:rsidRPr="004673DE">
        <w:t>people</w:t>
      </w:r>
      <w:r w:rsidRPr="004673DE">
        <w:rPr>
          <w:spacing w:val="1"/>
        </w:rPr>
        <w:t xml:space="preserve"> </w:t>
      </w:r>
      <w:r w:rsidRPr="004673DE">
        <w:t>are</w:t>
      </w:r>
      <w:r w:rsidRPr="004673DE">
        <w:rPr>
          <w:spacing w:val="1"/>
        </w:rPr>
        <w:t xml:space="preserve"> </w:t>
      </w:r>
      <w:r w:rsidRPr="004673DE">
        <w:t>the</w:t>
      </w:r>
      <w:r w:rsidRPr="004673DE">
        <w:rPr>
          <w:spacing w:val="1"/>
        </w:rPr>
        <w:t xml:space="preserve"> </w:t>
      </w:r>
      <w:r w:rsidRPr="004673DE">
        <w:t>primary</w:t>
      </w:r>
      <w:r w:rsidRPr="004673DE">
        <w:rPr>
          <w:spacing w:val="1"/>
        </w:rPr>
        <w:t xml:space="preserve"> </w:t>
      </w:r>
      <w:r w:rsidRPr="004673DE">
        <w:t>victims</w:t>
      </w:r>
      <w:r w:rsidRPr="004673DE">
        <w:rPr>
          <w:spacing w:val="1"/>
        </w:rPr>
        <w:t xml:space="preserve"> </w:t>
      </w:r>
      <w:r w:rsidRPr="004673DE">
        <w:t>of</w:t>
      </w:r>
      <w:r w:rsidRPr="004673DE">
        <w:rPr>
          <w:spacing w:val="1"/>
        </w:rPr>
        <w:t xml:space="preserve"> </w:t>
      </w:r>
      <w:r w:rsidRPr="004673DE">
        <w:t>youth</w:t>
      </w:r>
      <w:r w:rsidRPr="004673DE">
        <w:rPr>
          <w:spacing w:val="1"/>
        </w:rPr>
        <w:t xml:space="preserve"> </w:t>
      </w:r>
      <w:r w:rsidRPr="004673DE">
        <w:t>unemployment</w:t>
      </w:r>
      <w:r w:rsidRPr="004673DE">
        <w:rPr>
          <w:spacing w:val="1"/>
        </w:rPr>
        <w:t xml:space="preserve"> </w:t>
      </w:r>
      <w:r w:rsidRPr="004673DE">
        <w:t>in</w:t>
      </w:r>
      <w:r w:rsidRPr="004673DE">
        <w:rPr>
          <w:spacing w:val="1"/>
        </w:rPr>
        <w:t xml:space="preserve"> </w:t>
      </w:r>
      <w:r w:rsidRPr="004673DE">
        <w:t>Kenya.</w:t>
      </w:r>
      <w:r w:rsidRPr="004673DE">
        <w:rPr>
          <w:spacing w:val="1"/>
        </w:rPr>
        <w:t xml:space="preserve"> </w:t>
      </w:r>
      <w:r w:rsidRPr="004673DE">
        <w:t>Raphael</w:t>
      </w:r>
      <w:r w:rsidRPr="004673DE">
        <w:rPr>
          <w:spacing w:val="1"/>
        </w:rPr>
        <w:t xml:space="preserve"> </w:t>
      </w:r>
      <w:r w:rsidRPr="004673DE">
        <w:t>Obonyo</w:t>
      </w:r>
      <w:r w:rsidRPr="004673DE">
        <w:rPr>
          <w:spacing w:val="1"/>
        </w:rPr>
        <w:t xml:space="preserve"> </w:t>
      </w:r>
      <w:r w:rsidRPr="004673DE">
        <w:t>continues</w:t>
      </w:r>
      <w:r w:rsidRPr="004673DE">
        <w:rPr>
          <w:spacing w:val="1"/>
        </w:rPr>
        <w:t xml:space="preserve"> </w:t>
      </w:r>
      <w:r w:rsidRPr="004673DE">
        <w:t>to</w:t>
      </w:r>
      <w:r w:rsidRPr="004673DE">
        <w:rPr>
          <w:spacing w:val="1"/>
        </w:rPr>
        <w:t xml:space="preserve"> </w:t>
      </w:r>
      <w:r w:rsidRPr="004673DE">
        <w:t>state</w:t>
      </w:r>
      <w:r w:rsidRPr="004673DE">
        <w:rPr>
          <w:spacing w:val="1"/>
        </w:rPr>
        <w:t xml:space="preserve"> </w:t>
      </w:r>
      <w:r w:rsidRPr="004673DE">
        <w:t>that</w:t>
      </w:r>
      <w:r w:rsidRPr="004673DE">
        <w:rPr>
          <w:spacing w:val="1"/>
        </w:rPr>
        <w:t xml:space="preserve"> </w:t>
      </w:r>
      <w:r w:rsidRPr="004673DE">
        <w:t>seven</w:t>
      </w:r>
      <w:r w:rsidRPr="004673DE">
        <w:rPr>
          <w:spacing w:val="1"/>
        </w:rPr>
        <w:t xml:space="preserve"> </w:t>
      </w:r>
      <w:r w:rsidRPr="004673DE">
        <w:t>of</w:t>
      </w:r>
      <w:r w:rsidRPr="004673DE">
        <w:rPr>
          <w:spacing w:val="1"/>
        </w:rPr>
        <w:t xml:space="preserve"> </w:t>
      </w:r>
      <w:r w:rsidRPr="004673DE">
        <w:t>every</w:t>
      </w:r>
      <w:r w:rsidRPr="004673DE">
        <w:rPr>
          <w:spacing w:val="1"/>
        </w:rPr>
        <w:t xml:space="preserve"> </w:t>
      </w:r>
      <w:r w:rsidRPr="004673DE">
        <w:t>ten</w:t>
      </w:r>
      <w:r w:rsidRPr="004673DE">
        <w:rPr>
          <w:spacing w:val="1"/>
        </w:rPr>
        <w:t xml:space="preserve"> </w:t>
      </w:r>
      <w:r w:rsidRPr="004673DE">
        <w:t>unemployed</w:t>
      </w:r>
      <w:r w:rsidRPr="004673DE">
        <w:rPr>
          <w:spacing w:val="1"/>
        </w:rPr>
        <w:t xml:space="preserve"> </w:t>
      </w:r>
      <w:r w:rsidRPr="004673DE">
        <w:t>Kenyans</w:t>
      </w:r>
      <w:r w:rsidRPr="004673DE">
        <w:rPr>
          <w:spacing w:val="1"/>
        </w:rPr>
        <w:t xml:space="preserve"> </w:t>
      </w:r>
      <w:r w:rsidRPr="004673DE">
        <w:t>are</w:t>
      </w:r>
      <w:r w:rsidRPr="004673DE">
        <w:rPr>
          <w:spacing w:val="60"/>
        </w:rPr>
        <w:t xml:space="preserve"> </w:t>
      </w:r>
      <w:r w:rsidRPr="004673DE">
        <w:t>aged</w:t>
      </w:r>
      <w:r w:rsidRPr="004673DE">
        <w:rPr>
          <w:spacing w:val="1"/>
        </w:rPr>
        <w:t xml:space="preserve"> </w:t>
      </w:r>
      <w:r w:rsidRPr="004673DE">
        <w:t>between thirty-five and below</w:t>
      </w:r>
      <w:r w:rsidRPr="004673DE">
        <w:rPr>
          <w:spacing w:val="1"/>
        </w:rPr>
        <w:t xml:space="preserve"> </w:t>
      </w:r>
      <w:r w:rsidRPr="004673DE">
        <w:t>(Muchiri, 2022) . However, the consequences of this</w:t>
      </w:r>
      <w:r w:rsidRPr="004673DE">
        <w:rPr>
          <w:spacing w:val="1"/>
        </w:rPr>
        <w:t xml:space="preserve"> </w:t>
      </w:r>
      <w:r w:rsidRPr="004673DE">
        <w:t>problem are not limited to young people but extend to institutions, businesses, and the</w:t>
      </w:r>
      <w:r w:rsidRPr="004673DE">
        <w:rPr>
          <w:spacing w:val="1"/>
        </w:rPr>
        <w:t xml:space="preserve"> </w:t>
      </w:r>
      <w:r w:rsidRPr="004673DE">
        <w:t>overall</w:t>
      </w:r>
      <w:r w:rsidRPr="004673DE">
        <w:rPr>
          <w:spacing w:val="-3"/>
        </w:rPr>
        <w:t xml:space="preserve"> </w:t>
      </w:r>
      <w:r w:rsidRPr="004673DE">
        <w:t>economy.</w:t>
      </w:r>
    </w:p>
    <w:p w14:paraId="58F0D570" w14:textId="77777777" w:rsidR="00C118AA" w:rsidRPr="004673DE" w:rsidRDefault="00000000" w:rsidP="000A40AD">
      <w:pPr>
        <w:pStyle w:val="BodyText"/>
        <w:spacing w:line="360" w:lineRule="auto"/>
        <w:ind w:left="220" w:right="738"/>
        <w:jc w:val="both"/>
      </w:pPr>
      <w:r w:rsidRPr="004673DE">
        <w:t>Several</w:t>
      </w:r>
      <w:r w:rsidRPr="004673DE">
        <w:rPr>
          <w:spacing w:val="1"/>
        </w:rPr>
        <w:t xml:space="preserve"> </w:t>
      </w:r>
      <w:r w:rsidRPr="004673DE">
        <w:t>researchers,</w:t>
      </w:r>
      <w:r w:rsidRPr="004673DE">
        <w:rPr>
          <w:spacing w:val="1"/>
        </w:rPr>
        <w:t xml:space="preserve"> </w:t>
      </w:r>
      <w:r w:rsidRPr="004673DE">
        <w:t>academicians,</w:t>
      </w:r>
      <w:r w:rsidRPr="004673DE">
        <w:rPr>
          <w:spacing w:val="1"/>
        </w:rPr>
        <w:t xml:space="preserve"> </w:t>
      </w:r>
      <w:r w:rsidRPr="004673DE">
        <w:t>and</w:t>
      </w:r>
      <w:r w:rsidRPr="004673DE">
        <w:rPr>
          <w:spacing w:val="1"/>
        </w:rPr>
        <w:t xml:space="preserve"> </w:t>
      </w:r>
      <w:r w:rsidRPr="004673DE">
        <w:t>experts</w:t>
      </w:r>
      <w:r w:rsidRPr="004673DE">
        <w:rPr>
          <w:spacing w:val="1"/>
        </w:rPr>
        <w:t xml:space="preserve"> </w:t>
      </w:r>
      <w:r w:rsidRPr="004673DE">
        <w:t>in</w:t>
      </w:r>
      <w:r w:rsidRPr="004673DE">
        <w:rPr>
          <w:spacing w:val="1"/>
        </w:rPr>
        <w:t xml:space="preserve"> </w:t>
      </w:r>
      <w:r w:rsidRPr="004673DE">
        <w:t>the</w:t>
      </w:r>
      <w:r w:rsidRPr="004673DE">
        <w:rPr>
          <w:spacing w:val="1"/>
        </w:rPr>
        <w:t xml:space="preserve"> </w:t>
      </w:r>
      <w:r w:rsidRPr="004673DE">
        <w:t>field</w:t>
      </w:r>
      <w:r w:rsidRPr="004673DE">
        <w:rPr>
          <w:spacing w:val="1"/>
        </w:rPr>
        <w:t xml:space="preserve"> </w:t>
      </w:r>
      <w:r w:rsidRPr="004673DE">
        <w:t>have</w:t>
      </w:r>
      <w:r w:rsidRPr="004673DE">
        <w:rPr>
          <w:spacing w:val="1"/>
        </w:rPr>
        <w:t xml:space="preserve"> </w:t>
      </w:r>
      <w:r w:rsidRPr="004673DE">
        <w:t>researched</w:t>
      </w:r>
      <w:r w:rsidRPr="004673DE">
        <w:rPr>
          <w:spacing w:val="1"/>
        </w:rPr>
        <w:t xml:space="preserve"> </w:t>
      </w:r>
      <w:r w:rsidRPr="004673DE">
        <w:t>youth</w:t>
      </w:r>
      <w:r w:rsidRPr="004673DE">
        <w:rPr>
          <w:spacing w:val="1"/>
        </w:rPr>
        <w:t xml:space="preserve"> </w:t>
      </w:r>
      <w:r w:rsidRPr="004673DE">
        <w:t>unemployment and</w:t>
      </w:r>
      <w:r w:rsidRPr="004673DE">
        <w:rPr>
          <w:spacing w:val="1"/>
        </w:rPr>
        <w:t xml:space="preserve"> </w:t>
      </w:r>
      <w:r w:rsidRPr="004673DE">
        <w:t>proposed various solutions. Efforts</w:t>
      </w:r>
      <w:r w:rsidRPr="004673DE">
        <w:rPr>
          <w:spacing w:val="1"/>
        </w:rPr>
        <w:t xml:space="preserve"> </w:t>
      </w:r>
      <w:r w:rsidRPr="004673DE">
        <w:t>to address the problem</w:t>
      </w:r>
      <w:r w:rsidRPr="004673DE">
        <w:rPr>
          <w:spacing w:val="1"/>
        </w:rPr>
        <w:t xml:space="preserve"> </w:t>
      </w:r>
      <w:r w:rsidRPr="004673DE">
        <w:t>have</w:t>
      </w:r>
      <w:r w:rsidRPr="004673DE">
        <w:rPr>
          <w:spacing w:val="1"/>
        </w:rPr>
        <w:t xml:space="preserve"> </w:t>
      </w:r>
      <w:r w:rsidRPr="004673DE">
        <w:t>included providing education and training opportunities. This resonates with an article in</w:t>
      </w:r>
      <w:r w:rsidRPr="004673DE">
        <w:rPr>
          <w:spacing w:val="1"/>
        </w:rPr>
        <w:t xml:space="preserve"> </w:t>
      </w:r>
      <w:r w:rsidRPr="004673DE">
        <w:t>the Business Daily where, The National Employment</w:t>
      </w:r>
      <w:r w:rsidRPr="004673DE">
        <w:rPr>
          <w:spacing w:val="1"/>
        </w:rPr>
        <w:t xml:space="preserve"> </w:t>
      </w:r>
      <w:r w:rsidRPr="004673DE">
        <w:t>Policy has been developed to</w:t>
      </w:r>
      <w:r w:rsidRPr="004673DE">
        <w:rPr>
          <w:spacing w:val="1"/>
        </w:rPr>
        <w:t xml:space="preserve"> </w:t>
      </w:r>
      <w:r w:rsidRPr="004673DE">
        <w:t>address</w:t>
      </w:r>
      <w:r w:rsidRPr="004673DE">
        <w:rPr>
          <w:spacing w:val="1"/>
        </w:rPr>
        <w:t xml:space="preserve"> </w:t>
      </w:r>
      <w:r w:rsidRPr="004673DE">
        <w:t>rising</w:t>
      </w:r>
      <w:r w:rsidRPr="004673DE">
        <w:rPr>
          <w:spacing w:val="1"/>
        </w:rPr>
        <w:t xml:space="preserve"> </w:t>
      </w:r>
      <w:r w:rsidRPr="004673DE">
        <w:t>youth</w:t>
      </w:r>
      <w:r w:rsidRPr="004673DE">
        <w:rPr>
          <w:spacing w:val="1"/>
        </w:rPr>
        <w:t xml:space="preserve"> </w:t>
      </w:r>
      <w:r w:rsidRPr="004673DE">
        <w:t>unemployment,</w:t>
      </w:r>
      <w:r w:rsidRPr="004673DE">
        <w:rPr>
          <w:spacing w:val="1"/>
        </w:rPr>
        <w:t xml:space="preserve"> </w:t>
      </w:r>
      <w:r w:rsidRPr="004673DE">
        <w:t>which</w:t>
      </w:r>
      <w:r w:rsidRPr="004673DE">
        <w:rPr>
          <w:spacing w:val="1"/>
        </w:rPr>
        <w:t xml:space="preserve"> </w:t>
      </w:r>
      <w:r w:rsidRPr="004673DE">
        <w:t>has</w:t>
      </w:r>
      <w:r w:rsidRPr="004673DE">
        <w:rPr>
          <w:spacing w:val="1"/>
        </w:rPr>
        <w:t xml:space="preserve"> </w:t>
      </w:r>
      <w:r w:rsidRPr="004673DE">
        <w:t>been</w:t>
      </w:r>
      <w:r w:rsidRPr="004673DE">
        <w:rPr>
          <w:spacing w:val="1"/>
        </w:rPr>
        <w:t xml:space="preserve"> </w:t>
      </w:r>
      <w:r w:rsidRPr="004673DE">
        <w:t>blamed</w:t>
      </w:r>
      <w:r w:rsidRPr="004673DE">
        <w:rPr>
          <w:spacing w:val="1"/>
        </w:rPr>
        <w:t xml:space="preserve"> </w:t>
      </w:r>
      <w:r w:rsidRPr="004673DE">
        <w:t>for</w:t>
      </w:r>
      <w:r w:rsidRPr="004673DE">
        <w:rPr>
          <w:spacing w:val="1"/>
        </w:rPr>
        <w:t xml:space="preserve"> </w:t>
      </w:r>
      <w:r w:rsidRPr="004673DE">
        <w:t>insecurity,</w:t>
      </w:r>
      <w:r w:rsidRPr="004673DE">
        <w:rPr>
          <w:spacing w:val="1"/>
        </w:rPr>
        <w:t xml:space="preserve"> </w:t>
      </w:r>
      <w:r w:rsidRPr="004673DE">
        <w:t>disillusionment, and radicalization among young Kenyans</w:t>
      </w:r>
      <w:r w:rsidRPr="004673DE">
        <w:rPr>
          <w:spacing w:val="1"/>
        </w:rPr>
        <w:t xml:space="preserve"> </w:t>
      </w:r>
      <w:r w:rsidRPr="004673DE">
        <w:t>(Daily, 2014) . While some</w:t>
      </w:r>
      <w:r w:rsidRPr="004673DE">
        <w:rPr>
          <w:spacing w:val="1"/>
        </w:rPr>
        <w:t xml:space="preserve"> </w:t>
      </w:r>
      <w:r w:rsidRPr="004673DE">
        <w:t>progress</w:t>
      </w:r>
      <w:r w:rsidRPr="004673DE">
        <w:rPr>
          <w:spacing w:val="1"/>
        </w:rPr>
        <w:t xml:space="preserve"> </w:t>
      </w:r>
      <w:r w:rsidRPr="004673DE">
        <w:t>has</w:t>
      </w:r>
      <w:r w:rsidRPr="004673DE">
        <w:rPr>
          <w:spacing w:val="-1"/>
        </w:rPr>
        <w:t xml:space="preserve"> </w:t>
      </w:r>
      <w:r w:rsidRPr="004673DE">
        <w:t>been</w:t>
      </w:r>
      <w:r w:rsidRPr="004673DE">
        <w:rPr>
          <w:spacing w:val="2"/>
        </w:rPr>
        <w:t xml:space="preserve"> </w:t>
      </w:r>
      <w:r w:rsidRPr="004673DE">
        <w:t>made,</w:t>
      </w:r>
      <w:r w:rsidRPr="004673DE">
        <w:rPr>
          <w:spacing w:val="-1"/>
        </w:rPr>
        <w:t xml:space="preserve"> </w:t>
      </w:r>
      <w:r w:rsidRPr="004673DE">
        <w:t>the problem</w:t>
      </w:r>
      <w:r w:rsidRPr="004673DE">
        <w:rPr>
          <w:spacing w:val="-2"/>
        </w:rPr>
        <w:t xml:space="preserve"> </w:t>
      </w:r>
      <w:r w:rsidRPr="004673DE">
        <w:t>persists,</w:t>
      </w:r>
      <w:r w:rsidRPr="004673DE">
        <w:rPr>
          <w:spacing w:val="-1"/>
        </w:rPr>
        <w:t xml:space="preserve"> </w:t>
      </w:r>
      <w:r w:rsidRPr="004673DE">
        <w:t>and</w:t>
      </w:r>
      <w:r w:rsidRPr="004673DE">
        <w:rPr>
          <w:spacing w:val="1"/>
        </w:rPr>
        <w:t xml:space="preserve"> </w:t>
      </w:r>
      <w:r w:rsidRPr="004673DE">
        <w:t>significant gaps</w:t>
      </w:r>
      <w:r w:rsidRPr="004673DE">
        <w:rPr>
          <w:spacing w:val="-1"/>
        </w:rPr>
        <w:t xml:space="preserve"> </w:t>
      </w:r>
      <w:r w:rsidRPr="004673DE">
        <w:t>remain.</w:t>
      </w:r>
    </w:p>
    <w:p w14:paraId="2A39124A" w14:textId="77777777" w:rsidR="00C118AA" w:rsidRPr="004673DE" w:rsidRDefault="00000000" w:rsidP="000A40AD">
      <w:pPr>
        <w:pStyle w:val="BodyText"/>
        <w:spacing w:before="1" w:line="360" w:lineRule="auto"/>
        <w:ind w:left="220" w:right="737"/>
        <w:jc w:val="both"/>
      </w:pPr>
      <w:r w:rsidRPr="004673DE">
        <w:t>To address this problem, the government has invested billions of shillings in programs</w:t>
      </w:r>
      <w:r w:rsidRPr="004673DE">
        <w:rPr>
          <w:spacing w:val="1"/>
        </w:rPr>
        <w:t xml:space="preserve"> </w:t>
      </w:r>
      <w:r w:rsidRPr="004673DE">
        <w:t>and training to support the youth in the past years. These include initiatives like Kazi</w:t>
      </w:r>
      <w:r w:rsidRPr="004673DE">
        <w:rPr>
          <w:spacing w:val="1"/>
        </w:rPr>
        <w:t xml:space="preserve"> </w:t>
      </w:r>
      <w:r w:rsidRPr="004673DE">
        <w:t>Kwa Vijana, Youth Enterprise Development Fund, and the revamped National Youth</w:t>
      </w:r>
      <w:r w:rsidRPr="004673DE">
        <w:rPr>
          <w:spacing w:val="1"/>
        </w:rPr>
        <w:t xml:space="preserve"> </w:t>
      </w:r>
      <w:r w:rsidRPr="004673DE">
        <w:t>Service. To better the situation and solve the problem of youth unemployment, a system</w:t>
      </w:r>
      <w:r w:rsidRPr="004673DE">
        <w:rPr>
          <w:spacing w:val="1"/>
        </w:rPr>
        <w:t xml:space="preserve"> </w:t>
      </w:r>
      <w:r w:rsidRPr="004673DE">
        <w:t>that incorporates various stakeholders and solutions is needed. This system will focus on</w:t>
      </w:r>
      <w:r w:rsidRPr="004673DE">
        <w:rPr>
          <w:spacing w:val="1"/>
        </w:rPr>
        <w:t xml:space="preserve"> </w:t>
      </w:r>
      <w:r w:rsidRPr="004673DE">
        <w:t>improving access to job opportunities and addressing the skills gap between the labor</w:t>
      </w:r>
      <w:r w:rsidRPr="004673DE">
        <w:rPr>
          <w:spacing w:val="1"/>
        </w:rPr>
        <w:t xml:space="preserve"> </w:t>
      </w:r>
      <w:r w:rsidRPr="004673DE">
        <w:t>market</w:t>
      </w:r>
      <w:r w:rsidRPr="004673DE">
        <w:rPr>
          <w:spacing w:val="-1"/>
        </w:rPr>
        <w:t xml:space="preserve"> </w:t>
      </w:r>
      <w:r w:rsidRPr="004673DE">
        <w:t>demands</w:t>
      </w:r>
      <w:r w:rsidRPr="004673DE">
        <w:rPr>
          <w:spacing w:val="2"/>
        </w:rPr>
        <w:t xml:space="preserve"> </w:t>
      </w:r>
      <w:r w:rsidRPr="004673DE">
        <w:t>and skills</w:t>
      </w:r>
      <w:r w:rsidRPr="004673DE">
        <w:rPr>
          <w:spacing w:val="-3"/>
        </w:rPr>
        <w:t xml:space="preserve"> </w:t>
      </w:r>
      <w:r w:rsidRPr="004673DE">
        <w:t>possessed</w:t>
      </w:r>
      <w:r w:rsidRPr="004673DE">
        <w:rPr>
          <w:spacing w:val="1"/>
        </w:rPr>
        <w:t xml:space="preserve"> </w:t>
      </w:r>
      <w:r w:rsidRPr="004673DE">
        <w:t>by young</w:t>
      </w:r>
      <w:r w:rsidRPr="004673DE">
        <w:rPr>
          <w:spacing w:val="2"/>
        </w:rPr>
        <w:t xml:space="preserve"> </w:t>
      </w:r>
      <w:r w:rsidRPr="004673DE">
        <w:t>people.</w:t>
      </w:r>
    </w:p>
    <w:p w14:paraId="6A7F6A3C" w14:textId="77777777" w:rsidR="00C118AA" w:rsidRPr="004673DE" w:rsidRDefault="00000000" w:rsidP="000A40AD">
      <w:pPr>
        <w:pStyle w:val="BodyText"/>
        <w:spacing w:line="360" w:lineRule="auto"/>
        <w:ind w:left="220" w:right="737"/>
        <w:jc w:val="both"/>
      </w:pPr>
      <w:r w:rsidRPr="004673DE">
        <w:t>Without appropriate measures, the consequences of youth unemployment in the blue-</w:t>
      </w:r>
      <w:r w:rsidRPr="004673DE">
        <w:rPr>
          <w:spacing w:val="1"/>
        </w:rPr>
        <w:t xml:space="preserve"> </w:t>
      </w:r>
      <w:r w:rsidRPr="004673DE">
        <w:t>collar</w:t>
      </w:r>
      <w:r w:rsidRPr="004673DE">
        <w:rPr>
          <w:spacing w:val="37"/>
        </w:rPr>
        <w:t xml:space="preserve"> </w:t>
      </w:r>
      <w:r w:rsidRPr="004673DE">
        <w:t>sector</w:t>
      </w:r>
      <w:r w:rsidRPr="004673DE">
        <w:rPr>
          <w:spacing w:val="40"/>
        </w:rPr>
        <w:t xml:space="preserve"> </w:t>
      </w:r>
      <w:r w:rsidRPr="004673DE">
        <w:t>can</w:t>
      </w:r>
      <w:r w:rsidRPr="004673DE">
        <w:rPr>
          <w:spacing w:val="40"/>
        </w:rPr>
        <w:t xml:space="preserve"> </w:t>
      </w:r>
      <w:r w:rsidRPr="004673DE">
        <w:t>include</w:t>
      </w:r>
      <w:r w:rsidRPr="004673DE">
        <w:rPr>
          <w:spacing w:val="37"/>
        </w:rPr>
        <w:t xml:space="preserve"> </w:t>
      </w:r>
      <w:r w:rsidRPr="004673DE">
        <w:t>diminished</w:t>
      </w:r>
      <w:r w:rsidRPr="004673DE">
        <w:rPr>
          <w:spacing w:val="35"/>
        </w:rPr>
        <w:t xml:space="preserve"> </w:t>
      </w:r>
      <w:r w:rsidRPr="004673DE">
        <w:t>economic</w:t>
      </w:r>
      <w:r w:rsidRPr="004673DE">
        <w:rPr>
          <w:spacing w:val="40"/>
        </w:rPr>
        <w:t xml:space="preserve"> </w:t>
      </w:r>
      <w:r w:rsidRPr="004673DE">
        <w:t>growth,</w:t>
      </w:r>
      <w:r w:rsidRPr="004673DE">
        <w:rPr>
          <w:spacing w:val="37"/>
        </w:rPr>
        <w:t xml:space="preserve"> </w:t>
      </w:r>
      <w:r w:rsidRPr="004673DE">
        <w:t>social</w:t>
      </w:r>
      <w:r w:rsidRPr="004673DE">
        <w:rPr>
          <w:spacing w:val="39"/>
        </w:rPr>
        <w:t xml:space="preserve"> </w:t>
      </w:r>
      <w:r w:rsidRPr="004673DE">
        <w:t>inequality,</w:t>
      </w:r>
      <w:r w:rsidRPr="004673DE">
        <w:rPr>
          <w:spacing w:val="43"/>
        </w:rPr>
        <w:t xml:space="preserve"> </w:t>
      </w:r>
      <w:r w:rsidRPr="004673DE">
        <w:t>and</w:t>
      </w:r>
      <w:r w:rsidRPr="004673DE">
        <w:rPr>
          <w:spacing w:val="37"/>
        </w:rPr>
        <w:t xml:space="preserve"> </w:t>
      </w:r>
      <w:r w:rsidRPr="004673DE">
        <w:t>reduced</w:t>
      </w:r>
    </w:p>
    <w:p w14:paraId="351B7955" w14:textId="77777777" w:rsidR="00C118AA" w:rsidRPr="004673DE" w:rsidRDefault="00C118AA" w:rsidP="000A40AD">
      <w:pPr>
        <w:spacing w:line="360" w:lineRule="auto"/>
        <w:jc w:val="both"/>
        <w:rPr>
          <w:sz w:val="24"/>
          <w:szCs w:val="24"/>
        </w:rPr>
        <w:sectPr w:rsidR="00C118AA" w:rsidRPr="004673DE">
          <w:footerReference w:type="default" r:id="rId13"/>
          <w:pgSz w:w="11910" w:h="16840"/>
          <w:pgMar w:top="1600" w:right="900" w:bottom="1120" w:left="1460" w:header="0" w:footer="923" w:gutter="0"/>
          <w:pgNumType w:start="1"/>
          <w:cols w:space="720"/>
        </w:sectPr>
      </w:pPr>
    </w:p>
    <w:p w14:paraId="7A0A7D2E" w14:textId="77777777" w:rsidR="00C118AA" w:rsidRPr="004673DE" w:rsidRDefault="00000000" w:rsidP="000A40AD">
      <w:pPr>
        <w:pStyle w:val="BodyText"/>
        <w:spacing w:before="61" w:line="360" w:lineRule="auto"/>
        <w:ind w:left="220" w:right="738"/>
        <w:jc w:val="both"/>
      </w:pPr>
      <w:r w:rsidRPr="004673DE">
        <w:lastRenderedPageBreak/>
        <w:t>prospects for individual and national development. By leveraging web technology and</w:t>
      </w:r>
      <w:r w:rsidRPr="004673DE">
        <w:rPr>
          <w:spacing w:val="1"/>
        </w:rPr>
        <w:t xml:space="preserve"> </w:t>
      </w:r>
      <w:r w:rsidRPr="004673DE">
        <w:t>implementing</w:t>
      </w:r>
      <w:r w:rsidRPr="004673DE">
        <w:rPr>
          <w:spacing w:val="1"/>
        </w:rPr>
        <w:t xml:space="preserve"> </w:t>
      </w:r>
      <w:r w:rsidRPr="004673DE">
        <w:t>tailored</w:t>
      </w:r>
      <w:r w:rsidRPr="004673DE">
        <w:rPr>
          <w:spacing w:val="1"/>
        </w:rPr>
        <w:t xml:space="preserve"> </w:t>
      </w:r>
      <w:r w:rsidRPr="004673DE">
        <w:t>strategies,</w:t>
      </w:r>
      <w:r w:rsidRPr="004673DE">
        <w:rPr>
          <w:spacing w:val="1"/>
        </w:rPr>
        <w:t xml:space="preserve"> </w:t>
      </w:r>
      <w:r w:rsidRPr="004673DE">
        <w:t>it</w:t>
      </w:r>
      <w:r w:rsidRPr="004673DE">
        <w:rPr>
          <w:spacing w:val="1"/>
        </w:rPr>
        <w:t xml:space="preserve"> </w:t>
      </w:r>
      <w:r w:rsidRPr="004673DE">
        <w:t>is</w:t>
      </w:r>
      <w:r w:rsidRPr="004673DE">
        <w:rPr>
          <w:spacing w:val="1"/>
        </w:rPr>
        <w:t xml:space="preserve"> </w:t>
      </w:r>
      <w:r w:rsidRPr="004673DE">
        <w:t>possible</w:t>
      </w:r>
      <w:r w:rsidRPr="004673DE">
        <w:rPr>
          <w:spacing w:val="1"/>
        </w:rPr>
        <w:t xml:space="preserve"> </w:t>
      </w:r>
      <w:r w:rsidRPr="004673DE">
        <w:t>to</w:t>
      </w:r>
      <w:r w:rsidRPr="004673DE">
        <w:rPr>
          <w:spacing w:val="1"/>
        </w:rPr>
        <w:t xml:space="preserve"> </w:t>
      </w:r>
      <w:r w:rsidRPr="004673DE">
        <w:t>enhance</w:t>
      </w:r>
      <w:r w:rsidRPr="004673DE">
        <w:rPr>
          <w:spacing w:val="1"/>
        </w:rPr>
        <w:t xml:space="preserve"> </w:t>
      </w:r>
      <w:r w:rsidRPr="004673DE">
        <w:t>access</w:t>
      </w:r>
      <w:r w:rsidRPr="004673DE">
        <w:rPr>
          <w:spacing w:val="1"/>
        </w:rPr>
        <w:t xml:space="preserve"> </w:t>
      </w:r>
      <w:r w:rsidRPr="004673DE">
        <w:t>to</w:t>
      </w:r>
      <w:r w:rsidRPr="004673DE">
        <w:rPr>
          <w:spacing w:val="1"/>
        </w:rPr>
        <w:t xml:space="preserve"> </w:t>
      </w:r>
      <w:r w:rsidRPr="004673DE">
        <w:t>blue-collar</w:t>
      </w:r>
      <w:r w:rsidRPr="004673DE">
        <w:rPr>
          <w:spacing w:val="1"/>
        </w:rPr>
        <w:t xml:space="preserve"> </w:t>
      </w:r>
      <w:r w:rsidRPr="004673DE">
        <w:t>employment for young individuals, thereby promoting their socioeconomic well-being</w:t>
      </w:r>
      <w:r w:rsidRPr="004673DE">
        <w:rPr>
          <w:spacing w:val="1"/>
        </w:rPr>
        <w:t xml:space="preserve"> </w:t>
      </w:r>
      <w:r w:rsidRPr="004673DE">
        <w:t>and</w:t>
      </w:r>
      <w:r w:rsidRPr="004673DE">
        <w:rPr>
          <w:spacing w:val="-1"/>
        </w:rPr>
        <w:t xml:space="preserve"> </w:t>
      </w:r>
      <w:r w:rsidRPr="004673DE">
        <w:t>fostering</w:t>
      </w:r>
      <w:r w:rsidRPr="004673DE">
        <w:rPr>
          <w:spacing w:val="2"/>
        </w:rPr>
        <w:t xml:space="preserve"> </w:t>
      </w:r>
      <w:r w:rsidRPr="004673DE">
        <w:t>a</w:t>
      </w:r>
      <w:r w:rsidRPr="004673DE">
        <w:rPr>
          <w:spacing w:val="-1"/>
        </w:rPr>
        <w:t xml:space="preserve"> </w:t>
      </w:r>
      <w:r w:rsidRPr="004673DE">
        <w:t>more</w:t>
      </w:r>
      <w:r w:rsidRPr="004673DE">
        <w:rPr>
          <w:spacing w:val="1"/>
        </w:rPr>
        <w:t xml:space="preserve"> </w:t>
      </w:r>
      <w:r w:rsidRPr="004673DE">
        <w:t>inclusive</w:t>
      </w:r>
      <w:r w:rsidRPr="004673DE">
        <w:rPr>
          <w:spacing w:val="-4"/>
        </w:rPr>
        <w:t xml:space="preserve"> </w:t>
      </w:r>
      <w:r w:rsidRPr="004673DE">
        <w:t>and</w:t>
      </w:r>
      <w:r w:rsidRPr="004673DE">
        <w:rPr>
          <w:spacing w:val="1"/>
        </w:rPr>
        <w:t xml:space="preserve"> </w:t>
      </w:r>
      <w:r w:rsidRPr="004673DE">
        <w:t>thriving workforce.</w:t>
      </w:r>
    </w:p>
    <w:p w14:paraId="7F713C9A" w14:textId="77777777" w:rsidR="00C118AA" w:rsidRPr="004673DE" w:rsidRDefault="00000000" w:rsidP="000A40AD">
      <w:pPr>
        <w:pStyle w:val="Heading1"/>
        <w:numPr>
          <w:ilvl w:val="1"/>
          <w:numId w:val="6"/>
        </w:numPr>
        <w:tabs>
          <w:tab w:val="left" w:pos="580"/>
        </w:tabs>
        <w:spacing w:before="38" w:line="360" w:lineRule="auto"/>
      </w:pPr>
      <w:bookmarkStart w:id="8" w:name="1.2_Problem_Statement"/>
      <w:bookmarkStart w:id="9" w:name="_bookmark5"/>
      <w:bookmarkEnd w:id="8"/>
      <w:bookmarkEnd w:id="9"/>
      <w:r w:rsidRPr="004673DE">
        <w:t>Problem</w:t>
      </w:r>
      <w:r w:rsidRPr="004673DE">
        <w:rPr>
          <w:spacing w:val="-7"/>
        </w:rPr>
        <w:t xml:space="preserve"> </w:t>
      </w:r>
      <w:r w:rsidRPr="004673DE">
        <w:t>Statement</w:t>
      </w:r>
    </w:p>
    <w:p w14:paraId="362ED98E" w14:textId="77777777" w:rsidR="00C118AA" w:rsidRPr="004673DE" w:rsidRDefault="00000000" w:rsidP="000A40AD">
      <w:pPr>
        <w:pStyle w:val="BodyText"/>
        <w:spacing w:before="137" w:line="360" w:lineRule="auto"/>
        <w:ind w:left="220" w:right="737"/>
        <w:jc w:val="both"/>
      </w:pPr>
      <w:r w:rsidRPr="004673DE">
        <w:t>Unemployment,</w:t>
      </w:r>
      <w:r w:rsidRPr="004673DE">
        <w:rPr>
          <w:spacing w:val="1"/>
        </w:rPr>
        <w:t xml:space="preserve"> </w:t>
      </w:r>
      <w:r w:rsidRPr="004673DE">
        <w:t>particularly</w:t>
      </w:r>
      <w:r w:rsidRPr="004673DE">
        <w:rPr>
          <w:spacing w:val="1"/>
        </w:rPr>
        <w:t xml:space="preserve"> </w:t>
      </w:r>
      <w:r w:rsidRPr="004673DE">
        <w:t>among</w:t>
      </w:r>
      <w:r w:rsidRPr="004673DE">
        <w:rPr>
          <w:spacing w:val="1"/>
        </w:rPr>
        <w:t xml:space="preserve"> </w:t>
      </w:r>
      <w:r w:rsidRPr="004673DE">
        <w:t>young</w:t>
      </w:r>
      <w:r w:rsidRPr="004673DE">
        <w:rPr>
          <w:spacing w:val="1"/>
        </w:rPr>
        <w:t xml:space="preserve"> </w:t>
      </w:r>
      <w:r w:rsidRPr="004673DE">
        <w:t>people,</w:t>
      </w:r>
      <w:r w:rsidRPr="004673DE">
        <w:rPr>
          <w:spacing w:val="1"/>
        </w:rPr>
        <w:t xml:space="preserve"> </w:t>
      </w:r>
      <w:r w:rsidRPr="004673DE">
        <w:t>is</w:t>
      </w:r>
      <w:r w:rsidRPr="004673DE">
        <w:rPr>
          <w:spacing w:val="1"/>
        </w:rPr>
        <w:t xml:space="preserve"> </w:t>
      </w:r>
      <w:r w:rsidRPr="004673DE">
        <w:t>a</w:t>
      </w:r>
      <w:r w:rsidRPr="004673DE">
        <w:rPr>
          <w:spacing w:val="1"/>
        </w:rPr>
        <w:t xml:space="preserve"> </w:t>
      </w:r>
      <w:r w:rsidRPr="004673DE">
        <w:t>challenge</w:t>
      </w:r>
      <w:r w:rsidRPr="004673DE">
        <w:rPr>
          <w:spacing w:val="1"/>
        </w:rPr>
        <w:t xml:space="preserve"> </w:t>
      </w:r>
      <w:r w:rsidRPr="004673DE">
        <w:t>around</w:t>
      </w:r>
      <w:r w:rsidRPr="004673DE">
        <w:rPr>
          <w:spacing w:val="1"/>
        </w:rPr>
        <w:t xml:space="preserve"> </w:t>
      </w:r>
      <w:r w:rsidRPr="004673DE">
        <w:t>the</w:t>
      </w:r>
      <w:r w:rsidRPr="004673DE">
        <w:rPr>
          <w:spacing w:val="1"/>
        </w:rPr>
        <w:t xml:space="preserve"> </w:t>
      </w:r>
      <w:r w:rsidRPr="004673DE">
        <w:t>world</w:t>
      </w:r>
      <w:r w:rsidRPr="004673DE">
        <w:rPr>
          <w:spacing w:val="1"/>
        </w:rPr>
        <w:t xml:space="preserve"> </w:t>
      </w:r>
      <w:r w:rsidRPr="004673DE">
        <w:t>(Generation, 2023). The unemployment rate among young people in Kenya stood at 16.3</w:t>
      </w:r>
      <w:r w:rsidRPr="004673DE">
        <w:rPr>
          <w:spacing w:val="-57"/>
        </w:rPr>
        <w:t xml:space="preserve"> </w:t>
      </w:r>
      <w:r w:rsidRPr="004673DE">
        <w:t>percent in 2021 according to Statista Group. With its constant rise, youth unemployment</w:t>
      </w:r>
      <w:r w:rsidRPr="004673DE">
        <w:rPr>
          <w:spacing w:val="1"/>
        </w:rPr>
        <w:t xml:space="preserve"> </w:t>
      </w:r>
      <w:r w:rsidRPr="004673DE">
        <w:t>has become a global concern in the 21st century. When a person remains unemployed for</w:t>
      </w:r>
      <w:r w:rsidRPr="004673DE">
        <w:rPr>
          <w:spacing w:val="-57"/>
        </w:rPr>
        <w:t xml:space="preserve"> </w:t>
      </w:r>
      <w:r w:rsidRPr="004673DE">
        <w:t>a long period, they tend to live a destructive life (Independent press, 2019). According to</w:t>
      </w:r>
      <w:r w:rsidRPr="004673DE">
        <w:rPr>
          <w:spacing w:val="-57"/>
        </w:rPr>
        <w:t xml:space="preserve"> </w:t>
      </w:r>
      <w:r w:rsidRPr="004673DE">
        <w:t>a report by Urban Institute, being out of work for six months or more is associated with</w:t>
      </w:r>
      <w:r w:rsidRPr="004673DE">
        <w:rPr>
          <w:spacing w:val="1"/>
        </w:rPr>
        <w:t xml:space="preserve"> </w:t>
      </w:r>
      <w:r w:rsidRPr="004673DE">
        <w:t>lower</w:t>
      </w:r>
      <w:r w:rsidRPr="004673DE">
        <w:rPr>
          <w:spacing w:val="1"/>
        </w:rPr>
        <w:t xml:space="preserve"> </w:t>
      </w:r>
      <w:r w:rsidRPr="004673DE">
        <w:t>well-being</w:t>
      </w:r>
      <w:r w:rsidRPr="004673DE">
        <w:rPr>
          <w:spacing w:val="1"/>
        </w:rPr>
        <w:t xml:space="preserve"> </w:t>
      </w:r>
      <w:r w:rsidRPr="004673DE">
        <w:t>among</w:t>
      </w:r>
      <w:r w:rsidRPr="004673DE">
        <w:rPr>
          <w:spacing w:val="1"/>
        </w:rPr>
        <w:t xml:space="preserve"> </w:t>
      </w:r>
      <w:r w:rsidRPr="004673DE">
        <w:t>the</w:t>
      </w:r>
      <w:r w:rsidRPr="004673DE">
        <w:rPr>
          <w:spacing w:val="1"/>
        </w:rPr>
        <w:t xml:space="preserve"> </w:t>
      </w:r>
      <w:r w:rsidRPr="004673DE">
        <w:t>long-term</w:t>
      </w:r>
      <w:r w:rsidRPr="004673DE">
        <w:rPr>
          <w:spacing w:val="1"/>
        </w:rPr>
        <w:t xml:space="preserve"> </w:t>
      </w:r>
      <w:r w:rsidRPr="004673DE">
        <w:t>unemployed,</w:t>
      </w:r>
      <w:r w:rsidRPr="004673DE">
        <w:rPr>
          <w:spacing w:val="1"/>
        </w:rPr>
        <w:t xml:space="preserve"> </w:t>
      </w:r>
      <w:r w:rsidRPr="004673DE">
        <w:t>their</w:t>
      </w:r>
      <w:r w:rsidRPr="004673DE">
        <w:rPr>
          <w:spacing w:val="1"/>
        </w:rPr>
        <w:t xml:space="preserve"> </w:t>
      </w:r>
      <w:r w:rsidRPr="004673DE">
        <w:t>families,</w:t>
      </w:r>
      <w:r w:rsidRPr="004673DE">
        <w:rPr>
          <w:spacing w:val="1"/>
        </w:rPr>
        <w:t xml:space="preserve"> </w:t>
      </w:r>
      <w:r w:rsidRPr="004673DE">
        <w:t>and</w:t>
      </w:r>
      <w:r w:rsidRPr="004673DE">
        <w:rPr>
          <w:spacing w:val="1"/>
        </w:rPr>
        <w:t xml:space="preserve"> </w:t>
      </w:r>
      <w:r w:rsidRPr="004673DE">
        <w:t>their</w:t>
      </w:r>
      <w:r w:rsidRPr="004673DE">
        <w:rPr>
          <w:spacing w:val="1"/>
        </w:rPr>
        <w:t xml:space="preserve"> </w:t>
      </w:r>
      <w:r w:rsidRPr="004673DE">
        <w:t>communities.</w:t>
      </w:r>
    </w:p>
    <w:p w14:paraId="3E5CEEEF" w14:textId="77777777" w:rsidR="00C118AA" w:rsidRPr="004673DE" w:rsidRDefault="00000000" w:rsidP="000A40AD">
      <w:pPr>
        <w:pStyle w:val="BodyText"/>
        <w:spacing w:line="360" w:lineRule="auto"/>
        <w:ind w:left="220" w:right="737"/>
        <w:jc w:val="both"/>
      </w:pPr>
      <w:r w:rsidRPr="004673DE">
        <w:t>Despite the Kenyan government's efforts to create employment opportunities, there is a</w:t>
      </w:r>
      <w:r w:rsidRPr="004673DE">
        <w:rPr>
          <w:spacing w:val="1"/>
        </w:rPr>
        <w:t xml:space="preserve"> </w:t>
      </w:r>
      <w:r w:rsidRPr="004673DE">
        <w:t>need</w:t>
      </w:r>
      <w:r w:rsidRPr="004673DE">
        <w:rPr>
          <w:spacing w:val="1"/>
        </w:rPr>
        <w:t xml:space="preserve"> </w:t>
      </w:r>
      <w:r w:rsidRPr="004673DE">
        <w:t>for</w:t>
      </w:r>
      <w:r w:rsidRPr="004673DE">
        <w:rPr>
          <w:spacing w:val="1"/>
        </w:rPr>
        <w:t xml:space="preserve"> </w:t>
      </w:r>
      <w:r w:rsidRPr="004673DE">
        <w:t>a</w:t>
      </w:r>
      <w:r w:rsidRPr="004673DE">
        <w:rPr>
          <w:spacing w:val="1"/>
        </w:rPr>
        <w:t xml:space="preserve"> </w:t>
      </w:r>
      <w:r w:rsidRPr="004673DE">
        <w:t>web</w:t>
      </w:r>
      <w:r w:rsidRPr="004673DE">
        <w:rPr>
          <w:spacing w:val="1"/>
        </w:rPr>
        <w:t xml:space="preserve"> </w:t>
      </w:r>
      <w:r w:rsidRPr="004673DE">
        <w:t>system</w:t>
      </w:r>
      <w:r w:rsidRPr="004673DE">
        <w:rPr>
          <w:spacing w:val="1"/>
        </w:rPr>
        <w:t xml:space="preserve"> </w:t>
      </w:r>
      <w:r w:rsidRPr="004673DE">
        <w:t>that</w:t>
      </w:r>
      <w:r w:rsidRPr="004673DE">
        <w:rPr>
          <w:spacing w:val="1"/>
        </w:rPr>
        <w:t xml:space="preserve"> </w:t>
      </w:r>
      <w:r w:rsidRPr="004673DE">
        <w:t>seeks</w:t>
      </w:r>
      <w:r w:rsidRPr="004673DE">
        <w:rPr>
          <w:spacing w:val="1"/>
        </w:rPr>
        <w:t xml:space="preserve"> </w:t>
      </w:r>
      <w:r w:rsidRPr="004673DE">
        <w:t>to</w:t>
      </w:r>
      <w:r w:rsidRPr="004673DE">
        <w:rPr>
          <w:spacing w:val="1"/>
        </w:rPr>
        <w:t xml:space="preserve"> </w:t>
      </w:r>
      <w:r w:rsidRPr="004673DE">
        <w:t>address</w:t>
      </w:r>
      <w:r w:rsidRPr="004673DE">
        <w:rPr>
          <w:spacing w:val="1"/>
        </w:rPr>
        <w:t xml:space="preserve"> </w:t>
      </w:r>
      <w:r w:rsidRPr="004673DE">
        <w:t>youth</w:t>
      </w:r>
      <w:r w:rsidRPr="004673DE">
        <w:rPr>
          <w:spacing w:val="1"/>
        </w:rPr>
        <w:t xml:space="preserve"> </w:t>
      </w:r>
      <w:r w:rsidRPr="004673DE">
        <w:t>unemployment.</w:t>
      </w:r>
      <w:r w:rsidRPr="004673DE">
        <w:rPr>
          <w:spacing w:val="1"/>
        </w:rPr>
        <w:t xml:space="preserve"> </w:t>
      </w:r>
      <w:r w:rsidRPr="004673DE">
        <w:t>Additionally,</w:t>
      </w:r>
      <w:r w:rsidRPr="004673DE">
        <w:rPr>
          <w:spacing w:val="1"/>
        </w:rPr>
        <w:t xml:space="preserve"> </w:t>
      </w:r>
      <w:r w:rsidRPr="004673DE">
        <w:t>employers seeking skilled blue-collar workers often struggle to connect with qualified</w:t>
      </w:r>
      <w:r w:rsidRPr="004673DE">
        <w:rPr>
          <w:spacing w:val="1"/>
        </w:rPr>
        <w:t xml:space="preserve"> </w:t>
      </w:r>
      <w:r w:rsidRPr="004673DE">
        <w:t>candidates efficiently. Therefore, there is a need to develop a web-based system that</w:t>
      </w:r>
      <w:r w:rsidRPr="004673DE">
        <w:rPr>
          <w:spacing w:val="1"/>
        </w:rPr>
        <w:t xml:space="preserve"> </w:t>
      </w:r>
      <w:r w:rsidRPr="004673DE">
        <w:t>effectively</w:t>
      </w:r>
      <w:r w:rsidRPr="004673DE">
        <w:rPr>
          <w:spacing w:val="-2"/>
        </w:rPr>
        <w:t xml:space="preserve"> </w:t>
      </w:r>
      <w:r w:rsidRPr="004673DE">
        <w:t>bridges the</w:t>
      </w:r>
      <w:r w:rsidRPr="004673DE">
        <w:rPr>
          <w:spacing w:val="-2"/>
        </w:rPr>
        <w:t xml:space="preserve"> </w:t>
      </w:r>
      <w:r w:rsidRPr="004673DE">
        <w:t>gap</w:t>
      </w:r>
      <w:r w:rsidRPr="004673DE">
        <w:rPr>
          <w:spacing w:val="-3"/>
        </w:rPr>
        <w:t xml:space="preserve"> </w:t>
      </w:r>
      <w:r w:rsidRPr="004673DE">
        <w:t>between</w:t>
      </w:r>
      <w:r w:rsidRPr="004673DE">
        <w:rPr>
          <w:spacing w:val="-1"/>
        </w:rPr>
        <w:t xml:space="preserve"> </w:t>
      </w:r>
      <w:r w:rsidRPr="004673DE">
        <w:t>job</w:t>
      </w:r>
      <w:r w:rsidRPr="004673DE">
        <w:rPr>
          <w:spacing w:val="-2"/>
        </w:rPr>
        <w:t xml:space="preserve"> </w:t>
      </w:r>
      <w:r w:rsidRPr="004673DE">
        <w:t>seekers</w:t>
      </w:r>
      <w:r w:rsidRPr="004673DE">
        <w:rPr>
          <w:spacing w:val="-1"/>
        </w:rPr>
        <w:t xml:space="preserve"> </w:t>
      </w:r>
      <w:r w:rsidRPr="004673DE">
        <w:t>and employers</w:t>
      </w:r>
      <w:r w:rsidRPr="004673DE">
        <w:rPr>
          <w:spacing w:val="1"/>
        </w:rPr>
        <w:t xml:space="preserve"> </w:t>
      </w:r>
      <w:r w:rsidRPr="004673DE">
        <w:t>in</w:t>
      </w:r>
      <w:r w:rsidRPr="004673DE">
        <w:rPr>
          <w:spacing w:val="-5"/>
        </w:rPr>
        <w:t xml:space="preserve"> </w:t>
      </w:r>
      <w:r w:rsidRPr="004673DE">
        <w:t>the</w:t>
      </w:r>
      <w:r w:rsidRPr="004673DE">
        <w:rPr>
          <w:spacing w:val="-2"/>
        </w:rPr>
        <w:t xml:space="preserve"> </w:t>
      </w:r>
      <w:r w:rsidRPr="004673DE">
        <w:t>blue-collar</w:t>
      </w:r>
      <w:r w:rsidRPr="004673DE">
        <w:rPr>
          <w:spacing w:val="-1"/>
        </w:rPr>
        <w:t xml:space="preserve"> </w:t>
      </w:r>
      <w:r w:rsidRPr="004673DE">
        <w:t>sector.</w:t>
      </w:r>
    </w:p>
    <w:p w14:paraId="0E471235" w14:textId="77777777" w:rsidR="00C118AA" w:rsidRPr="004673DE" w:rsidRDefault="00000000" w:rsidP="000A40AD">
      <w:pPr>
        <w:pStyle w:val="Heading1"/>
        <w:numPr>
          <w:ilvl w:val="1"/>
          <w:numId w:val="6"/>
        </w:numPr>
        <w:tabs>
          <w:tab w:val="left" w:pos="580"/>
        </w:tabs>
        <w:spacing w:before="40" w:line="360" w:lineRule="auto"/>
      </w:pPr>
      <w:bookmarkStart w:id="10" w:name="1.3_General_Objective_"/>
      <w:bookmarkStart w:id="11" w:name="_bookmark6"/>
      <w:bookmarkEnd w:id="10"/>
      <w:bookmarkEnd w:id="11"/>
      <w:r w:rsidRPr="004673DE">
        <w:t>General</w:t>
      </w:r>
      <w:r w:rsidRPr="004673DE">
        <w:rPr>
          <w:spacing w:val="-7"/>
        </w:rPr>
        <w:t xml:space="preserve"> </w:t>
      </w:r>
      <w:r w:rsidRPr="004673DE">
        <w:t>Objective</w:t>
      </w:r>
    </w:p>
    <w:p w14:paraId="57922463" w14:textId="77777777" w:rsidR="00C118AA" w:rsidRPr="004673DE" w:rsidRDefault="00000000" w:rsidP="000A40AD">
      <w:pPr>
        <w:pStyle w:val="BodyText"/>
        <w:spacing w:before="139" w:line="360" w:lineRule="auto"/>
        <w:ind w:left="220" w:right="738"/>
        <w:jc w:val="both"/>
      </w:pPr>
      <w:r w:rsidRPr="004673DE">
        <w:t>To</w:t>
      </w:r>
      <w:r w:rsidRPr="004673DE">
        <w:rPr>
          <w:spacing w:val="1"/>
        </w:rPr>
        <w:t xml:space="preserve"> </w:t>
      </w:r>
      <w:r w:rsidRPr="004673DE">
        <w:t>create</w:t>
      </w:r>
      <w:r w:rsidRPr="004673DE">
        <w:rPr>
          <w:spacing w:val="1"/>
        </w:rPr>
        <w:t xml:space="preserve"> </w:t>
      </w:r>
      <w:r w:rsidRPr="004673DE">
        <w:t>a</w:t>
      </w:r>
      <w:r w:rsidRPr="004673DE">
        <w:rPr>
          <w:spacing w:val="1"/>
        </w:rPr>
        <w:t xml:space="preserve"> </w:t>
      </w:r>
      <w:r w:rsidRPr="004673DE">
        <w:t>web-based</w:t>
      </w:r>
      <w:r w:rsidRPr="004673DE">
        <w:rPr>
          <w:spacing w:val="1"/>
        </w:rPr>
        <w:t xml:space="preserve"> </w:t>
      </w:r>
      <w:r w:rsidRPr="004673DE">
        <w:t>system</w:t>
      </w:r>
      <w:r w:rsidRPr="004673DE">
        <w:rPr>
          <w:spacing w:val="1"/>
        </w:rPr>
        <w:t xml:space="preserve"> </w:t>
      </w:r>
      <w:r w:rsidRPr="004673DE">
        <w:t>that</w:t>
      </w:r>
      <w:r w:rsidRPr="004673DE">
        <w:rPr>
          <w:spacing w:val="1"/>
        </w:rPr>
        <w:t xml:space="preserve"> </w:t>
      </w:r>
      <w:r w:rsidRPr="004673DE">
        <w:t>effectively</w:t>
      </w:r>
      <w:r w:rsidRPr="004673DE">
        <w:rPr>
          <w:spacing w:val="1"/>
        </w:rPr>
        <w:t xml:space="preserve"> </w:t>
      </w:r>
      <w:r w:rsidRPr="004673DE">
        <w:t>addresses</w:t>
      </w:r>
      <w:r w:rsidRPr="004673DE">
        <w:rPr>
          <w:spacing w:val="1"/>
        </w:rPr>
        <w:t xml:space="preserve"> </w:t>
      </w:r>
      <w:r w:rsidRPr="004673DE">
        <w:t>the</w:t>
      </w:r>
      <w:r w:rsidRPr="004673DE">
        <w:rPr>
          <w:spacing w:val="1"/>
        </w:rPr>
        <w:t xml:space="preserve"> </w:t>
      </w:r>
      <w:r w:rsidRPr="004673DE">
        <w:t>problem</w:t>
      </w:r>
      <w:r w:rsidRPr="004673DE">
        <w:rPr>
          <w:spacing w:val="1"/>
        </w:rPr>
        <w:t xml:space="preserve"> </w:t>
      </w:r>
      <w:r w:rsidRPr="004673DE">
        <w:t>of</w:t>
      </w:r>
      <w:r w:rsidRPr="004673DE">
        <w:rPr>
          <w:spacing w:val="1"/>
        </w:rPr>
        <w:t xml:space="preserve"> </w:t>
      </w:r>
      <w:r w:rsidRPr="004673DE">
        <w:t>youth</w:t>
      </w:r>
      <w:r w:rsidRPr="004673DE">
        <w:rPr>
          <w:spacing w:val="1"/>
        </w:rPr>
        <w:t xml:space="preserve"> </w:t>
      </w:r>
      <w:r w:rsidRPr="004673DE">
        <w:t>unemployment in Kenya by recommending job opportunities based on their skill set and</w:t>
      </w:r>
      <w:r w:rsidRPr="004673DE">
        <w:rPr>
          <w:spacing w:val="1"/>
        </w:rPr>
        <w:t xml:space="preserve"> </w:t>
      </w:r>
      <w:r w:rsidRPr="004673DE">
        <w:t>qualifications.</w:t>
      </w:r>
    </w:p>
    <w:p w14:paraId="1C8ADF74" w14:textId="77777777" w:rsidR="00C118AA" w:rsidRPr="004673DE" w:rsidRDefault="00000000" w:rsidP="000A40AD">
      <w:pPr>
        <w:pStyle w:val="Heading1"/>
        <w:numPr>
          <w:ilvl w:val="1"/>
          <w:numId w:val="6"/>
        </w:numPr>
        <w:tabs>
          <w:tab w:val="left" w:pos="580"/>
        </w:tabs>
        <w:spacing w:before="40" w:line="360" w:lineRule="auto"/>
      </w:pPr>
      <w:bookmarkStart w:id="12" w:name="1.4_Specific_Objectives_"/>
      <w:bookmarkStart w:id="13" w:name="_bookmark7"/>
      <w:bookmarkEnd w:id="12"/>
      <w:bookmarkEnd w:id="13"/>
      <w:r w:rsidRPr="004673DE">
        <w:t>Specific</w:t>
      </w:r>
      <w:r w:rsidRPr="004673DE">
        <w:rPr>
          <w:spacing w:val="-9"/>
        </w:rPr>
        <w:t xml:space="preserve"> </w:t>
      </w:r>
      <w:r w:rsidRPr="004673DE">
        <w:t>Objectives</w:t>
      </w:r>
    </w:p>
    <w:p w14:paraId="16AB37CA" w14:textId="77777777" w:rsidR="00C118AA" w:rsidRPr="004673DE" w:rsidRDefault="00000000" w:rsidP="000A40AD">
      <w:pPr>
        <w:pStyle w:val="ListParagraph"/>
        <w:numPr>
          <w:ilvl w:val="2"/>
          <w:numId w:val="6"/>
        </w:numPr>
        <w:tabs>
          <w:tab w:val="left" w:pos="939"/>
          <w:tab w:val="left" w:pos="940"/>
        </w:tabs>
        <w:spacing w:before="228" w:line="360" w:lineRule="auto"/>
        <w:ind w:right="738"/>
        <w:jc w:val="left"/>
        <w:rPr>
          <w:sz w:val="24"/>
          <w:szCs w:val="24"/>
        </w:rPr>
      </w:pPr>
      <w:r w:rsidRPr="004673DE">
        <w:rPr>
          <w:sz w:val="24"/>
          <w:szCs w:val="24"/>
        </w:rPr>
        <w:t>To</w:t>
      </w:r>
      <w:r w:rsidRPr="004673DE">
        <w:rPr>
          <w:spacing w:val="6"/>
          <w:sz w:val="24"/>
          <w:szCs w:val="24"/>
        </w:rPr>
        <w:t xml:space="preserve"> </w:t>
      </w:r>
      <w:r w:rsidRPr="004673DE">
        <w:rPr>
          <w:sz w:val="24"/>
          <w:szCs w:val="24"/>
        </w:rPr>
        <w:t>investigate</w:t>
      </w:r>
      <w:r w:rsidRPr="004673DE">
        <w:rPr>
          <w:spacing w:val="7"/>
          <w:sz w:val="24"/>
          <w:szCs w:val="24"/>
        </w:rPr>
        <w:t xml:space="preserve"> </w:t>
      </w:r>
      <w:r w:rsidRPr="004673DE">
        <w:rPr>
          <w:sz w:val="24"/>
          <w:szCs w:val="24"/>
        </w:rPr>
        <w:t>existing</w:t>
      </w:r>
      <w:r w:rsidRPr="004673DE">
        <w:rPr>
          <w:spacing w:val="6"/>
          <w:sz w:val="24"/>
          <w:szCs w:val="24"/>
        </w:rPr>
        <w:t xml:space="preserve"> </w:t>
      </w:r>
      <w:r w:rsidRPr="004673DE">
        <w:rPr>
          <w:sz w:val="24"/>
          <w:szCs w:val="24"/>
        </w:rPr>
        <w:t>systems</w:t>
      </w:r>
      <w:r w:rsidRPr="004673DE">
        <w:rPr>
          <w:spacing w:val="6"/>
          <w:sz w:val="24"/>
          <w:szCs w:val="24"/>
        </w:rPr>
        <w:t xml:space="preserve"> </w:t>
      </w:r>
      <w:r w:rsidRPr="004673DE">
        <w:rPr>
          <w:sz w:val="24"/>
          <w:szCs w:val="24"/>
        </w:rPr>
        <w:t>that</w:t>
      </w:r>
      <w:r w:rsidRPr="004673DE">
        <w:rPr>
          <w:spacing w:val="6"/>
          <w:sz w:val="24"/>
          <w:szCs w:val="24"/>
        </w:rPr>
        <w:t xml:space="preserve"> </w:t>
      </w:r>
      <w:r w:rsidRPr="004673DE">
        <w:rPr>
          <w:sz w:val="24"/>
          <w:szCs w:val="24"/>
        </w:rPr>
        <w:t>provide</w:t>
      </w:r>
      <w:r w:rsidRPr="004673DE">
        <w:rPr>
          <w:spacing w:val="5"/>
          <w:sz w:val="24"/>
          <w:szCs w:val="24"/>
        </w:rPr>
        <w:t xml:space="preserve"> </w:t>
      </w:r>
      <w:r w:rsidRPr="004673DE">
        <w:rPr>
          <w:sz w:val="24"/>
          <w:szCs w:val="24"/>
        </w:rPr>
        <w:t>job</w:t>
      </w:r>
      <w:r w:rsidRPr="004673DE">
        <w:rPr>
          <w:spacing w:val="6"/>
          <w:sz w:val="24"/>
          <w:szCs w:val="24"/>
        </w:rPr>
        <w:t xml:space="preserve"> </w:t>
      </w:r>
      <w:r w:rsidRPr="004673DE">
        <w:rPr>
          <w:sz w:val="24"/>
          <w:szCs w:val="24"/>
        </w:rPr>
        <w:t>opportunities</w:t>
      </w:r>
      <w:r w:rsidRPr="004673DE">
        <w:rPr>
          <w:spacing w:val="6"/>
          <w:sz w:val="24"/>
          <w:szCs w:val="24"/>
        </w:rPr>
        <w:t xml:space="preserve"> </w:t>
      </w:r>
      <w:r w:rsidRPr="004673DE">
        <w:rPr>
          <w:sz w:val="24"/>
          <w:szCs w:val="24"/>
        </w:rPr>
        <w:t>for</w:t>
      </w:r>
      <w:r w:rsidRPr="004673DE">
        <w:rPr>
          <w:spacing w:val="7"/>
          <w:sz w:val="24"/>
          <w:szCs w:val="24"/>
        </w:rPr>
        <w:t xml:space="preserve"> </w:t>
      </w:r>
      <w:r w:rsidRPr="004673DE">
        <w:rPr>
          <w:sz w:val="24"/>
          <w:szCs w:val="24"/>
        </w:rPr>
        <w:t>people</w:t>
      </w:r>
      <w:r w:rsidRPr="004673DE">
        <w:rPr>
          <w:spacing w:val="5"/>
          <w:sz w:val="24"/>
          <w:szCs w:val="24"/>
        </w:rPr>
        <w:t xml:space="preserve"> </w:t>
      </w:r>
      <w:r w:rsidRPr="004673DE">
        <w:rPr>
          <w:sz w:val="24"/>
          <w:szCs w:val="24"/>
        </w:rPr>
        <w:t>to</w:t>
      </w:r>
      <w:r w:rsidRPr="004673DE">
        <w:rPr>
          <w:spacing w:val="-57"/>
          <w:sz w:val="24"/>
          <w:szCs w:val="24"/>
        </w:rPr>
        <w:t xml:space="preserve"> </w:t>
      </w:r>
      <w:r w:rsidRPr="004673DE">
        <w:rPr>
          <w:sz w:val="24"/>
          <w:szCs w:val="24"/>
        </w:rPr>
        <w:t>access.</w:t>
      </w:r>
    </w:p>
    <w:p w14:paraId="41880145" w14:textId="77777777" w:rsidR="00C118AA" w:rsidRPr="004673DE" w:rsidRDefault="00000000" w:rsidP="000A40AD">
      <w:pPr>
        <w:pStyle w:val="ListParagraph"/>
        <w:numPr>
          <w:ilvl w:val="2"/>
          <w:numId w:val="6"/>
        </w:numPr>
        <w:tabs>
          <w:tab w:val="left" w:pos="939"/>
          <w:tab w:val="left" w:pos="940"/>
        </w:tabs>
        <w:spacing w:before="91" w:line="360" w:lineRule="auto"/>
        <w:ind w:right="1852" w:hanging="579"/>
        <w:jc w:val="left"/>
        <w:rPr>
          <w:sz w:val="24"/>
          <w:szCs w:val="24"/>
        </w:rPr>
      </w:pPr>
      <w:r w:rsidRPr="004673DE">
        <w:rPr>
          <w:sz w:val="24"/>
          <w:szCs w:val="24"/>
        </w:rPr>
        <w:t>To</w:t>
      </w:r>
      <w:r w:rsidRPr="004673DE">
        <w:rPr>
          <w:spacing w:val="-2"/>
          <w:sz w:val="24"/>
          <w:szCs w:val="24"/>
        </w:rPr>
        <w:t xml:space="preserve"> </w:t>
      </w:r>
      <w:r w:rsidRPr="004673DE">
        <w:rPr>
          <w:sz w:val="24"/>
          <w:szCs w:val="24"/>
        </w:rPr>
        <w:t>establish</w:t>
      </w:r>
      <w:r w:rsidRPr="004673DE">
        <w:rPr>
          <w:spacing w:val="-1"/>
          <w:sz w:val="24"/>
          <w:szCs w:val="24"/>
        </w:rPr>
        <w:t xml:space="preserve"> </w:t>
      </w:r>
      <w:r w:rsidRPr="004673DE">
        <w:rPr>
          <w:sz w:val="24"/>
          <w:szCs w:val="24"/>
        </w:rPr>
        <w:t>the</w:t>
      </w:r>
      <w:r w:rsidRPr="004673DE">
        <w:rPr>
          <w:spacing w:val="-3"/>
          <w:sz w:val="24"/>
          <w:szCs w:val="24"/>
        </w:rPr>
        <w:t xml:space="preserve"> </w:t>
      </w:r>
      <w:r w:rsidRPr="004673DE">
        <w:rPr>
          <w:sz w:val="24"/>
          <w:szCs w:val="24"/>
        </w:rPr>
        <w:t>challenges</w:t>
      </w:r>
      <w:r w:rsidRPr="004673DE">
        <w:rPr>
          <w:spacing w:val="-1"/>
          <w:sz w:val="24"/>
          <w:szCs w:val="24"/>
        </w:rPr>
        <w:t xml:space="preserve"> </w:t>
      </w:r>
      <w:r w:rsidRPr="004673DE">
        <w:rPr>
          <w:sz w:val="24"/>
          <w:szCs w:val="24"/>
        </w:rPr>
        <w:t>experienced</w:t>
      </w:r>
      <w:r w:rsidRPr="004673DE">
        <w:rPr>
          <w:spacing w:val="-2"/>
          <w:sz w:val="24"/>
          <w:szCs w:val="24"/>
        </w:rPr>
        <w:t xml:space="preserve"> </w:t>
      </w:r>
      <w:r w:rsidRPr="004673DE">
        <w:rPr>
          <w:sz w:val="24"/>
          <w:szCs w:val="24"/>
        </w:rPr>
        <w:t>by</w:t>
      </w:r>
      <w:r w:rsidRPr="004673DE">
        <w:rPr>
          <w:spacing w:val="-1"/>
          <w:sz w:val="24"/>
          <w:szCs w:val="24"/>
        </w:rPr>
        <w:t xml:space="preserve"> </w:t>
      </w:r>
      <w:r w:rsidRPr="004673DE">
        <w:rPr>
          <w:sz w:val="24"/>
          <w:szCs w:val="24"/>
        </w:rPr>
        <w:t>young</w:t>
      </w:r>
      <w:r w:rsidRPr="004673DE">
        <w:rPr>
          <w:spacing w:val="1"/>
          <w:sz w:val="24"/>
          <w:szCs w:val="24"/>
        </w:rPr>
        <w:t xml:space="preserve"> </w:t>
      </w:r>
      <w:r w:rsidRPr="004673DE">
        <w:rPr>
          <w:sz w:val="24"/>
          <w:szCs w:val="24"/>
        </w:rPr>
        <w:t>people</w:t>
      </w:r>
      <w:r w:rsidRPr="004673DE">
        <w:rPr>
          <w:spacing w:val="-1"/>
          <w:sz w:val="24"/>
          <w:szCs w:val="24"/>
        </w:rPr>
        <w:t xml:space="preserve"> </w:t>
      </w:r>
      <w:r w:rsidRPr="004673DE">
        <w:rPr>
          <w:sz w:val="24"/>
          <w:szCs w:val="24"/>
        </w:rPr>
        <w:t>in</w:t>
      </w:r>
      <w:r w:rsidRPr="004673DE">
        <w:rPr>
          <w:spacing w:val="-4"/>
          <w:sz w:val="24"/>
          <w:szCs w:val="24"/>
        </w:rPr>
        <w:t xml:space="preserve"> </w:t>
      </w:r>
      <w:r w:rsidRPr="004673DE">
        <w:rPr>
          <w:sz w:val="24"/>
          <w:szCs w:val="24"/>
        </w:rPr>
        <w:t>accessing.</w:t>
      </w:r>
      <w:r w:rsidRPr="004673DE">
        <w:rPr>
          <w:spacing w:val="-57"/>
          <w:sz w:val="24"/>
          <w:szCs w:val="24"/>
        </w:rPr>
        <w:t xml:space="preserve"> </w:t>
      </w:r>
      <w:r w:rsidRPr="004673DE">
        <w:rPr>
          <w:sz w:val="24"/>
          <w:szCs w:val="24"/>
        </w:rPr>
        <w:t>blue-collar job opportunities.</w:t>
      </w:r>
    </w:p>
    <w:p w14:paraId="19A59972" w14:textId="77777777" w:rsidR="00C118AA" w:rsidRPr="004673DE" w:rsidRDefault="00000000" w:rsidP="000A40AD">
      <w:pPr>
        <w:pStyle w:val="ListParagraph"/>
        <w:numPr>
          <w:ilvl w:val="2"/>
          <w:numId w:val="6"/>
        </w:numPr>
        <w:tabs>
          <w:tab w:val="left" w:pos="939"/>
          <w:tab w:val="left" w:pos="940"/>
        </w:tabs>
        <w:spacing w:before="0" w:line="360" w:lineRule="auto"/>
        <w:ind w:right="740" w:hanging="660"/>
        <w:jc w:val="left"/>
        <w:rPr>
          <w:sz w:val="24"/>
          <w:szCs w:val="24"/>
        </w:rPr>
      </w:pPr>
      <w:r w:rsidRPr="004673DE">
        <w:rPr>
          <w:sz w:val="24"/>
          <w:szCs w:val="24"/>
        </w:rPr>
        <w:t>To</w:t>
      </w:r>
      <w:r w:rsidRPr="004673DE">
        <w:rPr>
          <w:spacing w:val="22"/>
          <w:sz w:val="24"/>
          <w:szCs w:val="24"/>
        </w:rPr>
        <w:t xml:space="preserve"> </w:t>
      </w:r>
      <w:r w:rsidRPr="004673DE">
        <w:rPr>
          <w:sz w:val="24"/>
          <w:szCs w:val="24"/>
        </w:rPr>
        <w:t>design</w:t>
      </w:r>
      <w:r w:rsidRPr="004673DE">
        <w:rPr>
          <w:spacing w:val="24"/>
          <w:sz w:val="24"/>
          <w:szCs w:val="24"/>
        </w:rPr>
        <w:t xml:space="preserve"> </w:t>
      </w:r>
      <w:r w:rsidRPr="004673DE">
        <w:rPr>
          <w:sz w:val="24"/>
          <w:szCs w:val="24"/>
        </w:rPr>
        <w:t>a</w:t>
      </w:r>
      <w:r w:rsidRPr="004673DE">
        <w:rPr>
          <w:spacing w:val="23"/>
          <w:sz w:val="24"/>
          <w:szCs w:val="24"/>
        </w:rPr>
        <w:t xml:space="preserve"> </w:t>
      </w:r>
      <w:r w:rsidRPr="004673DE">
        <w:rPr>
          <w:sz w:val="24"/>
          <w:szCs w:val="24"/>
        </w:rPr>
        <w:t>web-based</w:t>
      </w:r>
      <w:r w:rsidRPr="004673DE">
        <w:rPr>
          <w:spacing w:val="24"/>
          <w:sz w:val="24"/>
          <w:szCs w:val="24"/>
        </w:rPr>
        <w:t xml:space="preserve"> </w:t>
      </w:r>
      <w:r w:rsidRPr="004673DE">
        <w:rPr>
          <w:sz w:val="24"/>
          <w:szCs w:val="24"/>
        </w:rPr>
        <w:t>system</w:t>
      </w:r>
      <w:r w:rsidRPr="004673DE">
        <w:rPr>
          <w:spacing w:val="27"/>
          <w:sz w:val="24"/>
          <w:szCs w:val="24"/>
        </w:rPr>
        <w:t xml:space="preserve"> </w:t>
      </w:r>
      <w:r w:rsidRPr="004673DE">
        <w:rPr>
          <w:sz w:val="24"/>
          <w:szCs w:val="24"/>
        </w:rPr>
        <w:t>that</w:t>
      </w:r>
      <w:r w:rsidRPr="004673DE">
        <w:rPr>
          <w:spacing w:val="22"/>
          <w:sz w:val="24"/>
          <w:szCs w:val="24"/>
        </w:rPr>
        <w:t xml:space="preserve"> </w:t>
      </w:r>
      <w:r w:rsidRPr="004673DE">
        <w:rPr>
          <w:sz w:val="24"/>
          <w:szCs w:val="24"/>
        </w:rPr>
        <w:t>can</w:t>
      </w:r>
      <w:r w:rsidRPr="004673DE">
        <w:rPr>
          <w:spacing w:val="26"/>
          <w:sz w:val="24"/>
          <w:szCs w:val="24"/>
        </w:rPr>
        <w:t xml:space="preserve"> </w:t>
      </w:r>
      <w:r w:rsidRPr="004673DE">
        <w:rPr>
          <w:sz w:val="24"/>
          <w:szCs w:val="24"/>
        </w:rPr>
        <w:t>place</w:t>
      </w:r>
      <w:r w:rsidRPr="004673DE">
        <w:rPr>
          <w:spacing w:val="23"/>
          <w:sz w:val="24"/>
          <w:szCs w:val="24"/>
        </w:rPr>
        <w:t xml:space="preserve"> </w:t>
      </w:r>
      <w:r w:rsidRPr="004673DE">
        <w:rPr>
          <w:sz w:val="24"/>
          <w:szCs w:val="24"/>
        </w:rPr>
        <w:t>job</w:t>
      </w:r>
      <w:r w:rsidRPr="004673DE">
        <w:rPr>
          <w:spacing w:val="22"/>
          <w:sz w:val="24"/>
          <w:szCs w:val="24"/>
        </w:rPr>
        <w:t xml:space="preserve"> </w:t>
      </w:r>
      <w:r w:rsidRPr="004673DE">
        <w:rPr>
          <w:sz w:val="24"/>
          <w:szCs w:val="24"/>
        </w:rPr>
        <w:t>opportunities</w:t>
      </w:r>
      <w:r w:rsidRPr="004673DE">
        <w:rPr>
          <w:spacing w:val="22"/>
          <w:sz w:val="24"/>
          <w:szCs w:val="24"/>
        </w:rPr>
        <w:t xml:space="preserve"> </w:t>
      </w:r>
      <w:r w:rsidRPr="004673DE">
        <w:rPr>
          <w:sz w:val="24"/>
          <w:szCs w:val="24"/>
        </w:rPr>
        <w:t>for</w:t>
      </w:r>
      <w:r w:rsidRPr="004673DE">
        <w:rPr>
          <w:spacing w:val="26"/>
          <w:sz w:val="24"/>
          <w:szCs w:val="24"/>
        </w:rPr>
        <w:t xml:space="preserve"> </w:t>
      </w:r>
      <w:r w:rsidRPr="004673DE">
        <w:rPr>
          <w:sz w:val="24"/>
          <w:szCs w:val="24"/>
        </w:rPr>
        <w:t>unemployed</w:t>
      </w:r>
      <w:r w:rsidRPr="004673DE">
        <w:rPr>
          <w:spacing w:val="-57"/>
          <w:sz w:val="24"/>
          <w:szCs w:val="24"/>
        </w:rPr>
        <w:t xml:space="preserve"> </w:t>
      </w:r>
      <w:r w:rsidRPr="004673DE">
        <w:rPr>
          <w:sz w:val="24"/>
          <w:szCs w:val="24"/>
        </w:rPr>
        <w:t>youth.</w:t>
      </w:r>
    </w:p>
    <w:p w14:paraId="00FC7B0B" w14:textId="77777777" w:rsidR="00C118AA" w:rsidRPr="004673DE" w:rsidRDefault="00000000" w:rsidP="000A40AD">
      <w:pPr>
        <w:pStyle w:val="ListParagraph"/>
        <w:numPr>
          <w:ilvl w:val="2"/>
          <w:numId w:val="6"/>
        </w:numPr>
        <w:tabs>
          <w:tab w:val="left" w:pos="939"/>
          <w:tab w:val="left" w:pos="940"/>
        </w:tabs>
        <w:spacing w:before="87" w:line="360" w:lineRule="auto"/>
        <w:ind w:right="1257" w:hanging="672"/>
        <w:jc w:val="left"/>
        <w:rPr>
          <w:sz w:val="24"/>
          <w:szCs w:val="24"/>
        </w:rPr>
      </w:pPr>
      <w:r w:rsidRPr="004673DE">
        <w:rPr>
          <w:sz w:val="24"/>
          <w:szCs w:val="24"/>
        </w:rPr>
        <w:t>To</w:t>
      </w:r>
      <w:r w:rsidRPr="004673DE">
        <w:rPr>
          <w:spacing w:val="-2"/>
          <w:sz w:val="24"/>
          <w:szCs w:val="24"/>
        </w:rPr>
        <w:t xml:space="preserve"> </w:t>
      </w:r>
      <w:r w:rsidRPr="004673DE">
        <w:rPr>
          <w:sz w:val="24"/>
          <w:szCs w:val="24"/>
        </w:rPr>
        <w:t>develop</w:t>
      </w:r>
      <w:r w:rsidRPr="004673DE">
        <w:rPr>
          <w:spacing w:val="-2"/>
          <w:sz w:val="24"/>
          <w:szCs w:val="24"/>
        </w:rPr>
        <w:t xml:space="preserve"> </w:t>
      </w:r>
      <w:r w:rsidRPr="004673DE">
        <w:rPr>
          <w:sz w:val="24"/>
          <w:szCs w:val="24"/>
        </w:rPr>
        <w:t>the</w:t>
      </w:r>
      <w:r w:rsidRPr="004673DE">
        <w:rPr>
          <w:spacing w:val="-1"/>
          <w:sz w:val="24"/>
          <w:szCs w:val="24"/>
        </w:rPr>
        <w:t xml:space="preserve"> </w:t>
      </w:r>
      <w:r w:rsidRPr="004673DE">
        <w:rPr>
          <w:sz w:val="24"/>
          <w:szCs w:val="24"/>
        </w:rPr>
        <w:t>web-based</w:t>
      </w:r>
      <w:r w:rsidRPr="004673DE">
        <w:rPr>
          <w:spacing w:val="-2"/>
          <w:sz w:val="24"/>
          <w:szCs w:val="24"/>
        </w:rPr>
        <w:t xml:space="preserve"> </w:t>
      </w:r>
      <w:r w:rsidRPr="004673DE">
        <w:rPr>
          <w:sz w:val="24"/>
          <w:szCs w:val="24"/>
        </w:rPr>
        <w:t>system incorporating</w:t>
      </w:r>
      <w:r w:rsidRPr="004673DE">
        <w:rPr>
          <w:spacing w:val="-2"/>
          <w:sz w:val="24"/>
          <w:szCs w:val="24"/>
        </w:rPr>
        <w:t xml:space="preserve"> </w:t>
      </w:r>
      <w:r w:rsidRPr="004673DE">
        <w:rPr>
          <w:sz w:val="24"/>
          <w:szCs w:val="24"/>
        </w:rPr>
        <w:t>various</w:t>
      </w:r>
      <w:r w:rsidRPr="004673DE">
        <w:rPr>
          <w:spacing w:val="-2"/>
          <w:sz w:val="24"/>
          <w:szCs w:val="24"/>
        </w:rPr>
        <w:t xml:space="preserve"> </w:t>
      </w:r>
      <w:r w:rsidRPr="004673DE">
        <w:rPr>
          <w:sz w:val="24"/>
          <w:szCs w:val="24"/>
        </w:rPr>
        <w:t>components</w:t>
      </w:r>
      <w:r w:rsidRPr="004673DE">
        <w:rPr>
          <w:spacing w:val="-2"/>
          <w:sz w:val="24"/>
          <w:szCs w:val="24"/>
        </w:rPr>
        <w:t xml:space="preserve"> </w:t>
      </w:r>
      <w:r w:rsidRPr="004673DE">
        <w:rPr>
          <w:sz w:val="24"/>
          <w:szCs w:val="24"/>
        </w:rPr>
        <w:t>such as</w:t>
      </w:r>
      <w:r w:rsidRPr="004673DE">
        <w:rPr>
          <w:spacing w:val="-57"/>
          <w:sz w:val="24"/>
          <w:szCs w:val="24"/>
        </w:rPr>
        <w:t xml:space="preserve"> </w:t>
      </w:r>
      <w:r w:rsidRPr="004673DE">
        <w:rPr>
          <w:sz w:val="24"/>
          <w:szCs w:val="24"/>
        </w:rPr>
        <w:t>job</w:t>
      </w:r>
      <w:r w:rsidRPr="004673DE">
        <w:rPr>
          <w:spacing w:val="-4"/>
          <w:sz w:val="24"/>
          <w:szCs w:val="24"/>
        </w:rPr>
        <w:t xml:space="preserve"> </w:t>
      </w:r>
      <w:r w:rsidRPr="004673DE">
        <w:rPr>
          <w:sz w:val="24"/>
          <w:szCs w:val="24"/>
        </w:rPr>
        <w:t>search</w:t>
      </w:r>
      <w:r w:rsidRPr="004673DE">
        <w:rPr>
          <w:spacing w:val="2"/>
          <w:sz w:val="24"/>
          <w:szCs w:val="24"/>
        </w:rPr>
        <w:t xml:space="preserve"> </w:t>
      </w:r>
      <w:r w:rsidRPr="004673DE">
        <w:rPr>
          <w:sz w:val="24"/>
          <w:szCs w:val="24"/>
        </w:rPr>
        <w:t>and matching</w:t>
      </w:r>
      <w:r w:rsidRPr="004673DE">
        <w:rPr>
          <w:spacing w:val="1"/>
          <w:sz w:val="24"/>
          <w:szCs w:val="24"/>
        </w:rPr>
        <w:t xml:space="preserve"> </w:t>
      </w:r>
      <w:r w:rsidRPr="004673DE">
        <w:rPr>
          <w:sz w:val="24"/>
          <w:szCs w:val="24"/>
        </w:rPr>
        <w:t>algorithms</w:t>
      </w:r>
      <w:r w:rsidRPr="004673DE">
        <w:rPr>
          <w:spacing w:val="-3"/>
          <w:sz w:val="24"/>
          <w:szCs w:val="24"/>
        </w:rPr>
        <w:t xml:space="preserve"> </w:t>
      </w:r>
      <w:r w:rsidRPr="004673DE">
        <w:rPr>
          <w:sz w:val="24"/>
          <w:szCs w:val="24"/>
        </w:rPr>
        <w:t>based</w:t>
      </w:r>
      <w:r w:rsidRPr="004673DE">
        <w:rPr>
          <w:spacing w:val="2"/>
          <w:sz w:val="24"/>
          <w:szCs w:val="24"/>
        </w:rPr>
        <w:t xml:space="preserve"> </w:t>
      </w:r>
      <w:r w:rsidRPr="004673DE">
        <w:rPr>
          <w:sz w:val="24"/>
          <w:szCs w:val="24"/>
        </w:rPr>
        <w:t>on their</w:t>
      </w:r>
      <w:r w:rsidRPr="004673DE">
        <w:rPr>
          <w:spacing w:val="-2"/>
          <w:sz w:val="24"/>
          <w:szCs w:val="24"/>
        </w:rPr>
        <w:t xml:space="preserve"> </w:t>
      </w:r>
      <w:r w:rsidRPr="004673DE">
        <w:rPr>
          <w:sz w:val="24"/>
          <w:szCs w:val="24"/>
        </w:rPr>
        <w:t>skills.</w:t>
      </w:r>
    </w:p>
    <w:p w14:paraId="7108F331" w14:textId="77777777" w:rsidR="00C118AA" w:rsidRPr="004673DE" w:rsidRDefault="00000000" w:rsidP="000A40AD">
      <w:pPr>
        <w:pStyle w:val="ListParagraph"/>
        <w:numPr>
          <w:ilvl w:val="2"/>
          <w:numId w:val="6"/>
        </w:numPr>
        <w:tabs>
          <w:tab w:val="left" w:pos="939"/>
          <w:tab w:val="left" w:pos="940"/>
        </w:tabs>
        <w:spacing w:before="0" w:line="360" w:lineRule="auto"/>
        <w:ind w:hanging="593"/>
        <w:jc w:val="left"/>
        <w:rPr>
          <w:sz w:val="24"/>
          <w:szCs w:val="24"/>
        </w:rPr>
      </w:pPr>
      <w:r w:rsidRPr="004673DE">
        <w:rPr>
          <w:sz w:val="24"/>
          <w:szCs w:val="24"/>
        </w:rPr>
        <w:t>To</w:t>
      </w:r>
      <w:r w:rsidRPr="004673DE">
        <w:rPr>
          <w:spacing w:val="-2"/>
          <w:sz w:val="24"/>
          <w:szCs w:val="24"/>
        </w:rPr>
        <w:t xml:space="preserve"> </w:t>
      </w:r>
      <w:r w:rsidRPr="004673DE">
        <w:rPr>
          <w:sz w:val="24"/>
          <w:szCs w:val="24"/>
        </w:rPr>
        <w:t>test</w:t>
      </w:r>
      <w:r w:rsidRPr="004673DE">
        <w:rPr>
          <w:spacing w:val="-1"/>
          <w:sz w:val="24"/>
          <w:szCs w:val="24"/>
        </w:rPr>
        <w:t xml:space="preserve"> </w:t>
      </w:r>
      <w:r w:rsidRPr="004673DE">
        <w:rPr>
          <w:sz w:val="24"/>
          <w:szCs w:val="24"/>
        </w:rPr>
        <w:t>the</w:t>
      </w:r>
      <w:r w:rsidRPr="004673DE">
        <w:rPr>
          <w:spacing w:val="-3"/>
          <w:sz w:val="24"/>
          <w:szCs w:val="24"/>
        </w:rPr>
        <w:t xml:space="preserve"> </w:t>
      </w:r>
      <w:r w:rsidRPr="004673DE">
        <w:rPr>
          <w:sz w:val="24"/>
          <w:szCs w:val="24"/>
        </w:rPr>
        <w:t>developed</w:t>
      </w:r>
      <w:r w:rsidRPr="004673DE">
        <w:rPr>
          <w:spacing w:val="1"/>
          <w:sz w:val="24"/>
          <w:szCs w:val="24"/>
        </w:rPr>
        <w:t xml:space="preserve"> </w:t>
      </w:r>
      <w:r w:rsidRPr="004673DE">
        <w:rPr>
          <w:sz w:val="24"/>
          <w:szCs w:val="24"/>
        </w:rPr>
        <w:t>system and</w:t>
      </w:r>
      <w:r w:rsidRPr="004673DE">
        <w:rPr>
          <w:spacing w:val="-1"/>
          <w:sz w:val="24"/>
          <w:szCs w:val="24"/>
        </w:rPr>
        <w:t xml:space="preserve"> </w:t>
      </w:r>
      <w:r w:rsidRPr="004673DE">
        <w:rPr>
          <w:sz w:val="24"/>
          <w:szCs w:val="24"/>
        </w:rPr>
        <w:t>evaluate</w:t>
      </w:r>
      <w:r w:rsidRPr="004673DE">
        <w:rPr>
          <w:spacing w:val="-1"/>
          <w:sz w:val="24"/>
          <w:szCs w:val="24"/>
        </w:rPr>
        <w:t xml:space="preserve"> </w:t>
      </w:r>
      <w:r w:rsidRPr="004673DE">
        <w:rPr>
          <w:sz w:val="24"/>
          <w:szCs w:val="24"/>
        </w:rPr>
        <w:t>its</w:t>
      </w:r>
      <w:r w:rsidRPr="004673DE">
        <w:rPr>
          <w:spacing w:val="-4"/>
          <w:sz w:val="24"/>
          <w:szCs w:val="24"/>
        </w:rPr>
        <w:t xml:space="preserve"> </w:t>
      </w:r>
      <w:r w:rsidRPr="004673DE">
        <w:rPr>
          <w:sz w:val="24"/>
          <w:szCs w:val="24"/>
        </w:rPr>
        <w:t>effectiveness in</w:t>
      </w:r>
      <w:r w:rsidRPr="004673DE">
        <w:rPr>
          <w:spacing w:val="-4"/>
          <w:sz w:val="24"/>
          <w:szCs w:val="24"/>
        </w:rPr>
        <w:t xml:space="preserve"> </w:t>
      </w:r>
      <w:r w:rsidRPr="004673DE">
        <w:rPr>
          <w:sz w:val="24"/>
          <w:szCs w:val="24"/>
        </w:rPr>
        <w:t>placing job.</w:t>
      </w:r>
    </w:p>
    <w:p w14:paraId="7F66805B" w14:textId="77777777" w:rsidR="00C118AA" w:rsidRPr="004673DE" w:rsidRDefault="00C118AA" w:rsidP="000A40AD">
      <w:pPr>
        <w:spacing w:line="360" w:lineRule="auto"/>
        <w:rPr>
          <w:sz w:val="24"/>
          <w:szCs w:val="24"/>
        </w:rPr>
        <w:sectPr w:rsidR="00C118AA" w:rsidRPr="004673DE">
          <w:pgSz w:w="11910" w:h="16840"/>
          <w:pgMar w:top="1300" w:right="900" w:bottom="1120" w:left="1460" w:header="0" w:footer="923" w:gutter="0"/>
          <w:cols w:space="720"/>
        </w:sectPr>
      </w:pPr>
    </w:p>
    <w:p w14:paraId="1A571B79" w14:textId="77777777" w:rsidR="00C118AA" w:rsidRPr="004673DE" w:rsidRDefault="00000000" w:rsidP="000A40AD">
      <w:pPr>
        <w:pStyle w:val="BodyText"/>
        <w:spacing w:before="61" w:line="360" w:lineRule="auto"/>
        <w:ind w:left="940"/>
      </w:pPr>
      <w:r w:rsidRPr="004673DE">
        <w:lastRenderedPageBreak/>
        <w:t>opportunities.</w:t>
      </w:r>
    </w:p>
    <w:p w14:paraId="1AC5A08A" w14:textId="77777777" w:rsidR="00C118AA" w:rsidRPr="004673DE" w:rsidRDefault="00000000" w:rsidP="000A40AD">
      <w:pPr>
        <w:pStyle w:val="Heading1"/>
        <w:numPr>
          <w:ilvl w:val="1"/>
          <w:numId w:val="6"/>
        </w:numPr>
        <w:tabs>
          <w:tab w:val="left" w:pos="580"/>
        </w:tabs>
        <w:spacing w:before="175" w:line="360" w:lineRule="auto"/>
      </w:pPr>
      <w:bookmarkStart w:id="14" w:name="1.5_Research_Questions_"/>
      <w:bookmarkStart w:id="15" w:name="_bookmark8"/>
      <w:bookmarkEnd w:id="14"/>
      <w:bookmarkEnd w:id="15"/>
      <w:r w:rsidRPr="004673DE">
        <w:t>Research</w:t>
      </w:r>
      <w:r w:rsidRPr="004673DE">
        <w:rPr>
          <w:spacing w:val="-5"/>
        </w:rPr>
        <w:t xml:space="preserve"> </w:t>
      </w:r>
      <w:r w:rsidRPr="004673DE">
        <w:t>Questions</w:t>
      </w:r>
    </w:p>
    <w:p w14:paraId="2AAC8EB9" w14:textId="77777777" w:rsidR="00C118AA" w:rsidRPr="004673DE" w:rsidRDefault="00000000" w:rsidP="000A40AD">
      <w:pPr>
        <w:pStyle w:val="ListParagraph"/>
        <w:numPr>
          <w:ilvl w:val="2"/>
          <w:numId w:val="6"/>
        </w:numPr>
        <w:tabs>
          <w:tab w:val="left" w:pos="940"/>
        </w:tabs>
        <w:spacing w:before="139" w:line="360" w:lineRule="auto"/>
        <w:jc w:val="both"/>
        <w:rPr>
          <w:sz w:val="24"/>
          <w:szCs w:val="24"/>
        </w:rPr>
      </w:pPr>
      <w:r w:rsidRPr="004673DE">
        <w:rPr>
          <w:sz w:val="24"/>
          <w:szCs w:val="24"/>
        </w:rPr>
        <w:t>What</w:t>
      </w:r>
      <w:r w:rsidRPr="004673DE">
        <w:rPr>
          <w:spacing w:val="-4"/>
          <w:sz w:val="24"/>
          <w:szCs w:val="24"/>
        </w:rPr>
        <w:t xml:space="preserve"> </w:t>
      </w:r>
      <w:r w:rsidRPr="004673DE">
        <w:rPr>
          <w:sz w:val="24"/>
          <w:szCs w:val="24"/>
        </w:rPr>
        <w:t>are some of</w:t>
      </w:r>
      <w:r w:rsidRPr="004673DE">
        <w:rPr>
          <w:spacing w:val="-2"/>
          <w:sz w:val="24"/>
          <w:szCs w:val="24"/>
        </w:rPr>
        <w:t xml:space="preserve"> </w:t>
      </w:r>
      <w:r w:rsidRPr="004673DE">
        <w:rPr>
          <w:sz w:val="24"/>
          <w:szCs w:val="24"/>
        </w:rPr>
        <w:t>the</w:t>
      </w:r>
      <w:r w:rsidRPr="004673DE">
        <w:rPr>
          <w:spacing w:val="-2"/>
          <w:sz w:val="24"/>
          <w:szCs w:val="24"/>
        </w:rPr>
        <w:t xml:space="preserve"> </w:t>
      </w:r>
      <w:r w:rsidRPr="004673DE">
        <w:rPr>
          <w:sz w:val="24"/>
          <w:szCs w:val="24"/>
        </w:rPr>
        <w:t>existing</w:t>
      </w:r>
      <w:r w:rsidRPr="004673DE">
        <w:rPr>
          <w:spacing w:val="-1"/>
          <w:sz w:val="24"/>
          <w:szCs w:val="24"/>
        </w:rPr>
        <w:t xml:space="preserve"> </w:t>
      </w:r>
      <w:r w:rsidRPr="004673DE">
        <w:rPr>
          <w:sz w:val="24"/>
          <w:szCs w:val="24"/>
        </w:rPr>
        <w:t>systems</w:t>
      </w:r>
      <w:r w:rsidRPr="004673DE">
        <w:rPr>
          <w:spacing w:val="-1"/>
          <w:sz w:val="24"/>
          <w:szCs w:val="24"/>
        </w:rPr>
        <w:t xml:space="preserve"> </w:t>
      </w:r>
      <w:r w:rsidRPr="004673DE">
        <w:rPr>
          <w:sz w:val="24"/>
          <w:szCs w:val="24"/>
        </w:rPr>
        <w:t>that</w:t>
      </w:r>
      <w:r w:rsidRPr="004673DE">
        <w:rPr>
          <w:spacing w:val="-1"/>
          <w:sz w:val="24"/>
          <w:szCs w:val="24"/>
        </w:rPr>
        <w:t xml:space="preserve"> </w:t>
      </w:r>
      <w:r w:rsidRPr="004673DE">
        <w:rPr>
          <w:sz w:val="24"/>
          <w:szCs w:val="24"/>
        </w:rPr>
        <w:t>provide</w:t>
      </w:r>
      <w:r w:rsidRPr="004673DE">
        <w:rPr>
          <w:spacing w:val="-1"/>
          <w:sz w:val="24"/>
          <w:szCs w:val="24"/>
        </w:rPr>
        <w:t xml:space="preserve"> </w:t>
      </w:r>
      <w:r w:rsidRPr="004673DE">
        <w:rPr>
          <w:sz w:val="24"/>
          <w:szCs w:val="24"/>
        </w:rPr>
        <w:t>job</w:t>
      </w:r>
      <w:r w:rsidRPr="004673DE">
        <w:rPr>
          <w:spacing w:val="-1"/>
          <w:sz w:val="24"/>
          <w:szCs w:val="24"/>
        </w:rPr>
        <w:t xml:space="preserve"> </w:t>
      </w:r>
      <w:r w:rsidRPr="004673DE">
        <w:rPr>
          <w:sz w:val="24"/>
          <w:szCs w:val="24"/>
        </w:rPr>
        <w:t>opportunities</w:t>
      </w:r>
      <w:r w:rsidRPr="004673DE">
        <w:rPr>
          <w:spacing w:val="-4"/>
          <w:sz w:val="24"/>
          <w:szCs w:val="24"/>
        </w:rPr>
        <w:t xml:space="preserve"> </w:t>
      </w:r>
      <w:r w:rsidRPr="004673DE">
        <w:rPr>
          <w:sz w:val="24"/>
          <w:szCs w:val="24"/>
        </w:rPr>
        <w:t>in</w:t>
      </w:r>
      <w:r w:rsidRPr="004673DE">
        <w:rPr>
          <w:spacing w:val="-1"/>
          <w:sz w:val="24"/>
          <w:szCs w:val="24"/>
        </w:rPr>
        <w:t xml:space="preserve"> </w:t>
      </w:r>
      <w:r w:rsidRPr="004673DE">
        <w:rPr>
          <w:sz w:val="24"/>
          <w:szCs w:val="24"/>
        </w:rPr>
        <w:t>Kenya?</w:t>
      </w:r>
    </w:p>
    <w:p w14:paraId="38EC18B6" w14:textId="77777777" w:rsidR="00C118AA" w:rsidRPr="004673DE" w:rsidRDefault="00000000" w:rsidP="000A40AD">
      <w:pPr>
        <w:pStyle w:val="ListParagraph"/>
        <w:numPr>
          <w:ilvl w:val="2"/>
          <w:numId w:val="6"/>
        </w:numPr>
        <w:tabs>
          <w:tab w:val="left" w:pos="940"/>
        </w:tabs>
        <w:spacing w:before="137" w:line="360" w:lineRule="auto"/>
        <w:ind w:right="737" w:hanging="579"/>
        <w:jc w:val="both"/>
        <w:rPr>
          <w:sz w:val="24"/>
          <w:szCs w:val="24"/>
        </w:rPr>
      </w:pPr>
      <w:r w:rsidRPr="004673DE">
        <w:rPr>
          <w:sz w:val="24"/>
          <w:szCs w:val="24"/>
        </w:rPr>
        <w:t>What are the main challenges experienced by young people in accessing blue-</w:t>
      </w:r>
      <w:r w:rsidRPr="004673DE">
        <w:rPr>
          <w:spacing w:val="1"/>
          <w:sz w:val="24"/>
          <w:szCs w:val="24"/>
        </w:rPr>
        <w:t xml:space="preserve"> </w:t>
      </w:r>
      <w:r w:rsidRPr="004673DE">
        <w:rPr>
          <w:sz w:val="24"/>
          <w:szCs w:val="24"/>
        </w:rPr>
        <w:t>collar</w:t>
      </w:r>
      <w:r w:rsidRPr="004673DE">
        <w:rPr>
          <w:spacing w:val="1"/>
          <w:sz w:val="24"/>
          <w:szCs w:val="24"/>
        </w:rPr>
        <w:t xml:space="preserve"> </w:t>
      </w:r>
      <w:r w:rsidRPr="004673DE">
        <w:rPr>
          <w:sz w:val="24"/>
          <w:szCs w:val="24"/>
        </w:rPr>
        <w:t>job</w:t>
      </w:r>
      <w:r w:rsidRPr="004673DE">
        <w:rPr>
          <w:spacing w:val="1"/>
          <w:sz w:val="24"/>
          <w:szCs w:val="24"/>
        </w:rPr>
        <w:t xml:space="preserve"> </w:t>
      </w:r>
      <w:r w:rsidRPr="004673DE">
        <w:rPr>
          <w:sz w:val="24"/>
          <w:szCs w:val="24"/>
        </w:rPr>
        <w:t>opportunities</w:t>
      </w:r>
      <w:r w:rsidRPr="004673DE">
        <w:rPr>
          <w:spacing w:val="1"/>
          <w:sz w:val="24"/>
          <w:szCs w:val="24"/>
        </w:rPr>
        <w:t xml:space="preserve"> </w:t>
      </w:r>
      <w:r w:rsidRPr="004673DE">
        <w:rPr>
          <w:sz w:val="24"/>
          <w:szCs w:val="24"/>
        </w:rPr>
        <w:t>and</w:t>
      </w:r>
      <w:r w:rsidRPr="004673DE">
        <w:rPr>
          <w:spacing w:val="1"/>
          <w:sz w:val="24"/>
          <w:szCs w:val="24"/>
        </w:rPr>
        <w:t xml:space="preserve"> </w:t>
      </w:r>
      <w:r w:rsidRPr="004673DE">
        <w:rPr>
          <w:sz w:val="24"/>
          <w:szCs w:val="24"/>
        </w:rPr>
        <w:t>how</w:t>
      </w:r>
      <w:r w:rsidRPr="004673DE">
        <w:rPr>
          <w:spacing w:val="1"/>
          <w:sz w:val="24"/>
          <w:szCs w:val="24"/>
        </w:rPr>
        <w:t xml:space="preserve"> </w:t>
      </w:r>
      <w:r w:rsidRPr="004673DE">
        <w:rPr>
          <w:sz w:val="24"/>
          <w:szCs w:val="24"/>
        </w:rPr>
        <w:t>have</w:t>
      </w:r>
      <w:r w:rsidRPr="004673DE">
        <w:rPr>
          <w:spacing w:val="1"/>
          <w:sz w:val="24"/>
          <w:szCs w:val="24"/>
        </w:rPr>
        <w:t xml:space="preserve"> </w:t>
      </w:r>
      <w:r w:rsidRPr="004673DE">
        <w:rPr>
          <w:sz w:val="24"/>
          <w:szCs w:val="24"/>
        </w:rPr>
        <w:t>previous</w:t>
      </w:r>
      <w:r w:rsidRPr="004673DE">
        <w:rPr>
          <w:spacing w:val="1"/>
          <w:sz w:val="24"/>
          <w:szCs w:val="24"/>
        </w:rPr>
        <w:t xml:space="preserve"> </w:t>
      </w:r>
      <w:r w:rsidRPr="004673DE">
        <w:rPr>
          <w:sz w:val="24"/>
          <w:szCs w:val="24"/>
        </w:rPr>
        <w:t>systems</w:t>
      </w:r>
      <w:r w:rsidRPr="004673DE">
        <w:rPr>
          <w:spacing w:val="1"/>
          <w:sz w:val="24"/>
          <w:szCs w:val="24"/>
        </w:rPr>
        <w:t xml:space="preserve"> </w:t>
      </w:r>
      <w:r w:rsidRPr="004673DE">
        <w:rPr>
          <w:sz w:val="24"/>
          <w:szCs w:val="24"/>
        </w:rPr>
        <w:t>addressed</w:t>
      </w:r>
      <w:r w:rsidRPr="004673DE">
        <w:rPr>
          <w:spacing w:val="1"/>
          <w:sz w:val="24"/>
          <w:szCs w:val="24"/>
        </w:rPr>
        <w:t xml:space="preserve"> </w:t>
      </w:r>
      <w:r w:rsidRPr="004673DE">
        <w:rPr>
          <w:sz w:val="24"/>
          <w:szCs w:val="24"/>
        </w:rPr>
        <w:t>these</w:t>
      </w:r>
      <w:r w:rsidRPr="004673DE">
        <w:rPr>
          <w:spacing w:val="1"/>
          <w:sz w:val="24"/>
          <w:szCs w:val="24"/>
        </w:rPr>
        <w:t xml:space="preserve"> </w:t>
      </w:r>
      <w:r w:rsidRPr="004673DE">
        <w:rPr>
          <w:sz w:val="24"/>
          <w:szCs w:val="24"/>
        </w:rPr>
        <w:t>challenges?</w:t>
      </w:r>
    </w:p>
    <w:p w14:paraId="547CDF39" w14:textId="77777777" w:rsidR="00C118AA" w:rsidRPr="004673DE" w:rsidRDefault="00000000" w:rsidP="000A40AD">
      <w:pPr>
        <w:pStyle w:val="ListParagraph"/>
        <w:numPr>
          <w:ilvl w:val="2"/>
          <w:numId w:val="6"/>
        </w:numPr>
        <w:tabs>
          <w:tab w:val="left" w:pos="939"/>
          <w:tab w:val="left" w:pos="940"/>
        </w:tabs>
        <w:spacing w:before="1" w:line="360" w:lineRule="auto"/>
        <w:ind w:hanging="660"/>
        <w:jc w:val="left"/>
        <w:rPr>
          <w:sz w:val="24"/>
          <w:szCs w:val="24"/>
        </w:rPr>
      </w:pPr>
      <w:r w:rsidRPr="004673DE">
        <w:rPr>
          <w:sz w:val="24"/>
          <w:szCs w:val="24"/>
        </w:rPr>
        <w:t>How</w:t>
      </w:r>
      <w:r w:rsidRPr="004673DE">
        <w:rPr>
          <w:spacing w:val="-3"/>
          <w:sz w:val="24"/>
          <w:szCs w:val="24"/>
        </w:rPr>
        <w:t xml:space="preserve"> </w:t>
      </w:r>
      <w:r w:rsidRPr="004673DE">
        <w:rPr>
          <w:sz w:val="24"/>
          <w:szCs w:val="24"/>
        </w:rPr>
        <w:t>will</w:t>
      </w:r>
      <w:r w:rsidRPr="004673DE">
        <w:rPr>
          <w:spacing w:val="-1"/>
          <w:sz w:val="24"/>
          <w:szCs w:val="24"/>
        </w:rPr>
        <w:t xml:space="preserve"> </w:t>
      </w:r>
      <w:r w:rsidRPr="004673DE">
        <w:rPr>
          <w:sz w:val="24"/>
          <w:szCs w:val="24"/>
        </w:rPr>
        <w:t>a</w:t>
      </w:r>
      <w:r w:rsidRPr="004673DE">
        <w:rPr>
          <w:spacing w:val="-3"/>
          <w:sz w:val="24"/>
          <w:szCs w:val="24"/>
        </w:rPr>
        <w:t xml:space="preserve"> </w:t>
      </w:r>
      <w:r w:rsidRPr="004673DE">
        <w:rPr>
          <w:sz w:val="24"/>
          <w:szCs w:val="24"/>
        </w:rPr>
        <w:t>website system</w:t>
      </w:r>
      <w:r w:rsidRPr="004673DE">
        <w:rPr>
          <w:spacing w:val="-2"/>
          <w:sz w:val="24"/>
          <w:szCs w:val="24"/>
        </w:rPr>
        <w:t xml:space="preserve"> </w:t>
      </w:r>
      <w:r w:rsidRPr="004673DE">
        <w:rPr>
          <w:sz w:val="24"/>
          <w:szCs w:val="24"/>
        </w:rPr>
        <w:t>that</w:t>
      </w:r>
      <w:r w:rsidRPr="004673DE">
        <w:rPr>
          <w:spacing w:val="-1"/>
          <w:sz w:val="24"/>
          <w:szCs w:val="24"/>
        </w:rPr>
        <w:t xml:space="preserve"> </w:t>
      </w:r>
      <w:r w:rsidRPr="004673DE">
        <w:rPr>
          <w:sz w:val="24"/>
          <w:szCs w:val="24"/>
        </w:rPr>
        <w:t>enhances job</w:t>
      </w:r>
      <w:r w:rsidRPr="004673DE">
        <w:rPr>
          <w:spacing w:val="-2"/>
          <w:sz w:val="24"/>
          <w:szCs w:val="24"/>
        </w:rPr>
        <w:t xml:space="preserve"> </w:t>
      </w:r>
      <w:r w:rsidRPr="004673DE">
        <w:rPr>
          <w:sz w:val="24"/>
          <w:szCs w:val="24"/>
        </w:rPr>
        <w:t>opportunities</w:t>
      </w:r>
      <w:r w:rsidRPr="004673DE">
        <w:rPr>
          <w:spacing w:val="-4"/>
          <w:sz w:val="24"/>
          <w:szCs w:val="24"/>
        </w:rPr>
        <w:t xml:space="preserve"> </w:t>
      </w:r>
      <w:r w:rsidRPr="004673DE">
        <w:rPr>
          <w:sz w:val="24"/>
          <w:szCs w:val="24"/>
        </w:rPr>
        <w:t>in</w:t>
      </w:r>
      <w:r w:rsidRPr="004673DE">
        <w:rPr>
          <w:spacing w:val="-1"/>
          <w:sz w:val="24"/>
          <w:szCs w:val="24"/>
        </w:rPr>
        <w:t xml:space="preserve"> </w:t>
      </w:r>
      <w:r w:rsidRPr="004673DE">
        <w:rPr>
          <w:sz w:val="24"/>
          <w:szCs w:val="24"/>
        </w:rPr>
        <w:t>Kenya</w:t>
      </w:r>
      <w:r w:rsidRPr="004673DE">
        <w:rPr>
          <w:spacing w:val="1"/>
          <w:sz w:val="24"/>
          <w:szCs w:val="24"/>
        </w:rPr>
        <w:t xml:space="preserve"> </w:t>
      </w:r>
      <w:r w:rsidRPr="004673DE">
        <w:rPr>
          <w:sz w:val="24"/>
          <w:szCs w:val="24"/>
        </w:rPr>
        <w:t>be</w:t>
      </w:r>
      <w:r w:rsidRPr="004673DE">
        <w:rPr>
          <w:spacing w:val="-2"/>
          <w:sz w:val="24"/>
          <w:szCs w:val="24"/>
        </w:rPr>
        <w:t xml:space="preserve"> </w:t>
      </w:r>
      <w:r w:rsidRPr="004673DE">
        <w:rPr>
          <w:sz w:val="24"/>
          <w:szCs w:val="24"/>
        </w:rPr>
        <w:t>designed?</w:t>
      </w:r>
    </w:p>
    <w:p w14:paraId="558C7721" w14:textId="77777777" w:rsidR="00C118AA" w:rsidRPr="004673DE" w:rsidRDefault="00000000" w:rsidP="000A40AD">
      <w:pPr>
        <w:pStyle w:val="ListParagraph"/>
        <w:numPr>
          <w:ilvl w:val="2"/>
          <w:numId w:val="6"/>
        </w:numPr>
        <w:tabs>
          <w:tab w:val="left" w:pos="939"/>
          <w:tab w:val="left" w:pos="940"/>
        </w:tabs>
        <w:spacing w:before="137" w:line="360" w:lineRule="auto"/>
        <w:ind w:right="741" w:hanging="672"/>
        <w:jc w:val="left"/>
        <w:rPr>
          <w:sz w:val="24"/>
          <w:szCs w:val="24"/>
        </w:rPr>
      </w:pPr>
      <w:r w:rsidRPr="004673DE">
        <w:rPr>
          <w:sz w:val="24"/>
          <w:szCs w:val="24"/>
        </w:rPr>
        <w:t>How</w:t>
      </w:r>
      <w:r w:rsidRPr="004673DE">
        <w:rPr>
          <w:spacing w:val="35"/>
          <w:sz w:val="24"/>
          <w:szCs w:val="24"/>
        </w:rPr>
        <w:t xml:space="preserve"> </w:t>
      </w:r>
      <w:r w:rsidRPr="004673DE">
        <w:rPr>
          <w:sz w:val="24"/>
          <w:szCs w:val="24"/>
        </w:rPr>
        <w:t>will</w:t>
      </w:r>
      <w:r w:rsidRPr="004673DE">
        <w:rPr>
          <w:spacing w:val="34"/>
          <w:sz w:val="24"/>
          <w:szCs w:val="24"/>
        </w:rPr>
        <w:t xml:space="preserve"> </w:t>
      </w:r>
      <w:r w:rsidRPr="004673DE">
        <w:rPr>
          <w:sz w:val="24"/>
          <w:szCs w:val="24"/>
        </w:rPr>
        <w:t>the</w:t>
      </w:r>
      <w:r w:rsidRPr="004673DE">
        <w:rPr>
          <w:spacing w:val="36"/>
          <w:sz w:val="24"/>
          <w:szCs w:val="24"/>
        </w:rPr>
        <w:t xml:space="preserve"> </w:t>
      </w:r>
      <w:r w:rsidRPr="004673DE">
        <w:rPr>
          <w:sz w:val="24"/>
          <w:szCs w:val="24"/>
        </w:rPr>
        <w:t>website</w:t>
      </w:r>
      <w:r w:rsidRPr="004673DE">
        <w:rPr>
          <w:spacing w:val="35"/>
          <w:sz w:val="24"/>
          <w:szCs w:val="24"/>
        </w:rPr>
        <w:t xml:space="preserve"> </w:t>
      </w:r>
      <w:r w:rsidRPr="004673DE">
        <w:rPr>
          <w:sz w:val="24"/>
          <w:szCs w:val="24"/>
        </w:rPr>
        <w:t>system</w:t>
      </w:r>
      <w:r w:rsidRPr="004673DE">
        <w:rPr>
          <w:spacing w:val="39"/>
          <w:sz w:val="24"/>
          <w:szCs w:val="24"/>
        </w:rPr>
        <w:t xml:space="preserve"> </w:t>
      </w:r>
      <w:r w:rsidRPr="004673DE">
        <w:rPr>
          <w:sz w:val="24"/>
          <w:szCs w:val="24"/>
        </w:rPr>
        <w:t>be</w:t>
      </w:r>
      <w:r w:rsidRPr="004673DE">
        <w:rPr>
          <w:spacing w:val="36"/>
          <w:sz w:val="24"/>
          <w:szCs w:val="24"/>
        </w:rPr>
        <w:t xml:space="preserve"> </w:t>
      </w:r>
      <w:r w:rsidRPr="004673DE">
        <w:rPr>
          <w:sz w:val="24"/>
          <w:szCs w:val="24"/>
        </w:rPr>
        <w:t>developed</w:t>
      </w:r>
      <w:r w:rsidRPr="004673DE">
        <w:rPr>
          <w:spacing w:val="38"/>
          <w:sz w:val="24"/>
          <w:szCs w:val="24"/>
        </w:rPr>
        <w:t xml:space="preserve"> </w:t>
      </w:r>
      <w:r w:rsidRPr="004673DE">
        <w:rPr>
          <w:sz w:val="24"/>
          <w:szCs w:val="24"/>
        </w:rPr>
        <w:t>to</w:t>
      </w:r>
      <w:r w:rsidRPr="004673DE">
        <w:rPr>
          <w:spacing w:val="34"/>
          <w:sz w:val="24"/>
          <w:szCs w:val="24"/>
        </w:rPr>
        <w:t xml:space="preserve"> </w:t>
      </w:r>
      <w:r w:rsidRPr="004673DE">
        <w:rPr>
          <w:sz w:val="24"/>
          <w:szCs w:val="24"/>
        </w:rPr>
        <w:t>incorporate</w:t>
      </w:r>
      <w:r w:rsidRPr="004673DE">
        <w:rPr>
          <w:spacing w:val="36"/>
          <w:sz w:val="24"/>
          <w:szCs w:val="24"/>
        </w:rPr>
        <w:t xml:space="preserve"> </w:t>
      </w:r>
      <w:r w:rsidRPr="004673DE">
        <w:rPr>
          <w:sz w:val="24"/>
          <w:szCs w:val="24"/>
        </w:rPr>
        <w:t>various</w:t>
      </w:r>
      <w:r w:rsidRPr="004673DE">
        <w:rPr>
          <w:spacing w:val="36"/>
          <w:sz w:val="24"/>
          <w:szCs w:val="24"/>
        </w:rPr>
        <w:t xml:space="preserve"> </w:t>
      </w:r>
      <w:r w:rsidRPr="004673DE">
        <w:rPr>
          <w:sz w:val="24"/>
          <w:szCs w:val="24"/>
        </w:rPr>
        <w:t>components</w:t>
      </w:r>
      <w:r w:rsidRPr="004673DE">
        <w:rPr>
          <w:spacing w:val="-57"/>
          <w:sz w:val="24"/>
          <w:szCs w:val="24"/>
        </w:rPr>
        <w:t xml:space="preserve"> </w:t>
      </w:r>
      <w:r w:rsidRPr="004673DE">
        <w:rPr>
          <w:sz w:val="24"/>
          <w:szCs w:val="24"/>
        </w:rPr>
        <w:t>such</w:t>
      </w:r>
      <w:r w:rsidRPr="004673DE">
        <w:rPr>
          <w:spacing w:val="-1"/>
          <w:sz w:val="24"/>
          <w:szCs w:val="24"/>
        </w:rPr>
        <w:t xml:space="preserve"> </w:t>
      </w:r>
      <w:r w:rsidRPr="004673DE">
        <w:rPr>
          <w:sz w:val="24"/>
          <w:szCs w:val="24"/>
        </w:rPr>
        <w:t>as job search</w:t>
      </w:r>
      <w:r w:rsidRPr="004673DE">
        <w:rPr>
          <w:spacing w:val="2"/>
          <w:sz w:val="24"/>
          <w:szCs w:val="24"/>
        </w:rPr>
        <w:t xml:space="preserve"> </w:t>
      </w:r>
      <w:r w:rsidRPr="004673DE">
        <w:rPr>
          <w:sz w:val="24"/>
          <w:szCs w:val="24"/>
        </w:rPr>
        <w:t>and matching algorithms?</w:t>
      </w:r>
    </w:p>
    <w:p w14:paraId="08C31CA3" w14:textId="77777777" w:rsidR="00C118AA" w:rsidRPr="004673DE" w:rsidRDefault="00000000" w:rsidP="000A40AD">
      <w:pPr>
        <w:pStyle w:val="ListParagraph"/>
        <w:numPr>
          <w:ilvl w:val="2"/>
          <w:numId w:val="6"/>
        </w:numPr>
        <w:tabs>
          <w:tab w:val="left" w:pos="939"/>
          <w:tab w:val="left" w:pos="940"/>
        </w:tabs>
        <w:spacing w:before="91" w:line="360" w:lineRule="auto"/>
        <w:ind w:hanging="593"/>
        <w:jc w:val="left"/>
        <w:rPr>
          <w:sz w:val="24"/>
          <w:szCs w:val="24"/>
        </w:rPr>
      </w:pPr>
      <w:r w:rsidRPr="004673DE">
        <w:rPr>
          <w:sz w:val="24"/>
          <w:szCs w:val="24"/>
        </w:rPr>
        <w:t>How</w:t>
      </w:r>
      <w:r w:rsidRPr="004673DE">
        <w:rPr>
          <w:spacing w:val="-3"/>
          <w:sz w:val="24"/>
          <w:szCs w:val="24"/>
        </w:rPr>
        <w:t xml:space="preserve"> </w:t>
      </w:r>
      <w:r w:rsidRPr="004673DE">
        <w:rPr>
          <w:sz w:val="24"/>
          <w:szCs w:val="24"/>
        </w:rPr>
        <w:t>will</w:t>
      </w:r>
      <w:r w:rsidRPr="004673DE">
        <w:rPr>
          <w:spacing w:val="-1"/>
          <w:sz w:val="24"/>
          <w:szCs w:val="24"/>
        </w:rPr>
        <w:t xml:space="preserve"> </w:t>
      </w:r>
      <w:r w:rsidRPr="004673DE">
        <w:rPr>
          <w:sz w:val="24"/>
          <w:szCs w:val="24"/>
        </w:rPr>
        <w:t>the</w:t>
      </w:r>
      <w:r w:rsidRPr="004673DE">
        <w:rPr>
          <w:spacing w:val="-3"/>
          <w:sz w:val="24"/>
          <w:szCs w:val="24"/>
        </w:rPr>
        <w:t xml:space="preserve"> </w:t>
      </w:r>
      <w:r w:rsidRPr="004673DE">
        <w:rPr>
          <w:sz w:val="24"/>
          <w:szCs w:val="24"/>
        </w:rPr>
        <w:t>website</w:t>
      </w:r>
      <w:r w:rsidRPr="004673DE">
        <w:rPr>
          <w:spacing w:val="-2"/>
          <w:sz w:val="24"/>
          <w:szCs w:val="24"/>
        </w:rPr>
        <w:t xml:space="preserve"> </w:t>
      </w:r>
      <w:r w:rsidRPr="004673DE">
        <w:rPr>
          <w:sz w:val="24"/>
          <w:szCs w:val="24"/>
        </w:rPr>
        <w:t>system enhance job</w:t>
      </w:r>
      <w:r w:rsidRPr="004673DE">
        <w:rPr>
          <w:spacing w:val="-5"/>
          <w:sz w:val="24"/>
          <w:szCs w:val="24"/>
        </w:rPr>
        <w:t xml:space="preserve"> </w:t>
      </w:r>
      <w:r w:rsidRPr="004673DE">
        <w:rPr>
          <w:sz w:val="24"/>
          <w:szCs w:val="24"/>
        </w:rPr>
        <w:t>opportunities</w:t>
      </w:r>
      <w:r w:rsidRPr="004673DE">
        <w:rPr>
          <w:spacing w:val="-1"/>
          <w:sz w:val="24"/>
          <w:szCs w:val="24"/>
        </w:rPr>
        <w:t xml:space="preserve"> </w:t>
      </w:r>
      <w:r w:rsidRPr="004673DE">
        <w:rPr>
          <w:sz w:val="24"/>
          <w:szCs w:val="24"/>
        </w:rPr>
        <w:t>in</w:t>
      </w:r>
      <w:r w:rsidRPr="004673DE">
        <w:rPr>
          <w:spacing w:val="-2"/>
          <w:sz w:val="24"/>
          <w:szCs w:val="24"/>
        </w:rPr>
        <w:t xml:space="preserve"> </w:t>
      </w:r>
      <w:r w:rsidRPr="004673DE">
        <w:rPr>
          <w:sz w:val="24"/>
          <w:szCs w:val="24"/>
        </w:rPr>
        <w:t>Kenya</w:t>
      </w:r>
      <w:r w:rsidRPr="004673DE">
        <w:rPr>
          <w:spacing w:val="2"/>
          <w:sz w:val="24"/>
          <w:szCs w:val="24"/>
        </w:rPr>
        <w:t xml:space="preserve"> </w:t>
      </w:r>
      <w:r w:rsidRPr="004673DE">
        <w:rPr>
          <w:sz w:val="24"/>
          <w:szCs w:val="24"/>
        </w:rPr>
        <w:t>be</w:t>
      </w:r>
      <w:r w:rsidRPr="004673DE">
        <w:rPr>
          <w:spacing w:val="-3"/>
          <w:sz w:val="24"/>
          <w:szCs w:val="24"/>
        </w:rPr>
        <w:t xml:space="preserve"> </w:t>
      </w:r>
      <w:r w:rsidRPr="004673DE">
        <w:rPr>
          <w:sz w:val="24"/>
          <w:szCs w:val="24"/>
        </w:rPr>
        <w:t>tested?</w:t>
      </w:r>
    </w:p>
    <w:p w14:paraId="402E3F0E" w14:textId="77777777" w:rsidR="00C118AA" w:rsidRPr="004673DE" w:rsidRDefault="00000000" w:rsidP="000A40AD">
      <w:pPr>
        <w:pStyle w:val="Heading1"/>
        <w:numPr>
          <w:ilvl w:val="1"/>
          <w:numId w:val="6"/>
        </w:numPr>
        <w:tabs>
          <w:tab w:val="left" w:pos="580"/>
        </w:tabs>
        <w:spacing w:before="178" w:line="360" w:lineRule="auto"/>
      </w:pPr>
      <w:bookmarkStart w:id="16" w:name="1.6_Justification_"/>
      <w:bookmarkStart w:id="17" w:name="_bookmark9"/>
      <w:bookmarkEnd w:id="16"/>
      <w:bookmarkEnd w:id="17"/>
      <w:r w:rsidRPr="004673DE">
        <w:t>Justification</w:t>
      </w:r>
    </w:p>
    <w:p w14:paraId="4935CB82" w14:textId="77777777" w:rsidR="00C118AA" w:rsidRPr="004673DE" w:rsidRDefault="00000000" w:rsidP="000A40AD">
      <w:pPr>
        <w:pStyle w:val="BodyText"/>
        <w:spacing w:before="137" w:line="360" w:lineRule="auto"/>
        <w:ind w:left="220" w:right="725"/>
      </w:pPr>
      <w:r w:rsidRPr="004673DE">
        <w:t>Youth unemployment is a significant problem in Kenya that has far-reaching.</w:t>
      </w:r>
      <w:r w:rsidRPr="004673DE">
        <w:rPr>
          <w:spacing w:val="1"/>
        </w:rPr>
        <w:t xml:space="preserve"> </w:t>
      </w:r>
      <w:r w:rsidRPr="004673DE">
        <w:t>consequences for the social and economic development of the country. The proposed</w:t>
      </w:r>
      <w:r w:rsidRPr="004673DE">
        <w:rPr>
          <w:spacing w:val="1"/>
        </w:rPr>
        <w:t xml:space="preserve"> </w:t>
      </w:r>
      <w:r w:rsidRPr="004673DE">
        <w:t>research</w:t>
      </w:r>
      <w:r w:rsidRPr="004673DE">
        <w:rPr>
          <w:spacing w:val="38"/>
        </w:rPr>
        <w:t xml:space="preserve"> </w:t>
      </w:r>
      <w:r w:rsidRPr="004673DE">
        <w:t>seeks</w:t>
      </w:r>
      <w:r w:rsidRPr="004673DE">
        <w:rPr>
          <w:spacing w:val="44"/>
        </w:rPr>
        <w:t xml:space="preserve"> </w:t>
      </w:r>
      <w:r w:rsidRPr="004673DE">
        <w:t>to</w:t>
      </w:r>
      <w:r w:rsidRPr="004673DE">
        <w:rPr>
          <w:spacing w:val="39"/>
        </w:rPr>
        <w:t xml:space="preserve"> </w:t>
      </w:r>
      <w:r w:rsidRPr="004673DE">
        <w:t>create</w:t>
      </w:r>
      <w:r w:rsidRPr="004673DE">
        <w:rPr>
          <w:spacing w:val="40"/>
        </w:rPr>
        <w:t xml:space="preserve"> </w:t>
      </w:r>
      <w:r w:rsidRPr="004673DE">
        <w:t>a</w:t>
      </w:r>
      <w:r w:rsidRPr="004673DE">
        <w:rPr>
          <w:spacing w:val="41"/>
        </w:rPr>
        <w:t xml:space="preserve"> </w:t>
      </w:r>
      <w:r w:rsidRPr="004673DE">
        <w:t>web</w:t>
      </w:r>
      <w:r w:rsidRPr="004673DE">
        <w:rPr>
          <w:spacing w:val="44"/>
        </w:rPr>
        <w:t xml:space="preserve"> </w:t>
      </w:r>
      <w:r w:rsidRPr="004673DE">
        <w:t>system</w:t>
      </w:r>
      <w:r w:rsidRPr="004673DE">
        <w:rPr>
          <w:spacing w:val="42"/>
        </w:rPr>
        <w:t xml:space="preserve"> </w:t>
      </w:r>
      <w:r w:rsidRPr="004673DE">
        <w:t>that</w:t>
      </w:r>
      <w:r w:rsidRPr="004673DE">
        <w:rPr>
          <w:spacing w:val="41"/>
        </w:rPr>
        <w:t xml:space="preserve"> </w:t>
      </w:r>
      <w:r w:rsidRPr="004673DE">
        <w:t>can</w:t>
      </w:r>
      <w:r w:rsidRPr="004673DE">
        <w:rPr>
          <w:spacing w:val="42"/>
        </w:rPr>
        <w:t xml:space="preserve"> </w:t>
      </w:r>
      <w:r w:rsidRPr="004673DE">
        <w:t>provide</w:t>
      </w:r>
      <w:r w:rsidRPr="004673DE">
        <w:rPr>
          <w:spacing w:val="41"/>
        </w:rPr>
        <w:t xml:space="preserve"> </w:t>
      </w:r>
      <w:r w:rsidRPr="004673DE">
        <w:t>a</w:t>
      </w:r>
      <w:r w:rsidRPr="004673DE">
        <w:rPr>
          <w:spacing w:val="41"/>
        </w:rPr>
        <w:t xml:space="preserve"> </w:t>
      </w:r>
      <w:r w:rsidRPr="004673DE">
        <w:t>sustainable</w:t>
      </w:r>
      <w:r w:rsidRPr="004673DE">
        <w:rPr>
          <w:spacing w:val="40"/>
        </w:rPr>
        <w:t xml:space="preserve"> </w:t>
      </w:r>
      <w:r w:rsidRPr="004673DE">
        <w:t>solution</w:t>
      </w:r>
      <w:r w:rsidRPr="004673DE">
        <w:rPr>
          <w:spacing w:val="39"/>
        </w:rPr>
        <w:t xml:space="preserve"> </w:t>
      </w:r>
      <w:r w:rsidRPr="004673DE">
        <w:t>to</w:t>
      </w:r>
      <w:r w:rsidRPr="004673DE">
        <w:rPr>
          <w:spacing w:val="42"/>
        </w:rPr>
        <w:t xml:space="preserve"> </w:t>
      </w:r>
      <w:r w:rsidRPr="004673DE">
        <w:t>this</w:t>
      </w:r>
      <w:r w:rsidRPr="004673DE">
        <w:rPr>
          <w:spacing w:val="-57"/>
        </w:rPr>
        <w:t xml:space="preserve"> </w:t>
      </w:r>
      <w:r w:rsidRPr="004673DE">
        <w:t>problem</w:t>
      </w:r>
      <w:r w:rsidRPr="004673DE">
        <w:rPr>
          <w:spacing w:val="-1"/>
        </w:rPr>
        <w:t xml:space="preserve"> </w:t>
      </w:r>
      <w:r w:rsidRPr="004673DE">
        <w:t>by enhancing job</w:t>
      </w:r>
      <w:r w:rsidRPr="004673DE">
        <w:rPr>
          <w:spacing w:val="-1"/>
        </w:rPr>
        <w:t xml:space="preserve"> </w:t>
      </w:r>
      <w:r w:rsidRPr="004673DE">
        <w:t>opportunities through a web</w:t>
      </w:r>
      <w:r w:rsidRPr="004673DE">
        <w:rPr>
          <w:spacing w:val="2"/>
        </w:rPr>
        <w:t xml:space="preserve"> </w:t>
      </w:r>
      <w:r w:rsidRPr="004673DE">
        <w:t>system.</w:t>
      </w:r>
    </w:p>
    <w:p w14:paraId="2FCD28BF" w14:textId="77777777" w:rsidR="00C118AA" w:rsidRPr="004673DE" w:rsidRDefault="00000000" w:rsidP="000A40AD">
      <w:pPr>
        <w:pStyle w:val="BodyText"/>
        <w:spacing w:line="360" w:lineRule="auto"/>
        <w:ind w:left="220" w:right="737"/>
        <w:jc w:val="both"/>
      </w:pPr>
      <w:r w:rsidRPr="004673DE">
        <w:t>The</w:t>
      </w:r>
      <w:r w:rsidRPr="004673DE">
        <w:rPr>
          <w:spacing w:val="1"/>
        </w:rPr>
        <w:t xml:space="preserve"> </w:t>
      </w:r>
      <w:r w:rsidRPr="004673DE">
        <w:t>research</w:t>
      </w:r>
      <w:r w:rsidRPr="004673DE">
        <w:rPr>
          <w:spacing w:val="1"/>
        </w:rPr>
        <w:t xml:space="preserve"> </w:t>
      </w:r>
      <w:r w:rsidRPr="004673DE">
        <w:t>is</w:t>
      </w:r>
      <w:r w:rsidRPr="004673DE">
        <w:rPr>
          <w:spacing w:val="1"/>
        </w:rPr>
        <w:t xml:space="preserve"> </w:t>
      </w:r>
      <w:r w:rsidRPr="004673DE">
        <w:t>justified</w:t>
      </w:r>
      <w:r w:rsidRPr="004673DE">
        <w:rPr>
          <w:spacing w:val="1"/>
        </w:rPr>
        <w:t xml:space="preserve"> </w:t>
      </w:r>
      <w:r w:rsidRPr="004673DE">
        <w:t>by</w:t>
      </w:r>
      <w:r w:rsidRPr="004673DE">
        <w:rPr>
          <w:spacing w:val="1"/>
        </w:rPr>
        <w:t xml:space="preserve"> </w:t>
      </w:r>
      <w:r w:rsidRPr="004673DE">
        <w:t>the</w:t>
      </w:r>
      <w:r w:rsidRPr="004673DE">
        <w:rPr>
          <w:spacing w:val="1"/>
        </w:rPr>
        <w:t xml:space="preserve"> </w:t>
      </w:r>
      <w:r w:rsidRPr="004673DE">
        <w:t>need</w:t>
      </w:r>
      <w:r w:rsidRPr="004673DE">
        <w:rPr>
          <w:spacing w:val="1"/>
        </w:rPr>
        <w:t xml:space="preserve"> </w:t>
      </w:r>
      <w:r w:rsidRPr="004673DE">
        <w:t>to</w:t>
      </w:r>
      <w:r w:rsidRPr="004673DE">
        <w:rPr>
          <w:spacing w:val="1"/>
        </w:rPr>
        <w:t xml:space="preserve"> </w:t>
      </w:r>
      <w:r w:rsidRPr="004673DE">
        <w:t>contribute</w:t>
      </w:r>
      <w:r w:rsidRPr="004673DE">
        <w:rPr>
          <w:spacing w:val="1"/>
        </w:rPr>
        <w:t xml:space="preserve"> </w:t>
      </w:r>
      <w:r w:rsidRPr="004673DE">
        <w:t>to</w:t>
      </w:r>
      <w:r w:rsidRPr="004673DE">
        <w:rPr>
          <w:spacing w:val="1"/>
        </w:rPr>
        <w:t xml:space="preserve"> </w:t>
      </w:r>
      <w:r w:rsidRPr="004673DE">
        <w:t>the</w:t>
      </w:r>
      <w:r w:rsidRPr="004673DE">
        <w:rPr>
          <w:spacing w:val="1"/>
        </w:rPr>
        <w:t xml:space="preserve"> </w:t>
      </w:r>
      <w:r w:rsidRPr="004673DE">
        <w:t>reduction</w:t>
      </w:r>
      <w:r w:rsidRPr="004673DE">
        <w:rPr>
          <w:spacing w:val="1"/>
        </w:rPr>
        <w:t xml:space="preserve"> </w:t>
      </w:r>
      <w:r w:rsidRPr="004673DE">
        <w:t>of</w:t>
      </w:r>
      <w:r w:rsidRPr="004673DE">
        <w:rPr>
          <w:spacing w:val="1"/>
        </w:rPr>
        <w:t xml:space="preserve"> </w:t>
      </w:r>
      <w:r w:rsidRPr="004673DE">
        <w:t>youth</w:t>
      </w:r>
      <w:r w:rsidRPr="004673DE">
        <w:rPr>
          <w:spacing w:val="1"/>
        </w:rPr>
        <w:t xml:space="preserve"> </w:t>
      </w:r>
      <w:r w:rsidRPr="004673DE">
        <w:t>unemployment in Kenya, which will not only improve the economic and social well-</w:t>
      </w:r>
      <w:r w:rsidRPr="004673DE">
        <w:rPr>
          <w:spacing w:val="1"/>
        </w:rPr>
        <w:t xml:space="preserve"> </w:t>
      </w:r>
      <w:r w:rsidRPr="004673DE">
        <w:t>being</w:t>
      </w:r>
      <w:r w:rsidRPr="004673DE">
        <w:rPr>
          <w:spacing w:val="-1"/>
        </w:rPr>
        <w:t xml:space="preserve"> </w:t>
      </w:r>
      <w:r w:rsidRPr="004673DE">
        <w:t>of</w:t>
      </w:r>
      <w:r w:rsidRPr="004673DE">
        <w:rPr>
          <w:spacing w:val="-1"/>
        </w:rPr>
        <w:t xml:space="preserve"> </w:t>
      </w:r>
      <w:r w:rsidRPr="004673DE">
        <w:t>young</w:t>
      </w:r>
      <w:r w:rsidRPr="004673DE">
        <w:rPr>
          <w:spacing w:val="2"/>
        </w:rPr>
        <w:t xml:space="preserve"> </w:t>
      </w:r>
      <w:r w:rsidRPr="004673DE">
        <w:t>people</w:t>
      </w:r>
      <w:r w:rsidRPr="004673DE">
        <w:rPr>
          <w:spacing w:val="1"/>
        </w:rPr>
        <w:t xml:space="preserve"> </w:t>
      </w:r>
      <w:r w:rsidRPr="004673DE">
        <w:t>but</w:t>
      </w:r>
      <w:r w:rsidRPr="004673DE">
        <w:rPr>
          <w:spacing w:val="-1"/>
        </w:rPr>
        <w:t xml:space="preserve"> </w:t>
      </w:r>
      <w:r w:rsidRPr="004673DE">
        <w:t>also promote</w:t>
      </w:r>
      <w:r w:rsidRPr="004673DE">
        <w:rPr>
          <w:spacing w:val="-1"/>
        </w:rPr>
        <w:t xml:space="preserve"> </w:t>
      </w:r>
      <w:r w:rsidRPr="004673DE">
        <w:t>national development.</w:t>
      </w:r>
    </w:p>
    <w:p w14:paraId="6CA0FE27" w14:textId="77777777" w:rsidR="00C118AA" w:rsidRPr="004673DE" w:rsidRDefault="00000000" w:rsidP="000A40AD">
      <w:pPr>
        <w:pStyle w:val="BodyText"/>
        <w:spacing w:before="1" w:line="360" w:lineRule="auto"/>
        <w:ind w:left="220" w:right="737"/>
        <w:jc w:val="both"/>
      </w:pPr>
      <w:r w:rsidRPr="004673DE">
        <w:t>Additionally, the proposed research will provide valuable insights into the underlying</w:t>
      </w:r>
      <w:r w:rsidRPr="004673DE">
        <w:rPr>
          <w:spacing w:val="1"/>
        </w:rPr>
        <w:t xml:space="preserve"> </w:t>
      </w:r>
      <w:r w:rsidRPr="004673DE">
        <w:t>causes and challenges of youth unemployment in Kenya, as well as the effectiveness of</w:t>
      </w:r>
      <w:r w:rsidRPr="004673DE">
        <w:rPr>
          <w:spacing w:val="1"/>
        </w:rPr>
        <w:t xml:space="preserve"> </w:t>
      </w:r>
      <w:r w:rsidRPr="004673DE">
        <w:t>previous</w:t>
      </w:r>
      <w:r w:rsidRPr="004673DE">
        <w:rPr>
          <w:spacing w:val="-1"/>
        </w:rPr>
        <w:t xml:space="preserve"> </w:t>
      </w:r>
      <w:r w:rsidRPr="004673DE">
        <w:t>interventions aimed</w:t>
      </w:r>
      <w:r w:rsidRPr="004673DE">
        <w:rPr>
          <w:spacing w:val="2"/>
        </w:rPr>
        <w:t xml:space="preserve"> </w:t>
      </w:r>
      <w:r w:rsidRPr="004673DE">
        <w:t>at addressing</w:t>
      </w:r>
      <w:r w:rsidRPr="004673DE">
        <w:rPr>
          <w:spacing w:val="-1"/>
        </w:rPr>
        <w:t xml:space="preserve"> </w:t>
      </w:r>
      <w:r w:rsidRPr="004673DE">
        <w:t>the</w:t>
      </w:r>
      <w:r w:rsidRPr="004673DE">
        <w:rPr>
          <w:spacing w:val="-1"/>
        </w:rPr>
        <w:t xml:space="preserve"> </w:t>
      </w:r>
      <w:r w:rsidRPr="004673DE">
        <w:t>problem.</w:t>
      </w:r>
    </w:p>
    <w:p w14:paraId="7743050B" w14:textId="77777777" w:rsidR="00C118AA" w:rsidRPr="004673DE" w:rsidRDefault="00000000" w:rsidP="000A40AD">
      <w:pPr>
        <w:pStyle w:val="BodyText"/>
        <w:spacing w:line="360" w:lineRule="auto"/>
        <w:ind w:left="220" w:right="737"/>
        <w:jc w:val="both"/>
      </w:pPr>
      <w:r w:rsidRPr="004673DE">
        <w:t>This research will benefit various stakeholders, including young people, government</w:t>
      </w:r>
      <w:r w:rsidRPr="004673DE">
        <w:rPr>
          <w:spacing w:val="1"/>
        </w:rPr>
        <w:t xml:space="preserve"> </w:t>
      </w:r>
      <w:r w:rsidRPr="004673DE">
        <w:t>agencies,</w:t>
      </w:r>
      <w:r w:rsidRPr="004673DE">
        <w:rPr>
          <w:spacing w:val="1"/>
        </w:rPr>
        <w:t xml:space="preserve"> </w:t>
      </w:r>
      <w:r w:rsidRPr="004673DE">
        <w:t>non-governmental organizations,</w:t>
      </w:r>
      <w:r w:rsidRPr="004673DE">
        <w:rPr>
          <w:spacing w:val="1"/>
        </w:rPr>
        <w:t xml:space="preserve"> </w:t>
      </w:r>
      <w:r w:rsidRPr="004673DE">
        <w:t>and</w:t>
      </w:r>
      <w:r w:rsidRPr="004673DE">
        <w:rPr>
          <w:spacing w:val="1"/>
        </w:rPr>
        <w:t xml:space="preserve"> </w:t>
      </w:r>
      <w:r w:rsidRPr="004673DE">
        <w:t>private</w:t>
      </w:r>
      <w:r w:rsidRPr="004673DE">
        <w:rPr>
          <w:spacing w:val="1"/>
        </w:rPr>
        <w:t xml:space="preserve"> </w:t>
      </w:r>
      <w:r w:rsidRPr="004673DE">
        <w:t>sector</w:t>
      </w:r>
      <w:r w:rsidRPr="004673DE">
        <w:rPr>
          <w:spacing w:val="1"/>
        </w:rPr>
        <w:t xml:space="preserve"> </w:t>
      </w:r>
      <w:r w:rsidRPr="004673DE">
        <w:t>players,</w:t>
      </w:r>
      <w:r w:rsidRPr="004673DE">
        <w:rPr>
          <w:spacing w:val="1"/>
        </w:rPr>
        <w:t xml:space="preserve"> </w:t>
      </w:r>
      <w:r w:rsidRPr="004673DE">
        <w:t>among</w:t>
      </w:r>
      <w:r w:rsidRPr="004673DE">
        <w:rPr>
          <w:spacing w:val="1"/>
        </w:rPr>
        <w:t xml:space="preserve"> </w:t>
      </w:r>
      <w:r w:rsidRPr="004673DE">
        <w:t>others.</w:t>
      </w:r>
      <w:r w:rsidRPr="004673DE">
        <w:rPr>
          <w:spacing w:val="-57"/>
        </w:rPr>
        <w:t xml:space="preserve"> </w:t>
      </w:r>
      <w:r w:rsidRPr="004673DE">
        <w:t>Young</w:t>
      </w:r>
      <w:r w:rsidRPr="004673DE">
        <w:rPr>
          <w:spacing w:val="1"/>
        </w:rPr>
        <w:t xml:space="preserve"> </w:t>
      </w:r>
      <w:r w:rsidRPr="004673DE">
        <w:t>people</w:t>
      </w:r>
      <w:r w:rsidRPr="004673DE">
        <w:rPr>
          <w:spacing w:val="1"/>
        </w:rPr>
        <w:t xml:space="preserve"> </w:t>
      </w:r>
      <w:r w:rsidRPr="004673DE">
        <w:t>will</w:t>
      </w:r>
      <w:r w:rsidRPr="004673DE">
        <w:rPr>
          <w:spacing w:val="1"/>
        </w:rPr>
        <w:t xml:space="preserve"> </w:t>
      </w:r>
      <w:r w:rsidRPr="004673DE">
        <w:t>benefit</w:t>
      </w:r>
      <w:r w:rsidRPr="004673DE">
        <w:rPr>
          <w:spacing w:val="1"/>
        </w:rPr>
        <w:t xml:space="preserve"> </w:t>
      </w:r>
      <w:r w:rsidRPr="004673DE">
        <w:t>by</w:t>
      </w:r>
      <w:r w:rsidRPr="004673DE">
        <w:rPr>
          <w:spacing w:val="1"/>
        </w:rPr>
        <w:t xml:space="preserve"> </w:t>
      </w:r>
      <w:r w:rsidRPr="004673DE">
        <w:t>accessing</w:t>
      </w:r>
      <w:r w:rsidRPr="004673DE">
        <w:rPr>
          <w:spacing w:val="1"/>
        </w:rPr>
        <w:t xml:space="preserve"> </w:t>
      </w:r>
      <w:r w:rsidRPr="004673DE">
        <w:t>job</w:t>
      </w:r>
      <w:r w:rsidRPr="004673DE">
        <w:rPr>
          <w:spacing w:val="1"/>
        </w:rPr>
        <w:t xml:space="preserve"> </w:t>
      </w:r>
      <w:r w:rsidRPr="004673DE">
        <w:t>opportunities</w:t>
      </w:r>
      <w:r w:rsidRPr="004673DE">
        <w:rPr>
          <w:spacing w:val="1"/>
        </w:rPr>
        <w:t xml:space="preserve"> </w:t>
      </w:r>
      <w:r w:rsidRPr="004673DE">
        <w:t>that</w:t>
      </w:r>
      <w:r w:rsidRPr="004673DE">
        <w:rPr>
          <w:spacing w:val="1"/>
        </w:rPr>
        <w:t xml:space="preserve"> </w:t>
      </w:r>
      <w:r w:rsidRPr="004673DE">
        <w:t>will</w:t>
      </w:r>
      <w:r w:rsidRPr="004673DE">
        <w:rPr>
          <w:spacing w:val="1"/>
        </w:rPr>
        <w:t xml:space="preserve"> </w:t>
      </w:r>
      <w:r w:rsidRPr="004673DE">
        <w:t>enhance</w:t>
      </w:r>
      <w:r w:rsidRPr="004673DE">
        <w:rPr>
          <w:spacing w:val="1"/>
        </w:rPr>
        <w:t xml:space="preserve"> </w:t>
      </w:r>
      <w:r w:rsidRPr="004673DE">
        <w:t>their</w:t>
      </w:r>
      <w:r w:rsidRPr="004673DE">
        <w:rPr>
          <w:spacing w:val="1"/>
        </w:rPr>
        <w:t xml:space="preserve"> </w:t>
      </w:r>
      <w:r w:rsidRPr="004673DE">
        <w:t>employability</w:t>
      </w:r>
      <w:r w:rsidRPr="004673DE">
        <w:rPr>
          <w:spacing w:val="1"/>
        </w:rPr>
        <w:t xml:space="preserve"> </w:t>
      </w:r>
      <w:r w:rsidRPr="004673DE">
        <w:t>and</w:t>
      </w:r>
      <w:r w:rsidRPr="004673DE">
        <w:rPr>
          <w:spacing w:val="1"/>
        </w:rPr>
        <w:t xml:space="preserve"> </w:t>
      </w:r>
      <w:r w:rsidRPr="004673DE">
        <w:t>income-generating</w:t>
      </w:r>
      <w:r w:rsidRPr="004673DE">
        <w:rPr>
          <w:spacing w:val="1"/>
        </w:rPr>
        <w:t xml:space="preserve"> </w:t>
      </w:r>
      <w:r w:rsidRPr="004673DE">
        <w:t>potential.</w:t>
      </w:r>
      <w:r w:rsidRPr="004673DE">
        <w:rPr>
          <w:spacing w:val="1"/>
        </w:rPr>
        <w:t xml:space="preserve"> </w:t>
      </w:r>
      <w:r w:rsidRPr="004673DE">
        <w:t>Government</w:t>
      </w:r>
      <w:r w:rsidRPr="004673DE">
        <w:rPr>
          <w:spacing w:val="1"/>
        </w:rPr>
        <w:t xml:space="preserve"> </w:t>
      </w:r>
      <w:r w:rsidRPr="004673DE">
        <w:t>agencies</w:t>
      </w:r>
      <w:r w:rsidRPr="004673DE">
        <w:rPr>
          <w:spacing w:val="1"/>
        </w:rPr>
        <w:t xml:space="preserve"> </w:t>
      </w:r>
      <w:r w:rsidRPr="004673DE">
        <w:t>and</w:t>
      </w:r>
      <w:r w:rsidRPr="004673DE">
        <w:rPr>
          <w:spacing w:val="1"/>
        </w:rPr>
        <w:t xml:space="preserve"> </w:t>
      </w:r>
      <w:r w:rsidRPr="004673DE">
        <w:t>non-</w:t>
      </w:r>
      <w:r w:rsidRPr="004673DE">
        <w:rPr>
          <w:spacing w:val="1"/>
        </w:rPr>
        <w:t xml:space="preserve"> </w:t>
      </w:r>
      <w:r w:rsidRPr="004673DE">
        <w:t>governmental organizations will benefit from evidence-based insights that can inform</w:t>
      </w:r>
      <w:r w:rsidRPr="004673DE">
        <w:rPr>
          <w:spacing w:val="1"/>
        </w:rPr>
        <w:t xml:space="preserve"> </w:t>
      </w:r>
      <w:r w:rsidRPr="004673DE">
        <w:t>policy making and intervention design. Private sector players will benefit from a more</w:t>
      </w:r>
      <w:r w:rsidRPr="004673DE">
        <w:rPr>
          <w:spacing w:val="1"/>
        </w:rPr>
        <w:t xml:space="preserve"> </w:t>
      </w:r>
      <w:r w:rsidRPr="004673DE">
        <w:t>skilled and productive workforce, as well as a larger pool of potential customers with</w:t>
      </w:r>
      <w:r w:rsidRPr="004673DE">
        <w:rPr>
          <w:spacing w:val="1"/>
        </w:rPr>
        <w:t xml:space="preserve"> </w:t>
      </w:r>
      <w:r w:rsidRPr="004673DE">
        <w:t>increased</w:t>
      </w:r>
      <w:r w:rsidRPr="004673DE">
        <w:rPr>
          <w:spacing w:val="-1"/>
        </w:rPr>
        <w:t xml:space="preserve"> </w:t>
      </w:r>
      <w:r w:rsidRPr="004673DE">
        <w:t>purchasing power.</w:t>
      </w:r>
    </w:p>
    <w:p w14:paraId="61255FF8" w14:textId="77777777" w:rsidR="00C118AA" w:rsidRPr="004673DE" w:rsidRDefault="00000000" w:rsidP="000A40AD">
      <w:pPr>
        <w:pStyle w:val="Heading1"/>
        <w:numPr>
          <w:ilvl w:val="1"/>
          <w:numId w:val="6"/>
        </w:numPr>
        <w:tabs>
          <w:tab w:val="left" w:pos="580"/>
        </w:tabs>
        <w:spacing w:before="40" w:line="360" w:lineRule="auto"/>
      </w:pPr>
      <w:bookmarkStart w:id="18" w:name="1.7_Scope"/>
      <w:bookmarkStart w:id="19" w:name="_bookmark10"/>
      <w:bookmarkEnd w:id="18"/>
      <w:bookmarkEnd w:id="19"/>
      <w:r w:rsidRPr="004673DE">
        <w:t>Scope</w:t>
      </w:r>
    </w:p>
    <w:p w14:paraId="71DF995D" w14:textId="77777777" w:rsidR="00C118AA" w:rsidRPr="004673DE" w:rsidRDefault="00000000" w:rsidP="000A40AD">
      <w:pPr>
        <w:pStyle w:val="BodyText"/>
        <w:spacing w:before="137" w:line="360" w:lineRule="auto"/>
        <w:ind w:left="220" w:right="1195"/>
      </w:pPr>
      <w:r w:rsidRPr="004673DE">
        <w:t>The</w:t>
      </w:r>
      <w:r w:rsidRPr="004673DE">
        <w:rPr>
          <w:spacing w:val="-3"/>
        </w:rPr>
        <w:t xml:space="preserve"> </w:t>
      </w:r>
      <w:r w:rsidRPr="004673DE">
        <w:t>scope of</w:t>
      </w:r>
      <w:r w:rsidRPr="004673DE">
        <w:rPr>
          <w:spacing w:val="-3"/>
        </w:rPr>
        <w:t xml:space="preserve"> </w:t>
      </w:r>
      <w:r w:rsidRPr="004673DE">
        <w:t>the</w:t>
      </w:r>
      <w:r w:rsidRPr="004673DE">
        <w:rPr>
          <w:spacing w:val="-2"/>
        </w:rPr>
        <w:t xml:space="preserve"> </w:t>
      </w:r>
      <w:r w:rsidRPr="004673DE">
        <w:t>proposed</w:t>
      </w:r>
      <w:r w:rsidRPr="004673DE">
        <w:rPr>
          <w:spacing w:val="1"/>
        </w:rPr>
        <w:t xml:space="preserve"> </w:t>
      </w:r>
      <w:r w:rsidRPr="004673DE">
        <w:t>research</w:t>
      </w:r>
      <w:r w:rsidRPr="004673DE">
        <w:rPr>
          <w:spacing w:val="-2"/>
        </w:rPr>
        <w:t xml:space="preserve"> </w:t>
      </w:r>
      <w:r w:rsidRPr="004673DE">
        <w:t>will</w:t>
      </w:r>
      <w:r w:rsidRPr="004673DE">
        <w:rPr>
          <w:spacing w:val="-1"/>
        </w:rPr>
        <w:t xml:space="preserve"> </w:t>
      </w:r>
      <w:r w:rsidRPr="004673DE">
        <w:t>be</w:t>
      </w:r>
      <w:r w:rsidRPr="004673DE">
        <w:rPr>
          <w:spacing w:val="-3"/>
        </w:rPr>
        <w:t xml:space="preserve"> </w:t>
      </w:r>
      <w:r w:rsidRPr="004673DE">
        <w:t>limited</w:t>
      </w:r>
      <w:r w:rsidRPr="004673DE">
        <w:rPr>
          <w:spacing w:val="-1"/>
        </w:rPr>
        <w:t xml:space="preserve"> </w:t>
      </w:r>
      <w:r w:rsidRPr="004673DE">
        <w:t>to</w:t>
      </w:r>
      <w:r w:rsidRPr="004673DE">
        <w:rPr>
          <w:spacing w:val="-1"/>
        </w:rPr>
        <w:t xml:space="preserve"> </w:t>
      </w:r>
      <w:r w:rsidRPr="004673DE">
        <w:t>young people aged between</w:t>
      </w:r>
      <w:r w:rsidRPr="004673DE">
        <w:rPr>
          <w:spacing w:val="-1"/>
        </w:rPr>
        <w:t xml:space="preserve"> </w:t>
      </w:r>
      <w:r w:rsidRPr="004673DE">
        <w:t>18</w:t>
      </w:r>
      <w:r w:rsidRPr="004673DE">
        <w:rPr>
          <w:spacing w:val="-57"/>
        </w:rPr>
        <w:t xml:space="preserve"> </w:t>
      </w:r>
      <w:r w:rsidRPr="004673DE">
        <w:t>and</w:t>
      </w:r>
      <w:r w:rsidRPr="004673DE">
        <w:rPr>
          <w:spacing w:val="-2"/>
        </w:rPr>
        <w:t xml:space="preserve"> </w:t>
      </w:r>
      <w:r w:rsidRPr="004673DE">
        <w:t>35</w:t>
      </w:r>
      <w:r w:rsidRPr="004673DE">
        <w:rPr>
          <w:spacing w:val="-1"/>
        </w:rPr>
        <w:t xml:space="preserve"> </w:t>
      </w:r>
      <w:r w:rsidRPr="004673DE">
        <w:t>years,</w:t>
      </w:r>
      <w:r w:rsidRPr="004673DE">
        <w:rPr>
          <w:spacing w:val="-1"/>
        </w:rPr>
        <w:t xml:space="preserve"> </w:t>
      </w:r>
      <w:r w:rsidRPr="004673DE">
        <w:t>who</w:t>
      </w:r>
      <w:r w:rsidRPr="004673DE">
        <w:rPr>
          <w:spacing w:val="-1"/>
        </w:rPr>
        <w:t xml:space="preserve"> </w:t>
      </w:r>
      <w:r w:rsidRPr="004673DE">
        <w:t>are</w:t>
      </w:r>
      <w:r w:rsidRPr="004673DE">
        <w:rPr>
          <w:spacing w:val="2"/>
        </w:rPr>
        <w:t xml:space="preserve"> </w:t>
      </w:r>
      <w:r w:rsidRPr="004673DE">
        <w:t>the</w:t>
      </w:r>
      <w:r w:rsidRPr="004673DE">
        <w:rPr>
          <w:spacing w:val="-2"/>
        </w:rPr>
        <w:t xml:space="preserve"> </w:t>
      </w:r>
      <w:r w:rsidRPr="004673DE">
        <w:t>most</w:t>
      </w:r>
      <w:r w:rsidRPr="004673DE">
        <w:rPr>
          <w:spacing w:val="-3"/>
        </w:rPr>
        <w:t xml:space="preserve"> </w:t>
      </w:r>
      <w:r w:rsidRPr="004673DE">
        <w:t>affected by</w:t>
      </w:r>
      <w:r w:rsidRPr="004673DE">
        <w:rPr>
          <w:spacing w:val="-1"/>
        </w:rPr>
        <w:t xml:space="preserve"> </w:t>
      </w:r>
      <w:r w:rsidRPr="004673DE">
        <w:t>the</w:t>
      </w:r>
      <w:r w:rsidRPr="004673DE">
        <w:rPr>
          <w:spacing w:val="-2"/>
        </w:rPr>
        <w:t xml:space="preserve"> </w:t>
      </w:r>
      <w:r w:rsidRPr="004673DE">
        <w:t>problem</w:t>
      </w:r>
      <w:r w:rsidRPr="004673DE">
        <w:rPr>
          <w:spacing w:val="-1"/>
        </w:rPr>
        <w:t xml:space="preserve"> </w:t>
      </w:r>
      <w:r w:rsidRPr="004673DE">
        <w:t>of youth</w:t>
      </w:r>
      <w:r w:rsidRPr="004673DE">
        <w:rPr>
          <w:spacing w:val="1"/>
        </w:rPr>
        <w:t xml:space="preserve"> </w:t>
      </w:r>
      <w:r w:rsidRPr="004673DE">
        <w:t>unemployment in</w:t>
      </w:r>
    </w:p>
    <w:p w14:paraId="2A0B70AF" w14:textId="77777777" w:rsidR="00C118AA" w:rsidRPr="004673DE" w:rsidRDefault="00000000" w:rsidP="000A40AD">
      <w:pPr>
        <w:pStyle w:val="BodyText"/>
        <w:spacing w:line="360" w:lineRule="auto"/>
        <w:ind w:left="220"/>
      </w:pPr>
      <w:r w:rsidRPr="004673DE">
        <w:lastRenderedPageBreak/>
        <w:t>Kenya.</w:t>
      </w:r>
      <w:r w:rsidRPr="004673DE">
        <w:rPr>
          <w:spacing w:val="10"/>
        </w:rPr>
        <w:t xml:space="preserve"> </w:t>
      </w:r>
      <w:r w:rsidRPr="004673DE">
        <w:t>The</w:t>
      </w:r>
      <w:r w:rsidRPr="004673DE">
        <w:rPr>
          <w:spacing w:val="9"/>
        </w:rPr>
        <w:t xml:space="preserve"> </w:t>
      </w:r>
      <w:r w:rsidRPr="004673DE">
        <w:t>system</w:t>
      </w:r>
      <w:r w:rsidRPr="004673DE">
        <w:rPr>
          <w:spacing w:val="11"/>
        </w:rPr>
        <w:t xml:space="preserve"> </w:t>
      </w:r>
      <w:r w:rsidRPr="004673DE">
        <w:t>is</w:t>
      </w:r>
      <w:r w:rsidRPr="004673DE">
        <w:rPr>
          <w:spacing w:val="7"/>
        </w:rPr>
        <w:t xml:space="preserve"> </w:t>
      </w:r>
      <w:r w:rsidRPr="004673DE">
        <w:t>not</w:t>
      </w:r>
      <w:r w:rsidRPr="004673DE">
        <w:rPr>
          <w:spacing w:val="8"/>
        </w:rPr>
        <w:t xml:space="preserve"> </w:t>
      </w:r>
      <w:r w:rsidRPr="004673DE">
        <w:t>to</w:t>
      </w:r>
      <w:r w:rsidRPr="004673DE">
        <w:rPr>
          <w:spacing w:val="8"/>
        </w:rPr>
        <w:t xml:space="preserve"> </w:t>
      </w:r>
      <w:r w:rsidRPr="004673DE">
        <w:t>act</w:t>
      </w:r>
      <w:r w:rsidRPr="004673DE">
        <w:rPr>
          <w:spacing w:val="8"/>
        </w:rPr>
        <w:t xml:space="preserve"> </w:t>
      </w:r>
      <w:r w:rsidRPr="004673DE">
        <w:t>as</w:t>
      </w:r>
      <w:r w:rsidRPr="004673DE">
        <w:rPr>
          <w:spacing w:val="10"/>
        </w:rPr>
        <w:t xml:space="preserve"> </w:t>
      </w:r>
      <w:r w:rsidRPr="004673DE">
        <w:t>a</w:t>
      </w:r>
      <w:r w:rsidRPr="004673DE">
        <w:rPr>
          <w:spacing w:val="10"/>
        </w:rPr>
        <w:t xml:space="preserve"> </w:t>
      </w:r>
      <w:r w:rsidRPr="004673DE">
        <w:t>replacement</w:t>
      </w:r>
      <w:r w:rsidRPr="004673DE">
        <w:rPr>
          <w:spacing w:val="10"/>
        </w:rPr>
        <w:t xml:space="preserve"> </w:t>
      </w:r>
      <w:r w:rsidRPr="004673DE">
        <w:t>for</w:t>
      </w:r>
      <w:r w:rsidRPr="004673DE">
        <w:rPr>
          <w:spacing w:val="7"/>
        </w:rPr>
        <w:t xml:space="preserve"> </w:t>
      </w:r>
      <w:r w:rsidRPr="004673DE">
        <w:t>current</w:t>
      </w:r>
      <w:r w:rsidRPr="004673DE">
        <w:rPr>
          <w:spacing w:val="10"/>
        </w:rPr>
        <w:t xml:space="preserve"> </w:t>
      </w:r>
      <w:r w:rsidRPr="004673DE">
        <w:t>job-seeking</w:t>
      </w:r>
      <w:r w:rsidRPr="004673DE">
        <w:rPr>
          <w:spacing w:val="10"/>
        </w:rPr>
        <w:t xml:space="preserve"> </w:t>
      </w:r>
      <w:r w:rsidRPr="004673DE">
        <w:t>websites</w:t>
      </w:r>
      <w:r w:rsidRPr="004673DE">
        <w:rPr>
          <w:spacing w:val="8"/>
        </w:rPr>
        <w:t xml:space="preserve"> </w:t>
      </w:r>
      <w:r w:rsidRPr="004673DE">
        <w:t>but</w:t>
      </w:r>
      <w:r w:rsidRPr="004673DE">
        <w:rPr>
          <w:spacing w:val="8"/>
        </w:rPr>
        <w:t xml:space="preserve"> </w:t>
      </w:r>
      <w:r w:rsidRPr="004673DE">
        <w:t>to</w:t>
      </w:r>
      <w:r w:rsidRPr="004673DE">
        <w:rPr>
          <w:spacing w:val="-57"/>
        </w:rPr>
        <w:t xml:space="preserve"> </w:t>
      </w:r>
      <w:r w:rsidRPr="004673DE">
        <w:t>integrate blue-collar</w:t>
      </w:r>
      <w:r w:rsidRPr="004673DE">
        <w:rPr>
          <w:spacing w:val="-1"/>
        </w:rPr>
        <w:t xml:space="preserve"> </w:t>
      </w:r>
      <w:r w:rsidRPr="004673DE">
        <w:t>jobs.</w:t>
      </w:r>
    </w:p>
    <w:p w14:paraId="13EEB2A2" w14:textId="77777777" w:rsidR="00C118AA" w:rsidRPr="004673DE" w:rsidRDefault="00C118AA" w:rsidP="000A40AD">
      <w:pPr>
        <w:spacing w:line="360" w:lineRule="auto"/>
        <w:rPr>
          <w:sz w:val="24"/>
          <w:szCs w:val="24"/>
        </w:rPr>
        <w:sectPr w:rsidR="00C118AA" w:rsidRPr="004673DE">
          <w:pgSz w:w="11910" w:h="16840"/>
          <w:pgMar w:top="1300" w:right="900" w:bottom="1120" w:left="1460" w:header="0" w:footer="923" w:gutter="0"/>
          <w:cols w:space="720"/>
        </w:sectPr>
      </w:pPr>
    </w:p>
    <w:p w14:paraId="4747A826" w14:textId="77777777" w:rsidR="00C118AA" w:rsidRPr="004673DE" w:rsidRDefault="00000000" w:rsidP="000A40AD">
      <w:pPr>
        <w:pStyle w:val="BodyText"/>
        <w:spacing w:before="61" w:line="360" w:lineRule="auto"/>
        <w:ind w:left="220" w:right="737"/>
        <w:jc w:val="both"/>
      </w:pPr>
      <w:r w:rsidRPr="004673DE">
        <w:lastRenderedPageBreak/>
        <w:t>The</w:t>
      </w:r>
      <w:r w:rsidRPr="004673DE">
        <w:rPr>
          <w:spacing w:val="1"/>
        </w:rPr>
        <w:t xml:space="preserve"> </w:t>
      </w:r>
      <w:r w:rsidRPr="004673DE">
        <w:t>stakeholders</w:t>
      </w:r>
      <w:r w:rsidRPr="004673DE">
        <w:rPr>
          <w:spacing w:val="1"/>
        </w:rPr>
        <w:t xml:space="preserve"> </w:t>
      </w:r>
      <w:r w:rsidRPr="004673DE">
        <w:t>involved</w:t>
      </w:r>
      <w:r w:rsidRPr="004673DE">
        <w:rPr>
          <w:spacing w:val="1"/>
        </w:rPr>
        <w:t xml:space="preserve"> </w:t>
      </w:r>
      <w:r w:rsidRPr="004673DE">
        <w:t>in</w:t>
      </w:r>
      <w:r w:rsidRPr="004673DE">
        <w:rPr>
          <w:spacing w:val="1"/>
        </w:rPr>
        <w:t xml:space="preserve"> </w:t>
      </w:r>
      <w:r w:rsidRPr="004673DE">
        <w:t>the</w:t>
      </w:r>
      <w:r w:rsidRPr="004673DE">
        <w:rPr>
          <w:spacing w:val="1"/>
        </w:rPr>
        <w:t xml:space="preserve"> </w:t>
      </w:r>
      <w:r w:rsidRPr="004673DE">
        <w:t>research</w:t>
      </w:r>
      <w:r w:rsidRPr="004673DE">
        <w:rPr>
          <w:spacing w:val="1"/>
        </w:rPr>
        <w:t xml:space="preserve"> </w:t>
      </w:r>
      <w:r w:rsidRPr="004673DE">
        <w:t>will</w:t>
      </w:r>
      <w:r w:rsidRPr="004673DE">
        <w:rPr>
          <w:spacing w:val="1"/>
        </w:rPr>
        <w:t xml:space="preserve"> </w:t>
      </w:r>
      <w:r w:rsidRPr="004673DE">
        <w:t>include</w:t>
      </w:r>
      <w:r w:rsidRPr="004673DE">
        <w:rPr>
          <w:spacing w:val="1"/>
        </w:rPr>
        <w:t xml:space="preserve"> </w:t>
      </w:r>
      <w:r w:rsidRPr="004673DE">
        <w:t>young</w:t>
      </w:r>
      <w:r w:rsidRPr="004673DE">
        <w:rPr>
          <w:spacing w:val="1"/>
        </w:rPr>
        <w:t xml:space="preserve"> </w:t>
      </w:r>
      <w:r w:rsidRPr="004673DE">
        <w:t>people,</w:t>
      </w:r>
      <w:r w:rsidRPr="004673DE">
        <w:rPr>
          <w:spacing w:val="1"/>
        </w:rPr>
        <w:t xml:space="preserve"> </w:t>
      </w:r>
      <w:r w:rsidRPr="004673DE">
        <w:t>government</w:t>
      </w:r>
      <w:r w:rsidRPr="004673DE">
        <w:rPr>
          <w:spacing w:val="1"/>
        </w:rPr>
        <w:t xml:space="preserve"> </w:t>
      </w:r>
      <w:r w:rsidRPr="004673DE">
        <w:t>agencies, non-governmental organizations, and private sector players among others. The</w:t>
      </w:r>
      <w:r w:rsidRPr="004673DE">
        <w:rPr>
          <w:spacing w:val="1"/>
        </w:rPr>
        <w:t xml:space="preserve"> </w:t>
      </w:r>
      <w:r w:rsidRPr="004673DE">
        <w:t>research will make use of various tools and techniques that include surveys interviews</w:t>
      </w:r>
      <w:r w:rsidRPr="004673DE">
        <w:rPr>
          <w:spacing w:val="1"/>
        </w:rPr>
        <w:t xml:space="preserve"> </w:t>
      </w:r>
      <w:r w:rsidRPr="004673DE">
        <w:t>and</w:t>
      </w:r>
      <w:r w:rsidRPr="004673DE">
        <w:rPr>
          <w:spacing w:val="-1"/>
        </w:rPr>
        <w:t xml:space="preserve"> </w:t>
      </w:r>
      <w:r w:rsidRPr="004673DE">
        <w:t>system</w:t>
      </w:r>
      <w:r w:rsidRPr="004673DE">
        <w:rPr>
          <w:spacing w:val="2"/>
        </w:rPr>
        <w:t xml:space="preserve"> </w:t>
      </w:r>
      <w:r w:rsidRPr="004673DE">
        <w:t>development methodologies.</w:t>
      </w:r>
    </w:p>
    <w:p w14:paraId="6819AF40" w14:textId="1FFB356A" w:rsidR="00C118AA" w:rsidRPr="004673DE" w:rsidRDefault="00000000" w:rsidP="004673DE">
      <w:pPr>
        <w:pStyle w:val="BodyText"/>
        <w:spacing w:line="360" w:lineRule="auto"/>
        <w:ind w:left="220" w:right="738"/>
        <w:jc w:val="both"/>
        <w:sectPr w:rsidR="00C118AA" w:rsidRPr="004673DE">
          <w:pgSz w:w="11910" w:h="16840"/>
          <w:pgMar w:top="1300" w:right="900" w:bottom="1120" w:left="1460" w:header="0" w:footer="923" w:gutter="0"/>
          <w:cols w:space="720"/>
        </w:sectPr>
      </w:pPr>
      <w:r w:rsidRPr="004673DE">
        <w:t>The</w:t>
      </w:r>
      <w:r w:rsidRPr="004673DE">
        <w:rPr>
          <w:spacing w:val="1"/>
        </w:rPr>
        <w:t xml:space="preserve"> </w:t>
      </w:r>
      <w:r w:rsidRPr="004673DE">
        <w:t>job</w:t>
      </w:r>
      <w:r w:rsidRPr="004673DE">
        <w:rPr>
          <w:spacing w:val="1"/>
        </w:rPr>
        <w:t xml:space="preserve"> </w:t>
      </w:r>
      <w:r w:rsidRPr="004673DE">
        <w:t>seekers</w:t>
      </w:r>
      <w:r w:rsidRPr="004673DE">
        <w:rPr>
          <w:spacing w:val="1"/>
        </w:rPr>
        <w:t xml:space="preserve"> </w:t>
      </w:r>
      <w:r w:rsidRPr="004673DE">
        <w:t>are</w:t>
      </w:r>
      <w:r w:rsidRPr="004673DE">
        <w:rPr>
          <w:spacing w:val="1"/>
        </w:rPr>
        <w:t xml:space="preserve"> </w:t>
      </w:r>
      <w:r w:rsidRPr="004673DE">
        <w:t>limited</w:t>
      </w:r>
      <w:r w:rsidRPr="004673DE">
        <w:rPr>
          <w:spacing w:val="1"/>
        </w:rPr>
        <w:t xml:space="preserve"> </w:t>
      </w:r>
      <w:r w:rsidRPr="004673DE">
        <w:t>to</w:t>
      </w:r>
      <w:r w:rsidRPr="004673DE">
        <w:rPr>
          <w:spacing w:val="1"/>
        </w:rPr>
        <w:t xml:space="preserve"> </w:t>
      </w:r>
      <w:r w:rsidRPr="004673DE">
        <w:t>only</w:t>
      </w:r>
      <w:r w:rsidRPr="004673DE">
        <w:rPr>
          <w:spacing w:val="1"/>
        </w:rPr>
        <w:t xml:space="preserve"> </w:t>
      </w:r>
      <w:r w:rsidRPr="004673DE">
        <w:t>blue-collar</w:t>
      </w:r>
      <w:r w:rsidRPr="004673DE">
        <w:rPr>
          <w:spacing w:val="1"/>
        </w:rPr>
        <w:t xml:space="preserve"> </w:t>
      </w:r>
      <w:r w:rsidRPr="004673DE">
        <w:t>jobs</w:t>
      </w:r>
      <w:r w:rsidRPr="004673DE">
        <w:rPr>
          <w:spacing w:val="1"/>
        </w:rPr>
        <w:t xml:space="preserve"> </w:t>
      </w:r>
      <w:r w:rsidRPr="004673DE">
        <w:t>such</w:t>
      </w:r>
      <w:r w:rsidRPr="004673DE">
        <w:rPr>
          <w:spacing w:val="1"/>
        </w:rPr>
        <w:t xml:space="preserve"> </w:t>
      </w:r>
      <w:r w:rsidRPr="004673DE">
        <w:t>as</w:t>
      </w:r>
      <w:r w:rsidRPr="004673DE">
        <w:rPr>
          <w:spacing w:val="1"/>
        </w:rPr>
        <w:t xml:space="preserve"> </w:t>
      </w:r>
      <w:r w:rsidRPr="004673DE">
        <w:t>artisans,</w:t>
      </w:r>
      <w:r w:rsidRPr="004673DE">
        <w:rPr>
          <w:spacing w:val="1"/>
        </w:rPr>
        <w:t xml:space="preserve"> </w:t>
      </w:r>
      <w:r w:rsidRPr="004673DE">
        <w:t>plumbers,</w:t>
      </w:r>
      <w:r w:rsidRPr="004673DE">
        <w:rPr>
          <w:spacing w:val="1"/>
        </w:rPr>
        <w:t xml:space="preserve"> </w:t>
      </w:r>
      <w:r w:rsidRPr="004673DE">
        <w:t>technicians, etc.</w:t>
      </w:r>
      <w:r w:rsidRPr="004673DE">
        <w:rPr>
          <w:spacing w:val="1"/>
        </w:rPr>
        <w:t xml:space="preserve"> </w:t>
      </w:r>
      <w:r w:rsidRPr="004673DE">
        <w:t>The</w:t>
      </w:r>
      <w:r w:rsidRPr="004673DE">
        <w:rPr>
          <w:spacing w:val="1"/>
        </w:rPr>
        <w:t xml:space="preserve"> </w:t>
      </w:r>
      <w:r w:rsidRPr="004673DE">
        <w:t>platform will enable</w:t>
      </w:r>
      <w:r w:rsidRPr="004673DE">
        <w:rPr>
          <w:spacing w:val="1"/>
        </w:rPr>
        <w:t xml:space="preserve"> </w:t>
      </w:r>
      <w:r w:rsidRPr="004673DE">
        <w:t>a</w:t>
      </w:r>
      <w:r w:rsidRPr="004673DE">
        <w:rPr>
          <w:spacing w:val="60"/>
        </w:rPr>
        <w:t xml:space="preserve"> </w:t>
      </w:r>
      <w:r w:rsidRPr="004673DE">
        <w:t>user to connect with potential clients based</w:t>
      </w:r>
      <w:r w:rsidRPr="004673DE">
        <w:rPr>
          <w:spacing w:val="-57"/>
        </w:rPr>
        <w:t xml:space="preserve"> </w:t>
      </w:r>
      <w:r w:rsidRPr="004673DE">
        <w:t>on</w:t>
      </w:r>
      <w:r w:rsidRPr="004673DE">
        <w:rPr>
          <w:spacing w:val="-1"/>
        </w:rPr>
        <w:t xml:space="preserve"> </w:t>
      </w:r>
      <w:r w:rsidRPr="004673DE">
        <w:t>their</w:t>
      </w:r>
      <w:r w:rsidRPr="004673DE">
        <w:rPr>
          <w:spacing w:val="-1"/>
        </w:rPr>
        <w:t xml:space="preserve"> </w:t>
      </w:r>
      <w:r w:rsidRPr="004673DE">
        <w:t>skillset,</w:t>
      </w:r>
      <w:r w:rsidRPr="004673DE">
        <w:rPr>
          <w:spacing w:val="-3"/>
        </w:rPr>
        <w:t xml:space="preserve"> </w:t>
      </w:r>
      <w:r w:rsidRPr="004673DE">
        <w:t>location, and</w:t>
      </w:r>
      <w:r w:rsidRPr="004673DE">
        <w:rPr>
          <w:spacing w:val="2"/>
        </w:rPr>
        <w:t xml:space="preserve"> </w:t>
      </w:r>
      <w:r w:rsidRPr="004673DE">
        <w:t>experience</w:t>
      </w:r>
      <w:r w:rsidR="004673DE">
        <w:t>.</w:t>
      </w:r>
    </w:p>
    <w:p w14:paraId="2D112DF0" w14:textId="77777777" w:rsidR="00C118AA" w:rsidRPr="004673DE" w:rsidRDefault="00000000" w:rsidP="004673DE">
      <w:pPr>
        <w:pStyle w:val="Heading1"/>
        <w:spacing w:before="90" w:line="360" w:lineRule="auto"/>
        <w:ind w:left="0" w:right="1092"/>
      </w:pPr>
      <w:r w:rsidRPr="004673DE">
        <w:lastRenderedPageBreak/>
        <w:t>Chapter</w:t>
      </w:r>
      <w:r w:rsidRPr="004673DE">
        <w:rPr>
          <w:spacing w:val="-4"/>
        </w:rPr>
        <w:t xml:space="preserve"> </w:t>
      </w:r>
      <w:r w:rsidRPr="004673DE">
        <w:t>2</w:t>
      </w:r>
      <w:bookmarkStart w:id="20" w:name="Chapter_2Literature_Review"/>
      <w:bookmarkEnd w:id="20"/>
      <w:r w:rsidRPr="004673DE">
        <w:rPr>
          <w:spacing w:val="-3"/>
        </w:rPr>
        <w:t xml:space="preserve"> </w:t>
      </w:r>
      <w:bookmarkStart w:id="21" w:name="_bookmark11"/>
      <w:bookmarkEnd w:id="21"/>
      <w:r w:rsidRPr="004673DE">
        <w:t>Literature</w:t>
      </w:r>
      <w:r w:rsidRPr="004673DE">
        <w:rPr>
          <w:spacing w:val="-1"/>
        </w:rPr>
        <w:t xml:space="preserve"> </w:t>
      </w:r>
      <w:r w:rsidRPr="004673DE">
        <w:t>Review</w:t>
      </w:r>
    </w:p>
    <w:p w14:paraId="071C289B" w14:textId="77777777" w:rsidR="00C118AA" w:rsidRPr="004673DE" w:rsidRDefault="00000000" w:rsidP="000A40AD">
      <w:pPr>
        <w:pStyle w:val="Heading1"/>
        <w:numPr>
          <w:ilvl w:val="1"/>
          <w:numId w:val="5"/>
        </w:numPr>
        <w:tabs>
          <w:tab w:val="left" w:pos="580"/>
        </w:tabs>
        <w:spacing w:before="178" w:line="360" w:lineRule="auto"/>
      </w:pPr>
      <w:bookmarkStart w:id="22" w:name="2.1_Introduction"/>
      <w:bookmarkStart w:id="23" w:name="_bookmark12"/>
      <w:bookmarkEnd w:id="22"/>
      <w:bookmarkEnd w:id="23"/>
      <w:r w:rsidRPr="004673DE">
        <w:t>Introduction</w:t>
      </w:r>
    </w:p>
    <w:p w14:paraId="5E4E82AC" w14:textId="77777777" w:rsidR="00C118AA" w:rsidRPr="004673DE" w:rsidRDefault="00000000" w:rsidP="000A40AD">
      <w:pPr>
        <w:pStyle w:val="BodyText"/>
        <w:spacing w:before="136" w:line="360" w:lineRule="auto"/>
        <w:ind w:left="220" w:right="738"/>
        <w:jc w:val="both"/>
      </w:pPr>
      <w:r w:rsidRPr="004673DE">
        <w:t>This</w:t>
      </w:r>
      <w:r w:rsidRPr="004673DE">
        <w:rPr>
          <w:spacing w:val="1"/>
        </w:rPr>
        <w:t xml:space="preserve"> </w:t>
      </w:r>
      <w:r w:rsidRPr="004673DE">
        <w:t>Chapter</w:t>
      </w:r>
      <w:r w:rsidRPr="004673DE">
        <w:rPr>
          <w:spacing w:val="1"/>
        </w:rPr>
        <w:t xml:space="preserve"> </w:t>
      </w:r>
      <w:r w:rsidRPr="004673DE">
        <w:t>addresses</w:t>
      </w:r>
      <w:r w:rsidRPr="004673DE">
        <w:rPr>
          <w:spacing w:val="1"/>
        </w:rPr>
        <w:t xml:space="preserve"> </w:t>
      </w:r>
      <w:r w:rsidRPr="004673DE">
        <w:t>the</w:t>
      </w:r>
      <w:r w:rsidRPr="004673DE">
        <w:rPr>
          <w:spacing w:val="1"/>
        </w:rPr>
        <w:t xml:space="preserve"> </w:t>
      </w:r>
      <w:r w:rsidRPr="004673DE">
        <w:t>various</w:t>
      </w:r>
      <w:r w:rsidRPr="004673DE">
        <w:rPr>
          <w:spacing w:val="1"/>
        </w:rPr>
        <w:t xml:space="preserve"> </w:t>
      </w:r>
      <w:r w:rsidRPr="004673DE">
        <w:t>problems</w:t>
      </w:r>
      <w:r w:rsidRPr="004673DE">
        <w:rPr>
          <w:spacing w:val="1"/>
        </w:rPr>
        <w:t xml:space="preserve"> </w:t>
      </w:r>
      <w:r w:rsidRPr="004673DE">
        <w:t>faced</w:t>
      </w:r>
      <w:r w:rsidRPr="004673DE">
        <w:rPr>
          <w:spacing w:val="1"/>
        </w:rPr>
        <w:t xml:space="preserve"> </w:t>
      </w:r>
      <w:r w:rsidRPr="004673DE">
        <w:t>by</w:t>
      </w:r>
      <w:r w:rsidRPr="004673DE">
        <w:rPr>
          <w:spacing w:val="1"/>
        </w:rPr>
        <w:t xml:space="preserve"> </w:t>
      </w:r>
      <w:r w:rsidRPr="004673DE">
        <w:t>the</w:t>
      </w:r>
      <w:r w:rsidRPr="004673DE">
        <w:rPr>
          <w:spacing w:val="1"/>
        </w:rPr>
        <w:t xml:space="preserve"> </w:t>
      </w:r>
      <w:r w:rsidRPr="004673DE">
        <w:t>unemployed</w:t>
      </w:r>
      <w:r w:rsidRPr="004673DE">
        <w:rPr>
          <w:spacing w:val="1"/>
        </w:rPr>
        <w:t xml:space="preserve"> </w:t>
      </w:r>
      <w:r w:rsidRPr="004673DE">
        <w:t>youth</w:t>
      </w:r>
      <w:r w:rsidRPr="004673DE">
        <w:rPr>
          <w:spacing w:val="60"/>
        </w:rPr>
        <w:t xml:space="preserve"> </w:t>
      </w:r>
      <w:r w:rsidRPr="004673DE">
        <w:t>and</w:t>
      </w:r>
      <w:r w:rsidRPr="004673DE">
        <w:rPr>
          <w:spacing w:val="1"/>
        </w:rPr>
        <w:t xml:space="preserve"> </w:t>
      </w:r>
      <w:r w:rsidRPr="004673DE">
        <w:t>reviews</w:t>
      </w:r>
      <w:r w:rsidRPr="004673DE">
        <w:rPr>
          <w:spacing w:val="-1"/>
        </w:rPr>
        <w:t xml:space="preserve"> </w:t>
      </w:r>
      <w:r w:rsidRPr="004673DE">
        <w:t>the</w:t>
      </w:r>
      <w:r w:rsidRPr="004673DE">
        <w:rPr>
          <w:spacing w:val="-1"/>
        </w:rPr>
        <w:t xml:space="preserve"> </w:t>
      </w:r>
      <w:r w:rsidRPr="004673DE">
        <w:t>various existing job-seeking platforms.</w:t>
      </w:r>
    </w:p>
    <w:p w14:paraId="04F7DB74" w14:textId="77777777" w:rsidR="00C118AA" w:rsidRPr="004673DE" w:rsidRDefault="00000000" w:rsidP="000A40AD">
      <w:pPr>
        <w:pStyle w:val="Heading1"/>
        <w:numPr>
          <w:ilvl w:val="1"/>
          <w:numId w:val="5"/>
        </w:numPr>
        <w:tabs>
          <w:tab w:val="left" w:pos="580"/>
        </w:tabs>
        <w:spacing w:before="41" w:line="360" w:lineRule="auto"/>
      </w:pPr>
      <w:bookmarkStart w:id="24" w:name="2.2_The_Job_Market_in_Kenya"/>
      <w:bookmarkStart w:id="25" w:name="_bookmark13"/>
      <w:bookmarkEnd w:id="24"/>
      <w:bookmarkEnd w:id="25"/>
      <w:r w:rsidRPr="004673DE">
        <w:t>The</w:t>
      </w:r>
      <w:r w:rsidRPr="004673DE">
        <w:rPr>
          <w:spacing w:val="-2"/>
        </w:rPr>
        <w:t xml:space="preserve"> </w:t>
      </w:r>
      <w:r w:rsidRPr="004673DE">
        <w:t>Job</w:t>
      </w:r>
      <w:r w:rsidRPr="004673DE">
        <w:rPr>
          <w:spacing w:val="-3"/>
        </w:rPr>
        <w:t xml:space="preserve"> </w:t>
      </w:r>
      <w:r w:rsidRPr="004673DE">
        <w:t>Market</w:t>
      </w:r>
      <w:r w:rsidRPr="004673DE">
        <w:rPr>
          <w:spacing w:val="-1"/>
        </w:rPr>
        <w:t xml:space="preserve"> </w:t>
      </w:r>
      <w:r w:rsidRPr="004673DE">
        <w:t>in</w:t>
      </w:r>
      <w:r w:rsidRPr="004673DE">
        <w:rPr>
          <w:spacing w:val="-2"/>
        </w:rPr>
        <w:t xml:space="preserve"> </w:t>
      </w:r>
      <w:r w:rsidRPr="004673DE">
        <w:t>Kenya</w:t>
      </w:r>
    </w:p>
    <w:p w14:paraId="33AA91E3" w14:textId="77777777" w:rsidR="00C118AA" w:rsidRPr="004673DE" w:rsidRDefault="00000000" w:rsidP="000A40AD">
      <w:pPr>
        <w:pStyle w:val="BodyText"/>
        <w:spacing w:before="137" w:line="360" w:lineRule="auto"/>
        <w:ind w:left="220" w:right="738"/>
        <w:jc w:val="both"/>
      </w:pPr>
      <w:r w:rsidRPr="004673DE">
        <w:t>The</w:t>
      </w:r>
      <w:r w:rsidRPr="004673DE">
        <w:rPr>
          <w:spacing w:val="1"/>
        </w:rPr>
        <w:t xml:space="preserve"> </w:t>
      </w:r>
      <w:r w:rsidRPr="004673DE">
        <w:t>job</w:t>
      </w:r>
      <w:r w:rsidRPr="004673DE">
        <w:rPr>
          <w:spacing w:val="1"/>
        </w:rPr>
        <w:t xml:space="preserve"> </w:t>
      </w:r>
      <w:r w:rsidRPr="004673DE">
        <w:t>market</w:t>
      </w:r>
      <w:r w:rsidRPr="004673DE">
        <w:rPr>
          <w:spacing w:val="1"/>
        </w:rPr>
        <w:t xml:space="preserve"> </w:t>
      </w:r>
      <w:r w:rsidRPr="004673DE">
        <w:t>within</w:t>
      </w:r>
      <w:r w:rsidRPr="004673DE">
        <w:rPr>
          <w:spacing w:val="1"/>
        </w:rPr>
        <w:t xml:space="preserve"> </w:t>
      </w:r>
      <w:r w:rsidRPr="004673DE">
        <w:t>Kenya</w:t>
      </w:r>
      <w:r w:rsidRPr="004673DE">
        <w:rPr>
          <w:spacing w:val="1"/>
        </w:rPr>
        <w:t xml:space="preserve"> </w:t>
      </w:r>
      <w:r w:rsidRPr="004673DE">
        <w:t>is</w:t>
      </w:r>
      <w:r w:rsidRPr="004673DE">
        <w:rPr>
          <w:spacing w:val="1"/>
        </w:rPr>
        <w:t xml:space="preserve"> </w:t>
      </w:r>
      <w:r w:rsidRPr="004673DE">
        <w:t>very</w:t>
      </w:r>
      <w:r w:rsidRPr="004673DE">
        <w:rPr>
          <w:spacing w:val="1"/>
        </w:rPr>
        <w:t xml:space="preserve"> </w:t>
      </w:r>
      <w:r w:rsidRPr="004673DE">
        <w:t>diverse</w:t>
      </w:r>
      <w:r w:rsidRPr="004673DE">
        <w:rPr>
          <w:spacing w:val="1"/>
        </w:rPr>
        <w:t xml:space="preserve"> </w:t>
      </w:r>
      <w:r w:rsidRPr="004673DE">
        <w:t>and</w:t>
      </w:r>
      <w:r w:rsidRPr="004673DE">
        <w:rPr>
          <w:spacing w:val="1"/>
        </w:rPr>
        <w:t xml:space="preserve"> </w:t>
      </w:r>
      <w:r w:rsidRPr="004673DE">
        <w:t>encompasses</w:t>
      </w:r>
      <w:r w:rsidRPr="004673DE">
        <w:rPr>
          <w:spacing w:val="1"/>
        </w:rPr>
        <w:t xml:space="preserve"> </w:t>
      </w:r>
      <w:r w:rsidRPr="004673DE">
        <w:t>various</w:t>
      </w:r>
      <w:r w:rsidRPr="004673DE">
        <w:rPr>
          <w:spacing w:val="1"/>
        </w:rPr>
        <w:t xml:space="preserve"> </w:t>
      </w:r>
      <w:r w:rsidRPr="004673DE">
        <w:t>sectors</w:t>
      </w:r>
      <w:r w:rsidRPr="004673DE">
        <w:rPr>
          <w:spacing w:val="1"/>
        </w:rPr>
        <w:t xml:space="preserve"> </w:t>
      </w:r>
      <w:r w:rsidRPr="004673DE">
        <w:t>of</w:t>
      </w:r>
      <w:r w:rsidRPr="004673DE">
        <w:rPr>
          <w:spacing w:val="1"/>
        </w:rPr>
        <w:t xml:space="preserve"> </w:t>
      </w:r>
      <w:r w:rsidRPr="004673DE">
        <w:t>industries. The job market in Kenya is dynamic and diverse, it encompasses various</w:t>
      </w:r>
      <w:r w:rsidRPr="004673DE">
        <w:rPr>
          <w:spacing w:val="1"/>
        </w:rPr>
        <w:t xml:space="preserve"> </w:t>
      </w:r>
      <w:r w:rsidRPr="004673DE">
        <w:t>sectors and industries. Kenya has a mixed economy with agriculture being the leading,</w:t>
      </w:r>
      <w:r w:rsidRPr="004673DE">
        <w:rPr>
          <w:spacing w:val="1"/>
        </w:rPr>
        <w:t xml:space="preserve"> </w:t>
      </w:r>
      <w:r w:rsidRPr="004673DE">
        <w:t>manufacturing, services, and technology sectors playing significant roles in employment</w:t>
      </w:r>
      <w:r w:rsidRPr="004673DE">
        <w:rPr>
          <w:spacing w:val="1"/>
        </w:rPr>
        <w:t xml:space="preserve"> </w:t>
      </w:r>
      <w:r w:rsidRPr="004673DE">
        <w:t>and</w:t>
      </w:r>
      <w:r w:rsidRPr="004673DE">
        <w:rPr>
          <w:spacing w:val="-1"/>
        </w:rPr>
        <w:t xml:space="preserve"> </w:t>
      </w:r>
      <w:r w:rsidRPr="004673DE">
        <w:t>economic</w:t>
      </w:r>
      <w:r w:rsidRPr="004673DE">
        <w:rPr>
          <w:spacing w:val="1"/>
        </w:rPr>
        <w:t xml:space="preserve"> </w:t>
      </w:r>
      <w:r w:rsidRPr="004673DE">
        <w:t>growth (Economic,</w:t>
      </w:r>
      <w:r w:rsidRPr="004673DE">
        <w:rPr>
          <w:spacing w:val="2"/>
        </w:rPr>
        <w:t xml:space="preserve"> </w:t>
      </w:r>
      <w:r w:rsidRPr="004673DE">
        <w:t>2023).</w:t>
      </w:r>
    </w:p>
    <w:p w14:paraId="31AB7367" w14:textId="77777777" w:rsidR="00C118AA" w:rsidRPr="004673DE" w:rsidRDefault="00000000" w:rsidP="000A40AD">
      <w:pPr>
        <w:pStyle w:val="BodyText"/>
        <w:spacing w:before="2" w:line="360" w:lineRule="auto"/>
        <w:ind w:left="220" w:right="737"/>
        <w:jc w:val="both"/>
      </w:pPr>
      <w:r w:rsidRPr="004673DE">
        <w:t>Business</w:t>
      </w:r>
      <w:r w:rsidRPr="004673DE">
        <w:rPr>
          <w:spacing w:val="1"/>
        </w:rPr>
        <w:t xml:space="preserve"> </w:t>
      </w:r>
      <w:r w:rsidRPr="004673DE">
        <w:t>processes</w:t>
      </w:r>
      <w:r w:rsidRPr="004673DE">
        <w:rPr>
          <w:spacing w:val="1"/>
        </w:rPr>
        <w:t xml:space="preserve"> </w:t>
      </w:r>
      <w:r w:rsidRPr="004673DE">
        <w:t>play</w:t>
      </w:r>
      <w:r w:rsidRPr="004673DE">
        <w:rPr>
          <w:spacing w:val="1"/>
        </w:rPr>
        <w:t xml:space="preserve"> </w:t>
      </w:r>
      <w:r w:rsidRPr="004673DE">
        <w:t>a</w:t>
      </w:r>
      <w:r w:rsidRPr="004673DE">
        <w:rPr>
          <w:spacing w:val="1"/>
        </w:rPr>
        <w:t xml:space="preserve"> </w:t>
      </w:r>
      <w:r w:rsidRPr="004673DE">
        <w:t>crucial</w:t>
      </w:r>
      <w:r w:rsidRPr="004673DE">
        <w:rPr>
          <w:spacing w:val="1"/>
        </w:rPr>
        <w:t xml:space="preserve"> </w:t>
      </w:r>
      <w:r w:rsidRPr="004673DE">
        <w:t>role</w:t>
      </w:r>
      <w:r w:rsidRPr="004673DE">
        <w:rPr>
          <w:spacing w:val="1"/>
        </w:rPr>
        <w:t xml:space="preserve"> </w:t>
      </w:r>
      <w:r w:rsidRPr="004673DE">
        <w:t>in</w:t>
      </w:r>
      <w:r w:rsidRPr="004673DE">
        <w:rPr>
          <w:spacing w:val="1"/>
        </w:rPr>
        <w:t xml:space="preserve"> </w:t>
      </w:r>
      <w:r w:rsidRPr="004673DE">
        <w:t>shaping</w:t>
      </w:r>
      <w:r w:rsidRPr="004673DE">
        <w:rPr>
          <w:spacing w:val="1"/>
        </w:rPr>
        <w:t xml:space="preserve"> </w:t>
      </w:r>
      <w:r w:rsidRPr="004673DE">
        <w:t>employment</w:t>
      </w:r>
      <w:r w:rsidRPr="004673DE">
        <w:rPr>
          <w:spacing w:val="1"/>
        </w:rPr>
        <w:t xml:space="preserve"> </w:t>
      </w:r>
      <w:r w:rsidRPr="004673DE">
        <w:t>opportunities</w:t>
      </w:r>
      <w:r w:rsidRPr="004673DE">
        <w:rPr>
          <w:spacing w:val="1"/>
        </w:rPr>
        <w:t xml:space="preserve"> </w:t>
      </w:r>
      <w:r w:rsidRPr="004673DE">
        <w:t>and</w:t>
      </w:r>
      <w:r w:rsidRPr="004673DE">
        <w:rPr>
          <w:spacing w:val="1"/>
        </w:rPr>
        <w:t xml:space="preserve"> </w:t>
      </w:r>
      <w:r w:rsidRPr="004673DE">
        <w:t>determining</w:t>
      </w:r>
      <w:r w:rsidRPr="004673DE">
        <w:rPr>
          <w:spacing w:val="1"/>
        </w:rPr>
        <w:t xml:space="preserve"> </w:t>
      </w:r>
      <w:r w:rsidRPr="004673DE">
        <w:t>the</w:t>
      </w:r>
      <w:r w:rsidRPr="004673DE">
        <w:rPr>
          <w:spacing w:val="1"/>
        </w:rPr>
        <w:t xml:space="preserve"> </w:t>
      </w:r>
      <w:r w:rsidRPr="004673DE">
        <w:t>dynamics</w:t>
      </w:r>
      <w:r w:rsidRPr="004673DE">
        <w:rPr>
          <w:spacing w:val="1"/>
        </w:rPr>
        <w:t xml:space="preserve"> </w:t>
      </w:r>
      <w:r w:rsidRPr="004673DE">
        <w:t>of</w:t>
      </w:r>
      <w:r w:rsidRPr="004673DE">
        <w:rPr>
          <w:spacing w:val="1"/>
        </w:rPr>
        <w:t xml:space="preserve"> </w:t>
      </w:r>
      <w:r w:rsidRPr="004673DE">
        <w:t>the</w:t>
      </w:r>
      <w:r w:rsidRPr="004673DE">
        <w:rPr>
          <w:spacing w:val="1"/>
        </w:rPr>
        <w:t xml:space="preserve"> </w:t>
      </w:r>
      <w:r w:rsidRPr="004673DE">
        <w:t>job</w:t>
      </w:r>
      <w:r w:rsidRPr="004673DE">
        <w:rPr>
          <w:spacing w:val="1"/>
        </w:rPr>
        <w:t xml:space="preserve"> </w:t>
      </w:r>
      <w:r w:rsidRPr="004673DE">
        <w:t>market.</w:t>
      </w:r>
      <w:r w:rsidRPr="004673DE">
        <w:rPr>
          <w:spacing w:val="1"/>
        </w:rPr>
        <w:t xml:space="preserve"> </w:t>
      </w:r>
      <w:r w:rsidRPr="004673DE">
        <w:t>Companies</w:t>
      </w:r>
      <w:r w:rsidRPr="004673DE">
        <w:rPr>
          <w:spacing w:val="1"/>
        </w:rPr>
        <w:t xml:space="preserve"> </w:t>
      </w:r>
      <w:r w:rsidRPr="004673DE">
        <w:t>in</w:t>
      </w:r>
      <w:r w:rsidRPr="004673DE">
        <w:rPr>
          <w:spacing w:val="1"/>
        </w:rPr>
        <w:t xml:space="preserve"> </w:t>
      </w:r>
      <w:r w:rsidRPr="004673DE">
        <w:t>Kenya</w:t>
      </w:r>
      <w:r w:rsidRPr="004673DE">
        <w:rPr>
          <w:spacing w:val="1"/>
        </w:rPr>
        <w:t xml:space="preserve"> </w:t>
      </w:r>
      <w:r w:rsidRPr="004673DE">
        <w:t>typically</w:t>
      </w:r>
      <w:r w:rsidRPr="004673DE">
        <w:rPr>
          <w:spacing w:val="1"/>
        </w:rPr>
        <w:t xml:space="preserve"> </w:t>
      </w:r>
      <w:r w:rsidRPr="004673DE">
        <w:t>follow</w:t>
      </w:r>
      <w:r w:rsidRPr="004673DE">
        <w:rPr>
          <w:spacing w:val="-57"/>
        </w:rPr>
        <w:t xml:space="preserve"> </w:t>
      </w:r>
      <w:r w:rsidRPr="004673DE">
        <w:t>established recruitment and selection procedures to identify and hire suitable candidates</w:t>
      </w:r>
      <w:r w:rsidRPr="004673DE">
        <w:rPr>
          <w:spacing w:val="1"/>
        </w:rPr>
        <w:t xml:space="preserve"> </w:t>
      </w:r>
      <w:r w:rsidRPr="004673DE">
        <w:t>for</w:t>
      </w:r>
      <w:r w:rsidRPr="004673DE">
        <w:rPr>
          <w:spacing w:val="1"/>
        </w:rPr>
        <w:t xml:space="preserve"> </w:t>
      </w:r>
      <w:r w:rsidRPr="004673DE">
        <w:t>their</w:t>
      </w:r>
      <w:r w:rsidRPr="004673DE">
        <w:rPr>
          <w:spacing w:val="1"/>
        </w:rPr>
        <w:t xml:space="preserve"> </w:t>
      </w:r>
      <w:r w:rsidRPr="004673DE">
        <w:t>job</w:t>
      </w:r>
      <w:r w:rsidRPr="004673DE">
        <w:rPr>
          <w:spacing w:val="1"/>
        </w:rPr>
        <w:t xml:space="preserve"> </w:t>
      </w:r>
      <w:r w:rsidRPr="004673DE">
        <w:t>vacancies</w:t>
      </w:r>
      <w:r w:rsidRPr="004673DE">
        <w:rPr>
          <w:spacing w:val="1"/>
        </w:rPr>
        <w:t xml:space="preserve"> </w:t>
      </w:r>
      <w:r w:rsidRPr="004673DE">
        <w:t>(Corporate</w:t>
      </w:r>
      <w:r w:rsidRPr="004673DE">
        <w:rPr>
          <w:spacing w:val="1"/>
        </w:rPr>
        <w:t xml:space="preserve"> </w:t>
      </w:r>
      <w:r w:rsidRPr="004673DE">
        <w:t>staffing,</w:t>
      </w:r>
      <w:r w:rsidRPr="004673DE">
        <w:rPr>
          <w:spacing w:val="1"/>
        </w:rPr>
        <w:t xml:space="preserve"> </w:t>
      </w:r>
      <w:r w:rsidRPr="004673DE">
        <w:t>2019)</w:t>
      </w:r>
      <w:r w:rsidRPr="004673DE">
        <w:rPr>
          <w:spacing w:val="1"/>
        </w:rPr>
        <w:t xml:space="preserve"> </w:t>
      </w:r>
      <w:r w:rsidRPr="004673DE">
        <w:t>.</w:t>
      </w:r>
      <w:r w:rsidRPr="004673DE">
        <w:rPr>
          <w:spacing w:val="1"/>
        </w:rPr>
        <w:t xml:space="preserve"> </w:t>
      </w:r>
      <w:r w:rsidRPr="004673DE">
        <w:t>These</w:t>
      </w:r>
      <w:r w:rsidRPr="004673DE">
        <w:rPr>
          <w:spacing w:val="1"/>
        </w:rPr>
        <w:t xml:space="preserve"> </w:t>
      </w:r>
      <w:r w:rsidRPr="004673DE">
        <w:t>processes</w:t>
      </w:r>
      <w:r w:rsidRPr="004673DE">
        <w:rPr>
          <w:spacing w:val="1"/>
        </w:rPr>
        <w:t xml:space="preserve"> </w:t>
      </w:r>
      <w:r w:rsidRPr="004673DE">
        <w:t>often</w:t>
      </w:r>
      <w:r w:rsidRPr="004673DE">
        <w:rPr>
          <w:spacing w:val="1"/>
        </w:rPr>
        <w:t xml:space="preserve"> </w:t>
      </w:r>
      <w:r w:rsidRPr="004673DE">
        <w:t>involve</w:t>
      </w:r>
      <w:r w:rsidRPr="004673DE">
        <w:rPr>
          <w:spacing w:val="-57"/>
        </w:rPr>
        <w:t xml:space="preserve"> </w:t>
      </w:r>
      <w:r w:rsidRPr="004673DE">
        <w:t>advertising job openings, conducting interviews and assessments and making final hiring</w:t>
      </w:r>
      <w:r w:rsidRPr="004673DE">
        <w:rPr>
          <w:spacing w:val="-57"/>
        </w:rPr>
        <w:t xml:space="preserve"> </w:t>
      </w:r>
      <w:r w:rsidRPr="004673DE">
        <w:t>decisions</w:t>
      </w:r>
      <w:r w:rsidRPr="004673DE">
        <w:rPr>
          <w:spacing w:val="-1"/>
        </w:rPr>
        <w:t xml:space="preserve"> </w:t>
      </w:r>
      <w:r w:rsidRPr="004673DE">
        <w:t>based</w:t>
      </w:r>
      <w:r w:rsidRPr="004673DE">
        <w:rPr>
          <w:spacing w:val="2"/>
        </w:rPr>
        <w:t xml:space="preserve"> </w:t>
      </w:r>
      <w:r w:rsidRPr="004673DE">
        <w:t>on qualifications and</w:t>
      </w:r>
      <w:r w:rsidRPr="004673DE">
        <w:rPr>
          <w:spacing w:val="-1"/>
        </w:rPr>
        <w:t xml:space="preserve"> </w:t>
      </w:r>
      <w:r w:rsidRPr="004673DE">
        <w:t>experience.</w:t>
      </w:r>
    </w:p>
    <w:p w14:paraId="19770A44" w14:textId="77777777" w:rsidR="00C118AA" w:rsidRPr="004673DE" w:rsidRDefault="00000000" w:rsidP="000A40AD">
      <w:pPr>
        <w:pStyle w:val="BodyText"/>
        <w:spacing w:line="360" w:lineRule="auto"/>
        <w:ind w:left="220" w:right="736"/>
        <w:jc w:val="both"/>
      </w:pPr>
      <w:r w:rsidRPr="004673DE">
        <w:t>However, there can be a disparity between the expectations of job seekers and the reality</w:t>
      </w:r>
      <w:r w:rsidRPr="004673DE">
        <w:rPr>
          <w:spacing w:val="1"/>
        </w:rPr>
        <w:t xml:space="preserve"> </w:t>
      </w:r>
      <w:r w:rsidRPr="004673DE">
        <w:t>of the job market. Job seekers may have high expectations regarding salary, benefits, and</w:t>
      </w:r>
      <w:r w:rsidRPr="004673DE">
        <w:rPr>
          <w:spacing w:val="-57"/>
        </w:rPr>
        <w:t xml:space="preserve"> </w:t>
      </w:r>
      <w:r w:rsidRPr="004673DE">
        <w:t>career progression while the job market may not always meet these expectations due to</w:t>
      </w:r>
      <w:r w:rsidRPr="004673DE">
        <w:rPr>
          <w:spacing w:val="1"/>
        </w:rPr>
        <w:t xml:space="preserve"> </w:t>
      </w:r>
      <w:r w:rsidRPr="004673DE">
        <w:t>factors such as limited job openings, competition, and market conditions. The job market</w:t>
      </w:r>
      <w:r w:rsidRPr="004673DE">
        <w:rPr>
          <w:spacing w:val="-57"/>
        </w:rPr>
        <w:t xml:space="preserve"> </w:t>
      </w:r>
      <w:r w:rsidRPr="004673DE">
        <w:t>in Kenya is highly competitive and individuals often need to possess relevant skills,</w:t>
      </w:r>
      <w:r w:rsidRPr="004673DE">
        <w:rPr>
          <w:spacing w:val="1"/>
        </w:rPr>
        <w:t xml:space="preserve"> </w:t>
      </w:r>
      <w:r w:rsidRPr="004673DE">
        <w:t>qualifications,</w:t>
      </w:r>
      <w:r w:rsidRPr="004673DE">
        <w:rPr>
          <w:spacing w:val="-1"/>
        </w:rPr>
        <w:t xml:space="preserve"> </w:t>
      </w:r>
      <w:r w:rsidRPr="004673DE">
        <w:t>and</w:t>
      </w:r>
      <w:r w:rsidRPr="004673DE">
        <w:rPr>
          <w:spacing w:val="-1"/>
        </w:rPr>
        <w:t xml:space="preserve"> </w:t>
      </w:r>
      <w:r w:rsidRPr="004673DE">
        <w:t>experience</w:t>
      </w:r>
      <w:r w:rsidRPr="004673DE">
        <w:rPr>
          <w:spacing w:val="3"/>
        </w:rPr>
        <w:t xml:space="preserve"> </w:t>
      </w:r>
      <w:r w:rsidRPr="004673DE">
        <w:t>to</w:t>
      </w:r>
      <w:r w:rsidRPr="004673DE">
        <w:rPr>
          <w:spacing w:val="-3"/>
        </w:rPr>
        <w:t xml:space="preserve"> </w:t>
      </w:r>
      <w:r w:rsidRPr="004673DE">
        <w:t>secure</w:t>
      </w:r>
      <w:r w:rsidRPr="004673DE">
        <w:rPr>
          <w:spacing w:val="2"/>
        </w:rPr>
        <w:t xml:space="preserve"> </w:t>
      </w:r>
      <w:r w:rsidRPr="004673DE">
        <w:t>desired positions.</w:t>
      </w:r>
    </w:p>
    <w:p w14:paraId="06D19000" w14:textId="77777777" w:rsidR="00C118AA" w:rsidRPr="004673DE" w:rsidRDefault="00000000" w:rsidP="000A40AD">
      <w:pPr>
        <w:pStyle w:val="BodyText"/>
        <w:spacing w:line="360" w:lineRule="auto"/>
        <w:ind w:left="220" w:right="737"/>
        <w:jc w:val="both"/>
      </w:pPr>
      <w:r w:rsidRPr="004673DE">
        <w:t>A significant portion of the job market in Kenya operates in the informal sector which</w:t>
      </w:r>
      <w:r w:rsidRPr="004673DE">
        <w:rPr>
          <w:spacing w:val="1"/>
        </w:rPr>
        <w:t xml:space="preserve"> </w:t>
      </w:r>
      <w:r w:rsidRPr="004673DE">
        <w:t>includes</w:t>
      </w:r>
      <w:r w:rsidRPr="004673DE">
        <w:rPr>
          <w:spacing w:val="1"/>
        </w:rPr>
        <w:t xml:space="preserve"> </w:t>
      </w:r>
      <w:r w:rsidRPr="004673DE">
        <w:t>small</w:t>
      </w:r>
      <w:r w:rsidRPr="004673DE">
        <w:rPr>
          <w:spacing w:val="1"/>
        </w:rPr>
        <w:t xml:space="preserve"> </w:t>
      </w:r>
      <w:r w:rsidRPr="004673DE">
        <w:t>businesses,</w:t>
      </w:r>
      <w:r w:rsidRPr="004673DE">
        <w:rPr>
          <w:spacing w:val="1"/>
        </w:rPr>
        <w:t xml:space="preserve"> </w:t>
      </w:r>
      <w:r w:rsidRPr="004673DE">
        <w:t>self-employment,</w:t>
      </w:r>
      <w:r w:rsidRPr="004673DE">
        <w:rPr>
          <w:spacing w:val="1"/>
        </w:rPr>
        <w:t xml:space="preserve"> </w:t>
      </w:r>
      <w:r w:rsidRPr="004673DE">
        <w:t>and</w:t>
      </w:r>
      <w:r w:rsidRPr="004673DE">
        <w:rPr>
          <w:spacing w:val="1"/>
        </w:rPr>
        <w:t xml:space="preserve"> </w:t>
      </w:r>
      <w:r w:rsidRPr="004673DE">
        <w:t>casual</w:t>
      </w:r>
      <w:r w:rsidRPr="004673DE">
        <w:rPr>
          <w:spacing w:val="1"/>
        </w:rPr>
        <w:t xml:space="preserve"> </w:t>
      </w:r>
      <w:r w:rsidRPr="004673DE">
        <w:t>labor.</w:t>
      </w:r>
      <w:r w:rsidRPr="004673DE">
        <w:rPr>
          <w:spacing w:val="1"/>
        </w:rPr>
        <w:t xml:space="preserve"> </w:t>
      </w:r>
      <w:r w:rsidRPr="004673DE">
        <w:t>This</w:t>
      </w:r>
      <w:r w:rsidRPr="004673DE">
        <w:rPr>
          <w:spacing w:val="1"/>
        </w:rPr>
        <w:t xml:space="preserve"> </w:t>
      </w:r>
      <w:r w:rsidRPr="004673DE">
        <w:t>sector</w:t>
      </w:r>
      <w:r w:rsidRPr="004673DE">
        <w:rPr>
          <w:spacing w:val="1"/>
        </w:rPr>
        <w:t xml:space="preserve"> </w:t>
      </w:r>
      <w:r w:rsidRPr="004673DE">
        <w:t>provides</w:t>
      </w:r>
      <w:r w:rsidRPr="004673DE">
        <w:rPr>
          <w:spacing w:val="1"/>
        </w:rPr>
        <w:t xml:space="preserve"> </w:t>
      </w:r>
      <w:r w:rsidRPr="004673DE">
        <w:t>livelihoods for a substantial number of people, but it often lacks job security, social</w:t>
      </w:r>
      <w:r w:rsidRPr="004673DE">
        <w:rPr>
          <w:spacing w:val="1"/>
        </w:rPr>
        <w:t xml:space="preserve"> </w:t>
      </w:r>
      <w:r w:rsidRPr="004673DE">
        <w:t>benefits, and decent working conditions. According to Jacqueline Mugo an Executive</w:t>
      </w:r>
      <w:r w:rsidRPr="004673DE">
        <w:rPr>
          <w:spacing w:val="1"/>
        </w:rPr>
        <w:t xml:space="preserve"> </w:t>
      </w:r>
      <w:r w:rsidRPr="004673DE">
        <w:t>Director at Federation of Kenya Employers, she states that Kenya has a large informal</w:t>
      </w:r>
      <w:r w:rsidRPr="004673DE">
        <w:rPr>
          <w:spacing w:val="1"/>
        </w:rPr>
        <w:t xml:space="preserve"> </w:t>
      </w:r>
      <w:r w:rsidRPr="004673DE">
        <w:t>economy that makes significant contribution to employment creation, income generation,</w:t>
      </w:r>
      <w:r w:rsidRPr="004673DE">
        <w:rPr>
          <w:spacing w:val="-57"/>
        </w:rPr>
        <w:t xml:space="preserve"> </w:t>
      </w:r>
      <w:r w:rsidRPr="004673DE">
        <w:t>poverty</w:t>
      </w:r>
      <w:r w:rsidRPr="004673DE">
        <w:rPr>
          <w:spacing w:val="-1"/>
        </w:rPr>
        <w:t xml:space="preserve"> </w:t>
      </w:r>
      <w:r w:rsidRPr="004673DE">
        <w:t>reduction and economic</w:t>
      </w:r>
      <w:r w:rsidRPr="004673DE">
        <w:rPr>
          <w:spacing w:val="1"/>
        </w:rPr>
        <w:t xml:space="preserve"> </w:t>
      </w:r>
      <w:r w:rsidRPr="004673DE">
        <w:t>growth.</w:t>
      </w:r>
    </w:p>
    <w:p w14:paraId="308DF371" w14:textId="77777777" w:rsidR="00C118AA" w:rsidRPr="004673DE" w:rsidRDefault="00000000" w:rsidP="000A40AD">
      <w:pPr>
        <w:pStyle w:val="BodyText"/>
        <w:spacing w:line="360" w:lineRule="auto"/>
        <w:ind w:left="220"/>
        <w:jc w:val="both"/>
      </w:pPr>
      <w:r w:rsidRPr="004673DE">
        <w:t>There</w:t>
      </w:r>
      <w:r w:rsidRPr="004673DE">
        <w:rPr>
          <w:spacing w:val="-1"/>
        </w:rPr>
        <w:t xml:space="preserve"> </w:t>
      </w:r>
      <w:r w:rsidRPr="004673DE">
        <w:t>exists</w:t>
      </w:r>
      <w:r w:rsidRPr="004673DE">
        <w:rPr>
          <w:spacing w:val="1"/>
        </w:rPr>
        <w:t xml:space="preserve"> </w:t>
      </w:r>
      <w:r w:rsidRPr="004673DE">
        <w:t>a gap between</w:t>
      </w:r>
      <w:r w:rsidRPr="004673DE">
        <w:rPr>
          <w:spacing w:val="1"/>
        </w:rPr>
        <w:t xml:space="preserve"> </w:t>
      </w:r>
      <w:r w:rsidRPr="004673DE">
        <w:t>the skills</w:t>
      </w:r>
      <w:r w:rsidRPr="004673DE">
        <w:rPr>
          <w:spacing w:val="-2"/>
        </w:rPr>
        <w:t xml:space="preserve"> </w:t>
      </w:r>
      <w:r w:rsidRPr="004673DE">
        <w:t>demanded</w:t>
      </w:r>
      <w:r w:rsidRPr="004673DE">
        <w:rPr>
          <w:spacing w:val="3"/>
        </w:rPr>
        <w:t xml:space="preserve"> </w:t>
      </w:r>
      <w:r w:rsidRPr="004673DE">
        <w:t>by</w:t>
      </w:r>
      <w:r w:rsidRPr="004673DE">
        <w:rPr>
          <w:spacing w:val="-1"/>
        </w:rPr>
        <w:t xml:space="preserve"> </w:t>
      </w:r>
      <w:r w:rsidRPr="004673DE">
        <w:t>employers and</w:t>
      </w:r>
      <w:r w:rsidRPr="004673DE">
        <w:rPr>
          <w:spacing w:val="1"/>
        </w:rPr>
        <w:t xml:space="preserve"> </w:t>
      </w:r>
      <w:r w:rsidRPr="004673DE">
        <w:t>those possessed by</w:t>
      </w:r>
      <w:r w:rsidRPr="004673DE">
        <w:rPr>
          <w:spacing w:val="-1"/>
        </w:rPr>
        <w:t xml:space="preserve"> </w:t>
      </w:r>
      <w:r w:rsidRPr="004673DE">
        <w:t>job</w:t>
      </w:r>
    </w:p>
    <w:p w14:paraId="50C10CAB" w14:textId="77777777" w:rsidR="00C118AA" w:rsidRPr="004673DE" w:rsidRDefault="00C118AA" w:rsidP="000A40AD">
      <w:pPr>
        <w:spacing w:line="360" w:lineRule="auto"/>
        <w:jc w:val="both"/>
        <w:rPr>
          <w:sz w:val="24"/>
          <w:szCs w:val="24"/>
        </w:rPr>
        <w:sectPr w:rsidR="00C118AA" w:rsidRPr="004673DE">
          <w:pgSz w:w="11910" w:h="16840"/>
          <w:pgMar w:top="1600" w:right="900" w:bottom="1120" w:left="1460" w:header="0" w:footer="923" w:gutter="0"/>
          <w:cols w:space="720"/>
        </w:sectPr>
      </w:pPr>
    </w:p>
    <w:p w14:paraId="190FD510" w14:textId="77777777" w:rsidR="00C118AA" w:rsidRPr="004673DE" w:rsidRDefault="00000000" w:rsidP="000A40AD">
      <w:pPr>
        <w:pStyle w:val="BodyText"/>
        <w:spacing w:before="61" w:line="360" w:lineRule="auto"/>
        <w:ind w:left="220" w:right="739"/>
        <w:jc w:val="both"/>
      </w:pPr>
      <w:r w:rsidRPr="004673DE">
        <w:lastRenderedPageBreak/>
        <w:t>seekers.</w:t>
      </w:r>
      <w:r w:rsidRPr="004673DE">
        <w:rPr>
          <w:spacing w:val="1"/>
        </w:rPr>
        <w:t xml:space="preserve"> </w:t>
      </w:r>
      <w:r w:rsidRPr="004673DE">
        <w:t>The</w:t>
      </w:r>
      <w:r w:rsidRPr="004673DE">
        <w:rPr>
          <w:spacing w:val="1"/>
        </w:rPr>
        <w:t xml:space="preserve"> </w:t>
      </w:r>
      <w:r w:rsidRPr="004673DE">
        <w:t>rapid</w:t>
      </w:r>
      <w:r w:rsidRPr="004673DE">
        <w:rPr>
          <w:spacing w:val="1"/>
        </w:rPr>
        <w:t xml:space="preserve"> </w:t>
      </w:r>
      <w:r w:rsidRPr="004673DE">
        <w:t>advancement</w:t>
      </w:r>
      <w:r w:rsidRPr="004673DE">
        <w:rPr>
          <w:spacing w:val="1"/>
        </w:rPr>
        <w:t xml:space="preserve"> </w:t>
      </w:r>
      <w:r w:rsidRPr="004673DE">
        <w:t>of</w:t>
      </w:r>
      <w:r w:rsidRPr="004673DE">
        <w:rPr>
          <w:spacing w:val="1"/>
        </w:rPr>
        <w:t xml:space="preserve"> </w:t>
      </w:r>
      <w:r w:rsidRPr="004673DE">
        <w:t>technology</w:t>
      </w:r>
      <w:r w:rsidRPr="004673DE">
        <w:rPr>
          <w:spacing w:val="1"/>
        </w:rPr>
        <w:t xml:space="preserve"> </w:t>
      </w:r>
      <w:r w:rsidRPr="004673DE">
        <w:t>and</w:t>
      </w:r>
      <w:r w:rsidRPr="004673DE">
        <w:rPr>
          <w:spacing w:val="1"/>
        </w:rPr>
        <w:t xml:space="preserve"> </w:t>
      </w:r>
      <w:r w:rsidRPr="004673DE">
        <w:t>evolving</w:t>
      </w:r>
      <w:r w:rsidRPr="004673DE">
        <w:rPr>
          <w:spacing w:val="1"/>
        </w:rPr>
        <w:t xml:space="preserve"> </w:t>
      </w:r>
      <w:r w:rsidRPr="004673DE">
        <w:t>market</w:t>
      </w:r>
      <w:r w:rsidRPr="004673DE">
        <w:rPr>
          <w:spacing w:val="1"/>
        </w:rPr>
        <w:t xml:space="preserve"> </w:t>
      </w:r>
      <w:r w:rsidRPr="004673DE">
        <w:t>needs</w:t>
      </w:r>
      <w:r w:rsidRPr="004673DE">
        <w:rPr>
          <w:spacing w:val="1"/>
        </w:rPr>
        <w:t xml:space="preserve"> </w:t>
      </w:r>
      <w:r w:rsidRPr="004673DE">
        <w:t>require</w:t>
      </w:r>
      <w:r w:rsidRPr="004673DE">
        <w:rPr>
          <w:spacing w:val="1"/>
        </w:rPr>
        <w:t xml:space="preserve"> </w:t>
      </w:r>
      <w:r w:rsidRPr="004673DE">
        <w:t>individuals to have relevant and up-to-date skills. The lack of technical and vocational</w:t>
      </w:r>
      <w:r w:rsidRPr="004673DE">
        <w:rPr>
          <w:spacing w:val="1"/>
        </w:rPr>
        <w:t xml:space="preserve"> </w:t>
      </w:r>
      <w:r w:rsidRPr="004673DE">
        <w:t>training</w:t>
      </w:r>
      <w:r w:rsidRPr="004673DE">
        <w:rPr>
          <w:spacing w:val="-1"/>
        </w:rPr>
        <w:t xml:space="preserve"> </w:t>
      </w:r>
      <w:r w:rsidRPr="004673DE">
        <w:t>opportunities contributes to this</w:t>
      </w:r>
      <w:r w:rsidRPr="004673DE">
        <w:rPr>
          <w:spacing w:val="-3"/>
        </w:rPr>
        <w:t xml:space="preserve"> </w:t>
      </w:r>
      <w:r w:rsidRPr="004673DE">
        <w:t>gap.</w:t>
      </w:r>
    </w:p>
    <w:p w14:paraId="0F6D9198" w14:textId="77777777" w:rsidR="00C118AA" w:rsidRPr="004673DE" w:rsidRDefault="00000000" w:rsidP="000A40AD">
      <w:pPr>
        <w:pStyle w:val="BodyText"/>
        <w:spacing w:line="360" w:lineRule="auto"/>
        <w:ind w:left="220" w:right="737"/>
        <w:jc w:val="both"/>
      </w:pPr>
      <w:r w:rsidRPr="004673DE">
        <w:t>This section examines the business processes that support the specific blue-collar jobs</w:t>
      </w:r>
      <w:r w:rsidRPr="004673DE">
        <w:rPr>
          <w:spacing w:val="1"/>
        </w:rPr>
        <w:t xml:space="preserve"> </w:t>
      </w:r>
      <w:r w:rsidRPr="004673DE">
        <w:t>that our initiative seeks to address. This project aims to build a website that will act as a</w:t>
      </w:r>
      <w:r w:rsidRPr="004673DE">
        <w:rPr>
          <w:spacing w:val="1"/>
        </w:rPr>
        <w:t xml:space="preserve"> </w:t>
      </w:r>
      <w:r w:rsidRPr="004673DE">
        <w:t>platform for those who want to work in blue-collar occupations but may not have the</w:t>
      </w:r>
      <w:r w:rsidRPr="004673DE">
        <w:rPr>
          <w:spacing w:val="1"/>
        </w:rPr>
        <w:t xml:space="preserve"> </w:t>
      </w:r>
      <w:r w:rsidRPr="004673DE">
        <w:t>necessary</w:t>
      </w:r>
      <w:r w:rsidRPr="004673DE">
        <w:rPr>
          <w:spacing w:val="-1"/>
        </w:rPr>
        <w:t xml:space="preserve"> </w:t>
      </w:r>
      <w:r w:rsidRPr="004673DE">
        <w:t>technical training or</w:t>
      </w:r>
      <w:r w:rsidRPr="004673DE">
        <w:rPr>
          <w:spacing w:val="1"/>
        </w:rPr>
        <w:t xml:space="preserve"> </w:t>
      </w:r>
      <w:r w:rsidRPr="004673DE">
        <w:t>educational</w:t>
      </w:r>
      <w:r w:rsidRPr="004673DE">
        <w:rPr>
          <w:spacing w:val="1"/>
        </w:rPr>
        <w:t xml:space="preserve"> </w:t>
      </w:r>
      <w:r w:rsidRPr="004673DE">
        <w:t>background.</w:t>
      </w:r>
    </w:p>
    <w:p w14:paraId="79773255" w14:textId="77777777" w:rsidR="00C118AA" w:rsidRPr="004673DE" w:rsidRDefault="00000000" w:rsidP="000A40AD">
      <w:pPr>
        <w:pStyle w:val="Heading1"/>
        <w:numPr>
          <w:ilvl w:val="1"/>
          <w:numId w:val="5"/>
        </w:numPr>
        <w:tabs>
          <w:tab w:val="left" w:pos="580"/>
        </w:tabs>
        <w:spacing w:before="37" w:line="360" w:lineRule="auto"/>
      </w:pPr>
      <w:bookmarkStart w:id="26" w:name="2.3_Challenges_faced_by_Youth_in_Job_Une"/>
      <w:bookmarkStart w:id="27" w:name="_bookmark14"/>
      <w:bookmarkEnd w:id="26"/>
      <w:bookmarkEnd w:id="27"/>
      <w:r w:rsidRPr="004673DE">
        <w:t>Challenges</w:t>
      </w:r>
      <w:r w:rsidRPr="004673DE">
        <w:rPr>
          <w:spacing w:val="-3"/>
        </w:rPr>
        <w:t xml:space="preserve"> </w:t>
      </w:r>
      <w:r w:rsidRPr="004673DE">
        <w:t>faced</w:t>
      </w:r>
      <w:r w:rsidRPr="004673DE">
        <w:rPr>
          <w:spacing w:val="-2"/>
        </w:rPr>
        <w:t xml:space="preserve"> </w:t>
      </w:r>
      <w:r w:rsidRPr="004673DE">
        <w:t>by</w:t>
      </w:r>
      <w:r w:rsidRPr="004673DE">
        <w:rPr>
          <w:spacing w:val="-2"/>
        </w:rPr>
        <w:t xml:space="preserve"> </w:t>
      </w:r>
      <w:r w:rsidRPr="004673DE">
        <w:t>Youth</w:t>
      </w:r>
      <w:r w:rsidRPr="004673DE">
        <w:rPr>
          <w:spacing w:val="-2"/>
        </w:rPr>
        <w:t xml:space="preserve"> </w:t>
      </w:r>
      <w:r w:rsidRPr="004673DE">
        <w:t>in</w:t>
      </w:r>
      <w:r w:rsidRPr="004673DE">
        <w:rPr>
          <w:spacing w:val="-4"/>
        </w:rPr>
        <w:t xml:space="preserve"> </w:t>
      </w:r>
      <w:r w:rsidRPr="004673DE">
        <w:t>Job</w:t>
      </w:r>
      <w:r w:rsidRPr="004673DE">
        <w:rPr>
          <w:spacing w:val="-4"/>
        </w:rPr>
        <w:t xml:space="preserve"> </w:t>
      </w:r>
      <w:r w:rsidRPr="004673DE">
        <w:t>Unemployment</w:t>
      </w:r>
    </w:p>
    <w:p w14:paraId="6CD2D6F8" w14:textId="77777777" w:rsidR="00C118AA" w:rsidRPr="004673DE" w:rsidRDefault="00000000" w:rsidP="000A40AD">
      <w:pPr>
        <w:pStyle w:val="BodyText"/>
        <w:spacing w:before="139" w:line="360" w:lineRule="auto"/>
        <w:ind w:left="220" w:right="737"/>
        <w:jc w:val="both"/>
      </w:pPr>
      <w:r w:rsidRPr="004673DE">
        <w:t>Gender inequality exists in the job market, with women facing challenges such as limited</w:t>
      </w:r>
      <w:r w:rsidRPr="004673DE">
        <w:rPr>
          <w:spacing w:val="-57"/>
        </w:rPr>
        <w:t xml:space="preserve"> </w:t>
      </w:r>
      <w:r w:rsidRPr="004673DE">
        <w:t>access to education, cultural biases, and education. This challenge leads to shortage of</w:t>
      </w:r>
      <w:r w:rsidRPr="004673DE">
        <w:rPr>
          <w:spacing w:val="1"/>
        </w:rPr>
        <w:t xml:space="preserve"> </w:t>
      </w:r>
      <w:r w:rsidRPr="004673DE">
        <w:t>skilled</w:t>
      </w:r>
      <w:r w:rsidRPr="004673DE">
        <w:rPr>
          <w:spacing w:val="1"/>
        </w:rPr>
        <w:t xml:space="preserve"> </w:t>
      </w:r>
      <w:r w:rsidRPr="004673DE">
        <w:t>workers</w:t>
      </w:r>
      <w:r w:rsidRPr="004673DE">
        <w:rPr>
          <w:spacing w:val="1"/>
        </w:rPr>
        <w:t xml:space="preserve"> </w:t>
      </w:r>
      <w:r w:rsidRPr="004673DE">
        <w:t>and</w:t>
      </w:r>
      <w:r w:rsidRPr="004673DE">
        <w:rPr>
          <w:spacing w:val="1"/>
        </w:rPr>
        <w:t xml:space="preserve"> </w:t>
      </w:r>
      <w:r w:rsidRPr="004673DE">
        <w:t>increased</w:t>
      </w:r>
      <w:r w:rsidRPr="004673DE">
        <w:rPr>
          <w:spacing w:val="1"/>
        </w:rPr>
        <w:t xml:space="preserve"> </w:t>
      </w:r>
      <w:r w:rsidRPr="004673DE">
        <w:t>cost</w:t>
      </w:r>
      <w:r w:rsidRPr="004673DE">
        <w:rPr>
          <w:spacing w:val="1"/>
        </w:rPr>
        <w:t xml:space="preserve"> </w:t>
      </w:r>
      <w:r w:rsidRPr="004673DE">
        <w:t>of</w:t>
      </w:r>
      <w:r w:rsidRPr="004673DE">
        <w:rPr>
          <w:spacing w:val="1"/>
        </w:rPr>
        <w:t xml:space="preserve"> </w:t>
      </w:r>
      <w:r w:rsidRPr="004673DE">
        <w:t>business</w:t>
      </w:r>
      <w:r w:rsidRPr="004673DE">
        <w:rPr>
          <w:spacing w:val="1"/>
        </w:rPr>
        <w:t xml:space="preserve"> </w:t>
      </w:r>
      <w:r w:rsidRPr="004673DE">
        <w:t>due</w:t>
      </w:r>
      <w:r w:rsidRPr="004673DE">
        <w:rPr>
          <w:spacing w:val="1"/>
        </w:rPr>
        <w:t xml:space="preserve"> </w:t>
      </w:r>
      <w:r w:rsidRPr="004673DE">
        <w:t>to</w:t>
      </w:r>
      <w:r w:rsidRPr="004673DE">
        <w:rPr>
          <w:spacing w:val="1"/>
        </w:rPr>
        <w:t xml:space="preserve"> </w:t>
      </w:r>
      <w:r w:rsidRPr="004673DE">
        <w:t>need</w:t>
      </w:r>
      <w:r w:rsidRPr="004673DE">
        <w:rPr>
          <w:spacing w:val="1"/>
        </w:rPr>
        <w:t xml:space="preserve"> </w:t>
      </w:r>
      <w:r w:rsidRPr="004673DE">
        <w:t>to</w:t>
      </w:r>
      <w:r w:rsidRPr="004673DE">
        <w:rPr>
          <w:spacing w:val="1"/>
        </w:rPr>
        <w:t xml:space="preserve"> </w:t>
      </w:r>
      <w:r w:rsidRPr="004673DE">
        <w:t>outsource</w:t>
      </w:r>
      <w:r w:rsidRPr="004673DE">
        <w:rPr>
          <w:spacing w:val="1"/>
        </w:rPr>
        <w:t xml:space="preserve"> </w:t>
      </w:r>
      <w:r w:rsidRPr="004673DE">
        <w:t>or</w:t>
      </w:r>
      <w:r w:rsidRPr="004673DE">
        <w:rPr>
          <w:spacing w:val="1"/>
        </w:rPr>
        <w:t xml:space="preserve"> </w:t>
      </w:r>
      <w:r w:rsidRPr="004673DE">
        <w:t>retain</w:t>
      </w:r>
      <w:r w:rsidRPr="004673DE">
        <w:rPr>
          <w:spacing w:val="1"/>
        </w:rPr>
        <w:t xml:space="preserve"> </w:t>
      </w:r>
      <w:r w:rsidRPr="004673DE">
        <w:t>employees. Not solving this challenge would perpetuate inequality and limit economic</w:t>
      </w:r>
      <w:r w:rsidRPr="004673DE">
        <w:rPr>
          <w:spacing w:val="1"/>
        </w:rPr>
        <w:t xml:space="preserve"> </w:t>
      </w:r>
      <w:r w:rsidRPr="004673DE">
        <w:t>mobility</w:t>
      </w:r>
      <w:r w:rsidRPr="004673DE">
        <w:rPr>
          <w:spacing w:val="-1"/>
        </w:rPr>
        <w:t xml:space="preserve"> </w:t>
      </w:r>
      <w:r w:rsidRPr="004673DE">
        <w:t>for</w:t>
      </w:r>
      <w:r w:rsidRPr="004673DE">
        <w:rPr>
          <w:spacing w:val="-1"/>
        </w:rPr>
        <w:t xml:space="preserve"> </w:t>
      </w:r>
      <w:r w:rsidRPr="004673DE">
        <w:t>those</w:t>
      </w:r>
      <w:r w:rsidRPr="004673DE">
        <w:rPr>
          <w:spacing w:val="-1"/>
        </w:rPr>
        <w:t xml:space="preserve"> </w:t>
      </w:r>
      <w:r w:rsidRPr="004673DE">
        <w:t>interested</w:t>
      </w:r>
      <w:r w:rsidRPr="004673DE">
        <w:rPr>
          <w:spacing w:val="2"/>
        </w:rPr>
        <w:t xml:space="preserve"> </w:t>
      </w:r>
      <w:r w:rsidRPr="004673DE">
        <w:t>in</w:t>
      </w:r>
      <w:r w:rsidRPr="004673DE">
        <w:rPr>
          <w:spacing w:val="-1"/>
        </w:rPr>
        <w:t xml:space="preserve"> </w:t>
      </w:r>
      <w:r w:rsidRPr="004673DE">
        <w:t>pursuing blue</w:t>
      </w:r>
      <w:r w:rsidRPr="004673DE">
        <w:rPr>
          <w:spacing w:val="-1"/>
        </w:rPr>
        <w:t xml:space="preserve"> </w:t>
      </w:r>
      <w:r w:rsidRPr="004673DE">
        <w:t>collar</w:t>
      </w:r>
      <w:r w:rsidRPr="004673DE">
        <w:rPr>
          <w:spacing w:val="-1"/>
        </w:rPr>
        <w:t xml:space="preserve"> </w:t>
      </w:r>
      <w:r w:rsidRPr="004673DE">
        <w:t>careers.</w:t>
      </w:r>
    </w:p>
    <w:p w14:paraId="6F8DDE1A" w14:textId="77777777" w:rsidR="00C118AA" w:rsidRPr="004673DE" w:rsidRDefault="00000000" w:rsidP="000A40AD">
      <w:pPr>
        <w:pStyle w:val="BodyText"/>
        <w:spacing w:line="360" w:lineRule="auto"/>
        <w:ind w:left="220" w:right="737"/>
        <w:jc w:val="both"/>
      </w:pPr>
      <w:r w:rsidRPr="004673DE">
        <w:t>Various</w:t>
      </w:r>
      <w:r w:rsidRPr="004673DE">
        <w:rPr>
          <w:spacing w:val="1"/>
        </w:rPr>
        <w:t xml:space="preserve"> </w:t>
      </w:r>
      <w:r w:rsidRPr="004673DE">
        <w:t>initiatives</w:t>
      </w:r>
      <w:r w:rsidRPr="004673DE">
        <w:rPr>
          <w:spacing w:val="1"/>
        </w:rPr>
        <w:t xml:space="preserve"> </w:t>
      </w:r>
      <w:r w:rsidRPr="004673DE">
        <w:t>have</w:t>
      </w:r>
      <w:r w:rsidRPr="004673DE">
        <w:rPr>
          <w:spacing w:val="1"/>
        </w:rPr>
        <w:t xml:space="preserve"> </w:t>
      </w:r>
      <w:r w:rsidRPr="004673DE">
        <w:t>been</w:t>
      </w:r>
      <w:r w:rsidRPr="004673DE">
        <w:rPr>
          <w:spacing w:val="1"/>
        </w:rPr>
        <w:t xml:space="preserve"> </w:t>
      </w:r>
      <w:r w:rsidRPr="004673DE">
        <w:t>implemented</w:t>
      </w:r>
      <w:r w:rsidRPr="004673DE">
        <w:rPr>
          <w:spacing w:val="1"/>
        </w:rPr>
        <w:t xml:space="preserve"> </w:t>
      </w:r>
      <w:r w:rsidRPr="004673DE">
        <w:t>to</w:t>
      </w:r>
      <w:r w:rsidRPr="004673DE">
        <w:rPr>
          <w:spacing w:val="1"/>
        </w:rPr>
        <w:t xml:space="preserve"> </w:t>
      </w:r>
      <w:r w:rsidRPr="004673DE">
        <w:t>address</w:t>
      </w:r>
      <w:r w:rsidRPr="004673DE">
        <w:rPr>
          <w:spacing w:val="1"/>
        </w:rPr>
        <w:t xml:space="preserve"> </w:t>
      </w:r>
      <w:r w:rsidRPr="004673DE">
        <w:t>this</w:t>
      </w:r>
      <w:r w:rsidRPr="004673DE">
        <w:rPr>
          <w:spacing w:val="1"/>
        </w:rPr>
        <w:t xml:space="preserve"> </w:t>
      </w:r>
      <w:r w:rsidRPr="004673DE">
        <w:t>challenge,</w:t>
      </w:r>
      <w:r w:rsidRPr="004673DE">
        <w:rPr>
          <w:spacing w:val="1"/>
        </w:rPr>
        <w:t xml:space="preserve"> </w:t>
      </w:r>
      <w:r w:rsidRPr="004673DE">
        <w:t>such</w:t>
      </w:r>
      <w:r w:rsidRPr="004673DE">
        <w:rPr>
          <w:spacing w:val="1"/>
        </w:rPr>
        <w:t xml:space="preserve"> </w:t>
      </w:r>
      <w:r w:rsidRPr="004673DE">
        <w:t>as</w:t>
      </w:r>
      <w:r w:rsidRPr="004673DE">
        <w:rPr>
          <w:spacing w:val="1"/>
        </w:rPr>
        <w:t xml:space="preserve"> </w:t>
      </w:r>
      <w:r w:rsidRPr="004673DE">
        <w:t>the</w:t>
      </w:r>
      <w:r w:rsidRPr="004673DE">
        <w:rPr>
          <w:spacing w:val="1"/>
        </w:rPr>
        <w:t xml:space="preserve"> </w:t>
      </w:r>
      <w:r w:rsidRPr="004673DE">
        <w:t>promotion</w:t>
      </w:r>
      <w:r w:rsidRPr="004673DE">
        <w:rPr>
          <w:spacing w:val="1"/>
        </w:rPr>
        <w:t xml:space="preserve"> </w:t>
      </w:r>
      <w:r w:rsidRPr="004673DE">
        <w:t>of</w:t>
      </w:r>
      <w:r w:rsidRPr="004673DE">
        <w:rPr>
          <w:spacing w:val="1"/>
        </w:rPr>
        <w:t xml:space="preserve"> </w:t>
      </w:r>
      <w:r w:rsidRPr="004673DE">
        <w:t>apprenticeships</w:t>
      </w:r>
      <w:r w:rsidRPr="004673DE">
        <w:rPr>
          <w:spacing w:val="1"/>
        </w:rPr>
        <w:t xml:space="preserve"> </w:t>
      </w:r>
      <w:r w:rsidRPr="004673DE">
        <w:t>and</w:t>
      </w:r>
      <w:r w:rsidRPr="004673DE">
        <w:rPr>
          <w:spacing w:val="1"/>
        </w:rPr>
        <w:t xml:space="preserve"> </w:t>
      </w:r>
      <w:r w:rsidRPr="004673DE">
        <w:t>vocational</w:t>
      </w:r>
      <w:r w:rsidRPr="004673DE">
        <w:rPr>
          <w:spacing w:val="1"/>
        </w:rPr>
        <w:t xml:space="preserve"> </w:t>
      </w:r>
      <w:r w:rsidRPr="004673DE">
        <w:t>training</w:t>
      </w:r>
      <w:r w:rsidRPr="004673DE">
        <w:rPr>
          <w:spacing w:val="1"/>
        </w:rPr>
        <w:t xml:space="preserve"> </w:t>
      </w:r>
      <w:r w:rsidRPr="004673DE">
        <w:t>programs,</w:t>
      </w:r>
      <w:r w:rsidRPr="004673DE">
        <w:rPr>
          <w:spacing w:val="1"/>
        </w:rPr>
        <w:t xml:space="preserve"> </w:t>
      </w:r>
      <w:r w:rsidRPr="004673DE">
        <w:t>the</w:t>
      </w:r>
      <w:r w:rsidRPr="004673DE">
        <w:rPr>
          <w:spacing w:val="1"/>
        </w:rPr>
        <w:t xml:space="preserve"> </w:t>
      </w:r>
      <w:r w:rsidRPr="004673DE">
        <w:t>creation</w:t>
      </w:r>
      <w:r w:rsidRPr="004673DE">
        <w:rPr>
          <w:spacing w:val="1"/>
        </w:rPr>
        <w:t xml:space="preserve"> </w:t>
      </w:r>
      <w:r w:rsidRPr="004673DE">
        <w:t>of</w:t>
      </w:r>
      <w:r w:rsidRPr="004673DE">
        <w:rPr>
          <w:spacing w:val="60"/>
        </w:rPr>
        <w:t xml:space="preserve"> </w:t>
      </w:r>
      <w:r w:rsidRPr="004673DE">
        <w:t>job</w:t>
      </w:r>
      <w:r w:rsidRPr="004673DE">
        <w:rPr>
          <w:spacing w:val="1"/>
        </w:rPr>
        <w:t xml:space="preserve"> </w:t>
      </w:r>
      <w:r w:rsidRPr="004673DE">
        <w:t>boards and websites that cater specifically to blue-collar jobs, and the development of</w:t>
      </w:r>
      <w:r w:rsidRPr="004673DE">
        <w:rPr>
          <w:spacing w:val="1"/>
        </w:rPr>
        <w:t xml:space="preserve"> </w:t>
      </w:r>
      <w:r w:rsidRPr="004673DE">
        <w:t>public-private</w:t>
      </w:r>
      <w:r w:rsidRPr="004673DE">
        <w:rPr>
          <w:spacing w:val="1"/>
        </w:rPr>
        <w:t xml:space="preserve"> </w:t>
      </w:r>
      <w:r w:rsidRPr="004673DE">
        <w:t>partnerships</w:t>
      </w:r>
      <w:r w:rsidRPr="004673DE">
        <w:rPr>
          <w:spacing w:val="1"/>
        </w:rPr>
        <w:t xml:space="preserve"> </w:t>
      </w:r>
      <w:r w:rsidRPr="004673DE">
        <w:t>to</w:t>
      </w:r>
      <w:r w:rsidRPr="004673DE">
        <w:rPr>
          <w:spacing w:val="1"/>
        </w:rPr>
        <w:t xml:space="preserve"> </w:t>
      </w:r>
      <w:r w:rsidRPr="004673DE">
        <w:t>promote</w:t>
      </w:r>
      <w:r w:rsidRPr="004673DE">
        <w:rPr>
          <w:spacing w:val="1"/>
        </w:rPr>
        <w:t xml:space="preserve"> </w:t>
      </w:r>
      <w:r w:rsidRPr="004673DE">
        <w:t>awareness</w:t>
      </w:r>
      <w:r w:rsidRPr="004673DE">
        <w:rPr>
          <w:spacing w:val="1"/>
        </w:rPr>
        <w:t xml:space="preserve"> </w:t>
      </w:r>
      <w:r w:rsidRPr="004673DE">
        <w:t>and</w:t>
      </w:r>
      <w:r w:rsidRPr="004673DE">
        <w:rPr>
          <w:spacing w:val="1"/>
        </w:rPr>
        <w:t xml:space="preserve"> </w:t>
      </w:r>
      <w:r w:rsidRPr="004673DE">
        <w:t>access</w:t>
      </w:r>
      <w:r w:rsidRPr="004673DE">
        <w:rPr>
          <w:spacing w:val="1"/>
        </w:rPr>
        <w:t xml:space="preserve"> </w:t>
      </w:r>
      <w:r w:rsidRPr="004673DE">
        <w:t>to</w:t>
      </w:r>
      <w:r w:rsidRPr="004673DE">
        <w:rPr>
          <w:spacing w:val="1"/>
        </w:rPr>
        <w:t xml:space="preserve"> </w:t>
      </w:r>
      <w:r w:rsidRPr="004673DE">
        <w:t>blue-collar</w:t>
      </w:r>
      <w:r w:rsidRPr="004673DE">
        <w:rPr>
          <w:spacing w:val="1"/>
        </w:rPr>
        <w:t xml:space="preserve"> </w:t>
      </w:r>
      <w:r w:rsidRPr="004673DE">
        <w:t>career</w:t>
      </w:r>
      <w:r w:rsidRPr="004673DE">
        <w:rPr>
          <w:spacing w:val="1"/>
        </w:rPr>
        <w:t xml:space="preserve"> </w:t>
      </w:r>
      <w:r w:rsidRPr="004673DE">
        <w:t>opportunities.</w:t>
      </w:r>
    </w:p>
    <w:p w14:paraId="308E8EF2" w14:textId="77777777" w:rsidR="00C118AA" w:rsidRPr="004673DE" w:rsidRDefault="00C118AA" w:rsidP="000A40AD">
      <w:pPr>
        <w:pStyle w:val="BodyText"/>
        <w:spacing w:before="3" w:line="360" w:lineRule="auto"/>
      </w:pPr>
    </w:p>
    <w:p w14:paraId="680EAB5C" w14:textId="77777777" w:rsidR="00C118AA" w:rsidRPr="004673DE" w:rsidRDefault="00000000" w:rsidP="000A40AD">
      <w:pPr>
        <w:pStyle w:val="BodyText"/>
        <w:spacing w:line="360" w:lineRule="auto"/>
        <w:ind w:left="220" w:right="738"/>
        <w:jc w:val="both"/>
      </w:pPr>
      <w:r w:rsidRPr="004673DE">
        <w:t>However,</w:t>
      </w:r>
      <w:r w:rsidRPr="004673DE">
        <w:rPr>
          <w:spacing w:val="1"/>
        </w:rPr>
        <w:t xml:space="preserve"> </w:t>
      </w:r>
      <w:r w:rsidRPr="004673DE">
        <w:t>there</w:t>
      </w:r>
      <w:r w:rsidRPr="004673DE">
        <w:rPr>
          <w:spacing w:val="1"/>
        </w:rPr>
        <w:t xml:space="preserve"> </w:t>
      </w:r>
      <w:r w:rsidRPr="004673DE">
        <w:t>are</w:t>
      </w:r>
      <w:r w:rsidRPr="004673DE">
        <w:rPr>
          <w:spacing w:val="1"/>
        </w:rPr>
        <w:t xml:space="preserve"> </w:t>
      </w:r>
      <w:r w:rsidRPr="004673DE">
        <w:t>still</w:t>
      </w:r>
      <w:r w:rsidRPr="004673DE">
        <w:rPr>
          <w:spacing w:val="1"/>
        </w:rPr>
        <w:t xml:space="preserve"> </w:t>
      </w:r>
      <w:r w:rsidRPr="004673DE">
        <w:t>gaps</w:t>
      </w:r>
      <w:r w:rsidRPr="004673DE">
        <w:rPr>
          <w:spacing w:val="1"/>
        </w:rPr>
        <w:t xml:space="preserve"> </w:t>
      </w:r>
      <w:r w:rsidRPr="004673DE">
        <w:t>in</w:t>
      </w:r>
      <w:r w:rsidRPr="004673DE">
        <w:rPr>
          <w:spacing w:val="1"/>
        </w:rPr>
        <w:t xml:space="preserve"> </w:t>
      </w:r>
      <w:r w:rsidRPr="004673DE">
        <w:t>the</w:t>
      </w:r>
      <w:r w:rsidRPr="004673DE">
        <w:rPr>
          <w:spacing w:val="1"/>
        </w:rPr>
        <w:t xml:space="preserve"> </w:t>
      </w:r>
      <w:r w:rsidRPr="004673DE">
        <w:t>ecosystem,</w:t>
      </w:r>
      <w:r w:rsidRPr="004673DE">
        <w:rPr>
          <w:spacing w:val="1"/>
        </w:rPr>
        <w:t xml:space="preserve"> </w:t>
      </w:r>
      <w:r w:rsidRPr="004673DE">
        <w:t>including the</w:t>
      </w:r>
      <w:r w:rsidRPr="004673DE">
        <w:rPr>
          <w:spacing w:val="1"/>
        </w:rPr>
        <w:t xml:space="preserve"> </w:t>
      </w:r>
      <w:r w:rsidRPr="004673DE">
        <w:t>lack</w:t>
      </w:r>
      <w:r w:rsidRPr="004673DE">
        <w:rPr>
          <w:spacing w:val="1"/>
        </w:rPr>
        <w:t xml:space="preserve"> </w:t>
      </w:r>
      <w:r w:rsidRPr="004673DE">
        <w:t>of</w:t>
      </w:r>
      <w:r w:rsidRPr="004673DE">
        <w:rPr>
          <w:spacing w:val="1"/>
        </w:rPr>
        <w:t xml:space="preserve"> </w:t>
      </w:r>
      <w:r w:rsidRPr="004673DE">
        <w:t>diversity</w:t>
      </w:r>
      <w:r w:rsidRPr="004673DE">
        <w:rPr>
          <w:spacing w:val="1"/>
        </w:rPr>
        <w:t xml:space="preserve"> </w:t>
      </w:r>
      <w:r w:rsidRPr="004673DE">
        <w:t>and</w:t>
      </w:r>
      <w:r w:rsidRPr="004673DE">
        <w:rPr>
          <w:spacing w:val="-57"/>
        </w:rPr>
        <w:t xml:space="preserve"> </w:t>
      </w:r>
      <w:r w:rsidRPr="004673DE">
        <w:t>inclusion in the blue-collar workforce and the need for more</w:t>
      </w:r>
      <w:r w:rsidRPr="004673DE">
        <w:rPr>
          <w:spacing w:val="1"/>
        </w:rPr>
        <w:t xml:space="preserve"> </w:t>
      </w:r>
      <w:r w:rsidRPr="004673DE">
        <w:t>targeted outreach</w:t>
      </w:r>
      <w:r w:rsidRPr="004673DE">
        <w:rPr>
          <w:spacing w:val="1"/>
        </w:rPr>
        <w:t xml:space="preserve"> </w:t>
      </w:r>
      <w:r w:rsidRPr="004673DE">
        <w:t>and</w:t>
      </w:r>
      <w:r w:rsidRPr="004673DE">
        <w:rPr>
          <w:spacing w:val="1"/>
        </w:rPr>
        <w:t xml:space="preserve"> </w:t>
      </w:r>
      <w:r w:rsidRPr="004673DE">
        <w:t>marketing to change the perception of blue-collar jobs. The project aims to contribute to</w:t>
      </w:r>
      <w:r w:rsidRPr="004673DE">
        <w:rPr>
          <w:spacing w:val="1"/>
        </w:rPr>
        <w:t xml:space="preserve"> </w:t>
      </w:r>
      <w:r w:rsidRPr="004673DE">
        <w:t>addressing these gaps and creating a more inclusive and accessible ecosystem for blue-</w:t>
      </w:r>
      <w:r w:rsidRPr="004673DE">
        <w:rPr>
          <w:spacing w:val="1"/>
        </w:rPr>
        <w:t xml:space="preserve"> </w:t>
      </w:r>
      <w:r w:rsidRPr="004673DE">
        <w:t>collar jobs. The next chapter will detail the methodology used to conduct research and</w:t>
      </w:r>
      <w:r w:rsidRPr="004673DE">
        <w:rPr>
          <w:spacing w:val="1"/>
        </w:rPr>
        <w:t xml:space="preserve"> </w:t>
      </w:r>
      <w:r w:rsidRPr="004673DE">
        <w:t>develop</w:t>
      </w:r>
      <w:r w:rsidRPr="004673DE">
        <w:rPr>
          <w:spacing w:val="-1"/>
        </w:rPr>
        <w:t xml:space="preserve"> </w:t>
      </w:r>
      <w:r w:rsidRPr="004673DE">
        <w:t>the</w:t>
      </w:r>
      <w:r w:rsidRPr="004673DE">
        <w:rPr>
          <w:spacing w:val="-1"/>
        </w:rPr>
        <w:t xml:space="preserve"> </w:t>
      </w:r>
      <w:r w:rsidRPr="004673DE">
        <w:t>platform</w:t>
      </w:r>
      <w:r w:rsidRPr="004673DE">
        <w:rPr>
          <w:spacing w:val="1"/>
        </w:rPr>
        <w:t xml:space="preserve"> </w:t>
      </w:r>
      <w:r w:rsidRPr="004673DE">
        <w:t>to address the</w:t>
      </w:r>
      <w:r w:rsidRPr="004673DE">
        <w:rPr>
          <w:spacing w:val="-2"/>
        </w:rPr>
        <w:t xml:space="preserve"> </w:t>
      </w:r>
      <w:r w:rsidRPr="004673DE">
        <w:t>challenges</w:t>
      </w:r>
      <w:r w:rsidRPr="004673DE">
        <w:rPr>
          <w:spacing w:val="2"/>
        </w:rPr>
        <w:t xml:space="preserve"> </w:t>
      </w:r>
      <w:r w:rsidRPr="004673DE">
        <w:t>identified</w:t>
      </w:r>
      <w:r w:rsidRPr="004673DE">
        <w:rPr>
          <w:spacing w:val="-1"/>
        </w:rPr>
        <w:t xml:space="preserve"> </w:t>
      </w:r>
      <w:r w:rsidRPr="004673DE">
        <w:t>in this</w:t>
      </w:r>
      <w:r w:rsidRPr="004673DE">
        <w:rPr>
          <w:spacing w:val="-3"/>
        </w:rPr>
        <w:t xml:space="preserve"> </w:t>
      </w:r>
      <w:r w:rsidRPr="004673DE">
        <w:t>chapter.</w:t>
      </w:r>
    </w:p>
    <w:p w14:paraId="15D0D346" w14:textId="77777777" w:rsidR="00C118AA" w:rsidRPr="004673DE" w:rsidRDefault="00C118AA" w:rsidP="000A40AD">
      <w:pPr>
        <w:pStyle w:val="BodyText"/>
        <w:spacing w:before="5" w:line="360" w:lineRule="auto"/>
      </w:pPr>
    </w:p>
    <w:p w14:paraId="0745D8A9" w14:textId="77777777" w:rsidR="00C118AA" w:rsidRPr="004673DE" w:rsidRDefault="00000000" w:rsidP="000A40AD">
      <w:pPr>
        <w:pStyle w:val="BodyText"/>
        <w:spacing w:line="360" w:lineRule="auto"/>
        <w:ind w:left="220" w:right="737"/>
        <w:jc w:val="both"/>
      </w:pPr>
      <w:r w:rsidRPr="004673DE">
        <w:t>Various</w:t>
      </w:r>
      <w:r w:rsidRPr="004673DE">
        <w:rPr>
          <w:spacing w:val="1"/>
        </w:rPr>
        <w:t xml:space="preserve"> </w:t>
      </w:r>
      <w:r w:rsidRPr="004673DE">
        <w:t>initiatives</w:t>
      </w:r>
      <w:r w:rsidRPr="004673DE">
        <w:rPr>
          <w:spacing w:val="1"/>
        </w:rPr>
        <w:t xml:space="preserve"> </w:t>
      </w:r>
      <w:r w:rsidRPr="004673DE">
        <w:t>have</w:t>
      </w:r>
      <w:r w:rsidRPr="004673DE">
        <w:rPr>
          <w:spacing w:val="1"/>
        </w:rPr>
        <w:t xml:space="preserve"> </w:t>
      </w:r>
      <w:r w:rsidRPr="004673DE">
        <w:t>been</w:t>
      </w:r>
      <w:r w:rsidRPr="004673DE">
        <w:rPr>
          <w:spacing w:val="1"/>
        </w:rPr>
        <w:t xml:space="preserve"> </w:t>
      </w:r>
      <w:r w:rsidRPr="004673DE">
        <w:t>implemented</w:t>
      </w:r>
      <w:r w:rsidRPr="004673DE">
        <w:rPr>
          <w:spacing w:val="1"/>
        </w:rPr>
        <w:t xml:space="preserve"> </w:t>
      </w:r>
      <w:r w:rsidRPr="004673DE">
        <w:t>to</w:t>
      </w:r>
      <w:r w:rsidRPr="004673DE">
        <w:rPr>
          <w:spacing w:val="1"/>
        </w:rPr>
        <w:t xml:space="preserve"> </w:t>
      </w:r>
      <w:r w:rsidRPr="004673DE">
        <w:t>address</w:t>
      </w:r>
      <w:r w:rsidRPr="004673DE">
        <w:rPr>
          <w:spacing w:val="1"/>
        </w:rPr>
        <w:t xml:space="preserve"> </w:t>
      </w:r>
      <w:r w:rsidRPr="004673DE">
        <w:t>this</w:t>
      </w:r>
      <w:r w:rsidRPr="004673DE">
        <w:rPr>
          <w:spacing w:val="1"/>
        </w:rPr>
        <w:t xml:space="preserve"> </w:t>
      </w:r>
      <w:r w:rsidRPr="004673DE">
        <w:t>challenge,</w:t>
      </w:r>
      <w:r w:rsidRPr="004673DE">
        <w:rPr>
          <w:spacing w:val="1"/>
        </w:rPr>
        <w:t xml:space="preserve"> </w:t>
      </w:r>
      <w:r w:rsidRPr="004673DE">
        <w:t>such</w:t>
      </w:r>
      <w:r w:rsidRPr="004673DE">
        <w:rPr>
          <w:spacing w:val="1"/>
        </w:rPr>
        <w:t xml:space="preserve"> </w:t>
      </w:r>
      <w:r w:rsidRPr="004673DE">
        <w:t>as</w:t>
      </w:r>
      <w:r w:rsidRPr="004673DE">
        <w:rPr>
          <w:spacing w:val="1"/>
        </w:rPr>
        <w:t xml:space="preserve"> </w:t>
      </w:r>
      <w:r w:rsidRPr="004673DE">
        <w:t>the</w:t>
      </w:r>
      <w:r w:rsidRPr="004673DE">
        <w:rPr>
          <w:spacing w:val="1"/>
        </w:rPr>
        <w:t xml:space="preserve"> </w:t>
      </w:r>
      <w:r w:rsidRPr="004673DE">
        <w:t>promotion</w:t>
      </w:r>
      <w:r w:rsidRPr="004673DE">
        <w:rPr>
          <w:spacing w:val="1"/>
        </w:rPr>
        <w:t xml:space="preserve"> </w:t>
      </w:r>
      <w:r w:rsidRPr="004673DE">
        <w:t>of</w:t>
      </w:r>
      <w:r w:rsidRPr="004673DE">
        <w:rPr>
          <w:spacing w:val="1"/>
        </w:rPr>
        <w:t xml:space="preserve"> </w:t>
      </w:r>
      <w:r w:rsidRPr="004673DE">
        <w:t>apprenticeships</w:t>
      </w:r>
      <w:r w:rsidRPr="004673DE">
        <w:rPr>
          <w:spacing w:val="1"/>
        </w:rPr>
        <w:t xml:space="preserve"> </w:t>
      </w:r>
      <w:r w:rsidRPr="004673DE">
        <w:t>and</w:t>
      </w:r>
      <w:r w:rsidRPr="004673DE">
        <w:rPr>
          <w:spacing w:val="1"/>
        </w:rPr>
        <w:t xml:space="preserve"> </w:t>
      </w:r>
      <w:r w:rsidRPr="004673DE">
        <w:t>vocational</w:t>
      </w:r>
      <w:r w:rsidRPr="004673DE">
        <w:rPr>
          <w:spacing w:val="1"/>
        </w:rPr>
        <w:t xml:space="preserve"> </w:t>
      </w:r>
      <w:r w:rsidRPr="004673DE">
        <w:t>training</w:t>
      </w:r>
      <w:r w:rsidRPr="004673DE">
        <w:rPr>
          <w:spacing w:val="1"/>
        </w:rPr>
        <w:t xml:space="preserve"> </w:t>
      </w:r>
      <w:r w:rsidRPr="004673DE">
        <w:t>programs,</w:t>
      </w:r>
      <w:r w:rsidRPr="004673DE">
        <w:rPr>
          <w:spacing w:val="1"/>
        </w:rPr>
        <w:t xml:space="preserve"> </w:t>
      </w:r>
      <w:r w:rsidRPr="004673DE">
        <w:t>the</w:t>
      </w:r>
      <w:r w:rsidRPr="004673DE">
        <w:rPr>
          <w:spacing w:val="1"/>
        </w:rPr>
        <w:t xml:space="preserve"> </w:t>
      </w:r>
      <w:r w:rsidRPr="004673DE">
        <w:t>creation</w:t>
      </w:r>
      <w:r w:rsidRPr="004673DE">
        <w:rPr>
          <w:spacing w:val="1"/>
        </w:rPr>
        <w:t xml:space="preserve"> </w:t>
      </w:r>
      <w:r w:rsidRPr="004673DE">
        <w:t>of</w:t>
      </w:r>
      <w:r w:rsidRPr="004673DE">
        <w:rPr>
          <w:spacing w:val="60"/>
        </w:rPr>
        <w:t xml:space="preserve"> </w:t>
      </w:r>
      <w:r w:rsidRPr="004673DE">
        <w:t>job</w:t>
      </w:r>
      <w:r w:rsidRPr="004673DE">
        <w:rPr>
          <w:spacing w:val="1"/>
        </w:rPr>
        <w:t xml:space="preserve"> </w:t>
      </w:r>
      <w:r w:rsidRPr="004673DE">
        <w:t>boards and websites that cater specifically to blue-collar jobs, and the development of</w:t>
      </w:r>
      <w:r w:rsidRPr="004673DE">
        <w:rPr>
          <w:spacing w:val="1"/>
        </w:rPr>
        <w:t xml:space="preserve"> </w:t>
      </w:r>
      <w:r w:rsidRPr="004673DE">
        <w:t>public-private</w:t>
      </w:r>
      <w:r w:rsidRPr="004673DE">
        <w:rPr>
          <w:spacing w:val="1"/>
        </w:rPr>
        <w:t xml:space="preserve"> </w:t>
      </w:r>
      <w:r w:rsidRPr="004673DE">
        <w:t>partnerships</w:t>
      </w:r>
      <w:r w:rsidRPr="004673DE">
        <w:rPr>
          <w:spacing w:val="1"/>
        </w:rPr>
        <w:t xml:space="preserve"> </w:t>
      </w:r>
      <w:r w:rsidRPr="004673DE">
        <w:t>to</w:t>
      </w:r>
      <w:r w:rsidRPr="004673DE">
        <w:rPr>
          <w:spacing w:val="1"/>
        </w:rPr>
        <w:t xml:space="preserve"> </w:t>
      </w:r>
      <w:r w:rsidRPr="004673DE">
        <w:t>promote</w:t>
      </w:r>
      <w:r w:rsidRPr="004673DE">
        <w:rPr>
          <w:spacing w:val="1"/>
        </w:rPr>
        <w:t xml:space="preserve"> </w:t>
      </w:r>
      <w:r w:rsidRPr="004673DE">
        <w:t>awareness</w:t>
      </w:r>
      <w:r w:rsidRPr="004673DE">
        <w:rPr>
          <w:spacing w:val="1"/>
        </w:rPr>
        <w:t xml:space="preserve"> </w:t>
      </w:r>
      <w:r w:rsidRPr="004673DE">
        <w:t>and</w:t>
      </w:r>
      <w:r w:rsidRPr="004673DE">
        <w:rPr>
          <w:spacing w:val="1"/>
        </w:rPr>
        <w:t xml:space="preserve"> </w:t>
      </w:r>
      <w:r w:rsidRPr="004673DE">
        <w:t>access</w:t>
      </w:r>
      <w:r w:rsidRPr="004673DE">
        <w:rPr>
          <w:spacing w:val="1"/>
        </w:rPr>
        <w:t xml:space="preserve"> </w:t>
      </w:r>
      <w:r w:rsidRPr="004673DE">
        <w:t>to</w:t>
      </w:r>
      <w:r w:rsidRPr="004673DE">
        <w:rPr>
          <w:spacing w:val="1"/>
        </w:rPr>
        <w:t xml:space="preserve"> </w:t>
      </w:r>
      <w:r w:rsidRPr="004673DE">
        <w:t>blue-collar</w:t>
      </w:r>
      <w:r w:rsidRPr="004673DE">
        <w:rPr>
          <w:spacing w:val="1"/>
        </w:rPr>
        <w:t xml:space="preserve"> </w:t>
      </w:r>
      <w:r w:rsidRPr="004673DE">
        <w:t>career</w:t>
      </w:r>
      <w:r w:rsidRPr="004673DE">
        <w:rPr>
          <w:spacing w:val="1"/>
        </w:rPr>
        <w:t xml:space="preserve"> </w:t>
      </w:r>
      <w:r w:rsidRPr="004673DE">
        <w:t>opportunities.</w:t>
      </w:r>
    </w:p>
    <w:p w14:paraId="1D956FAA" w14:textId="77777777" w:rsidR="00C118AA" w:rsidRPr="004673DE" w:rsidRDefault="00C118AA" w:rsidP="000A40AD">
      <w:pPr>
        <w:pStyle w:val="BodyText"/>
        <w:spacing w:before="4" w:line="360" w:lineRule="auto"/>
      </w:pPr>
    </w:p>
    <w:p w14:paraId="08E97CF1" w14:textId="77777777" w:rsidR="00C118AA" w:rsidRPr="004673DE" w:rsidRDefault="00000000" w:rsidP="000A40AD">
      <w:pPr>
        <w:pStyle w:val="BodyText"/>
        <w:spacing w:line="360" w:lineRule="auto"/>
        <w:ind w:left="220" w:right="738"/>
        <w:jc w:val="both"/>
      </w:pPr>
      <w:r w:rsidRPr="004673DE">
        <w:t>However,</w:t>
      </w:r>
      <w:r w:rsidRPr="004673DE">
        <w:rPr>
          <w:spacing w:val="1"/>
        </w:rPr>
        <w:t xml:space="preserve"> </w:t>
      </w:r>
      <w:r w:rsidRPr="004673DE">
        <w:t>there</w:t>
      </w:r>
      <w:r w:rsidRPr="004673DE">
        <w:rPr>
          <w:spacing w:val="1"/>
        </w:rPr>
        <w:t xml:space="preserve"> </w:t>
      </w:r>
      <w:r w:rsidRPr="004673DE">
        <w:t>are</w:t>
      </w:r>
      <w:r w:rsidRPr="004673DE">
        <w:rPr>
          <w:spacing w:val="1"/>
        </w:rPr>
        <w:t xml:space="preserve"> </w:t>
      </w:r>
      <w:r w:rsidRPr="004673DE">
        <w:t>still</w:t>
      </w:r>
      <w:r w:rsidRPr="004673DE">
        <w:rPr>
          <w:spacing w:val="1"/>
        </w:rPr>
        <w:t xml:space="preserve"> </w:t>
      </w:r>
      <w:r w:rsidRPr="004673DE">
        <w:t>gaps</w:t>
      </w:r>
      <w:r w:rsidRPr="004673DE">
        <w:rPr>
          <w:spacing w:val="1"/>
        </w:rPr>
        <w:t xml:space="preserve"> </w:t>
      </w:r>
      <w:r w:rsidRPr="004673DE">
        <w:t>in</w:t>
      </w:r>
      <w:r w:rsidRPr="004673DE">
        <w:rPr>
          <w:spacing w:val="1"/>
        </w:rPr>
        <w:t xml:space="preserve"> </w:t>
      </w:r>
      <w:r w:rsidRPr="004673DE">
        <w:t>the</w:t>
      </w:r>
      <w:r w:rsidRPr="004673DE">
        <w:rPr>
          <w:spacing w:val="1"/>
        </w:rPr>
        <w:t xml:space="preserve"> </w:t>
      </w:r>
      <w:r w:rsidRPr="004673DE">
        <w:t>ecosystem,</w:t>
      </w:r>
      <w:r w:rsidRPr="004673DE">
        <w:rPr>
          <w:spacing w:val="1"/>
        </w:rPr>
        <w:t xml:space="preserve"> </w:t>
      </w:r>
      <w:r w:rsidRPr="004673DE">
        <w:t>including the</w:t>
      </w:r>
      <w:r w:rsidRPr="004673DE">
        <w:rPr>
          <w:spacing w:val="1"/>
        </w:rPr>
        <w:t xml:space="preserve"> </w:t>
      </w:r>
      <w:r w:rsidRPr="004673DE">
        <w:t>lack</w:t>
      </w:r>
      <w:r w:rsidRPr="004673DE">
        <w:rPr>
          <w:spacing w:val="1"/>
        </w:rPr>
        <w:t xml:space="preserve"> </w:t>
      </w:r>
      <w:r w:rsidRPr="004673DE">
        <w:t>of</w:t>
      </w:r>
      <w:r w:rsidRPr="004673DE">
        <w:rPr>
          <w:spacing w:val="1"/>
        </w:rPr>
        <w:t xml:space="preserve"> </w:t>
      </w:r>
      <w:r w:rsidRPr="004673DE">
        <w:t>diversity</w:t>
      </w:r>
      <w:r w:rsidRPr="004673DE">
        <w:rPr>
          <w:spacing w:val="1"/>
        </w:rPr>
        <w:t xml:space="preserve"> </w:t>
      </w:r>
      <w:r w:rsidRPr="004673DE">
        <w:t>and</w:t>
      </w:r>
      <w:r w:rsidRPr="004673DE">
        <w:rPr>
          <w:spacing w:val="-57"/>
        </w:rPr>
        <w:t xml:space="preserve"> </w:t>
      </w:r>
      <w:r w:rsidRPr="004673DE">
        <w:t>inclusion in the blue-collar workforce and the need for more</w:t>
      </w:r>
      <w:r w:rsidRPr="004673DE">
        <w:rPr>
          <w:spacing w:val="1"/>
        </w:rPr>
        <w:t xml:space="preserve"> </w:t>
      </w:r>
      <w:r w:rsidRPr="004673DE">
        <w:t>targeted outreach</w:t>
      </w:r>
      <w:r w:rsidRPr="004673DE">
        <w:rPr>
          <w:spacing w:val="1"/>
        </w:rPr>
        <w:t xml:space="preserve"> </w:t>
      </w:r>
      <w:r w:rsidRPr="004673DE">
        <w:t>and</w:t>
      </w:r>
      <w:r w:rsidRPr="004673DE">
        <w:rPr>
          <w:spacing w:val="1"/>
        </w:rPr>
        <w:t xml:space="preserve"> </w:t>
      </w:r>
      <w:r w:rsidRPr="004673DE">
        <w:lastRenderedPageBreak/>
        <w:t>marketing</w:t>
      </w:r>
      <w:r w:rsidRPr="004673DE">
        <w:rPr>
          <w:spacing w:val="7"/>
        </w:rPr>
        <w:t xml:space="preserve"> </w:t>
      </w:r>
      <w:r w:rsidRPr="004673DE">
        <w:t>to</w:t>
      </w:r>
      <w:r w:rsidRPr="004673DE">
        <w:rPr>
          <w:spacing w:val="8"/>
        </w:rPr>
        <w:t xml:space="preserve"> </w:t>
      </w:r>
      <w:r w:rsidRPr="004673DE">
        <w:t>change</w:t>
      </w:r>
      <w:r w:rsidRPr="004673DE">
        <w:rPr>
          <w:spacing w:val="9"/>
        </w:rPr>
        <w:t xml:space="preserve"> </w:t>
      </w:r>
      <w:r w:rsidRPr="004673DE">
        <w:t>the</w:t>
      </w:r>
      <w:r w:rsidRPr="004673DE">
        <w:rPr>
          <w:spacing w:val="10"/>
        </w:rPr>
        <w:t xml:space="preserve"> </w:t>
      </w:r>
      <w:r w:rsidRPr="004673DE">
        <w:t>perception</w:t>
      </w:r>
      <w:r w:rsidRPr="004673DE">
        <w:rPr>
          <w:spacing w:val="6"/>
        </w:rPr>
        <w:t xml:space="preserve"> </w:t>
      </w:r>
      <w:r w:rsidRPr="004673DE">
        <w:t>of</w:t>
      </w:r>
      <w:r w:rsidRPr="004673DE">
        <w:rPr>
          <w:spacing w:val="9"/>
        </w:rPr>
        <w:t xml:space="preserve"> </w:t>
      </w:r>
      <w:r w:rsidRPr="004673DE">
        <w:t>blue-collar</w:t>
      </w:r>
      <w:r w:rsidRPr="004673DE">
        <w:rPr>
          <w:spacing w:val="10"/>
        </w:rPr>
        <w:t xml:space="preserve"> </w:t>
      </w:r>
      <w:r w:rsidRPr="004673DE">
        <w:t>jobs.</w:t>
      </w:r>
      <w:r w:rsidRPr="004673DE">
        <w:rPr>
          <w:spacing w:val="8"/>
        </w:rPr>
        <w:t xml:space="preserve"> </w:t>
      </w:r>
      <w:r w:rsidRPr="004673DE">
        <w:t>The</w:t>
      </w:r>
      <w:r w:rsidRPr="004673DE">
        <w:rPr>
          <w:spacing w:val="6"/>
        </w:rPr>
        <w:t xml:space="preserve"> </w:t>
      </w:r>
      <w:r w:rsidRPr="004673DE">
        <w:t>project</w:t>
      </w:r>
      <w:r w:rsidRPr="004673DE">
        <w:rPr>
          <w:spacing w:val="11"/>
        </w:rPr>
        <w:t xml:space="preserve"> </w:t>
      </w:r>
      <w:r w:rsidRPr="004673DE">
        <w:t>aims</w:t>
      </w:r>
      <w:r w:rsidRPr="004673DE">
        <w:rPr>
          <w:spacing w:val="8"/>
        </w:rPr>
        <w:t xml:space="preserve"> </w:t>
      </w:r>
      <w:r w:rsidRPr="004673DE">
        <w:t>to</w:t>
      </w:r>
      <w:r w:rsidRPr="004673DE">
        <w:rPr>
          <w:spacing w:val="7"/>
        </w:rPr>
        <w:t xml:space="preserve"> </w:t>
      </w:r>
      <w:r w:rsidRPr="004673DE">
        <w:t>contribute</w:t>
      </w:r>
      <w:r w:rsidRPr="004673DE">
        <w:rPr>
          <w:spacing w:val="7"/>
        </w:rPr>
        <w:t xml:space="preserve"> </w:t>
      </w:r>
      <w:r w:rsidRPr="004673DE">
        <w:t>to</w:t>
      </w:r>
    </w:p>
    <w:p w14:paraId="756E7A83" w14:textId="77777777" w:rsidR="004673DE" w:rsidRPr="004673DE" w:rsidRDefault="004673DE" w:rsidP="004673DE">
      <w:pPr>
        <w:pStyle w:val="BodyText"/>
        <w:spacing w:before="61" w:line="360" w:lineRule="auto"/>
        <w:ind w:left="220" w:right="738"/>
        <w:jc w:val="both"/>
      </w:pPr>
      <w:r w:rsidRPr="004673DE">
        <w:t>addressing these gaps and creating a more inclusive and accessible ecosystem for blue-</w:t>
      </w:r>
      <w:r w:rsidRPr="004673DE">
        <w:rPr>
          <w:spacing w:val="1"/>
        </w:rPr>
        <w:t xml:space="preserve"> </w:t>
      </w:r>
      <w:r w:rsidRPr="004673DE">
        <w:t>collar jobs. The next chapter will detail the methodology used to conduct research and</w:t>
      </w:r>
      <w:r w:rsidRPr="004673DE">
        <w:rPr>
          <w:spacing w:val="1"/>
        </w:rPr>
        <w:t xml:space="preserve"> </w:t>
      </w:r>
      <w:r w:rsidRPr="004673DE">
        <w:t>develop</w:t>
      </w:r>
      <w:r w:rsidRPr="004673DE">
        <w:rPr>
          <w:spacing w:val="-1"/>
        </w:rPr>
        <w:t xml:space="preserve"> </w:t>
      </w:r>
      <w:r w:rsidRPr="004673DE">
        <w:t>the</w:t>
      </w:r>
      <w:r w:rsidRPr="004673DE">
        <w:rPr>
          <w:spacing w:val="-1"/>
        </w:rPr>
        <w:t xml:space="preserve"> </w:t>
      </w:r>
      <w:r w:rsidRPr="004673DE">
        <w:t>platform</w:t>
      </w:r>
      <w:r w:rsidRPr="004673DE">
        <w:rPr>
          <w:spacing w:val="1"/>
        </w:rPr>
        <w:t xml:space="preserve"> </w:t>
      </w:r>
      <w:r w:rsidRPr="004673DE">
        <w:t>to address the</w:t>
      </w:r>
      <w:r w:rsidRPr="004673DE">
        <w:rPr>
          <w:spacing w:val="-2"/>
        </w:rPr>
        <w:t xml:space="preserve"> </w:t>
      </w:r>
      <w:r w:rsidRPr="004673DE">
        <w:t>challenges</w:t>
      </w:r>
      <w:r w:rsidRPr="004673DE">
        <w:rPr>
          <w:spacing w:val="2"/>
        </w:rPr>
        <w:t xml:space="preserve"> </w:t>
      </w:r>
      <w:r w:rsidRPr="004673DE">
        <w:t>identified</w:t>
      </w:r>
      <w:r w:rsidRPr="004673DE">
        <w:rPr>
          <w:spacing w:val="-1"/>
        </w:rPr>
        <w:t xml:space="preserve"> </w:t>
      </w:r>
      <w:r w:rsidRPr="004673DE">
        <w:t>in this</w:t>
      </w:r>
      <w:r w:rsidRPr="004673DE">
        <w:rPr>
          <w:spacing w:val="-3"/>
        </w:rPr>
        <w:t xml:space="preserve"> </w:t>
      </w:r>
      <w:r w:rsidRPr="004673DE">
        <w:t>chapter.</w:t>
      </w:r>
    </w:p>
    <w:p w14:paraId="2A5EEE2D" w14:textId="77777777" w:rsidR="004673DE" w:rsidRPr="004673DE" w:rsidRDefault="004673DE" w:rsidP="004673DE">
      <w:pPr>
        <w:pStyle w:val="BodyText"/>
        <w:spacing w:before="1" w:line="360" w:lineRule="auto"/>
      </w:pPr>
    </w:p>
    <w:p w14:paraId="16E3EE1F" w14:textId="77777777" w:rsidR="004673DE" w:rsidRPr="004673DE" w:rsidRDefault="004673DE" w:rsidP="004673DE">
      <w:pPr>
        <w:pStyle w:val="Heading1"/>
        <w:numPr>
          <w:ilvl w:val="1"/>
          <w:numId w:val="5"/>
        </w:numPr>
        <w:tabs>
          <w:tab w:val="left" w:pos="580"/>
        </w:tabs>
        <w:spacing w:line="360" w:lineRule="auto"/>
        <w:ind w:left="760" w:hanging="540"/>
      </w:pPr>
      <w:bookmarkStart w:id="28" w:name="2.4_Review_of_Existing_Systems"/>
      <w:bookmarkStart w:id="29" w:name="_bookmark15"/>
      <w:bookmarkEnd w:id="28"/>
      <w:bookmarkEnd w:id="29"/>
      <w:r w:rsidRPr="004673DE">
        <w:t>Review</w:t>
      </w:r>
      <w:r w:rsidRPr="004673DE">
        <w:rPr>
          <w:spacing w:val="-2"/>
        </w:rPr>
        <w:t xml:space="preserve"> </w:t>
      </w:r>
      <w:r w:rsidRPr="004673DE">
        <w:t>of</w:t>
      </w:r>
      <w:r w:rsidRPr="004673DE">
        <w:rPr>
          <w:spacing w:val="-3"/>
        </w:rPr>
        <w:t xml:space="preserve"> </w:t>
      </w:r>
      <w:r w:rsidRPr="004673DE">
        <w:t>Existing</w:t>
      </w:r>
      <w:r w:rsidRPr="004673DE">
        <w:rPr>
          <w:spacing w:val="-5"/>
        </w:rPr>
        <w:t xml:space="preserve"> </w:t>
      </w:r>
      <w:r w:rsidRPr="004673DE">
        <w:t>Systems</w:t>
      </w:r>
    </w:p>
    <w:p w14:paraId="4132D076" w14:textId="77777777" w:rsidR="004673DE" w:rsidRPr="004673DE" w:rsidRDefault="004673DE" w:rsidP="004673DE">
      <w:pPr>
        <w:pStyle w:val="BodyText"/>
        <w:spacing w:before="139" w:line="360" w:lineRule="auto"/>
        <w:ind w:left="220" w:right="738"/>
        <w:jc w:val="both"/>
      </w:pPr>
      <w:r w:rsidRPr="004673DE">
        <w:t>There are</w:t>
      </w:r>
      <w:r w:rsidRPr="004673DE">
        <w:rPr>
          <w:spacing w:val="1"/>
        </w:rPr>
        <w:t xml:space="preserve"> </w:t>
      </w:r>
      <w:r w:rsidRPr="004673DE">
        <w:t>a few</w:t>
      </w:r>
      <w:r w:rsidRPr="004673DE">
        <w:rPr>
          <w:spacing w:val="1"/>
        </w:rPr>
        <w:t xml:space="preserve"> </w:t>
      </w:r>
      <w:r w:rsidRPr="004673DE">
        <w:t>systems</w:t>
      </w:r>
      <w:r w:rsidRPr="004673DE">
        <w:rPr>
          <w:spacing w:val="1"/>
        </w:rPr>
        <w:t xml:space="preserve"> </w:t>
      </w:r>
      <w:r w:rsidRPr="004673DE">
        <w:t>in</w:t>
      </w:r>
      <w:r w:rsidRPr="004673DE">
        <w:rPr>
          <w:spacing w:val="1"/>
        </w:rPr>
        <w:t xml:space="preserve"> </w:t>
      </w:r>
      <w:r w:rsidRPr="004673DE">
        <w:t>place that have</w:t>
      </w:r>
      <w:r w:rsidRPr="004673DE">
        <w:rPr>
          <w:spacing w:val="1"/>
        </w:rPr>
        <w:t xml:space="preserve"> </w:t>
      </w:r>
      <w:r w:rsidRPr="004673DE">
        <w:t>tried</w:t>
      </w:r>
      <w:r w:rsidRPr="004673DE">
        <w:rPr>
          <w:spacing w:val="1"/>
        </w:rPr>
        <w:t xml:space="preserve"> </w:t>
      </w:r>
      <w:r w:rsidRPr="004673DE">
        <w:t>to solve this problem</w:t>
      </w:r>
      <w:r w:rsidRPr="004673DE">
        <w:rPr>
          <w:spacing w:val="60"/>
        </w:rPr>
        <w:t xml:space="preserve"> </w:t>
      </w:r>
      <w:r w:rsidRPr="004673DE">
        <w:t>either within</w:t>
      </w:r>
      <w:r w:rsidRPr="004673DE">
        <w:rPr>
          <w:spacing w:val="1"/>
        </w:rPr>
        <w:t xml:space="preserve"> </w:t>
      </w:r>
      <w:r w:rsidRPr="004673DE">
        <w:t>Kenya</w:t>
      </w:r>
      <w:r w:rsidRPr="004673DE">
        <w:rPr>
          <w:spacing w:val="1"/>
        </w:rPr>
        <w:t xml:space="preserve"> </w:t>
      </w:r>
      <w:r w:rsidRPr="004673DE">
        <w:t>or</w:t>
      </w:r>
      <w:r w:rsidRPr="004673DE">
        <w:rPr>
          <w:spacing w:val="-2"/>
        </w:rPr>
        <w:t xml:space="preserve"> </w:t>
      </w:r>
      <w:r w:rsidRPr="004673DE">
        <w:t>in</w:t>
      </w:r>
      <w:r w:rsidRPr="004673DE">
        <w:rPr>
          <w:spacing w:val="-1"/>
        </w:rPr>
        <w:t xml:space="preserve"> </w:t>
      </w:r>
      <w:r w:rsidRPr="004673DE">
        <w:t>other</w:t>
      </w:r>
      <w:r w:rsidRPr="004673DE">
        <w:rPr>
          <w:spacing w:val="-2"/>
        </w:rPr>
        <w:t xml:space="preserve"> </w:t>
      </w:r>
      <w:r w:rsidRPr="004673DE">
        <w:t>countries.</w:t>
      </w:r>
      <w:r w:rsidRPr="004673DE">
        <w:rPr>
          <w:spacing w:val="1"/>
        </w:rPr>
        <w:t xml:space="preserve"> </w:t>
      </w:r>
      <w:r w:rsidRPr="004673DE">
        <w:t>This</w:t>
      </w:r>
      <w:r w:rsidRPr="004673DE">
        <w:rPr>
          <w:spacing w:val="-1"/>
        </w:rPr>
        <w:t xml:space="preserve"> </w:t>
      </w:r>
      <w:r w:rsidRPr="004673DE">
        <w:t>section</w:t>
      </w:r>
      <w:r w:rsidRPr="004673DE">
        <w:rPr>
          <w:spacing w:val="-1"/>
        </w:rPr>
        <w:t xml:space="preserve"> </w:t>
      </w:r>
      <w:r w:rsidRPr="004673DE">
        <w:t>gives</w:t>
      </w:r>
      <w:r w:rsidRPr="004673DE">
        <w:rPr>
          <w:spacing w:val="-1"/>
        </w:rPr>
        <w:t xml:space="preserve"> </w:t>
      </w:r>
      <w:r w:rsidRPr="004673DE">
        <w:t>a</w:t>
      </w:r>
      <w:r w:rsidRPr="004673DE">
        <w:rPr>
          <w:spacing w:val="-3"/>
        </w:rPr>
        <w:t xml:space="preserve"> </w:t>
      </w:r>
      <w:r w:rsidRPr="004673DE">
        <w:t>brief explanation</w:t>
      </w:r>
      <w:r w:rsidRPr="004673DE">
        <w:rPr>
          <w:spacing w:val="-1"/>
        </w:rPr>
        <w:t xml:space="preserve"> </w:t>
      </w:r>
      <w:r w:rsidRPr="004673DE">
        <w:t>of</w:t>
      </w:r>
      <w:r w:rsidRPr="004673DE">
        <w:rPr>
          <w:spacing w:val="-2"/>
        </w:rPr>
        <w:t xml:space="preserve"> </w:t>
      </w:r>
      <w:r w:rsidRPr="004673DE">
        <w:t>how</w:t>
      </w:r>
      <w:r w:rsidRPr="004673DE">
        <w:rPr>
          <w:spacing w:val="-2"/>
        </w:rPr>
        <w:t xml:space="preserve"> </w:t>
      </w:r>
      <w:r w:rsidRPr="004673DE">
        <w:t>they</w:t>
      </w:r>
      <w:r w:rsidRPr="004673DE">
        <w:rPr>
          <w:spacing w:val="-1"/>
        </w:rPr>
        <w:t xml:space="preserve"> </w:t>
      </w:r>
      <w:r w:rsidRPr="004673DE">
        <w:t>operate.</w:t>
      </w:r>
    </w:p>
    <w:p w14:paraId="5574175B" w14:textId="77777777" w:rsidR="004673DE" w:rsidRPr="004673DE" w:rsidRDefault="004673DE" w:rsidP="004673DE">
      <w:pPr>
        <w:pStyle w:val="Heading1"/>
        <w:numPr>
          <w:ilvl w:val="2"/>
          <w:numId w:val="5"/>
        </w:numPr>
        <w:tabs>
          <w:tab w:val="left" w:pos="760"/>
        </w:tabs>
        <w:spacing w:before="39" w:line="360" w:lineRule="auto"/>
      </w:pPr>
      <w:bookmarkStart w:id="30" w:name="2.4.1_Indeed"/>
      <w:bookmarkStart w:id="31" w:name="_bookmark16"/>
      <w:bookmarkEnd w:id="30"/>
      <w:bookmarkEnd w:id="31"/>
      <w:r w:rsidRPr="004673DE">
        <w:t>Indeed</w:t>
      </w:r>
    </w:p>
    <w:p w14:paraId="61B0EBC0" w14:textId="77777777" w:rsidR="004673DE" w:rsidRPr="004673DE" w:rsidRDefault="004673DE" w:rsidP="004673DE">
      <w:pPr>
        <w:pStyle w:val="BodyText"/>
        <w:spacing w:before="139" w:line="360" w:lineRule="auto"/>
        <w:ind w:left="220" w:right="737"/>
        <w:jc w:val="both"/>
      </w:pPr>
      <w:r w:rsidRPr="004673DE">
        <w:t>Users of the well-known job search engine indeed can look for job openings by area and</w:t>
      </w:r>
      <w:r w:rsidRPr="004673DE">
        <w:rPr>
          <w:spacing w:val="1"/>
        </w:rPr>
        <w:t xml:space="preserve"> </w:t>
      </w:r>
      <w:r w:rsidRPr="004673DE">
        <w:t>keyword. The platform allows users to apply for white-collar jobs directly through the</w:t>
      </w:r>
      <w:r w:rsidRPr="004673DE">
        <w:rPr>
          <w:spacing w:val="1"/>
        </w:rPr>
        <w:t xml:space="preserve"> </w:t>
      </w:r>
      <w:r w:rsidRPr="004673DE">
        <w:t>website and utilizes an algorithm to match job searchers with appropriate job posts. Ruby</w:t>
      </w:r>
      <w:r w:rsidRPr="004673DE">
        <w:rPr>
          <w:spacing w:val="-57"/>
        </w:rPr>
        <w:t xml:space="preserve"> </w:t>
      </w:r>
      <w:r w:rsidRPr="004673DE">
        <w:t>on Rails, MySQL, and other tools and technologies were used in the development of</w:t>
      </w:r>
      <w:r w:rsidRPr="004673DE">
        <w:rPr>
          <w:spacing w:val="1"/>
        </w:rPr>
        <w:t xml:space="preserve"> </w:t>
      </w:r>
      <w:r w:rsidRPr="004673DE">
        <w:t>Indeed</w:t>
      </w:r>
      <w:r w:rsidRPr="004673DE">
        <w:rPr>
          <w:spacing w:val="1"/>
        </w:rPr>
        <w:t xml:space="preserve"> </w:t>
      </w:r>
      <w:r w:rsidRPr="004673DE">
        <w:t>(Indeed, Youtube, 2020) . The problem of limited access to job posts and the</w:t>
      </w:r>
      <w:r w:rsidRPr="004673DE">
        <w:rPr>
          <w:spacing w:val="1"/>
        </w:rPr>
        <w:t xml:space="preserve"> </w:t>
      </w:r>
      <w:r w:rsidRPr="004673DE">
        <w:t>time-consuming</w:t>
      </w:r>
      <w:r w:rsidRPr="004673DE">
        <w:rPr>
          <w:spacing w:val="1"/>
        </w:rPr>
        <w:t xml:space="preserve"> </w:t>
      </w:r>
      <w:r w:rsidRPr="004673DE">
        <w:t>procedure</w:t>
      </w:r>
      <w:r w:rsidRPr="004673DE">
        <w:rPr>
          <w:spacing w:val="1"/>
        </w:rPr>
        <w:t xml:space="preserve"> </w:t>
      </w:r>
      <w:r w:rsidRPr="004673DE">
        <w:t>of</w:t>
      </w:r>
      <w:r w:rsidRPr="004673DE">
        <w:rPr>
          <w:spacing w:val="1"/>
        </w:rPr>
        <w:t xml:space="preserve"> </w:t>
      </w:r>
      <w:r w:rsidRPr="004673DE">
        <w:t>looking</w:t>
      </w:r>
      <w:r w:rsidRPr="004673DE">
        <w:rPr>
          <w:spacing w:val="1"/>
        </w:rPr>
        <w:t xml:space="preserve"> </w:t>
      </w:r>
      <w:r w:rsidRPr="004673DE">
        <w:t>for</w:t>
      </w:r>
      <w:r w:rsidRPr="004673DE">
        <w:rPr>
          <w:spacing w:val="1"/>
        </w:rPr>
        <w:t xml:space="preserve"> </w:t>
      </w:r>
      <w:r w:rsidRPr="004673DE">
        <w:t>opportunities</w:t>
      </w:r>
      <w:r w:rsidRPr="004673DE">
        <w:rPr>
          <w:spacing w:val="1"/>
        </w:rPr>
        <w:t xml:space="preserve"> </w:t>
      </w:r>
      <w:r w:rsidRPr="004673DE">
        <w:t>across</w:t>
      </w:r>
      <w:r w:rsidRPr="004673DE">
        <w:rPr>
          <w:spacing w:val="1"/>
        </w:rPr>
        <w:t xml:space="preserve"> </w:t>
      </w:r>
      <w:r w:rsidRPr="004673DE">
        <w:t>several</w:t>
      </w:r>
      <w:r w:rsidRPr="004673DE">
        <w:rPr>
          <w:spacing w:val="1"/>
        </w:rPr>
        <w:t xml:space="preserve"> </w:t>
      </w:r>
      <w:r w:rsidRPr="004673DE">
        <w:t>platforms</w:t>
      </w:r>
      <w:r w:rsidRPr="004673DE">
        <w:rPr>
          <w:spacing w:val="1"/>
        </w:rPr>
        <w:t xml:space="preserve"> </w:t>
      </w:r>
      <w:r w:rsidRPr="004673DE">
        <w:t>is</w:t>
      </w:r>
      <w:r w:rsidRPr="004673DE">
        <w:rPr>
          <w:spacing w:val="1"/>
        </w:rPr>
        <w:t xml:space="preserve"> </w:t>
      </w:r>
      <w:r w:rsidRPr="004673DE">
        <w:t>resolved</w:t>
      </w:r>
      <w:r w:rsidRPr="004673DE">
        <w:rPr>
          <w:spacing w:val="1"/>
        </w:rPr>
        <w:t xml:space="preserve"> </w:t>
      </w:r>
      <w:r w:rsidRPr="004673DE">
        <w:t>by Indeed.</w:t>
      </w:r>
    </w:p>
    <w:p w14:paraId="0E758524" w14:textId="77777777" w:rsidR="004673DE" w:rsidRDefault="004673DE" w:rsidP="004673DE">
      <w:pPr>
        <w:pStyle w:val="BodyText"/>
        <w:keepNext/>
        <w:spacing w:line="360" w:lineRule="auto"/>
        <w:ind w:left="220"/>
      </w:pPr>
      <w:r w:rsidRPr="004673DE">
        <w:rPr>
          <w:noProof/>
        </w:rPr>
        <w:drawing>
          <wp:inline distT="0" distB="0" distL="0" distR="0" wp14:anchorId="407BE6A3" wp14:editId="6C4BDDE5">
            <wp:extent cx="5487654" cy="270319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4" cstate="print"/>
                    <a:stretch>
                      <a:fillRect/>
                    </a:stretch>
                  </pic:blipFill>
                  <pic:spPr>
                    <a:xfrm>
                      <a:off x="0" y="0"/>
                      <a:ext cx="5487654" cy="2703195"/>
                    </a:xfrm>
                    <a:prstGeom prst="rect">
                      <a:avLst/>
                    </a:prstGeom>
                  </pic:spPr>
                </pic:pic>
              </a:graphicData>
            </a:graphic>
          </wp:inline>
        </w:drawing>
      </w:r>
    </w:p>
    <w:p w14:paraId="5B5121F4" w14:textId="52759D6F" w:rsidR="004673DE" w:rsidRPr="004673DE" w:rsidRDefault="004673DE" w:rsidP="004673DE">
      <w:pPr>
        <w:pStyle w:val="Caption"/>
        <w:jc w:val="center"/>
        <w:rPr>
          <w:sz w:val="24"/>
          <w:szCs w:val="24"/>
        </w:rPr>
      </w:pPr>
      <w:r>
        <w:t>Figure 2.1</w:t>
      </w:r>
      <w:r w:rsidRPr="001413E5">
        <w:t xml:space="preserve"> Indeed Homepage (Indeed,2023)</w:t>
      </w:r>
    </w:p>
    <w:p w14:paraId="0BDE28D4" w14:textId="77777777" w:rsidR="004673DE" w:rsidRPr="004673DE" w:rsidRDefault="004673DE" w:rsidP="004673DE">
      <w:pPr>
        <w:pStyle w:val="BodyText"/>
        <w:spacing w:before="5" w:line="360" w:lineRule="auto"/>
      </w:pPr>
    </w:p>
    <w:p w14:paraId="64D10C41" w14:textId="77777777" w:rsidR="004673DE" w:rsidRPr="004673DE" w:rsidRDefault="004673DE" w:rsidP="004673DE">
      <w:pPr>
        <w:pStyle w:val="Heading1"/>
        <w:numPr>
          <w:ilvl w:val="2"/>
          <w:numId w:val="5"/>
        </w:numPr>
        <w:tabs>
          <w:tab w:val="left" w:pos="760"/>
        </w:tabs>
        <w:spacing w:line="360" w:lineRule="auto"/>
      </w:pPr>
      <w:bookmarkStart w:id="32" w:name="2.4.2_LinkedIn"/>
      <w:bookmarkStart w:id="33" w:name="_bookmark18"/>
      <w:bookmarkEnd w:id="32"/>
      <w:bookmarkEnd w:id="33"/>
      <w:r w:rsidRPr="004673DE">
        <w:t>LinkedIn</w:t>
      </w:r>
    </w:p>
    <w:p w14:paraId="42CFFF24" w14:textId="77777777" w:rsidR="004673DE" w:rsidRPr="004673DE" w:rsidRDefault="004673DE" w:rsidP="004673DE">
      <w:pPr>
        <w:pStyle w:val="BodyText"/>
        <w:spacing w:before="131" w:line="360" w:lineRule="auto"/>
        <w:ind w:left="220" w:right="737"/>
        <w:jc w:val="both"/>
      </w:pPr>
      <w:r w:rsidRPr="004673DE">
        <w:t>LinkedIn: a professional networking site that can construct a profile that highlights their</w:t>
      </w:r>
      <w:r w:rsidRPr="004673DE">
        <w:rPr>
          <w:spacing w:val="1"/>
        </w:rPr>
        <w:t xml:space="preserve"> </w:t>
      </w:r>
      <w:r w:rsidRPr="004673DE">
        <w:t>education, employment experience, and talents. The online platform also enables users to</w:t>
      </w:r>
      <w:r w:rsidRPr="004673DE">
        <w:rPr>
          <w:spacing w:val="-57"/>
        </w:rPr>
        <w:t xml:space="preserve"> </w:t>
      </w:r>
      <w:r w:rsidRPr="004673DE">
        <w:t>look for mostly white-collar job opportunities and network with other industry experts.</w:t>
      </w:r>
      <w:r w:rsidRPr="004673DE">
        <w:rPr>
          <w:spacing w:val="1"/>
        </w:rPr>
        <w:t xml:space="preserve"> </w:t>
      </w:r>
      <w:r w:rsidRPr="004673DE">
        <w:t>Java,</w:t>
      </w:r>
      <w:r w:rsidRPr="004673DE">
        <w:rPr>
          <w:spacing w:val="1"/>
        </w:rPr>
        <w:t xml:space="preserve"> </w:t>
      </w:r>
      <w:r w:rsidRPr="004673DE">
        <w:t>the</w:t>
      </w:r>
      <w:r w:rsidRPr="004673DE">
        <w:rPr>
          <w:spacing w:val="1"/>
        </w:rPr>
        <w:t xml:space="preserve"> </w:t>
      </w:r>
      <w:r w:rsidRPr="004673DE">
        <w:t>Spring</w:t>
      </w:r>
      <w:r w:rsidRPr="004673DE">
        <w:rPr>
          <w:spacing w:val="1"/>
        </w:rPr>
        <w:t xml:space="preserve"> </w:t>
      </w:r>
      <w:r w:rsidRPr="004673DE">
        <w:t>Framework,</w:t>
      </w:r>
      <w:r w:rsidRPr="004673DE">
        <w:rPr>
          <w:spacing w:val="1"/>
        </w:rPr>
        <w:t xml:space="preserve"> </w:t>
      </w:r>
      <w:r w:rsidRPr="004673DE">
        <w:t>and</w:t>
      </w:r>
      <w:r w:rsidRPr="004673DE">
        <w:rPr>
          <w:spacing w:val="1"/>
        </w:rPr>
        <w:t xml:space="preserve"> </w:t>
      </w:r>
      <w:r w:rsidRPr="004673DE">
        <w:t>the</w:t>
      </w:r>
      <w:r w:rsidRPr="004673DE">
        <w:rPr>
          <w:spacing w:val="1"/>
        </w:rPr>
        <w:t xml:space="preserve"> </w:t>
      </w:r>
      <w:r w:rsidRPr="004673DE">
        <w:t>Oracle</w:t>
      </w:r>
      <w:r w:rsidRPr="004673DE">
        <w:rPr>
          <w:spacing w:val="1"/>
        </w:rPr>
        <w:t xml:space="preserve"> </w:t>
      </w:r>
      <w:r w:rsidRPr="004673DE">
        <w:t>Database</w:t>
      </w:r>
      <w:r w:rsidRPr="004673DE">
        <w:rPr>
          <w:spacing w:val="1"/>
        </w:rPr>
        <w:t xml:space="preserve"> </w:t>
      </w:r>
      <w:r w:rsidRPr="004673DE">
        <w:t>were</w:t>
      </w:r>
      <w:r w:rsidRPr="004673DE">
        <w:rPr>
          <w:spacing w:val="1"/>
        </w:rPr>
        <w:t xml:space="preserve"> </w:t>
      </w:r>
      <w:r w:rsidRPr="004673DE">
        <w:t>among</w:t>
      </w:r>
      <w:r w:rsidRPr="004673DE">
        <w:rPr>
          <w:spacing w:val="1"/>
        </w:rPr>
        <w:t xml:space="preserve"> </w:t>
      </w:r>
      <w:r w:rsidRPr="004673DE">
        <w:t>the</w:t>
      </w:r>
      <w:r w:rsidRPr="004673DE">
        <w:rPr>
          <w:spacing w:val="1"/>
        </w:rPr>
        <w:t xml:space="preserve"> </w:t>
      </w:r>
      <w:r w:rsidRPr="004673DE">
        <w:t>tools</w:t>
      </w:r>
      <w:r w:rsidRPr="004673DE">
        <w:rPr>
          <w:spacing w:val="1"/>
        </w:rPr>
        <w:t xml:space="preserve"> </w:t>
      </w:r>
      <w:r w:rsidRPr="004673DE">
        <w:t>and</w:t>
      </w:r>
      <w:r w:rsidRPr="004673DE">
        <w:rPr>
          <w:spacing w:val="1"/>
        </w:rPr>
        <w:t xml:space="preserve"> </w:t>
      </w:r>
      <w:r w:rsidRPr="004673DE">
        <w:lastRenderedPageBreak/>
        <w:t>technologies used in the development of LinkedIn. By offering a forum for users to</w:t>
      </w:r>
      <w:r w:rsidRPr="004673DE">
        <w:rPr>
          <w:spacing w:val="1"/>
        </w:rPr>
        <w:t xml:space="preserve"> </w:t>
      </w:r>
      <w:r w:rsidRPr="004673DE">
        <w:t>demonstrate</w:t>
      </w:r>
      <w:r w:rsidRPr="004673DE">
        <w:rPr>
          <w:spacing w:val="1"/>
        </w:rPr>
        <w:t xml:space="preserve"> </w:t>
      </w:r>
      <w:r w:rsidRPr="004673DE">
        <w:t>their</w:t>
      </w:r>
      <w:r w:rsidRPr="004673DE">
        <w:rPr>
          <w:spacing w:val="1"/>
        </w:rPr>
        <w:t xml:space="preserve"> </w:t>
      </w:r>
      <w:r w:rsidRPr="004673DE">
        <w:t>abilities</w:t>
      </w:r>
      <w:r w:rsidRPr="004673DE">
        <w:rPr>
          <w:spacing w:val="1"/>
        </w:rPr>
        <w:t xml:space="preserve"> </w:t>
      </w:r>
      <w:r w:rsidRPr="004673DE">
        <w:t>and</w:t>
      </w:r>
      <w:r w:rsidRPr="004673DE">
        <w:rPr>
          <w:spacing w:val="1"/>
        </w:rPr>
        <w:t xml:space="preserve"> </w:t>
      </w:r>
      <w:r w:rsidRPr="004673DE">
        <w:t>connect</w:t>
      </w:r>
      <w:r w:rsidRPr="004673DE">
        <w:rPr>
          <w:spacing w:val="1"/>
        </w:rPr>
        <w:t xml:space="preserve"> </w:t>
      </w:r>
      <w:r w:rsidRPr="004673DE">
        <w:t>with</w:t>
      </w:r>
      <w:r w:rsidRPr="004673DE">
        <w:rPr>
          <w:spacing w:val="1"/>
        </w:rPr>
        <w:t xml:space="preserve"> </w:t>
      </w:r>
      <w:r w:rsidRPr="004673DE">
        <w:t>other</w:t>
      </w:r>
      <w:r w:rsidRPr="004673DE">
        <w:rPr>
          <w:spacing w:val="1"/>
        </w:rPr>
        <w:t xml:space="preserve"> </w:t>
      </w:r>
      <w:r w:rsidRPr="004673DE">
        <w:t>professionals</w:t>
      </w:r>
      <w:r w:rsidRPr="004673DE">
        <w:rPr>
          <w:spacing w:val="1"/>
        </w:rPr>
        <w:t xml:space="preserve"> </w:t>
      </w:r>
      <w:r w:rsidRPr="004673DE">
        <w:t>and</w:t>
      </w:r>
      <w:r w:rsidRPr="004673DE">
        <w:rPr>
          <w:spacing w:val="1"/>
        </w:rPr>
        <w:t xml:space="preserve"> </w:t>
      </w:r>
      <w:r w:rsidRPr="004673DE">
        <w:t>employment</w:t>
      </w:r>
      <w:r w:rsidRPr="004673DE">
        <w:rPr>
          <w:spacing w:val="1"/>
        </w:rPr>
        <w:t xml:space="preserve"> </w:t>
      </w:r>
      <w:r w:rsidRPr="004673DE">
        <w:t>prospects,</w:t>
      </w:r>
      <w:r w:rsidRPr="004673DE">
        <w:rPr>
          <w:spacing w:val="18"/>
        </w:rPr>
        <w:t xml:space="preserve"> </w:t>
      </w:r>
      <w:r w:rsidRPr="004673DE">
        <w:t>LinkedIn</w:t>
      </w:r>
      <w:r w:rsidRPr="004673DE">
        <w:rPr>
          <w:spacing w:val="19"/>
        </w:rPr>
        <w:t xml:space="preserve"> </w:t>
      </w:r>
      <w:r w:rsidRPr="004673DE">
        <w:t>addresses</w:t>
      </w:r>
      <w:r w:rsidRPr="004673DE">
        <w:rPr>
          <w:spacing w:val="19"/>
        </w:rPr>
        <w:t xml:space="preserve"> </w:t>
      </w:r>
      <w:r w:rsidRPr="004673DE">
        <w:t>the</w:t>
      </w:r>
      <w:r w:rsidRPr="004673DE">
        <w:rPr>
          <w:spacing w:val="16"/>
        </w:rPr>
        <w:t xml:space="preserve"> </w:t>
      </w:r>
      <w:r w:rsidRPr="004673DE">
        <w:t>issues</w:t>
      </w:r>
      <w:r w:rsidRPr="004673DE">
        <w:rPr>
          <w:spacing w:val="18"/>
        </w:rPr>
        <w:t xml:space="preserve"> </w:t>
      </w:r>
      <w:r w:rsidRPr="004673DE">
        <w:t>of</w:t>
      </w:r>
      <w:r w:rsidRPr="004673DE">
        <w:rPr>
          <w:spacing w:val="16"/>
        </w:rPr>
        <w:t xml:space="preserve"> </w:t>
      </w:r>
      <w:r w:rsidRPr="004673DE">
        <w:t>limited</w:t>
      </w:r>
      <w:r w:rsidRPr="004673DE">
        <w:rPr>
          <w:spacing w:val="19"/>
        </w:rPr>
        <w:t xml:space="preserve"> </w:t>
      </w:r>
      <w:r w:rsidRPr="004673DE">
        <w:t>access</w:t>
      </w:r>
      <w:r w:rsidRPr="004673DE">
        <w:rPr>
          <w:spacing w:val="19"/>
        </w:rPr>
        <w:t xml:space="preserve"> </w:t>
      </w:r>
      <w:r w:rsidRPr="004673DE">
        <w:t>to</w:t>
      </w:r>
      <w:r w:rsidRPr="004673DE">
        <w:rPr>
          <w:spacing w:val="17"/>
        </w:rPr>
        <w:t xml:space="preserve"> </w:t>
      </w:r>
      <w:r w:rsidRPr="004673DE">
        <w:t>professional</w:t>
      </w:r>
      <w:r w:rsidRPr="004673DE">
        <w:rPr>
          <w:spacing w:val="19"/>
        </w:rPr>
        <w:t xml:space="preserve"> </w:t>
      </w:r>
      <w:r w:rsidRPr="004673DE">
        <w:t>networks</w:t>
      </w:r>
      <w:r w:rsidRPr="004673DE">
        <w:rPr>
          <w:spacing w:val="19"/>
        </w:rPr>
        <w:t xml:space="preserve"> </w:t>
      </w:r>
      <w:r w:rsidRPr="004673DE">
        <w:t>and</w:t>
      </w:r>
    </w:p>
    <w:p w14:paraId="608B5485" w14:textId="77777777" w:rsidR="004673DE" w:rsidRPr="004673DE" w:rsidRDefault="004673DE" w:rsidP="004673DE">
      <w:pPr>
        <w:pStyle w:val="BodyText"/>
        <w:spacing w:before="61" w:line="360" w:lineRule="auto"/>
        <w:ind w:left="220"/>
      </w:pPr>
      <w:r w:rsidRPr="004673DE">
        <w:t>the</w:t>
      </w:r>
      <w:r w:rsidRPr="004673DE">
        <w:rPr>
          <w:spacing w:val="-3"/>
        </w:rPr>
        <w:t xml:space="preserve"> </w:t>
      </w:r>
      <w:r w:rsidRPr="004673DE">
        <w:t>lack</w:t>
      </w:r>
      <w:r w:rsidRPr="004673DE">
        <w:rPr>
          <w:spacing w:val="-1"/>
        </w:rPr>
        <w:t xml:space="preserve"> </w:t>
      </w:r>
      <w:r w:rsidRPr="004673DE">
        <w:t>of visibility</w:t>
      </w:r>
      <w:r w:rsidRPr="004673DE">
        <w:rPr>
          <w:spacing w:val="-5"/>
        </w:rPr>
        <w:t xml:space="preserve"> </w:t>
      </w:r>
      <w:r w:rsidRPr="004673DE">
        <w:t>for job</w:t>
      </w:r>
      <w:r w:rsidRPr="004673DE">
        <w:rPr>
          <w:spacing w:val="-1"/>
        </w:rPr>
        <w:t xml:space="preserve"> </w:t>
      </w:r>
      <w:r w:rsidRPr="004673DE">
        <w:t>seekers.</w:t>
      </w:r>
      <w:r w:rsidRPr="004673DE">
        <w:rPr>
          <w:spacing w:val="-1"/>
        </w:rPr>
        <w:t xml:space="preserve"> </w:t>
      </w:r>
      <w:r w:rsidRPr="004673DE">
        <w:t>(LinkedIn, 2023)</w:t>
      </w:r>
    </w:p>
    <w:p w14:paraId="5C3654B2" w14:textId="77777777" w:rsidR="004673DE" w:rsidRPr="004673DE" w:rsidRDefault="004673DE" w:rsidP="004673DE">
      <w:pPr>
        <w:pStyle w:val="BodyText"/>
        <w:spacing w:line="360" w:lineRule="auto"/>
      </w:pPr>
    </w:p>
    <w:p w14:paraId="2B5C1D76" w14:textId="2077517C" w:rsidR="004673DE" w:rsidRPr="004673DE" w:rsidRDefault="00901D29" w:rsidP="004673DE">
      <w:pPr>
        <w:pStyle w:val="BodyText"/>
        <w:spacing w:before="4" w:line="360" w:lineRule="auto"/>
      </w:pPr>
      <w:r>
        <w:rPr>
          <w:noProof/>
        </w:rPr>
        <mc:AlternateContent>
          <mc:Choice Requires="wps">
            <w:drawing>
              <wp:anchor distT="0" distB="0" distL="114300" distR="114300" simplePos="0" relativeHeight="251653632" behindDoc="0" locked="0" layoutInCell="1" allowOverlap="1" wp14:anchorId="1C7DB5AD" wp14:editId="080019FD">
                <wp:simplePos x="0" y="0"/>
                <wp:positionH relativeFrom="column">
                  <wp:posOffset>603885</wp:posOffset>
                </wp:positionH>
                <wp:positionV relativeFrom="paragraph">
                  <wp:posOffset>3549650</wp:posOffset>
                </wp:positionV>
                <wp:extent cx="4558030" cy="635"/>
                <wp:effectExtent l="0" t="0" r="0" b="0"/>
                <wp:wrapTopAndBottom/>
                <wp:docPr id="74034861" name="Text Box 1"/>
                <wp:cNvGraphicFramePr/>
                <a:graphic xmlns:a="http://schemas.openxmlformats.org/drawingml/2006/main">
                  <a:graphicData uri="http://schemas.microsoft.com/office/word/2010/wordprocessingShape">
                    <wps:wsp>
                      <wps:cNvSpPr txBox="1"/>
                      <wps:spPr>
                        <a:xfrm>
                          <a:off x="0" y="0"/>
                          <a:ext cx="4558030" cy="635"/>
                        </a:xfrm>
                        <a:prstGeom prst="rect">
                          <a:avLst/>
                        </a:prstGeom>
                        <a:solidFill>
                          <a:prstClr val="white"/>
                        </a:solidFill>
                        <a:ln>
                          <a:noFill/>
                        </a:ln>
                      </wps:spPr>
                      <wps:txbx>
                        <w:txbxContent>
                          <w:p w14:paraId="3DF992C6" w14:textId="3B0E1EF3" w:rsidR="00901D29" w:rsidRPr="00D7771B" w:rsidRDefault="00901D29" w:rsidP="00901D29">
                            <w:pPr>
                              <w:pStyle w:val="Caption"/>
                              <w:jc w:val="center"/>
                              <w:rPr>
                                <w:noProof/>
                                <w:sz w:val="24"/>
                                <w:szCs w:val="24"/>
                              </w:rPr>
                            </w:pPr>
                            <w:r>
                              <w:t>Figure 2.2 LinkedIn Home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C7DB5AD" id="_x0000_t202" coordsize="21600,21600" o:spt="202" path="m,l,21600r21600,l21600,xe">
                <v:stroke joinstyle="miter"/>
                <v:path gradientshapeok="t" o:connecttype="rect"/>
              </v:shapetype>
              <v:shape id="Text Box 1" o:spid="_x0000_s1026" type="#_x0000_t202" style="position:absolute;margin-left:47.55pt;margin-top:279.5pt;width:358.9pt;height:.05pt;z-index:25165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HNIFQIAADgEAAAOAAAAZHJzL2Uyb0RvYy54bWysU8Fu2zAMvQ/YPwi6L07apS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P8/nt9JpSknI31/O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" stroked="f">
                <v:textbox style="mso-fit-shape-to-text:t" inset="0,0,0,0">
                  <w:txbxContent>
                    <w:p w14:paraId="3DF992C6" w14:textId="3B0E1EF3" w:rsidR="00901D29" w:rsidRPr="00D7771B" w:rsidRDefault="00901D29" w:rsidP="00901D29">
                      <w:pPr>
                        <w:pStyle w:val="Caption"/>
                        <w:jc w:val="center"/>
                        <w:rPr>
                          <w:noProof/>
                          <w:sz w:val="24"/>
                          <w:szCs w:val="24"/>
                        </w:rPr>
                      </w:pPr>
                      <w:r>
                        <w:t>Figure 2.2 LinkedIn Homepage</w:t>
                      </w:r>
                    </w:p>
                  </w:txbxContent>
                </v:textbox>
                <w10:wrap type="topAndBottom"/>
              </v:shape>
            </w:pict>
          </mc:Fallback>
        </mc:AlternateContent>
      </w:r>
      <w:r w:rsidR="004673DE" w:rsidRPr="004673DE">
        <w:rPr>
          <w:noProof/>
        </w:rPr>
        <w:drawing>
          <wp:anchor distT="0" distB="0" distL="0" distR="0" simplePos="0" relativeHeight="251684352" behindDoc="0" locked="0" layoutInCell="1" allowOverlap="1" wp14:anchorId="673956B3" wp14:editId="1DC00AA3">
            <wp:simplePos x="0" y="0"/>
            <wp:positionH relativeFrom="page">
              <wp:posOffset>1531619</wp:posOffset>
            </wp:positionH>
            <wp:positionV relativeFrom="paragraph">
              <wp:posOffset>202846</wp:posOffset>
            </wp:positionV>
            <wp:extent cx="4558602" cy="3289935"/>
            <wp:effectExtent l="0" t="0" r="0" b="0"/>
            <wp:wrapTopAndBottom/>
            <wp:docPr id="3" name="image2.jpeg"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descr="A screenshot of a computer&#10;&#10;Description automatically generated"/>
                    <pic:cNvPicPr/>
                  </pic:nvPicPr>
                  <pic:blipFill>
                    <a:blip r:embed="rId15" cstate="print"/>
                    <a:stretch>
                      <a:fillRect/>
                    </a:stretch>
                  </pic:blipFill>
                  <pic:spPr>
                    <a:xfrm>
                      <a:off x="0" y="0"/>
                      <a:ext cx="4558602" cy="3289935"/>
                    </a:xfrm>
                    <a:prstGeom prst="rect">
                      <a:avLst/>
                    </a:prstGeom>
                  </pic:spPr>
                </pic:pic>
              </a:graphicData>
            </a:graphic>
          </wp:anchor>
        </w:drawing>
      </w:r>
    </w:p>
    <w:p w14:paraId="2BAFAF80" w14:textId="77777777" w:rsidR="004673DE" w:rsidRPr="004673DE" w:rsidRDefault="004673DE" w:rsidP="004673DE">
      <w:pPr>
        <w:pStyle w:val="BodyText"/>
        <w:spacing w:before="5" w:line="360" w:lineRule="auto"/>
      </w:pPr>
    </w:p>
    <w:p w14:paraId="0DEC7B6C" w14:textId="77777777" w:rsidR="004673DE" w:rsidRPr="004673DE" w:rsidRDefault="004673DE" w:rsidP="004673DE">
      <w:pPr>
        <w:pStyle w:val="Heading1"/>
        <w:numPr>
          <w:ilvl w:val="2"/>
          <w:numId w:val="5"/>
        </w:numPr>
        <w:tabs>
          <w:tab w:val="left" w:pos="760"/>
        </w:tabs>
        <w:spacing w:line="360" w:lineRule="auto"/>
      </w:pPr>
      <w:bookmarkStart w:id="34" w:name="2.4.3_Glassdoor"/>
      <w:bookmarkStart w:id="35" w:name="_bookmark20"/>
      <w:bookmarkEnd w:id="34"/>
      <w:bookmarkEnd w:id="35"/>
      <w:r w:rsidRPr="004673DE">
        <w:t>Glassdoor</w:t>
      </w:r>
    </w:p>
    <w:p w14:paraId="4447A15F" w14:textId="77777777" w:rsidR="004673DE" w:rsidRPr="004673DE" w:rsidRDefault="004673DE" w:rsidP="004673DE">
      <w:pPr>
        <w:pStyle w:val="BodyText"/>
        <w:spacing w:before="137" w:line="360" w:lineRule="auto"/>
        <w:ind w:left="220" w:right="737"/>
        <w:jc w:val="both"/>
      </w:pPr>
      <w:r w:rsidRPr="004673DE">
        <w:t>Job searchers can get employer evaluations, salary data, and interview questions from</w:t>
      </w:r>
      <w:r w:rsidRPr="004673DE">
        <w:rPr>
          <w:spacing w:val="1"/>
        </w:rPr>
        <w:t xml:space="preserve"> </w:t>
      </w:r>
      <w:r w:rsidRPr="004673DE">
        <w:t>current</w:t>
      </w:r>
      <w:r w:rsidRPr="004673DE">
        <w:rPr>
          <w:spacing w:val="1"/>
        </w:rPr>
        <w:t xml:space="preserve"> </w:t>
      </w:r>
      <w:r w:rsidRPr="004673DE">
        <w:t>and</w:t>
      </w:r>
      <w:r w:rsidRPr="004673DE">
        <w:rPr>
          <w:spacing w:val="1"/>
        </w:rPr>
        <w:t xml:space="preserve"> </w:t>
      </w:r>
      <w:r w:rsidRPr="004673DE">
        <w:t>past</w:t>
      </w:r>
      <w:r w:rsidRPr="004673DE">
        <w:rPr>
          <w:spacing w:val="1"/>
        </w:rPr>
        <w:t xml:space="preserve"> </w:t>
      </w:r>
      <w:r w:rsidRPr="004673DE">
        <w:t>employees</w:t>
      </w:r>
      <w:r w:rsidRPr="004673DE">
        <w:rPr>
          <w:spacing w:val="1"/>
        </w:rPr>
        <w:t xml:space="preserve"> </w:t>
      </w:r>
      <w:r w:rsidRPr="004673DE">
        <w:t>on</w:t>
      </w:r>
      <w:r w:rsidRPr="004673DE">
        <w:rPr>
          <w:spacing w:val="1"/>
        </w:rPr>
        <w:t xml:space="preserve"> </w:t>
      </w:r>
      <w:r w:rsidRPr="004673DE">
        <w:t>the</w:t>
      </w:r>
      <w:r w:rsidRPr="004673DE">
        <w:rPr>
          <w:spacing w:val="1"/>
        </w:rPr>
        <w:t xml:space="preserve"> </w:t>
      </w:r>
      <w:r w:rsidRPr="004673DE">
        <w:t>job</w:t>
      </w:r>
      <w:r w:rsidRPr="004673DE">
        <w:rPr>
          <w:spacing w:val="1"/>
        </w:rPr>
        <w:t xml:space="preserve"> </w:t>
      </w:r>
      <w:r w:rsidRPr="004673DE">
        <w:t>search</w:t>
      </w:r>
      <w:r w:rsidRPr="004673DE">
        <w:rPr>
          <w:spacing w:val="1"/>
        </w:rPr>
        <w:t xml:space="preserve"> </w:t>
      </w:r>
      <w:r w:rsidRPr="004673DE">
        <w:t>and</w:t>
      </w:r>
      <w:r w:rsidRPr="004673DE">
        <w:rPr>
          <w:spacing w:val="1"/>
        </w:rPr>
        <w:t xml:space="preserve"> </w:t>
      </w:r>
      <w:r w:rsidRPr="004673DE">
        <w:t>recruiting</w:t>
      </w:r>
      <w:r w:rsidRPr="004673DE">
        <w:rPr>
          <w:spacing w:val="1"/>
        </w:rPr>
        <w:t xml:space="preserve"> </w:t>
      </w:r>
      <w:r w:rsidRPr="004673DE">
        <w:t>website,</w:t>
      </w:r>
      <w:r w:rsidRPr="004673DE">
        <w:rPr>
          <w:spacing w:val="1"/>
        </w:rPr>
        <w:t xml:space="preserve"> </w:t>
      </w:r>
      <w:r w:rsidRPr="004673DE">
        <w:t>Glassdoor.</w:t>
      </w:r>
      <w:r w:rsidRPr="004673DE">
        <w:rPr>
          <w:spacing w:val="1"/>
        </w:rPr>
        <w:t xml:space="preserve"> </w:t>
      </w:r>
      <w:r w:rsidRPr="004673DE">
        <w:t>Additionally,</w:t>
      </w:r>
      <w:r w:rsidRPr="004673DE">
        <w:rPr>
          <w:spacing w:val="1"/>
        </w:rPr>
        <w:t xml:space="preserve"> </w:t>
      </w:r>
      <w:r w:rsidRPr="004673DE">
        <w:t>the</w:t>
      </w:r>
      <w:r w:rsidRPr="004673DE">
        <w:rPr>
          <w:spacing w:val="1"/>
        </w:rPr>
        <w:t xml:space="preserve"> </w:t>
      </w:r>
      <w:r w:rsidRPr="004673DE">
        <w:t>portal</w:t>
      </w:r>
      <w:r w:rsidRPr="004673DE">
        <w:rPr>
          <w:spacing w:val="1"/>
        </w:rPr>
        <w:t xml:space="preserve"> </w:t>
      </w:r>
      <w:r w:rsidRPr="004673DE">
        <w:t>enables</w:t>
      </w:r>
      <w:r w:rsidRPr="004673DE">
        <w:rPr>
          <w:spacing w:val="1"/>
        </w:rPr>
        <w:t xml:space="preserve"> </w:t>
      </w:r>
      <w:r w:rsidRPr="004673DE">
        <w:t>users</w:t>
      </w:r>
      <w:r w:rsidRPr="004673DE">
        <w:rPr>
          <w:spacing w:val="1"/>
        </w:rPr>
        <w:t xml:space="preserve"> </w:t>
      </w:r>
      <w:r w:rsidRPr="004673DE">
        <w:t>to</w:t>
      </w:r>
      <w:r w:rsidRPr="004673DE">
        <w:rPr>
          <w:spacing w:val="1"/>
        </w:rPr>
        <w:t xml:space="preserve"> </w:t>
      </w:r>
      <w:r w:rsidRPr="004673DE">
        <w:t>browse</w:t>
      </w:r>
      <w:r w:rsidRPr="004673DE">
        <w:rPr>
          <w:spacing w:val="1"/>
        </w:rPr>
        <w:t xml:space="preserve"> </w:t>
      </w:r>
      <w:r w:rsidRPr="004673DE">
        <w:t>job</w:t>
      </w:r>
      <w:r w:rsidRPr="004673DE">
        <w:rPr>
          <w:spacing w:val="1"/>
        </w:rPr>
        <w:t xml:space="preserve"> </w:t>
      </w:r>
      <w:r w:rsidRPr="004673DE">
        <w:t>openings</w:t>
      </w:r>
      <w:r w:rsidRPr="004673DE">
        <w:rPr>
          <w:spacing w:val="1"/>
        </w:rPr>
        <w:t xml:space="preserve"> </w:t>
      </w:r>
      <w:r w:rsidRPr="004673DE">
        <w:t>and</w:t>
      </w:r>
      <w:r w:rsidRPr="004673DE">
        <w:rPr>
          <w:spacing w:val="1"/>
        </w:rPr>
        <w:t xml:space="preserve"> </w:t>
      </w:r>
      <w:r w:rsidRPr="004673DE">
        <w:t>submit</w:t>
      </w:r>
      <w:r w:rsidRPr="004673DE">
        <w:rPr>
          <w:spacing w:val="1"/>
        </w:rPr>
        <w:t xml:space="preserve"> </w:t>
      </w:r>
      <w:r w:rsidRPr="004673DE">
        <w:t>their</w:t>
      </w:r>
      <w:r w:rsidRPr="004673DE">
        <w:rPr>
          <w:spacing w:val="1"/>
        </w:rPr>
        <w:t xml:space="preserve"> </w:t>
      </w:r>
      <w:r w:rsidRPr="004673DE">
        <w:t>applications</w:t>
      </w:r>
      <w:r w:rsidRPr="004673DE">
        <w:rPr>
          <w:spacing w:val="1"/>
        </w:rPr>
        <w:t xml:space="preserve"> </w:t>
      </w:r>
      <w:r w:rsidRPr="004673DE">
        <w:t>online.</w:t>
      </w:r>
      <w:r w:rsidRPr="004673DE">
        <w:rPr>
          <w:spacing w:val="1"/>
        </w:rPr>
        <w:t xml:space="preserve"> </w:t>
      </w:r>
      <w:r w:rsidRPr="004673DE">
        <w:t>Java,</w:t>
      </w:r>
      <w:r w:rsidRPr="004673DE">
        <w:rPr>
          <w:spacing w:val="1"/>
        </w:rPr>
        <w:t xml:space="preserve"> </w:t>
      </w:r>
      <w:r w:rsidRPr="004673DE">
        <w:t>AngularJS,</w:t>
      </w:r>
      <w:r w:rsidRPr="004673DE">
        <w:rPr>
          <w:spacing w:val="1"/>
        </w:rPr>
        <w:t xml:space="preserve"> </w:t>
      </w:r>
      <w:r w:rsidRPr="004673DE">
        <w:t>and</w:t>
      </w:r>
      <w:r w:rsidRPr="004673DE">
        <w:rPr>
          <w:spacing w:val="1"/>
        </w:rPr>
        <w:t xml:space="preserve"> </w:t>
      </w:r>
      <w:r w:rsidRPr="004673DE">
        <w:t>MySQL</w:t>
      </w:r>
      <w:r w:rsidRPr="004673DE">
        <w:rPr>
          <w:spacing w:val="1"/>
        </w:rPr>
        <w:t xml:space="preserve"> </w:t>
      </w:r>
      <w:r w:rsidRPr="004673DE">
        <w:t>were</w:t>
      </w:r>
      <w:r w:rsidRPr="004673DE">
        <w:rPr>
          <w:spacing w:val="1"/>
        </w:rPr>
        <w:t xml:space="preserve"> </w:t>
      </w:r>
      <w:r w:rsidRPr="004673DE">
        <w:t>among</w:t>
      </w:r>
      <w:r w:rsidRPr="004673DE">
        <w:rPr>
          <w:spacing w:val="1"/>
        </w:rPr>
        <w:t xml:space="preserve"> </w:t>
      </w:r>
      <w:r w:rsidRPr="004673DE">
        <w:t>the</w:t>
      </w:r>
      <w:r w:rsidRPr="004673DE">
        <w:rPr>
          <w:spacing w:val="1"/>
        </w:rPr>
        <w:t xml:space="preserve"> </w:t>
      </w:r>
      <w:r w:rsidRPr="004673DE">
        <w:t>tools</w:t>
      </w:r>
      <w:r w:rsidRPr="004673DE">
        <w:rPr>
          <w:spacing w:val="61"/>
        </w:rPr>
        <w:t xml:space="preserve"> </w:t>
      </w:r>
      <w:r w:rsidRPr="004673DE">
        <w:t>and</w:t>
      </w:r>
      <w:r w:rsidRPr="004673DE">
        <w:rPr>
          <w:spacing w:val="-57"/>
        </w:rPr>
        <w:t xml:space="preserve"> </w:t>
      </w:r>
      <w:r w:rsidRPr="004673DE">
        <w:t>technologies used in the development of Glassdoor. The problem of limited access to</w:t>
      </w:r>
      <w:r w:rsidRPr="004673DE">
        <w:rPr>
          <w:spacing w:val="1"/>
        </w:rPr>
        <w:t xml:space="preserve"> </w:t>
      </w:r>
      <w:r w:rsidRPr="004673DE">
        <w:t>information</w:t>
      </w:r>
      <w:r w:rsidRPr="004673DE">
        <w:rPr>
          <w:spacing w:val="1"/>
        </w:rPr>
        <w:t xml:space="preserve"> </w:t>
      </w:r>
      <w:r w:rsidRPr="004673DE">
        <w:t>about</w:t>
      </w:r>
      <w:r w:rsidRPr="004673DE">
        <w:rPr>
          <w:spacing w:val="1"/>
        </w:rPr>
        <w:t xml:space="preserve"> </w:t>
      </w:r>
      <w:r w:rsidRPr="004673DE">
        <w:t>businesses</w:t>
      </w:r>
      <w:r w:rsidRPr="004673DE">
        <w:rPr>
          <w:spacing w:val="1"/>
        </w:rPr>
        <w:t xml:space="preserve"> </w:t>
      </w:r>
      <w:r w:rsidRPr="004673DE">
        <w:t>and</w:t>
      </w:r>
      <w:r w:rsidRPr="004673DE">
        <w:rPr>
          <w:spacing w:val="1"/>
        </w:rPr>
        <w:t xml:space="preserve"> </w:t>
      </w:r>
      <w:r w:rsidRPr="004673DE">
        <w:t>their</w:t>
      </w:r>
      <w:r w:rsidRPr="004673DE">
        <w:rPr>
          <w:spacing w:val="1"/>
        </w:rPr>
        <w:t xml:space="preserve"> </w:t>
      </w:r>
      <w:r w:rsidRPr="004673DE">
        <w:t>job</w:t>
      </w:r>
      <w:r w:rsidRPr="004673DE">
        <w:rPr>
          <w:spacing w:val="1"/>
        </w:rPr>
        <w:t xml:space="preserve"> </w:t>
      </w:r>
      <w:r w:rsidRPr="004673DE">
        <w:t>openings,</w:t>
      </w:r>
      <w:r w:rsidRPr="004673DE">
        <w:rPr>
          <w:spacing w:val="1"/>
        </w:rPr>
        <w:t xml:space="preserve"> </w:t>
      </w:r>
      <w:r w:rsidRPr="004673DE">
        <w:t>as</w:t>
      </w:r>
      <w:r w:rsidRPr="004673DE">
        <w:rPr>
          <w:spacing w:val="1"/>
        </w:rPr>
        <w:t xml:space="preserve"> </w:t>
      </w:r>
      <w:r w:rsidRPr="004673DE">
        <w:t>well</w:t>
      </w:r>
      <w:r w:rsidRPr="004673DE">
        <w:rPr>
          <w:spacing w:val="1"/>
        </w:rPr>
        <w:t xml:space="preserve"> </w:t>
      </w:r>
      <w:r w:rsidRPr="004673DE">
        <w:t>as</w:t>
      </w:r>
      <w:r w:rsidRPr="004673DE">
        <w:rPr>
          <w:spacing w:val="1"/>
        </w:rPr>
        <w:t xml:space="preserve"> </w:t>
      </w:r>
      <w:r w:rsidRPr="004673DE">
        <w:t>the</w:t>
      </w:r>
      <w:r w:rsidRPr="004673DE">
        <w:rPr>
          <w:spacing w:val="1"/>
        </w:rPr>
        <w:t xml:space="preserve"> </w:t>
      </w:r>
      <w:r w:rsidRPr="004673DE">
        <w:t>absence</w:t>
      </w:r>
      <w:r w:rsidRPr="004673DE">
        <w:rPr>
          <w:spacing w:val="1"/>
        </w:rPr>
        <w:t xml:space="preserve"> </w:t>
      </w:r>
      <w:r w:rsidRPr="004673DE">
        <w:t>of</w:t>
      </w:r>
      <w:r w:rsidRPr="004673DE">
        <w:rPr>
          <w:spacing w:val="1"/>
        </w:rPr>
        <w:t xml:space="preserve"> </w:t>
      </w:r>
      <w:r w:rsidRPr="004673DE">
        <w:t>transparency</w:t>
      </w:r>
      <w:r w:rsidRPr="004673DE">
        <w:rPr>
          <w:spacing w:val="1"/>
        </w:rPr>
        <w:t xml:space="preserve"> </w:t>
      </w:r>
      <w:r w:rsidRPr="004673DE">
        <w:t>in</w:t>
      </w:r>
      <w:r w:rsidRPr="004673DE">
        <w:rPr>
          <w:spacing w:val="-4"/>
        </w:rPr>
        <w:t xml:space="preserve"> </w:t>
      </w:r>
      <w:r w:rsidRPr="004673DE">
        <w:t>the</w:t>
      </w:r>
      <w:r w:rsidRPr="004673DE">
        <w:rPr>
          <w:spacing w:val="-2"/>
        </w:rPr>
        <w:t xml:space="preserve"> </w:t>
      </w:r>
      <w:r w:rsidRPr="004673DE">
        <w:t>recruiting</w:t>
      </w:r>
      <w:r w:rsidRPr="004673DE">
        <w:rPr>
          <w:spacing w:val="-1"/>
        </w:rPr>
        <w:t xml:space="preserve"> </w:t>
      </w:r>
      <w:r w:rsidRPr="004673DE">
        <w:t>process, is</w:t>
      </w:r>
      <w:r w:rsidRPr="004673DE">
        <w:rPr>
          <w:spacing w:val="-1"/>
        </w:rPr>
        <w:t xml:space="preserve"> </w:t>
      </w:r>
      <w:r w:rsidRPr="004673DE">
        <w:t>resolved</w:t>
      </w:r>
      <w:r w:rsidRPr="004673DE">
        <w:rPr>
          <w:spacing w:val="1"/>
        </w:rPr>
        <w:t xml:space="preserve"> </w:t>
      </w:r>
      <w:r w:rsidRPr="004673DE">
        <w:t>by</w:t>
      </w:r>
      <w:r w:rsidRPr="004673DE">
        <w:rPr>
          <w:spacing w:val="-1"/>
        </w:rPr>
        <w:t xml:space="preserve"> </w:t>
      </w:r>
      <w:r w:rsidRPr="004673DE">
        <w:t>Glassdoor.</w:t>
      </w:r>
      <w:r w:rsidRPr="004673DE">
        <w:rPr>
          <w:spacing w:val="-1"/>
        </w:rPr>
        <w:t xml:space="preserve"> </w:t>
      </w:r>
      <w:r w:rsidRPr="004673DE">
        <w:t>(Glassdoor,</w:t>
      </w:r>
      <w:r w:rsidRPr="004673DE">
        <w:rPr>
          <w:spacing w:val="1"/>
        </w:rPr>
        <w:t xml:space="preserve"> </w:t>
      </w:r>
      <w:r w:rsidRPr="004673DE">
        <w:t>2023)</w:t>
      </w:r>
    </w:p>
    <w:p w14:paraId="0B0689C3" w14:textId="77777777" w:rsidR="004673DE" w:rsidRPr="004673DE" w:rsidRDefault="004673DE" w:rsidP="004673DE">
      <w:pPr>
        <w:spacing w:line="360" w:lineRule="auto"/>
        <w:jc w:val="both"/>
        <w:rPr>
          <w:sz w:val="24"/>
          <w:szCs w:val="24"/>
        </w:rPr>
        <w:sectPr w:rsidR="004673DE" w:rsidRPr="004673DE">
          <w:pgSz w:w="11910" w:h="16840"/>
          <w:pgMar w:top="1300" w:right="900" w:bottom="1120" w:left="1460" w:header="0" w:footer="923" w:gutter="0"/>
          <w:cols w:space="720"/>
        </w:sectPr>
      </w:pPr>
    </w:p>
    <w:p w14:paraId="25165D0A" w14:textId="77777777" w:rsidR="00901D29" w:rsidRDefault="004673DE" w:rsidP="00901D29">
      <w:pPr>
        <w:pStyle w:val="BodyText"/>
        <w:keepNext/>
        <w:spacing w:line="360" w:lineRule="auto"/>
        <w:ind w:left="1319"/>
      </w:pPr>
      <w:r w:rsidRPr="004673DE">
        <w:rPr>
          <w:noProof/>
        </w:rPr>
        <w:lastRenderedPageBreak/>
        <w:drawing>
          <wp:inline distT="0" distB="0" distL="0" distR="0" wp14:anchorId="6B64E17C" wp14:editId="182B3CD3">
            <wp:extent cx="4086228" cy="2888646"/>
            <wp:effectExtent l="0" t="0" r="0" b="0"/>
            <wp:docPr id="5" name="image3.jpeg"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jpeg" descr="A screenshot of a computer&#10;&#10;Description automatically generated"/>
                    <pic:cNvPicPr/>
                  </pic:nvPicPr>
                  <pic:blipFill>
                    <a:blip r:embed="rId16" cstate="print"/>
                    <a:stretch>
                      <a:fillRect/>
                    </a:stretch>
                  </pic:blipFill>
                  <pic:spPr>
                    <a:xfrm>
                      <a:off x="0" y="0"/>
                      <a:ext cx="4086228" cy="2888646"/>
                    </a:xfrm>
                    <a:prstGeom prst="rect">
                      <a:avLst/>
                    </a:prstGeom>
                  </pic:spPr>
                </pic:pic>
              </a:graphicData>
            </a:graphic>
          </wp:inline>
        </w:drawing>
      </w:r>
    </w:p>
    <w:p w14:paraId="14DFC5EC" w14:textId="21AB4887" w:rsidR="004673DE" w:rsidRPr="004673DE" w:rsidRDefault="00901D29" w:rsidP="00901D29">
      <w:pPr>
        <w:pStyle w:val="Caption"/>
        <w:jc w:val="center"/>
        <w:rPr>
          <w:sz w:val="24"/>
          <w:szCs w:val="24"/>
        </w:rPr>
      </w:pPr>
      <w:r>
        <w:t xml:space="preserve">Figure  2.3 </w:t>
      </w:r>
      <w:r w:rsidRPr="003B0CE5">
        <w:t>Glassdoor Homepage (Glassdoor, 2023)</w:t>
      </w:r>
    </w:p>
    <w:p w14:paraId="67B8BE88" w14:textId="77777777" w:rsidR="004673DE" w:rsidRPr="004673DE" w:rsidRDefault="004673DE" w:rsidP="004673DE">
      <w:pPr>
        <w:pStyle w:val="BodyText"/>
        <w:spacing w:before="10" w:line="360" w:lineRule="auto"/>
      </w:pPr>
    </w:p>
    <w:p w14:paraId="35725268" w14:textId="4141B822" w:rsidR="004673DE" w:rsidRPr="004673DE" w:rsidRDefault="004673DE" w:rsidP="00901D29">
      <w:pPr>
        <w:pStyle w:val="Heading1"/>
        <w:spacing w:before="90" w:line="360" w:lineRule="auto"/>
        <w:jc w:val="left"/>
      </w:pPr>
      <w:bookmarkStart w:id="36" w:name="_bookmark21"/>
      <w:bookmarkEnd w:id="36"/>
    </w:p>
    <w:p w14:paraId="7DD021F1" w14:textId="77777777" w:rsidR="004673DE" w:rsidRPr="004673DE" w:rsidRDefault="004673DE" w:rsidP="004673DE">
      <w:pPr>
        <w:pStyle w:val="Heading1"/>
        <w:numPr>
          <w:ilvl w:val="1"/>
          <w:numId w:val="5"/>
        </w:numPr>
        <w:tabs>
          <w:tab w:val="left" w:pos="580"/>
        </w:tabs>
        <w:spacing w:before="178" w:line="360" w:lineRule="auto"/>
        <w:ind w:left="760" w:hanging="540"/>
      </w:pPr>
      <w:bookmarkStart w:id="37" w:name="2.5_Gaps_in_Existing_Systems"/>
      <w:bookmarkStart w:id="38" w:name="_bookmark22"/>
      <w:bookmarkEnd w:id="37"/>
      <w:bookmarkEnd w:id="38"/>
      <w:r w:rsidRPr="004673DE">
        <w:t>Gaps</w:t>
      </w:r>
      <w:r w:rsidRPr="004673DE">
        <w:rPr>
          <w:spacing w:val="-3"/>
        </w:rPr>
        <w:t xml:space="preserve"> </w:t>
      </w:r>
      <w:r w:rsidRPr="004673DE">
        <w:t>in</w:t>
      </w:r>
      <w:r w:rsidRPr="004673DE">
        <w:rPr>
          <w:spacing w:val="-4"/>
        </w:rPr>
        <w:t xml:space="preserve"> </w:t>
      </w:r>
      <w:r w:rsidRPr="004673DE">
        <w:t>Existing</w:t>
      </w:r>
      <w:r w:rsidRPr="004673DE">
        <w:rPr>
          <w:spacing w:val="-4"/>
        </w:rPr>
        <w:t xml:space="preserve"> </w:t>
      </w:r>
      <w:r w:rsidRPr="004673DE">
        <w:t>Systems</w:t>
      </w:r>
    </w:p>
    <w:p w14:paraId="34B3034D" w14:textId="77777777" w:rsidR="004673DE" w:rsidRPr="004673DE" w:rsidRDefault="004673DE" w:rsidP="004673DE">
      <w:pPr>
        <w:pStyle w:val="BodyText"/>
        <w:spacing w:before="136" w:line="360" w:lineRule="auto"/>
        <w:ind w:left="220" w:right="738"/>
        <w:jc w:val="both"/>
      </w:pPr>
      <w:r w:rsidRPr="004673DE">
        <w:t>The absence of diversity and inclusiveness in the job postings themselves is a significant</w:t>
      </w:r>
      <w:r w:rsidRPr="004673DE">
        <w:rPr>
          <w:spacing w:val="1"/>
        </w:rPr>
        <w:t xml:space="preserve"> </w:t>
      </w:r>
      <w:r w:rsidRPr="004673DE">
        <w:t>gap. For instance, many job postings feature hidden biases or utilize gendered terms,</w:t>
      </w:r>
      <w:r w:rsidRPr="004673DE">
        <w:rPr>
          <w:spacing w:val="1"/>
        </w:rPr>
        <w:t xml:space="preserve"> </w:t>
      </w:r>
      <w:r w:rsidRPr="004673DE">
        <w:t>which</w:t>
      </w:r>
      <w:r w:rsidRPr="004673DE">
        <w:rPr>
          <w:spacing w:val="1"/>
        </w:rPr>
        <w:t xml:space="preserve"> </w:t>
      </w:r>
      <w:r w:rsidRPr="004673DE">
        <w:t>may</w:t>
      </w:r>
      <w:r w:rsidRPr="004673DE">
        <w:rPr>
          <w:spacing w:val="1"/>
        </w:rPr>
        <w:t xml:space="preserve"> </w:t>
      </w:r>
      <w:r w:rsidRPr="004673DE">
        <w:t>discourage</w:t>
      </w:r>
      <w:r w:rsidRPr="004673DE">
        <w:rPr>
          <w:spacing w:val="1"/>
        </w:rPr>
        <w:t xml:space="preserve"> </w:t>
      </w:r>
      <w:r w:rsidRPr="004673DE">
        <w:t>some</w:t>
      </w:r>
      <w:r w:rsidRPr="004673DE">
        <w:rPr>
          <w:spacing w:val="1"/>
        </w:rPr>
        <w:t xml:space="preserve"> </w:t>
      </w:r>
      <w:r w:rsidRPr="004673DE">
        <w:t>groups</w:t>
      </w:r>
      <w:r w:rsidRPr="004673DE">
        <w:rPr>
          <w:spacing w:val="1"/>
        </w:rPr>
        <w:t xml:space="preserve"> </w:t>
      </w:r>
      <w:r w:rsidRPr="004673DE">
        <w:t>from</w:t>
      </w:r>
      <w:r w:rsidRPr="004673DE">
        <w:rPr>
          <w:spacing w:val="1"/>
        </w:rPr>
        <w:t xml:space="preserve"> </w:t>
      </w:r>
      <w:r w:rsidRPr="004673DE">
        <w:t>applying.</w:t>
      </w:r>
      <w:r w:rsidRPr="004673DE">
        <w:rPr>
          <w:spacing w:val="1"/>
        </w:rPr>
        <w:t xml:space="preserve"> </w:t>
      </w:r>
      <w:r w:rsidRPr="004673DE">
        <w:t>As</w:t>
      </w:r>
      <w:r w:rsidRPr="004673DE">
        <w:rPr>
          <w:spacing w:val="1"/>
        </w:rPr>
        <w:t xml:space="preserve"> </w:t>
      </w:r>
      <w:r w:rsidRPr="004673DE">
        <w:t>a</w:t>
      </w:r>
      <w:r w:rsidRPr="004673DE">
        <w:rPr>
          <w:spacing w:val="1"/>
        </w:rPr>
        <w:t xml:space="preserve"> </w:t>
      </w:r>
      <w:r w:rsidRPr="004673DE">
        <w:t>result,</w:t>
      </w:r>
      <w:r w:rsidRPr="004673DE">
        <w:rPr>
          <w:spacing w:val="1"/>
        </w:rPr>
        <w:t xml:space="preserve"> </w:t>
      </w:r>
      <w:r w:rsidRPr="004673DE">
        <w:t>opportunities</w:t>
      </w:r>
      <w:r w:rsidRPr="004673DE">
        <w:rPr>
          <w:spacing w:val="1"/>
        </w:rPr>
        <w:t xml:space="preserve"> </w:t>
      </w:r>
      <w:r w:rsidRPr="004673DE">
        <w:t>for</w:t>
      </w:r>
      <w:r w:rsidRPr="004673DE">
        <w:rPr>
          <w:spacing w:val="1"/>
        </w:rPr>
        <w:t xml:space="preserve"> </w:t>
      </w:r>
      <w:r w:rsidRPr="004673DE">
        <w:t>minorities</w:t>
      </w:r>
      <w:r w:rsidRPr="004673DE">
        <w:rPr>
          <w:spacing w:val="-4"/>
        </w:rPr>
        <w:t xml:space="preserve"> </w:t>
      </w:r>
      <w:r w:rsidRPr="004673DE">
        <w:t>may be limited and</w:t>
      </w:r>
      <w:r w:rsidRPr="004673DE">
        <w:rPr>
          <w:spacing w:val="2"/>
        </w:rPr>
        <w:t xml:space="preserve"> </w:t>
      </w:r>
      <w:r w:rsidRPr="004673DE">
        <w:t>the</w:t>
      </w:r>
      <w:r w:rsidRPr="004673DE">
        <w:rPr>
          <w:spacing w:val="-2"/>
        </w:rPr>
        <w:t xml:space="preserve"> </w:t>
      </w:r>
      <w:r w:rsidRPr="004673DE">
        <w:t>workforce</w:t>
      </w:r>
      <w:r w:rsidRPr="004673DE">
        <w:rPr>
          <w:spacing w:val="-1"/>
        </w:rPr>
        <w:t xml:space="preserve"> </w:t>
      </w:r>
      <w:r w:rsidRPr="004673DE">
        <w:t>may</w:t>
      </w:r>
      <w:r w:rsidRPr="004673DE">
        <w:rPr>
          <w:spacing w:val="1"/>
        </w:rPr>
        <w:t xml:space="preserve"> </w:t>
      </w:r>
      <w:r w:rsidRPr="004673DE">
        <w:t>become</w:t>
      </w:r>
      <w:r w:rsidRPr="004673DE">
        <w:rPr>
          <w:spacing w:val="1"/>
        </w:rPr>
        <w:t xml:space="preserve"> </w:t>
      </w:r>
      <w:r w:rsidRPr="004673DE">
        <w:t>homogenous.</w:t>
      </w:r>
    </w:p>
    <w:p w14:paraId="5292786A" w14:textId="77777777" w:rsidR="004673DE" w:rsidRPr="004673DE" w:rsidRDefault="004673DE" w:rsidP="004673DE">
      <w:pPr>
        <w:pStyle w:val="BodyText"/>
        <w:spacing w:before="1" w:line="360" w:lineRule="auto"/>
        <w:ind w:left="220" w:right="737"/>
        <w:jc w:val="both"/>
      </w:pPr>
      <w:r w:rsidRPr="004673DE">
        <w:t>Lack of individualized guidance and career development tools is another gap. These</w:t>
      </w:r>
      <w:r w:rsidRPr="004673DE">
        <w:rPr>
          <w:spacing w:val="1"/>
        </w:rPr>
        <w:t xml:space="preserve"> </w:t>
      </w:r>
      <w:r w:rsidRPr="004673DE">
        <w:t>platforms</w:t>
      </w:r>
      <w:r w:rsidRPr="004673DE">
        <w:rPr>
          <w:spacing w:val="1"/>
        </w:rPr>
        <w:t xml:space="preserve"> </w:t>
      </w:r>
      <w:r w:rsidRPr="004673DE">
        <w:t>might</w:t>
      </w:r>
      <w:r w:rsidRPr="004673DE">
        <w:rPr>
          <w:spacing w:val="1"/>
        </w:rPr>
        <w:t xml:space="preserve"> </w:t>
      </w:r>
      <w:r w:rsidRPr="004673DE">
        <w:t>give</w:t>
      </w:r>
      <w:r w:rsidRPr="004673DE">
        <w:rPr>
          <w:spacing w:val="1"/>
        </w:rPr>
        <w:t xml:space="preserve"> </w:t>
      </w:r>
      <w:r w:rsidRPr="004673DE">
        <w:t>simple</w:t>
      </w:r>
      <w:r w:rsidRPr="004673DE">
        <w:rPr>
          <w:spacing w:val="1"/>
        </w:rPr>
        <w:t xml:space="preserve"> </w:t>
      </w:r>
      <w:r w:rsidRPr="004673DE">
        <w:t>keyword-</w:t>
      </w:r>
      <w:r w:rsidRPr="004673DE">
        <w:rPr>
          <w:spacing w:val="1"/>
        </w:rPr>
        <w:t xml:space="preserve"> </w:t>
      </w:r>
      <w:r w:rsidRPr="004673DE">
        <w:t>or</w:t>
      </w:r>
      <w:r w:rsidRPr="004673DE">
        <w:rPr>
          <w:spacing w:val="1"/>
        </w:rPr>
        <w:t xml:space="preserve"> </w:t>
      </w:r>
      <w:r w:rsidRPr="004673DE">
        <w:t>location-based</w:t>
      </w:r>
      <w:r w:rsidRPr="004673DE">
        <w:rPr>
          <w:spacing w:val="1"/>
        </w:rPr>
        <w:t xml:space="preserve"> </w:t>
      </w:r>
      <w:r w:rsidRPr="004673DE">
        <w:t>filtering</w:t>
      </w:r>
      <w:r w:rsidRPr="004673DE">
        <w:rPr>
          <w:spacing w:val="1"/>
        </w:rPr>
        <w:t xml:space="preserve"> </w:t>
      </w:r>
      <w:r w:rsidRPr="004673DE">
        <w:t>and</w:t>
      </w:r>
      <w:r w:rsidRPr="004673DE">
        <w:rPr>
          <w:spacing w:val="1"/>
        </w:rPr>
        <w:t xml:space="preserve"> </w:t>
      </w:r>
      <w:r w:rsidRPr="004673DE">
        <w:t>matching</w:t>
      </w:r>
      <w:r w:rsidRPr="004673DE">
        <w:rPr>
          <w:spacing w:val="1"/>
        </w:rPr>
        <w:t xml:space="preserve"> </w:t>
      </w:r>
      <w:r w:rsidRPr="004673DE">
        <w:t>algorithms, but they frequently fall short of making personalized suggestions based on a</w:t>
      </w:r>
      <w:r w:rsidRPr="004673DE">
        <w:rPr>
          <w:spacing w:val="1"/>
        </w:rPr>
        <w:t xml:space="preserve"> </w:t>
      </w:r>
      <w:r w:rsidRPr="004673DE">
        <w:t>user's qualifications, experience, and career objectives. When job seekers must wade</w:t>
      </w:r>
      <w:r w:rsidRPr="004673DE">
        <w:rPr>
          <w:spacing w:val="1"/>
        </w:rPr>
        <w:t xml:space="preserve"> </w:t>
      </w:r>
      <w:r w:rsidRPr="004673DE">
        <w:t>through</w:t>
      </w:r>
      <w:r w:rsidRPr="004673DE">
        <w:rPr>
          <w:spacing w:val="-1"/>
        </w:rPr>
        <w:t xml:space="preserve"> </w:t>
      </w:r>
      <w:r w:rsidRPr="004673DE">
        <w:t>ineffective</w:t>
      </w:r>
      <w:r w:rsidRPr="004673DE">
        <w:rPr>
          <w:spacing w:val="-2"/>
        </w:rPr>
        <w:t xml:space="preserve"> </w:t>
      </w:r>
      <w:r w:rsidRPr="004673DE">
        <w:t>job postings,</w:t>
      </w:r>
      <w:r w:rsidRPr="004673DE">
        <w:rPr>
          <w:spacing w:val="1"/>
        </w:rPr>
        <w:t xml:space="preserve"> </w:t>
      </w:r>
      <w:r w:rsidRPr="004673DE">
        <w:t>this</w:t>
      </w:r>
      <w:r w:rsidRPr="004673DE">
        <w:rPr>
          <w:spacing w:val="-3"/>
        </w:rPr>
        <w:t xml:space="preserve"> </w:t>
      </w:r>
      <w:r w:rsidRPr="004673DE">
        <w:t>can</w:t>
      </w:r>
      <w:r w:rsidRPr="004673DE">
        <w:rPr>
          <w:spacing w:val="1"/>
        </w:rPr>
        <w:t xml:space="preserve"> </w:t>
      </w:r>
      <w:r w:rsidRPr="004673DE">
        <w:t>cause</w:t>
      </w:r>
      <w:r w:rsidRPr="004673DE">
        <w:rPr>
          <w:spacing w:val="1"/>
        </w:rPr>
        <w:t xml:space="preserve"> </w:t>
      </w:r>
      <w:r w:rsidRPr="004673DE">
        <w:t>irritation</w:t>
      </w:r>
      <w:r w:rsidRPr="004673DE">
        <w:rPr>
          <w:spacing w:val="-1"/>
        </w:rPr>
        <w:t xml:space="preserve"> </w:t>
      </w:r>
      <w:r w:rsidRPr="004673DE">
        <w:t>and wasted</w:t>
      </w:r>
      <w:r w:rsidRPr="004673DE">
        <w:rPr>
          <w:spacing w:val="1"/>
        </w:rPr>
        <w:t xml:space="preserve"> </w:t>
      </w:r>
      <w:r w:rsidRPr="004673DE">
        <w:t>time.</w:t>
      </w:r>
    </w:p>
    <w:p w14:paraId="5822535F" w14:textId="77777777" w:rsidR="004673DE" w:rsidRPr="004673DE" w:rsidRDefault="004673DE" w:rsidP="004673DE">
      <w:pPr>
        <w:pStyle w:val="BodyText"/>
        <w:spacing w:before="1" w:line="360" w:lineRule="auto"/>
        <w:ind w:left="220" w:right="737"/>
        <w:jc w:val="both"/>
      </w:pPr>
      <w:r w:rsidRPr="004673DE">
        <w:t>Additionally, several job search engines have come under criticism for not doing enough</w:t>
      </w:r>
      <w:r w:rsidRPr="004673DE">
        <w:rPr>
          <w:spacing w:val="1"/>
        </w:rPr>
        <w:t xml:space="preserve"> </w:t>
      </w:r>
      <w:r w:rsidRPr="004673DE">
        <w:t>to</w:t>
      </w:r>
      <w:r w:rsidRPr="004673DE">
        <w:rPr>
          <w:spacing w:val="1"/>
        </w:rPr>
        <w:t xml:space="preserve"> </w:t>
      </w:r>
      <w:r w:rsidRPr="004673DE">
        <w:t>stop</w:t>
      </w:r>
      <w:r w:rsidRPr="004673DE">
        <w:rPr>
          <w:spacing w:val="1"/>
        </w:rPr>
        <w:t xml:space="preserve"> </w:t>
      </w:r>
      <w:r w:rsidRPr="004673DE">
        <w:t>fraud</w:t>
      </w:r>
      <w:r w:rsidRPr="004673DE">
        <w:rPr>
          <w:spacing w:val="1"/>
        </w:rPr>
        <w:t xml:space="preserve"> </w:t>
      </w:r>
      <w:r w:rsidRPr="004673DE">
        <w:t>and</w:t>
      </w:r>
      <w:r w:rsidRPr="004673DE">
        <w:rPr>
          <w:spacing w:val="1"/>
        </w:rPr>
        <w:t xml:space="preserve"> </w:t>
      </w:r>
      <w:r w:rsidRPr="004673DE">
        <w:t>false</w:t>
      </w:r>
      <w:r w:rsidRPr="004673DE">
        <w:rPr>
          <w:spacing w:val="1"/>
        </w:rPr>
        <w:t xml:space="preserve"> </w:t>
      </w:r>
      <w:r w:rsidRPr="004673DE">
        <w:t>job</w:t>
      </w:r>
      <w:r w:rsidRPr="004673DE">
        <w:rPr>
          <w:spacing w:val="1"/>
        </w:rPr>
        <w:t xml:space="preserve"> </w:t>
      </w:r>
      <w:r w:rsidRPr="004673DE">
        <w:t>ads.</w:t>
      </w:r>
      <w:r w:rsidRPr="004673DE">
        <w:rPr>
          <w:spacing w:val="1"/>
        </w:rPr>
        <w:t xml:space="preserve"> </w:t>
      </w:r>
      <w:r w:rsidRPr="004673DE">
        <w:t>For</w:t>
      </w:r>
      <w:r w:rsidRPr="004673DE">
        <w:rPr>
          <w:spacing w:val="1"/>
        </w:rPr>
        <w:t xml:space="preserve"> </w:t>
      </w:r>
      <w:r w:rsidRPr="004673DE">
        <w:t>job</w:t>
      </w:r>
      <w:r w:rsidRPr="004673DE">
        <w:rPr>
          <w:spacing w:val="1"/>
        </w:rPr>
        <w:t xml:space="preserve"> </w:t>
      </w:r>
      <w:r w:rsidRPr="004673DE">
        <w:t>searchers</w:t>
      </w:r>
      <w:r w:rsidRPr="004673DE">
        <w:rPr>
          <w:spacing w:val="1"/>
        </w:rPr>
        <w:t xml:space="preserve"> </w:t>
      </w:r>
      <w:r w:rsidRPr="004673DE">
        <w:t>who</w:t>
      </w:r>
      <w:r w:rsidRPr="004673DE">
        <w:rPr>
          <w:spacing w:val="1"/>
        </w:rPr>
        <w:t xml:space="preserve"> </w:t>
      </w:r>
      <w:r w:rsidRPr="004673DE">
        <w:t>unintentionally</w:t>
      </w:r>
      <w:r w:rsidRPr="004673DE">
        <w:rPr>
          <w:spacing w:val="1"/>
        </w:rPr>
        <w:t xml:space="preserve"> </w:t>
      </w:r>
      <w:r w:rsidRPr="004673DE">
        <w:t>apply</w:t>
      </w:r>
      <w:r w:rsidRPr="004673DE">
        <w:rPr>
          <w:spacing w:val="1"/>
        </w:rPr>
        <w:t xml:space="preserve"> </w:t>
      </w:r>
      <w:r w:rsidRPr="004673DE">
        <w:t>for</w:t>
      </w:r>
      <w:r w:rsidRPr="004673DE">
        <w:rPr>
          <w:spacing w:val="1"/>
        </w:rPr>
        <w:t xml:space="preserve"> </w:t>
      </w:r>
      <w:r w:rsidRPr="004673DE">
        <w:t>a</w:t>
      </w:r>
      <w:r w:rsidRPr="004673DE">
        <w:rPr>
          <w:spacing w:val="-57"/>
        </w:rPr>
        <w:t xml:space="preserve"> </w:t>
      </w:r>
      <w:r w:rsidRPr="004673DE">
        <w:t>fraudulent job or fall for a scam, this might result in wasted time and resources. The</w:t>
      </w:r>
      <w:r w:rsidRPr="004673DE">
        <w:rPr>
          <w:spacing w:val="1"/>
        </w:rPr>
        <w:t xml:space="preserve"> </w:t>
      </w:r>
      <w:r w:rsidRPr="004673DE">
        <w:t>techniques and criteria that these platforms use to rank job ads and choose which ones to</w:t>
      </w:r>
      <w:r w:rsidRPr="004673DE">
        <w:rPr>
          <w:spacing w:val="1"/>
        </w:rPr>
        <w:t xml:space="preserve"> </w:t>
      </w:r>
      <w:r w:rsidRPr="004673DE">
        <w:t>display to users are not transparent. This may limit possibilities for qualified candidates</w:t>
      </w:r>
      <w:r w:rsidRPr="004673DE">
        <w:rPr>
          <w:spacing w:val="1"/>
        </w:rPr>
        <w:t xml:space="preserve"> </w:t>
      </w:r>
      <w:r w:rsidRPr="004673DE">
        <w:t>and</w:t>
      </w:r>
      <w:r w:rsidRPr="004673DE">
        <w:rPr>
          <w:spacing w:val="-1"/>
        </w:rPr>
        <w:t xml:space="preserve"> </w:t>
      </w:r>
      <w:r w:rsidRPr="004673DE">
        <w:t>give</w:t>
      </w:r>
      <w:r w:rsidRPr="004673DE">
        <w:rPr>
          <w:spacing w:val="1"/>
        </w:rPr>
        <w:t xml:space="preserve"> </w:t>
      </w:r>
      <w:r w:rsidRPr="004673DE">
        <w:t>the</w:t>
      </w:r>
      <w:r w:rsidRPr="004673DE">
        <w:rPr>
          <w:spacing w:val="-1"/>
        </w:rPr>
        <w:t xml:space="preserve"> </w:t>
      </w:r>
      <w:r w:rsidRPr="004673DE">
        <w:t>impression</w:t>
      </w:r>
      <w:r w:rsidRPr="004673DE">
        <w:rPr>
          <w:spacing w:val="-1"/>
        </w:rPr>
        <w:t xml:space="preserve"> </w:t>
      </w:r>
      <w:r w:rsidRPr="004673DE">
        <w:t>that the</w:t>
      </w:r>
      <w:r w:rsidRPr="004673DE">
        <w:rPr>
          <w:spacing w:val="1"/>
        </w:rPr>
        <w:t xml:space="preserve"> </w:t>
      </w:r>
      <w:r w:rsidRPr="004673DE">
        <w:t>hiring</w:t>
      </w:r>
      <w:r w:rsidRPr="004673DE">
        <w:rPr>
          <w:spacing w:val="-3"/>
        </w:rPr>
        <w:t xml:space="preserve"> </w:t>
      </w:r>
      <w:r w:rsidRPr="004673DE">
        <w:t>process</w:t>
      </w:r>
      <w:r w:rsidRPr="004673DE">
        <w:rPr>
          <w:spacing w:val="-1"/>
        </w:rPr>
        <w:t xml:space="preserve"> </w:t>
      </w:r>
      <w:r w:rsidRPr="004673DE">
        <w:t>is unfair</w:t>
      </w:r>
      <w:r w:rsidRPr="004673DE">
        <w:rPr>
          <w:spacing w:val="1"/>
        </w:rPr>
        <w:t xml:space="preserve"> </w:t>
      </w:r>
      <w:r w:rsidRPr="004673DE">
        <w:t>or</w:t>
      </w:r>
      <w:r w:rsidRPr="004673DE">
        <w:rPr>
          <w:spacing w:val="-1"/>
        </w:rPr>
        <w:t xml:space="preserve"> </w:t>
      </w:r>
      <w:r w:rsidRPr="004673DE">
        <w:t>biased.</w:t>
      </w:r>
    </w:p>
    <w:p w14:paraId="37E54DB0" w14:textId="77777777" w:rsidR="004673DE" w:rsidRPr="004673DE" w:rsidRDefault="004673DE" w:rsidP="004673DE">
      <w:pPr>
        <w:pStyle w:val="Heading1"/>
        <w:numPr>
          <w:ilvl w:val="1"/>
          <w:numId w:val="5"/>
        </w:numPr>
        <w:tabs>
          <w:tab w:val="left" w:pos="580"/>
        </w:tabs>
        <w:spacing w:before="41" w:line="360" w:lineRule="auto"/>
        <w:ind w:left="760" w:hanging="540"/>
      </w:pPr>
      <w:bookmarkStart w:id="39" w:name="2.6_Conceptual_Framework"/>
      <w:bookmarkStart w:id="40" w:name="_bookmark23"/>
      <w:bookmarkEnd w:id="39"/>
      <w:bookmarkEnd w:id="40"/>
      <w:r w:rsidRPr="004673DE">
        <w:t>Conceptual</w:t>
      </w:r>
      <w:r w:rsidRPr="004673DE">
        <w:rPr>
          <w:spacing w:val="-8"/>
        </w:rPr>
        <w:t xml:space="preserve"> </w:t>
      </w:r>
      <w:r w:rsidRPr="004673DE">
        <w:t>Framework</w:t>
      </w:r>
    </w:p>
    <w:p w14:paraId="72E21B2C" w14:textId="77777777" w:rsidR="004673DE" w:rsidRPr="004673DE" w:rsidRDefault="004673DE" w:rsidP="004673DE">
      <w:pPr>
        <w:pStyle w:val="BodyText"/>
        <w:spacing w:before="137" w:line="360" w:lineRule="auto"/>
        <w:ind w:left="220" w:right="738"/>
        <w:jc w:val="both"/>
      </w:pPr>
      <w:r w:rsidRPr="004673DE">
        <w:t>The</w:t>
      </w:r>
      <w:r w:rsidRPr="004673DE">
        <w:rPr>
          <w:spacing w:val="18"/>
        </w:rPr>
        <w:t xml:space="preserve"> </w:t>
      </w:r>
      <w:r w:rsidRPr="004673DE">
        <w:t>proposed</w:t>
      </w:r>
      <w:r w:rsidRPr="004673DE">
        <w:rPr>
          <w:spacing w:val="22"/>
        </w:rPr>
        <w:t xml:space="preserve"> </w:t>
      </w:r>
      <w:r w:rsidRPr="004673DE">
        <w:t>web-based</w:t>
      </w:r>
      <w:r w:rsidRPr="004673DE">
        <w:rPr>
          <w:spacing w:val="22"/>
        </w:rPr>
        <w:t xml:space="preserve"> </w:t>
      </w:r>
      <w:r w:rsidRPr="004673DE">
        <w:t>solution</w:t>
      </w:r>
      <w:r w:rsidRPr="004673DE">
        <w:rPr>
          <w:spacing w:val="19"/>
        </w:rPr>
        <w:t xml:space="preserve"> </w:t>
      </w:r>
      <w:r w:rsidRPr="004673DE">
        <w:t>aims</w:t>
      </w:r>
      <w:r w:rsidRPr="004673DE">
        <w:rPr>
          <w:spacing w:val="20"/>
        </w:rPr>
        <w:t xml:space="preserve"> </w:t>
      </w:r>
      <w:r w:rsidRPr="004673DE">
        <w:t>to</w:t>
      </w:r>
      <w:r w:rsidRPr="004673DE">
        <w:rPr>
          <w:spacing w:val="17"/>
        </w:rPr>
        <w:t xml:space="preserve"> </w:t>
      </w:r>
      <w:r w:rsidRPr="004673DE">
        <w:t>address</w:t>
      </w:r>
      <w:r w:rsidRPr="004673DE">
        <w:rPr>
          <w:spacing w:val="19"/>
        </w:rPr>
        <w:t xml:space="preserve"> </w:t>
      </w:r>
      <w:r w:rsidRPr="004673DE">
        <w:t>the</w:t>
      </w:r>
      <w:r w:rsidRPr="004673DE">
        <w:rPr>
          <w:spacing w:val="18"/>
        </w:rPr>
        <w:t xml:space="preserve"> </w:t>
      </w:r>
      <w:r w:rsidRPr="004673DE">
        <w:t>problem</w:t>
      </w:r>
      <w:r w:rsidRPr="004673DE">
        <w:rPr>
          <w:spacing w:val="23"/>
        </w:rPr>
        <w:t xml:space="preserve"> </w:t>
      </w:r>
      <w:r w:rsidRPr="004673DE">
        <w:t>of</w:t>
      </w:r>
      <w:r w:rsidRPr="004673DE">
        <w:rPr>
          <w:spacing w:val="18"/>
        </w:rPr>
        <w:t xml:space="preserve"> </w:t>
      </w:r>
      <w:r w:rsidRPr="004673DE">
        <w:t>youth</w:t>
      </w:r>
      <w:r w:rsidRPr="004673DE">
        <w:rPr>
          <w:spacing w:val="22"/>
        </w:rPr>
        <w:t xml:space="preserve"> </w:t>
      </w:r>
      <w:r w:rsidRPr="004673DE">
        <w:t>unemployment</w:t>
      </w:r>
      <w:r w:rsidRPr="004673DE">
        <w:rPr>
          <w:spacing w:val="-58"/>
        </w:rPr>
        <w:t xml:space="preserve"> </w:t>
      </w:r>
      <w:r w:rsidRPr="004673DE">
        <w:t>in blue-collar jobs by streamlining the process of job matching and improving access to</w:t>
      </w:r>
      <w:r w:rsidRPr="004673DE">
        <w:rPr>
          <w:spacing w:val="1"/>
        </w:rPr>
        <w:t xml:space="preserve"> </w:t>
      </w:r>
      <w:r w:rsidRPr="004673DE">
        <w:lastRenderedPageBreak/>
        <w:t>job opportunities. The solution consists of several components that work together to</w:t>
      </w:r>
      <w:r w:rsidRPr="004673DE">
        <w:rPr>
          <w:spacing w:val="1"/>
        </w:rPr>
        <w:t xml:space="preserve"> </w:t>
      </w:r>
      <w:r w:rsidRPr="004673DE">
        <w:t>facilitate</w:t>
      </w:r>
      <w:r w:rsidRPr="004673DE">
        <w:rPr>
          <w:spacing w:val="-2"/>
        </w:rPr>
        <w:t xml:space="preserve"> </w:t>
      </w:r>
      <w:r w:rsidRPr="004673DE">
        <w:t>input,</w:t>
      </w:r>
      <w:r w:rsidRPr="004673DE">
        <w:rPr>
          <w:spacing w:val="-4"/>
        </w:rPr>
        <w:t xml:space="preserve"> </w:t>
      </w:r>
      <w:r w:rsidRPr="004673DE">
        <w:t>processing,</w:t>
      </w:r>
      <w:r w:rsidRPr="004673DE">
        <w:rPr>
          <w:spacing w:val="2"/>
        </w:rPr>
        <w:t xml:space="preserve"> </w:t>
      </w:r>
      <w:r w:rsidRPr="004673DE">
        <w:t>storage,</w:t>
      </w:r>
      <w:r w:rsidRPr="004673DE">
        <w:rPr>
          <w:spacing w:val="1"/>
        </w:rPr>
        <w:t xml:space="preserve"> </w:t>
      </w:r>
      <w:r w:rsidRPr="004673DE">
        <w:t>and</w:t>
      </w:r>
      <w:r w:rsidRPr="004673DE">
        <w:rPr>
          <w:spacing w:val="-1"/>
        </w:rPr>
        <w:t xml:space="preserve"> </w:t>
      </w:r>
      <w:r w:rsidRPr="004673DE">
        <w:t>output involving</w:t>
      </w:r>
      <w:r w:rsidRPr="004673DE">
        <w:rPr>
          <w:spacing w:val="-4"/>
        </w:rPr>
        <w:t xml:space="preserve"> </w:t>
      </w:r>
      <w:r w:rsidRPr="004673DE">
        <w:t>various stakeholders.</w:t>
      </w:r>
    </w:p>
    <w:p w14:paraId="18622E8A" w14:textId="77777777" w:rsidR="00C118AA" w:rsidRDefault="00C118AA" w:rsidP="000A40AD">
      <w:pPr>
        <w:spacing w:line="360" w:lineRule="auto"/>
        <w:jc w:val="both"/>
        <w:rPr>
          <w:sz w:val="24"/>
          <w:szCs w:val="24"/>
        </w:rPr>
      </w:pPr>
    </w:p>
    <w:p w14:paraId="143798A8" w14:textId="77777777" w:rsidR="00901D29" w:rsidRDefault="004673DE" w:rsidP="00901D29">
      <w:pPr>
        <w:keepNext/>
        <w:spacing w:line="360" w:lineRule="auto"/>
        <w:jc w:val="center"/>
      </w:pPr>
      <w:r w:rsidRPr="004673DE">
        <w:rPr>
          <w:noProof/>
          <w:sz w:val="24"/>
          <w:szCs w:val="24"/>
        </w:rPr>
        <w:drawing>
          <wp:inline distT="0" distB="0" distL="0" distR="0" wp14:anchorId="5D54D1BD" wp14:editId="19FF3214">
            <wp:extent cx="4070945" cy="4033266"/>
            <wp:effectExtent l="0" t="0" r="0" b="0"/>
            <wp:docPr id="1158481497" name="Picture 1158481497" descr="A diagram of a job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481497" name="Picture 1158481497" descr="A diagram of a job application&#10;&#10;Description automatically generated"/>
                    <pic:cNvPicPr/>
                  </pic:nvPicPr>
                  <pic:blipFill>
                    <a:blip r:embed="rId17" cstate="print"/>
                    <a:stretch>
                      <a:fillRect/>
                    </a:stretch>
                  </pic:blipFill>
                  <pic:spPr>
                    <a:xfrm>
                      <a:off x="0" y="0"/>
                      <a:ext cx="4070945" cy="4033266"/>
                    </a:xfrm>
                    <a:prstGeom prst="rect">
                      <a:avLst/>
                    </a:prstGeom>
                  </pic:spPr>
                </pic:pic>
              </a:graphicData>
            </a:graphic>
          </wp:inline>
        </w:drawing>
      </w:r>
    </w:p>
    <w:p w14:paraId="4DE51772" w14:textId="77777777" w:rsidR="004673DE" w:rsidRDefault="00901D29" w:rsidP="00901D29">
      <w:pPr>
        <w:pStyle w:val="Caption"/>
        <w:jc w:val="center"/>
      </w:pPr>
      <w:r>
        <w:t>Figure 2.4 Conceptual Framework</w:t>
      </w:r>
    </w:p>
    <w:p w14:paraId="5972DAFC" w14:textId="77777777" w:rsidR="00901D29" w:rsidRDefault="00901D29" w:rsidP="00901D29"/>
    <w:p w14:paraId="2647D11C" w14:textId="77777777" w:rsidR="00901D29" w:rsidRPr="004673DE" w:rsidRDefault="00901D29" w:rsidP="00901D29">
      <w:pPr>
        <w:pStyle w:val="Heading1"/>
        <w:numPr>
          <w:ilvl w:val="2"/>
          <w:numId w:val="5"/>
        </w:numPr>
        <w:tabs>
          <w:tab w:val="left" w:pos="760"/>
        </w:tabs>
        <w:spacing w:before="61" w:line="360" w:lineRule="auto"/>
      </w:pPr>
      <w:r w:rsidRPr="004673DE">
        <w:t>Job</w:t>
      </w:r>
      <w:r w:rsidRPr="004673DE">
        <w:rPr>
          <w:spacing w:val="-6"/>
        </w:rPr>
        <w:t xml:space="preserve"> </w:t>
      </w:r>
      <w:r w:rsidRPr="004673DE">
        <w:t>Seekers</w:t>
      </w:r>
    </w:p>
    <w:p w14:paraId="2C2DF7AA" w14:textId="77777777" w:rsidR="00901D29" w:rsidRPr="004673DE" w:rsidRDefault="00901D29" w:rsidP="00901D29">
      <w:pPr>
        <w:pStyle w:val="BodyText"/>
        <w:spacing w:before="136" w:line="360" w:lineRule="auto"/>
        <w:ind w:left="220" w:right="739"/>
      </w:pPr>
      <w:r w:rsidRPr="004673DE">
        <w:t>Job</w:t>
      </w:r>
      <w:r w:rsidRPr="004673DE">
        <w:rPr>
          <w:spacing w:val="11"/>
        </w:rPr>
        <w:t xml:space="preserve"> </w:t>
      </w:r>
      <w:r w:rsidRPr="004673DE">
        <w:t>seekers</w:t>
      </w:r>
      <w:r w:rsidRPr="004673DE">
        <w:rPr>
          <w:spacing w:val="15"/>
        </w:rPr>
        <w:t xml:space="preserve"> </w:t>
      </w:r>
      <w:r w:rsidRPr="004673DE">
        <w:t>provide</w:t>
      </w:r>
      <w:r w:rsidRPr="004673DE">
        <w:rPr>
          <w:spacing w:val="13"/>
        </w:rPr>
        <w:t xml:space="preserve"> </w:t>
      </w:r>
      <w:r w:rsidRPr="004673DE">
        <w:t>their</w:t>
      </w:r>
      <w:r w:rsidRPr="004673DE">
        <w:rPr>
          <w:spacing w:val="11"/>
        </w:rPr>
        <w:t xml:space="preserve"> </w:t>
      </w:r>
      <w:r w:rsidRPr="004673DE">
        <w:t>skills,</w:t>
      </w:r>
      <w:r w:rsidRPr="004673DE">
        <w:rPr>
          <w:spacing w:val="10"/>
        </w:rPr>
        <w:t xml:space="preserve"> </w:t>
      </w:r>
      <w:r w:rsidRPr="004673DE">
        <w:t>qualifications,</w:t>
      </w:r>
      <w:r w:rsidRPr="004673DE">
        <w:rPr>
          <w:spacing w:val="14"/>
        </w:rPr>
        <w:t xml:space="preserve"> </w:t>
      </w:r>
      <w:r w:rsidRPr="004673DE">
        <w:t>experience,</w:t>
      </w:r>
      <w:r w:rsidRPr="004673DE">
        <w:rPr>
          <w:spacing w:val="14"/>
        </w:rPr>
        <w:t xml:space="preserve"> </w:t>
      </w:r>
      <w:r w:rsidRPr="004673DE">
        <w:t>and</w:t>
      </w:r>
      <w:r w:rsidRPr="004673DE">
        <w:rPr>
          <w:spacing w:val="12"/>
        </w:rPr>
        <w:t xml:space="preserve"> </w:t>
      </w:r>
      <w:r w:rsidRPr="004673DE">
        <w:t>preferences</w:t>
      </w:r>
      <w:r w:rsidRPr="004673DE">
        <w:rPr>
          <w:spacing w:val="15"/>
        </w:rPr>
        <w:t xml:space="preserve"> </w:t>
      </w:r>
      <w:r w:rsidRPr="004673DE">
        <w:t>through</w:t>
      </w:r>
      <w:r w:rsidRPr="004673DE">
        <w:rPr>
          <w:spacing w:val="12"/>
        </w:rPr>
        <w:t xml:space="preserve"> </w:t>
      </w:r>
      <w:r w:rsidRPr="004673DE">
        <w:t>user</w:t>
      </w:r>
      <w:r w:rsidRPr="004673DE">
        <w:rPr>
          <w:spacing w:val="-57"/>
        </w:rPr>
        <w:t xml:space="preserve"> </w:t>
      </w:r>
      <w:r w:rsidRPr="004673DE">
        <w:t>profiles</w:t>
      </w:r>
      <w:r w:rsidRPr="004673DE">
        <w:rPr>
          <w:spacing w:val="-1"/>
        </w:rPr>
        <w:t xml:space="preserve"> </w:t>
      </w:r>
      <w:r w:rsidRPr="004673DE">
        <w:t>on the</w:t>
      </w:r>
      <w:r w:rsidRPr="004673DE">
        <w:rPr>
          <w:spacing w:val="-1"/>
        </w:rPr>
        <w:t xml:space="preserve"> </w:t>
      </w:r>
      <w:r w:rsidRPr="004673DE">
        <w:t>web-based</w:t>
      </w:r>
      <w:r w:rsidRPr="004673DE">
        <w:rPr>
          <w:spacing w:val="2"/>
        </w:rPr>
        <w:t xml:space="preserve"> </w:t>
      </w:r>
      <w:r w:rsidRPr="004673DE">
        <w:t>platform.</w:t>
      </w:r>
    </w:p>
    <w:p w14:paraId="7A82FC16" w14:textId="77777777" w:rsidR="00901D29" w:rsidRPr="004673DE" w:rsidRDefault="00901D29" w:rsidP="00901D29">
      <w:pPr>
        <w:pStyle w:val="BodyText"/>
        <w:spacing w:before="1" w:line="360" w:lineRule="auto"/>
        <w:ind w:left="220" w:right="725"/>
      </w:pPr>
      <w:r w:rsidRPr="004673DE">
        <w:t>The system processes the input data from job seekers and matches them with relevant job</w:t>
      </w:r>
      <w:r w:rsidRPr="004673DE">
        <w:rPr>
          <w:spacing w:val="-57"/>
        </w:rPr>
        <w:t xml:space="preserve"> </w:t>
      </w:r>
      <w:r w:rsidRPr="004673DE">
        <w:t>listings based on their profile information and the requirements specified by employers.</w:t>
      </w:r>
      <w:r w:rsidRPr="004673DE">
        <w:rPr>
          <w:spacing w:val="1"/>
        </w:rPr>
        <w:t xml:space="preserve"> </w:t>
      </w:r>
      <w:r w:rsidRPr="004673DE">
        <w:t>Job</w:t>
      </w:r>
      <w:r w:rsidRPr="004673DE">
        <w:rPr>
          <w:spacing w:val="24"/>
        </w:rPr>
        <w:t xml:space="preserve"> </w:t>
      </w:r>
      <w:r w:rsidRPr="004673DE">
        <w:t>seeker</w:t>
      </w:r>
      <w:r w:rsidRPr="004673DE">
        <w:rPr>
          <w:spacing w:val="26"/>
        </w:rPr>
        <w:t xml:space="preserve"> </w:t>
      </w:r>
      <w:r w:rsidRPr="004673DE">
        <w:t>profiles</w:t>
      </w:r>
      <w:r w:rsidRPr="004673DE">
        <w:rPr>
          <w:spacing w:val="28"/>
        </w:rPr>
        <w:t xml:space="preserve"> </w:t>
      </w:r>
      <w:r w:rsidRPr="004673DE">
        <w:t>and</w:t>
      </w:r>
      <w:r w:rsidRPr="004673DE">
        <w:rPr>
          <w:spacing w:val="26"/>
        </w:rPr>
        <w:t xml:space="preserve"> </w:t>
      </w:r>
      <w:r w:rsidRPr="004673DE">
        <w:t>application</w:t>
      </w:r>
      <w:r w:rsidRPr="004673DE">
        <w:rPr>
          <w:spacing w:val="26"/>
        </w:rPr>
        <w:t xml:space="preserve"> </w:t>
      </w:r>
      <w:r w:rsidRPr="004673DE">
        <w:t>records</w:t>
      </w:r>
      <w:r w:rsidRPr="004673DE">
        <w:rPr>
          <w:spacing w:val="28"/>
        </w:rPr>
        <w:t xml:space="preserve"> </w:t>
      </w:r>
      <w:r w:rsidRPr="004673DE">
        <w:t>are</w:t>
      </w:r>
      <w:r w:rsidRPr="004673DE">
        <w:rPr>
          <w:spacing w:val="25"/>
        </w:rPr>
        <w:t xml:space="preserve"> </w:t>
      </w:r>
      <w:r w:rsidRPr="004673DE">
        <w:t>securely</w:t>
      </w:r>
      <w:r w:rsidRPr="004673DE">
        <w:rPr>
          <w:spacing w:val="26"/>
        </w:rPr>
        <w:t xml:space="preserve"> </w:t>
      </w:r>
      <w:r w:rsidRPr="004673DE">
        <w:t>stored</w:t>
      </w:r>
      <w:r w:rsidRPr="004673DE">
        <w:rPr>
          <w:spacing w:val="27"/>
        </w:rPr>
        <w:t xml:space="preserve"> </w:t>
      </w:r>
      <w:r w:rsidRPr="004673DE">
        <w:t>in</w:t>
      </w:r>
      <w:r w:rsidRPr="004673DE">
        <w:rPr>
          <w:spacing w:val="24"/>
        </w:rPr>
        <w:t xml:space="preserve"> </w:t>
      </w:r>
      <w:r w:rsidRPr="004673DE">
        <w:t>a</w:t>
      </w:r>
      <w:r w:rsidRPr="004673DE">
        <w:rPr>
          <w:spacing w:val="25"/>
        </w:rPr>
        <w:t xml:space="preserve"> </w:t>
      </w:r>
      <w:r w:rsidRPr="004673DE">
        <w:t>database</w:t>
      </w:r>
      <w:r w:rsidRPr="004673DE">
        <w:rPr>
          <w:spacing w:val="29"/>
        </w:rPr>
        <w:t xml:space="preserve"> </w:t>
      </w:r>
      <w:r w:rsidRPr="004673DE">
        <w:t>for</w:t>
      </w:r>
      <w:r w:rsidRPr="004673DE">
        <w:rPr>
          <w:spacing w:val="26"/>
        </w:rPr>
        <w:t xml:space="preserve"> </w:t>
      </w:r>
      <w:r w:rsidRPr="004673DE">
        <w:t>future</w:t>
      </w:r>
      <w:r w:rsidRPr="004673DE">
        <w:rPr>
          <w:spacing w:val="-57"/>
        </w:rPr>
        <w:t xml:space="preserve"> </w:t>
      </w:r>
      <w:r w:rsidRPr="004673DE">
        <w:t>reference and tracking.</w:t>
      </w:r>
    </w:p>
    <w:p w14:paraId="0E0DD533" w14:textId="77777777" w:rsidR="00901D29" w:rsidRPr="004673DE" w:rsidRDefault="00901D29" w:rsidP="00901D29">
      <w:pPr>
        <w:pStyle w:val="BodyText"/>
        <w:spacing w:line="360" w:lineRule="auto"/>
        <w:ind w:left="220"/>
      </w:pPr>
      <w:r w:rsidRPr="004673DE">
        <w:t>The</w:t>
      </w:r>
      <w:r w:rsidRPr="004673DE">
        <w:rPr>
          <w:spacing w:val="10"/>
        </w:rPr>
        <w:t xml:space="preserve"> </w:t>
      </w:r>
      <w:r w:rsidRPr="004673DE">
        <w:t>system</w:t>
      </w:r>
      <w:r w:rsidRPr="004673DE">
        <w:rPr>
          <w:spacing w:val="15"/>
        </w:rPr>
        <w:t xml:space="preserve"> </w:t>
      </w:r>
      <w:r w:rsidRPr="004673DE">
        <w:t>generates</w:t>
      </w:r>
      <w:r w:rsidRPr="004673DE">
        <w:rPr>
          <w:spacing w:val="11"/>
        </w:rPr>
        <w:t xml:space="preserve"> </w:t>
      </w:r>
      <w:r w:rsidRPr="004673DE">
        <w:t>personalized</w:t>
      </w:r>
      <w:r w:rsidRPr="004673DE">
        <w:rPr>
          <w:spacing w:val="12"/>
        </w:rPr>
        <w:t xml:space="preserve"> </w:t>
      </w:r>
      <w:r w:rsidRPr="004673DE">
        <w:t>job</w:t>
      </w:r>
      <w:r w:rsidRPr="004673DE">
        <w:rPr>
          <w:spacing w:val="12"/>
        </w:rPr>
        <w:t xml:space="preserve"> </w:t>
      </w:r>
      <w:r w:rsidRPr="004673DE">
        <w:t>recommendations,</w:t>
      </w:r>
      <w:r w:rsidRPr="004673DE">
        <w:rPr>
          <w:spacing w:val="11"/>
        </w:rPr>
        <w:t xml:space="preserve"> </w:t>
      </w:r>
      <w:r w:rsidRPr="004673DE">
        <w:t>application</w:t>
      </w:r>
      <w:r w:rsidRPr="004673DE">
        <w:rPr>
          <w:spacing w:val="12"/>
        </w:rPr>
        <w:t xml:space="preserve"> </w:t>
      </w:r>
      <w:r w:rsidRPr="004673DE">
        <w:t>status</w:t>
      </w:r>
      <w:r w:rsidRPr="004673DE">
        <w:rPr>
          <w:spacing w:val="10"/>
        </w:rPr>
        <w:t xml:space="preserve"> </w:t>
      </w:r>
      <w:r w:rsidRPr="004673DE">
        <w:t>updates</w:t>
      </w:r>
      <w:r w:rsidRPr="004673DE">
        <w:rPr>
          <w:spacing w:val="14"/>
        </w:rPr>
        <w:t xml:space="preserve"> </w:t>
      </w:r>
      <w:r w:rsidRPr="004673DE">
        <w:t>and</w:t>
      </w:r>
      <w:r w:rsidRPr="004673DE">
        <w:rPr>
          <w:spacing w:val="-57"/>
        </w:rPr>
        <w:t xml:space="preserve"> </w:t>
      </w:r>
      <w:r w:rsidRPr="004673DE">
        <w:t>notifications</w:t>
      </w:r>
      <w:r w:rsidRPr="004673DE">
        <w:rPr>
          <w:spacing w:val="-1"/>
        </w:rPr>
        <w:t xml:space="preserve"> </w:t>
      </w:r>
      <w:r w:rsidRPr="004673DE">
        <w:t>to</w:t>
      </w:r>
      <w:r w:rsidRPr="004673DE">
        <w:rPr>
          <w:spacing w:val="-4"/>
        </w:rPr>
        <w:t xml:space="preserve"> </w:t>
      </w:r>
      <w:r w:rsidRPr="004673DE">
        <w:t>job seekers</w:t>
      </w:r>
      <w:r w:rsidRPr="004673DE">
        <w:rPr>
          <w:spacing w:val="1"/>
        </w:rPr>
        <w:t xml:space="preserve"> </w:t>
      </w:r>
      <w:r w:rsidRPr="004673DE">
        <w:t>helping</w:t>
      </w:r>
      <w:r w:rsidRPr="004673DE">
        <w:rPr>
          <w:spacing w:val="-1"/>
        </w:rPr>
        <w:t xml:space="preserve"> </w:t>
      </w:r>
      <w:r w:rsidRPr="004673DE">
        <w:t>them navigate</w:t>
      </w:r>
      <w:r w:rsidRPr="004673DE">
        <w:rPr>
          <w:spacing w:val="-2"/>
        </w:rPr>
        <w:t xml:space="preserve"> </w:t>
      </w:r>
      <w:r w:rsidRPr="004673DE">
        <w:t>the</w:t>
      </w:r>
      <w:r w:rsidRPr="004673DE">
        <w:rPr>
          <w:spacing w:val="-2"/>
        </w:rPr>
        <w:t xml:space="preserve"> </w:t>
      </w:r>
      <w:r w:rsidRPr="004673DE">
        <w:t>job market</w:t>
      </w:r>
      <w:r w:rsidRPr="004673DE">
        <w:rPr>
          <w:spacing w:val="1"/>
        </w:rPr>
        <w:t xml:space="preserve"> </w:t>
      </w:r>
      <w:r w:rsidRPr="004673DE">
        <w:t>effectively.</w:t>
      </w:r>
    </w:p>
    <w:p w14:paraId="43B8CD15" w14:textId="77777777" w:rsidR="00901D29" w:rsidRPr="004673DE" w:rsidRDefault="00901D29" w:rsidP="00901D29">
      <w:pPr>
        <w:pStyle w:val="Heading1"/>
        <w:numPr>
          <w:ilvl w:val="2"/>
          <w:numId w:val="5"/>
        </w:numPr>
        <w:tabs>
          <w:tab w:val="left" w:pos="760"/>
        </w:tabs>
        <w:spacing w:before="38" w:line="360" w:lineRule="auto"/>
      </w:pPr>
      <w:bookmarkStart w:id="41" w:name="2.6.2_Employers"/>
      <w:bookmarkStart w:id="42" w:name="_bookmark25"/>
      <w:bookmarkEnd w:id="41"/>
      <w:bookmarkEnd w:id="42"/>
      <w:r w:rsidRPr="004673DE">
        <w:t>Employers</w:t>
      </w:r>
    </w:p>
    <w:p w14:paraId="23A08A61" w14:textId="77777777" w:rsidR="00901D29" w:rsidRPr="004673DE" w:rsidRDefault="00901D29" w:rsidP="00901D29">
      <w:pPr>
        <w:pStyle w:val="BodyText"/>
        <w:spacing w:before="139" w:line="360" w:lineRule="auto"/>
        <w:ind w:left="220" w:right="740" w:firstLine="60"/>
        <w:jc w:val="both"/>
      </w:pPr>
      <w:r w:rsidRPr="004673DE">
        <w:t>Employers</w:t>
      </w:r>
      <w:r w:rsidRPr="004673DE">
        <w:rPr>
          <w:spacing w:val="1"/>
        </w:rPr>
        <w:t xml:space="preserve"> </w:t>
      </w:r>
      <w:r w:rsidRPr="004673DE">
        <w:t>input</w:t>
      </w:r>
      <w:r w:rsidRPr="004673DE">
        <w:rPr>
          <w:spacing w:val="1"/>
        </w:rPr>
        <w:t xml:space="preserve"> </w:t>
      </w:r>
      <w:r w:rsidRPr="004673DE">
        <w:t>job</w:t>
      </w:r>
      <w:r w:rsidRPr="004673DE">
        <w:rPr>
          <w:spacing w:val="1"/>
        </w:rPr>
        <w:t xml:space="preserve"> </w:t>
      </w:r>
      <w:r w:rsidRPr="004673DE">
        <w:t>vacancies,</w:t>
      </w:r>
      <w:r w:rsidRPr="004673DE">
        <w:rPr>
          <w:spacing w:val="1"/>
        </w:rPr>
        <w:t xml:space="preserve"> </w:t>
      </w:r>
      <w:r w:rsidRPr="004673DE">
        <w:t>job</w:t>
      </w:r>
      <w:r w:rsidRPr="004673DE">
        <w:rPr>
          <w:spacing w:val="1"/>
        </w:rPr>
        <w:t xml:space="preserve"> </w:t>
      </w:r>
      <w:r w:rsidRPr="004673DE">
        <w:t>descriptions,</w:t>
      </w:r>
      <w:r w:rsidRPr="004673DE">
        <w:rPr>
          <w:spacing w:val="1"/>
        </w:rPr>
        <w:t xml:space="preserve"> </w:t>
      </w:r>
      <w:r w:rsidRPr="004673DE">
        <w:t>required</w:t>
      </w:r>
      <w:r w:rsidRPr="004673DE">
        <w:rPr>
          <w:spacing w:val="1"/>
        </w:rPr>
        <w:t xml:space="preserve"> </w:t>
      </w:r>
      <w:r w:rsidRPr="004673DE">
        <w:t>qualifications</w:t>
      </w:r>
      <w:r w:rsidRPr="004673DE">
        <w:rPr>
          <w:spacing w:val="1"/>
        </w:rPr>
        <w:t xml:space="preserve"> </w:t>
      </w:r>
      <w:r w:rsidRPr="004673DE">
        <w:t>and</w:t>
      </w:r>
      <w:r w:rsidRPr="004673DE">
        <w:rPr>
          <w:spacing w:val="1"/>
        </w:rPr>
        <w:t xml:space="preserve"> </w:t>
      </w:r>
      <w:r w:rsidRPr="004673DE">
        <w:t>other</w:t>
      </w:r>
      <w:r w:rsidRPr="004673DE">
        <w:rPr>
          <w:spacing w:val="1"/>
        </w:rPr>
        <w:t xml:space="preserve"> </w:t>
      </w:r>
      <w:r w:rsidRPr="004673DE">
        <w:t>relevant</w:t>
      </w:r>
      <w:r w:rsidRPr="004673DE">
        <w:rPr>
          <w:spacing w:val="-1"/>
        </w:rPr>
        <w:t xml:space="preserve"> </w:t>
      </w:r>
      <w:r w:rsidRPr="004673DE">
        <w:t>details into</w:t>
      </w:r>
      <w:r w:rsidRPr="004673DE">
        <w:rPr>
          <w:spacing w:val="-3"/>
        </w:rPr>
        <w:t xml:space="preserve"> </w:t>
      </w:r>
      <w:r w:rsidRPr="004673DE">
        <w:t>the</w:t>
      </w:r>
      <w:r w:rsidRPr="004673DE">
        <w:rPr>
          <w:spacing w:val="-1"/>
        </w:rPr>
        <w:t xml:space="preserve"> </w:t>
      </w:r>
      <w:r w:rsidRPr="004673DE">
        <w:t>web-based</w:t>
      </w:r>
      <w:r w:rsidRPr="004673DE">
        <w:rPr>
          <w:spacing w:val="2"/>
        </w:rPr>
        <w:t xml:space="preserve"> </w:t>
      </w:r>
      <w:r w:rsidRPr="004673DE">
        <w:t>platform.</w:t>
      </w:r>
    </w:p>
    <w:p w14:paraId="60E9665B" w14:textId="77777777" w:rsidR="00901D29" w:rsidRPr="004673DE" w:rsidRDefault="00901D29" w:rsidP="00901D29">
      <w:pPr>
        <w:pStyle w:val="BodyText"/>
        <w:spacing w:line="360" w:lineRule="auto"/>
        <w:ind w:left="220" w:right="737"/>
        <w:jc w:val="both"/>
      </w:pPr>
      <w:r w:rsidRPr="004673DE">
        <w:t>The system processes the employer's input and matches job vacancies with suitable</w:t>
      </w:r>
      <w:r w:rsidRPr="004673DE">
        <w:rPr>
          <w:spacing w:val="1"/>
        </w:rPr>
        <w:t xml:space="preserve"> </w:t>
      </w:r>
      <w:r w:rsidRPr="004673DE">
        <w:t>candidates</w:t>
      </w:r>
      <w:r w:rsidRPr="004673DE">
        <w:rPr>
          <w:spacing w:val="-1"/>
        </w:rPr>
        <w:t xml:space="preserve"> </w:t>
      </w:r>
      <w:r w:rsidRPr="004673DE">
        <w:t>based</w:t>
      </w:r>
      <w:r w:rsidRPr="004673DE">
        <w:rPr>
          <w:spacing w:val="2"/>
        </w:rPr>
        <w:t xml:space="preserve"> </w:t>
      </w:r>
      <w:r w:rsidRPr="004673DE">
        <w:t>on their</w:t>
      </w:r>
      <w:r w:rsidRPr="004673DE">
        <w:rPr>
          <w:spacing w:val="-1"/>
        </w:rPr>
        <w:t xml:space="preserve"> </w:t>
      </w:r>
      <w:r w:rsidRPr="004673DE">
        <w:t>skills,</w:t>
      </w:r>
      <w:r w:rsidRPr="004673DE">
        <w:rPr>
          <w:spacing w:val="-4"/>
        </w:rPr>
        <w:t xml:space="preserve"> </w:t>
      </w:r>
      <w:r w:rsidRPr="004673DE">
        <w:t>experience,</w:t>
      </w:r>
      <w:r w:rsidRPr="004673DE">
        <w:rPr>
          <w:spacing w:val="2"/>
        </w:rPr>
        <w:t xml:space="preserve"> </w:t>
      </w:r>
      <w:r w:rsidRPr="004673DE">
        <w:t>and location.</w:t>
      </w:r>
    </w:p>
    <w:p w14:paraId="750896F5" w14:textId="77777777" w:rsidR="00901D29" w:rsidRPr="004673DE" w:rsidRDefault="00901D29" w:rsidP="00901D29">
      <w:pPr>
        <w:pStyle w:val="BodyText"/>
        <w:spacing w:line="360" w:lineRule="auto"/>
        <w:ind w:left="220" w:right="739"/>
        <w:jc w:val="both"/>
      </w:pPr>
      <w:r w:rsidRPr="004673DE">
        <w:lastRenderedPageBreak/>
        <w:t>Employer job listings and company profiles are securely stored in the system's database</w:t>
      </w:r>
      <w:r w:rsidRPr="004673DE">
        <w:rPr>
          <w:spacing w:val="1"/>
        </w:rPr>
        <w:t xml:space="preserve"> </w:t>
      </w:r>
      <w:r w:rsidRPr="004673DE">
        <w:t>for</w:t>
      </w:r>
      <w:r w:rsidRPr="004673DE">
        <w:rPr>
          <w:spacing w:val="-2"/>
        </w:rPr>
        <w:t xml:space="preserve"> </w:t>
      </w:r>
      <w:r w:rsidRPr="004673DE">
        <w:t>reference</w:t>
      </w:r>
      <w:r w:rsidRPr="004673DE">
        <w:rPr>
          <w:spacing w:val="1"/>
        </w:rPr>
        <w:t xml:space="preserve"> </w:t>
      </w:r>
      <w:r w:rsidRPr="004673DE">
        <w:t>and future</w:t>
      </w:r>
      <w:r w:rsidRPr="004673DE">
        <w:rPr>
          <w:spacing w:val="1"/>
        </w:rPr>
        <w:t xml:space="preserve"> </w:t>
      </w:r>
      <w:r w:rsidRPr="004673DE">
        <w:t>interactions.</w:t>
      </w:r>
    </w:p>
    <w:p w14:paraId="65943667" w14:textId="77777777" w:rsidR="00901D29" w:rsidRPr="004673DE" w:rsidRDefault="00901D29" w:rsidP="00901D29">
      <w:pPr>
        <w:pStyle w:val="BodyText"/>
        <w:spacing w:before="1" w:line="360" w:lineRule="auto"/>
        <w:ind w:left="220" w:right="738"/>
        <w:jc w:val="both"/>
      </w:pPr>
      <w:r w:rsidRPr="004673DE">
        <w:t>The</w:t>
      </w:r>
      <w:r w:rsidRPr="004673DE">
        <w:rPr>
          <w:spacing w:val="1"/>
        </w:rPr>
        <w:t xml:space="preserve"> </w:t>
      </w:r>
      <w:r w:rsidRPr="004673DE">
        <w:t>system</w:t>
      </w:r>
      <w:r w:rsidRPr="004673DE">
        <w:rPr>
          <w:spacing w:val="1"/>
        </w:rPr>
        <w:t xml:space="preserve"> </w:t>
      </w:r>
      <w:r w:rsidRPr="004673DE">
        <w:t>provides</w:t>
      </w:r>
      <w:r w:rsidRPr="004673DE">
        <w:rPr>
          <w:spacing w:val="1"/>
        </w:rPr>
        <w:t xml:space="preserve"> </w:t>
      </w:r>
      <w:r w:rsidRPr="004673DE">
        <w:t>employers</w:t>
      </w:r>
      <w:r w:rsidRPr="004673DE">
        <w:rPr>
          <w:spacing w:val="1"/>
        </w:rPr>
        <w:t xml:space="preserve"> </w:t>
      </w:r>
      <w:r w:rsidRPr="004673DE">
        <w:t>with</w:t>
      </w:r>
      <w:r w:rsidRPr="004673DE">
        <w:rPr>
          <w:spacing w:val="1"/>
        </w:rPr>
        <w:t xml:space="preserve"> </w:t>
      </w:r>
      <w:r w:rsidRPr="004673DE">
        <w:t>a</w:t>
      </w:r>
      <w:r w:rsidRPr="004673DE">
        <w:rPr>
          <w:spacing w:val="1"/>
        </w:rPr>
        <w:t xml:space="preserve"> </w:t>
      </w:r>
      <w:r w:rsidRPr="004673DE">
        <w:t>pool</w:t>
      </w:r>
      <w:r w:rsidRPr="004673DE">
        <w:rPr>
          <w:spacing w:val="1"/>
        </w:rPr>
        <w:t xml:space="preserve"> </w:t>
      </w:r>
      <w:r w:rsidRPr="004673DE">
        <w:t>of</w:t>
      </w:r>
      <w:r w:rsidRPr="004673DE">
        <w:rPr>
          <w:spacing w:val="1"/>
        </w:rPr>
        <w:t xml:space="preserve"> </w:t>
      </w:r>
      <w:r w:rsidRPr="004673DE">
        <w:t>qualified</w:t>
      </w:r>
      <w:r w:rsidRPr="004673DE">
        <w:rPr>
          <w:spacing w:val="1"/>
        </w:rPr>
        <w:t xml:space="preserve"> </w:t>
      </w:r>
      <w:r w:rsidRPr="004673DE">
        <w:t>candidates,</w:t>
      </w:r>
      <w:r w:rsidRPr="004673DE">
        <w:rPr>
          <w:spacing w:val="1"/>
        </w:rPr>
        <w:t xml:space="preserve"> </w:t>
      </w:r>
      <w:r w:rsidRPr="004673DE">
        <w:t>facilitates</w:t>
      </w:r>
      <w:r w:rsidRPr="004673DE">
        <w:rPr>
          <w:spacing w:val="1"/>
        </w:rPr>
        <w:t xml:space="preserve"> </w:t>
      </w:r>
      <w:r w:rsidRPr="004673DE">
        <w:t>communication</w:t>
      </w:r>
      <w:r w:rsidRPr="004673DE">
        <w:rPr>
          <w:spacing w:val="1"/>
        </w:rPr>
        <w:t xml:space="preserve"> </w:t>
      </w:r>
      <w:r w:rsidRPr="004673DE">
        <w:t>with</w:t>
      </w:r>
      <w:r w:rsidRPr="004673DE">
        <w:rPr>
          <w:spacing w:val="1"/>
        </w:rPr>
        <w:t xml:space="preserve"> </w:t>
      </w:r>
      <w:r w:rsidRPr="004673DE">
        <w:t>job</w:t>
      </w:r>
      <w:r w:rsidRPr="004673DE">
        <w:rPr>
          <w:spacing w:val="1"/>
        </w:rPr>
        <w:t xml:space="preserve"> </w:t>
      </w:r>
      <w:r w:rsidRPr="004673DE">
        <w:t>seekers</w:t>
      </w:r>
      <w:r w:rsidRPr="004673DE">
        <w:rPr>
          <w:spacing w:val="1"/>
        </w:rPr>
        <w:t xml:space="preserve"> </w:t>
      </w:r>
      <w:r w:rsidRPr="004673DE">
        <w:t>and</w:t>
      </w:r>
      <w:r w:rsidRPr="004673DE">
        <w:rPr>
          <w:spacing w:val="1"/>
        </w:rPr>
        <w:t xml:space="preserve"> </w:t>
      </w:r>
      <w:r w:rsidRPr="004673DE">
        <w:t>generates</w:t>
      </w:r>
      <w:r w:rsidRPr="004673DE">
        <w:rPr>
          <w:spacing w:val="1"/>
        </w:rPr>
        <w:t xml:space="preserve"> </w:t>
      </w:r>
      <w:r w:rsidRPr="004673DE">
        <w:t>reports</w:t>
      </w:r>
      <w:r w:rsidRPr="004673DE">
        <w:rPr>
          <w:spacing w:val="1"/>
        </w:rPr>
        <w:t xml:space="preserve"> </w:t>
      </w:r>
      <w:r w:rsidRPr="004673DE">
        <w:t>on</w:t>
      </w:r>
      <w:r w:rsidRPr="004673DE">
        <w:rPr>
          <w:spacing w:val="1"/>
        </w:rPr>
        <w:t xml:space="preserve"> </w:t>
      </w:r>
      <w:r w:rsidRPr="004673DE">
        <w:t>application</w:t>
      </w:r>
      <w:r w:rsidRPr="004673DE">
        <w:rPr>
          <w:spacing w:val="1"/>
        </w:rPr>
        <w:t xml:space="preserve"> </w:t>
      </w:r>
      <w:r w:rsidRPr="004673DE">
        <w:t>status</w:t>
      </w:r>
      <w:r w:rsidRPr="004673DE">
        <w:rPr>
          <w:spacing w:val="60"/>
        </w:rPr>
        <w:t xml:space="preserve"> </w:t>
      </w:r>
      <w:r w:rsidRPr="004673DE">
        <w:t>and</w:t>
      </w:r>
      <w:r w:rsidRPr="004673DE">
        <w:rPr>
          <w:spacing w:val="1"/>
        </w:rPr>
        <w:t xml:space="preserve"> </w:t>
      </w:r>
      <w:r w:rsidRPr="004673DE">
        <w:t>candidate statistics.</w:t>
      </w:r>
    </w:p>
    <w:p w14:paraId="01F801F0" w14:textId="77777777" w:rsidR="00901D29" w:rsidRPr="004673DE" w:rsidRDefault="00901D29" w:rsidP="00901D29">
      <w:pPr>
        <w:pStyle w:val="Heading1"/>
        <w:numPr>
          <w:ilvl w:val="2"/>
          <w:numId w:val="5"/>
        </w:numPr>
        <w:tabs>
          <w:tab w:val="left" w:pos="760"/>
        </w:tabs>
        <w:spacing w:before="39" w:line="360" w:lineRule="auto"/>
      </w:pPr>
      <w:bookmarkStart w:id="43" w:name="2.6.3_Administrators_"/>
      <w:bookmarkStart w:id="44" w:name="_bookmark26"/>
      <w:bookmarkEnd w:id="43"/>
      <w:bookmarkEnd w:id="44"/>
      <w:r w:rsidRPr="004673DE">
        <w:t>Administrators</w:t>
      </w:r>
    </w:p>
    <w:p w14:paraId="226EF29C" w14:textId="77777777" w:rsidR="00901D29" w:rsidRPr="004673DE" w:rsidRDefault="00901D29" w:rsidP="00901D29">
      <w:pPr>
        <w:pStyle w:val="BodyText"/>
        <w:spacing w:before="137" w:line="360" w:lineRule="auto"/>
        <w:ind w:left="220" w:right="740"/>
        <w:jc w:val="both"/>
      </w:pPr>
      <w:r w:rsidRPr="004673DE">
        <w:t>Administrators input and manage the overall functionality and settings of the web-based</w:t>
      </w:r>
      <w:r w:rsidRPr="004673DE">
        <w:rPr>
          <w:spacing w:val="1"/>
        </w:rPr>
        <w:t xml:space="preserve"> </w:t>
      </w:r>
      <w:r w:rsidRPr="004673DE">
        <w:t>platform.</w:t>
      </w:r>
    </w:p>
    <w:p w14:paraId="155E1AC7" w14:textId="77777777" w:rsidR="00901D29" w:rsidRPr="004673DE" w:rsidRDefault="00901D29" w:rsidP="00901D29">
      <w:pPr>
        <w:pStyle w:val="BodyText"/>
        <w:spacing w:line="360" w:lineRule="auto"/>
        <w:ind w:left="220" w:right="738"/>
        <w:jc w:val="both"/>
      </w:pPr>
      <w:r w:rsidRPr="004673DE">
        <w:t>They</w:t>
      </w:r>
      <w:r w:rsidRPr="004673DE">
        <w:rPr>
          <w:spacing w:val="1"/>
        </w:rPr>
        <w:t xml:space="preserve"> </w:t>
      </w:r>
      <w:r w:rsidRPr="004673DE">
        <w:t>oversee</w:t>
      </w:r>
      <w:r w:rsidRPr="004673DE">
        <w:rPr>
          <w:spacing w:val="1"/>
        </w:rPr>
        <w:t xml:space="preserve"> </w:t>
      </w:r>
      <w:r w:rsidRPr="004673DE">
        <w:t>the</w:t>
      </w:r>
      <w:r w:rsidRPr="004673DE">
        <w:rPr>
          <w:spacing w:val="1"/>
        </w:rPr>
        <w:t xml:space="preserve"> </w:t>
      </w:r>
      <w:r w:rsidRPr="004673DE">
        <w:t>processing</w:t>
      </w:r>
      <w:r w:rsidRPr="004673DE">
        <w:rPr>
          <w:spacing w:val="1"/>
        </w:rPr>
        <w:t xml:space="preserve"> </w:t>
      </w:r>
      <w:r w:rsidRPr="004673DE">
        <w:t>and</w:t>
      </w:r>
      <w:r w:rsidRPr="004673DE">
        <w:rPr>
          <w:spacing w:val="1"/>
        </w:rPr>
        <w:t xml:space="preserve"> </w:t>
      </w:r>
      <w:r w:rsidRPr="004673DE">
        <w:t>management</w:t>
      </w:r>
      <w:r w:rsidRPr="004673DE">
        <w:rPr>
          <w:spacing w:val="1"/>
        </w:rPr>
        <w:t xml:space="preserve"> </w:t>
      </w:r>
      <w:r w:rsidRPr="004673DE">
        <w:t>of</w:t>
      </w:r>
      <w:r w:rsidRPr="004673DE">
        <w:rPr>
          <w:spacing w:val="1"/>
        </w:rPr>
        <w:t xml:space="preserve"> </w:t>
      </w:r>
      <w:r w:rsidRPr="004673DE">
        <w:t>user</w:t>
      </w:r>
      <w:r w:rsidRPr="004673DE">
        <w:rPr>
          <w:spacing w:val="1"/>
        </w:rPr>
        <w:t xml:space="preserve"> </w:t>
      </w:r>
      <w:r w:rsidRPr="004673DE">
        <w:t>data,</w:t>
      </w:r>
      <w:r w:rsidRPr="004673DE">
        <w:rPr>
          <w:spacing w:val="1"/>
        </w:rPr>
        <w:t xml:space="preserve"> </w:t>
      </w:r>
      <w:r w:rsidRPr="004673DE">
        <w:t>job</w:t>
      </w:r>
      <w:r w:rsidRPr="004673DE">
        <w:rPr>
          <w:spacing w:val="1"/>
        </w:rPr>
        <w:t xml:space="preserve"> </w:t>
      </w:r>
      <w:r w:rsidRPr="004673DE">
        <w:t>listings,</w:t>
      </w:r>
      <w:r w:rsidRPr="004673DE">
        <w:rPr>
          <w:spacing w:val="1"/>
        </w:rPr>
        <w:t xml:space="preserve"> </w:t>
      </w:r>
      <w:r w:rsidRPr="004673DE">
        <w:t>training</w:t>
      </w:r>
      <w:r w:rsidRPr="004673DE">
        <w:rPr>
          <w:spacing w:val="1"/>
        </w:rPr>
        <w:t xml:space="preserve"> </w:t>
      </w:r>
      <w:r w:rsidRPr="004673DE">
        <w:t>resources,</w:t>
      </w:r>
      <w:r w:rsidRPr="004673DE">
        <w:rPr>
          <w:spacing w:val="-1"/>
        </w:rPr>
        <w:t xml:space="preserve"> </w:t>
      </w:r>
      <w:r w:rsidRPr="004673DE">
        <w:t>and</w:t>
      </w:r>
      <w:r w:rsidRPr="004673DE">
        <w:rPr>
          <w:spacing w:val="2"/>
        </w:rPr>
        <w:t xml:space="preserve"> </w:t>
      </w:r>
      <w:r w:rsidRPr="004673DE">
        <w:t>system</w:t>
      </w:r>
      <w:r w:rsidRPr="004673DE">
        <w:rPr>
          <w:spacing w:val="2"/>
        </w:rPr>
        <w:t xml:space="preserve"> </w:t>
      </w:r>
      <w:r w:rsidRPr="004673DE">
        <w:t>functionalities.</w:t>
      </w:r>
    </w:p>
    <w:p w14:paraId="5635EF13" w14:textId="77777777" w:rsidR="00901D29" w:rsidRPr="004673DE" w:rsidRDefault="00901D29" w:rsidP="00901D29">
      <w:pPr>
        <w:pStyle w:val="BodyText"/>
        <w:spacing w:line="360" w:lineRule="auto"/>
        <w:ind w:left="220" w:right="738" w:firstLine="60"/>
        <w:jc w:val="both"/>
      </w:pPr>
      <w:r w:rsidRPr="004673DE">
        <w:t>Administrators ensure the secure storage and maintenance of the platform's database and</w:t>
      </w:r>
      <w:r w:rsidRPr="004673DE">
        <w:rPr>
          <w:spacing w:val="-57"/>
        </w:rPr>
        <w:t xml:space="preserve"> </w:t>
      </w:r>
      <w:r w:rsidRPr="004673DE">
        <w:t>infrastructure.</w:t>
      </w:r>
    </w:p>
    <w:p w14:paraId="6E21A13D" w14:textId="77777777" w:rsidR="00901D29" w:rsidRPr="004673DE" w:rsidRDefault="00901D29" w:rsidP="00901D29">
      <w:pPr>
        <w:pStyle w:val="BodyText"/>
        <w:spacing w:line="360" w:lineRule="auto"/>
        <w:ind w:left="220" w:right="738"/>
        <w:jc w:val="both"/>
        <w:sectPr w:rsidR="00901D29" w:rsidRPr="004673DE">
          <w:pgSz w:w="11910" w:h="16840"/>
          <w:pgMar w:top="1300" w:right="900" w:bottom="1120" w:left="1460" w:header="0" w:footer="923" w:gutter="0"/>
          <w:cols w:space="720"/>
        </w:sectPr>
      </w:pPr>
      <w:r w:rsidRPr="004673DE">
        <w:t>They also generate reports and analytics on system usage, user engagement, job market</w:t>
      </w:r>
      <w:r w:rsidRPr="004673DE">
        <w:rPr>
          <w:spacing w:val="1"/>
        </w:rPr>
        <w:t xml:space="preserve"> </w:t>
      </w:r>
      <w:r w:rsidRPr="004673DE">
        <w:t>trends,</w:t>
      </w:r>
      <w:r w:rsidRPr="004673DE">
        <w:rPr>
          <w:spacing w:val="1"/>
        </w:rPr>
        <w:t xml:space="preserve"> </w:t>
      </w:r>
      <w:r w:rsidRPr="004673DE">
        <w:t>and</w:t>
      </w:r>
      <w:r w:rsidRPr="004673DE">
        <w:rPr>
          <w:spacing w:val="1"/>
        </w:rPr>
        <w:t xml:space="preserve"> </w:t>
      </w:r>
      <w:r w:rsidRPr="004673DE">
        <w:t>other</w:t>
      </w:r>
      <w:r w:rsidRPr="004673DE">
        <w:rPr>
          <w:spacing w:val="1"/>
        </w:rPr>
        <w:t xml:space="preserve"> </w:t>
      </w:r>
      <w:r w:rsidRPr="004673DE">
        <w:t>relevant</w:t>
      </w:r>
      <w:r w:rsidRPr="004673DE">
        <w:rPr>
          <w:spacing w:val="1"/>
        </w:rPr>
        <w:t xml:space="preserve"> </w:t>
      </w:r>
      <w:r w:rsidRPr="004673DE">
        <w:t>metrics</w:t>
      </w:r>
      <w:r w:rsidRPr="004673DE">
        <w:rPr>
          <w:spacing w:val="1"/>
        </w:rPr>
        <w:t xml:space="preserve"> </w:t>
      </w:r>
      <w:r w:rsidRPr="004673DE">
        <w:t>to</w:t>
      </w:r>
      <w:r w:rsidRPr="004673DE">
        <w:rPr>
          <w:spacing w:val="1"/>
        </w:rPr>
        <w:t xml:space="preserve"> </w:t>
      </w:r>
      <w:r w:rsidRPr="004673DE">
        <w:t>improve</w:t>
      </w:r>
      <w:r w:rsidRPr="004673DE">
        <w:rPr>
          <w:spacing w:val="1"/>
        </w:rPr>
        <w:t xml:space="preserve"> </w:t>
      </w:r>
      <w:r w:rsidRPr="004673DE">
        <w:t>the</w:t>
      </w:r>
      <w:r w:rsidRPr="004673DE">
        <w:rPr>
          <w:spacing w:val="1"/>
        </w:rPr>
        <w:t xml:space="preserve"> </w:t>
      </w:r>
      <w:r w:rsidRPr="004673DE">
        <w:t>platform's</w:t>
      </w:r>
      <w:r w:rsidRPr="004673DE">
        <w:rPr>
          <w:spacing w:val="1"/>
        </w:rPr>
        <w:t xml:space="preserve"> </w:t>
      </w:r>
      <w:r w:rsidRPr="004673DE">
        <w:t>performance</w:t>
      </w:r>
      <w:r w:rsidRPr="004673DE">
        <w:rPr>
          <w:spacing w:val="1"/>
        </w:rPr>
        <w:t xml:space="preserve"> </w:t>
      </w:r>
      <w:r w:rsidRPr="004673DE">
        <w:t>and</w:t>
      </w:r>
      <w:r w:rsidRPr="004673DE">
        <w:rPr>
          <w:spacing w:val="-57"/>
        </w:rPr>
        <w:t xml:space="preserve"> </w:t>
      </w:r>
      <w:r w:rsidRPr="004673DE">
        <w:t>effectiveness.</w:t>
      </w:r>
    </w:p>
    <w:p w14:paraId="1B338C3C" w14:textId="77777777" w:rsidR="00901D29" w:rsidRPr="004673DE" w:rsidRDefault="00901D29" w:rsidP="00901D29">
      <w:pPr>
        <w:pStyle w:val="BodyText"/>
        <w:spacing w:before="4" w:line="360" w:lineRule="auto"/>
      </w:pPr>
    </w:p>
    <w:p w14:paraId="2397A301" w14:textId="77777777" w:rsidR="00901D29" w:rsidRPr="004673DE" w:rsidRDefault="00901D29" w:rsidP="00901D29">
      <w:pPr>
        <w:pStyle w:val="Heading1"/>
        <w:spacing w:before="90" w:line="360" w:lineRule="auto"/>
        <w:ind w:left="572" w:right="1090"/>
        <w:jc w:val="center"/>
      </w:pPr>
      <w:r w:rsidRPr="004673DE">
        <w:t>Chapter</w:t>
      </w:r>
      <w:r w:rsidRPr="004673DE">
        <w:rPr>
          <w:spacing w:val="-2"/>
        </w:rPr>
        <w:t xml:space="preserve"> </w:t>
      </w:r>
      <w:r w:rsidRPr="004673DE">
        <w:t>3</w:t>
      </w:r>
      <w:bookmarkStart w:id="45" w:name="Chapter_3Development_Methodology"/>
      <w:bookmarkEnd w:id="45"/>
      <w:r w:rsidRPr="004673DE">
        <w:rPr>
          <w:spacing w:val="-3"/>
        </w:rPr>
        <w:t xml:space="preserve"> </w:t>
      </w:r>
      <w:bookmarkStart w:id="46" w:name="_bookmark28"/>
      <w:bookmarkEnd w:id="46"/>
      <w:r w:rsidRPr="004673DE">
        <w:t>Development</w:t>
      </w:r>
      <w:r w:rsidRPr="004673DE">
        <w:rPr>
          <w:spacing w:val="-1"/>
        </w:rPr>
        <w:t xml:space="preserve"> </w:t>
      </w:r>
      <w:r w:rsidRPr="004673DE">
        <w:t>Methodology</w:t>
      </w:r>
    </w:p>
    <w:p w14:paraId="0B55229A" w14:textId="77777777" w:rsidR="00901D29" w:rsidRPr="004673DE" w:rsidRDefault="00901D29" w:rsidP="00901D29">
      <w:pPr>
        <w:pStyle w:val="Heading1"/>
        <w:numPr>
          <w:ilvl w:val="1"/>
          <w:numId w:val="4"/>
        </w:numPr>
        <w:tabs>
          <w:tab w:val="left" w:pos="580"/>
        </w:tabs>
        <w:spacing w:before="178" w:line="360" w:lineRule="auto"/>
        <w:ind w:left="760" w:hanging="540"/>
      </w:pPr>
      <w:bookmarkStart w:id="47" w:name="3.1_Introduction"/>
      <w:bookmarkStart w:id="48" w:name="_bookmark29"/>
      <w:bookmarkEnd w:id="47"/>
      <w:bookmarkEnd w:id="48"/>
      <w:r w:rsidRPr="004673DE">
        <w:t>Introduction</w:t>
      </w:r>
    </w:p>
    <w:p w14:paraId="5C1D1B20" w14:textId="77777777" w:rsidR="00901D29" w:rsidRPr="004673DE" w:rsidRDefault="00901D29" w:rsidP="00901D29">
      <w:pPr>
        <w:pStyle w:val="BodyText"/>
        <w:spacing w:before="139" w:line="360" w:lineRule="auto"/>
        <w:ind w:left="220" w:right="737"/>
        <w:jc w:val="both"/>
      </w:pPr>
      <w:r w:rsidRPr="004673DE">
        <w:t>This chapter highlights the software development methodology and the different aspects</w:t>
      </w:r>
      <w:r w:rsidRPr="004673DE">
        <w:rPr>
          <w:spacing w:val="1"/>
        </w:rPr>
        <w:t xml:space="preserve"> </w:t>
      </w:r>
      <w:r w:rsidRPr="004673DE">
        <w:t>of</w:t>
      </w:r>
      <w:r w:rsidRPr="004673DE">
        <w:rPr>
          <w:spacing w:val="25"/>
        </w:rPr>
        <w:t xml:space="preserve"> </w:t>
      </w:r>
      <w:r w:rsidRPr="004673DE">
        <w:t>the</w:t>
      </w:r>
      <w:r w:rsidRPr="004673DE">
        <w:rPr>
          <w:spacing w:val="25"/>
        </w:rPr>
        <w:t xml:space="preserve"> </w:t>
      </w:r>
      <w:r w:rsidRPr="004673DE">
        <w:t>system</w:t>
      </w:r>
      <w:r w:rsidRPr="004673DE">
        <w:rPr>
          <w:spacing w:val="29"/>
        </w:rPr>
        <w:t xml:space="preserve"> </w:t>
      </w:r>
      <w:r w:rsidRPr="004673DE">
        <w:t>analysis</w:t>
      </w:r>
      <w:r w:rsidRPr="004673DE">
        <w:rPr>
          <w:spacing w:val="26"/>
        </w:rPr>
        <w:t xml:space="preserve"> </w:t>
      </w:r>
      <w:r w:rsidRPr="004673DE">
        <w:t>and</w:t>
      </w:r>
      <w:r w:rsidRPr="004673DE">
        <w:rPr>
          <w:spacing w:val="29"/>
        </w:rPr>
        <w:t xml:space="preserve"> </w:t>
      </w:r>
      <w:r w:rsidRPr="004673DE">
        <w:t>design.</w:t>
      </w:r>
      <w:r w:rsidRPr="004673DE">
        <w:rPr>
          <w:spacing w:val="26"/>
        </w:rPr>
        <w:t xml:space="preserve"> </w:t>
      </w:r>
      <w:r w:rsidRPr="004673DE">
        <w:t>The</w:t>
      </w:r>
      <w:r w:rsidRPr="004673DE">
        <w:rPr>
          <w:spacing w:val="28"/>
        </w:rPr>
        <w:t xml:space="preserve"> </w:t>
      </w:r>
      <w:r w:rsidRPr="004673DE">
        <w:t>methodology</w:t>
      </w:r>
      <w:r w:rsidRPr="004673DE">
        <w:rPr>
          <w:spacing w:val="28"/>
        </w:rPr>
        <w:t xml:space="preserve"> </w:t>
      </w:r>
      <w:r w:rsidRPr="004673DE">
        <w:t>used</w:t>
      </w:r>
      <w:r w:rsidRPr="004673DE">
        <w:rPr>
          <w:spacing w:val="26"/>
        </w:rPr>
        <w:t xml:space="preserve"> </w:t>
      </w:r>
      <w:r w:rsidRPr="004673DE">
        <w:t>is</w:t>
      </w:r>
      <w:r w:rsidRPr="004673DE">
        <w:rPr>
          <w:spacing w:val="27"/>
        </w:rPr>
        <w:t xml:space="preserve"> </w:t>
      </w:r>
      <w:r w:rsidRPr="004673DE">
        <w:t>Object</w:t>
      </w:r>
      <w:r w:rsidRPr="004673DE">
        <w:rPr>
          <w:spacing w:val="26"/>
        </w:rPr>
        <w:t xml:space="preserve"> </w:t>
      </w:r>
      <w:r w:rsidRPr="004673DE">
        <w:t>Oriented</w:t>
      </w:r>
      <w:r w:rsidRPr="004673DE">
        <w:rPr>
          <w:spacing w:val="29"/>
        </w:rPr>
        <w:t xml:space="preserve"> </w:t>
      </w:r>
      <w:r w:rsidRPr="004673DE">
        <w:t>Analysis</w:t>
      </w:r>
      <w:r w:rsidRPr="004673DE">
        <w:rPr>
          <w:spacing w:val="-57"/>
        </w:rPr>
        <w:t xml:space="preserve"> </w:t>
      </w:r>
      <w:r w:rsidRPr="004673DE">
        <w:t>and Design. OOAD involves several techniques and practices, including object-oriented</w:t>
      </w:r>
      <w:r w:rsidRPr="004673DE">
        <w:rPr>
          <w:spacing w:val="1"/>
        </w:rPr>
        <w:t xml:space="preserve"> </w:t>
      </w:r>
      <w:r w:rsidRPr="004673DE">
        <w:t>programming, design patterns, UML diagrams, and use cases. Additionally, this section</w:t>
      </w:r>
      <w:r w:rsidRPr="004673DE">
        <w:rPr>
          <w:spacing w:val="1"/>
        </w:rPr>
        <w:t xml:space="preserve"> </w:t>
      </w:r>
      <w:r w:rsidRPr="004673DE">
        <w:t>highlights</w:t>
      </w:r>
      <w:r w:rsidRPr="004673DE">
        <w:rPr>
          <w:spacing w:val="1"/>
        </w:rPr>
        <w:t xml:space="preserve"> </w:t>
      </w:r>
      <w:r w:rsidRPr="004673DE">
        <w:t>the</w:t>
      </w:r>
      <w:r w:rsidRPr="004673DE">
        <w:rPr>
          <w:spacing w:val="1"/>
        </w:rPr>
        <w:t xml:space="preserve"> </w:t>
      </w:r>
      <w:r w:rsidRPr="004673DE">
        <w:t>tools</w:t>
      </w:r>
      <w:r w:rsidRPr="004673DE">
        <w:rPr>
          <w:spacing w:val="1"/>
        </w:rPr>
        <w:t xml:space="preserve"> </w:t>
      </w:r>
      <w:r w:rsidRPr="004673DE">
        <w:t>and</w:t>
      </w:r>
      <w:r w:rsidRPr="004673DE">
        <w:rPr>
          <w:spacing w:val="1"/>
        </w:rPr>
        <w:t xml:space="preserve"> </w:t>
      </w:r>
      <w:r w:rsidRPr="004673DE">
        <w:t>techniques</w:t>
      </w:r>
      <w:r w:rsidRPr="004673DE">
        <w:rPr>
          <w:spacing w:val="1"/>
        </w:rPr>
        <w:t xml:space="preserve"> </w:t>
      </w:r>
      <w:r w:rsidRPr="004673DE">
        <w:t>that</w:t>
      </w:r>
      <w:r w:rsidRPr="004673DE">
        <w:rPr>
          <w:spacing w:val="1"/>
        </w:rPr>
        <w:t xml:space="preserve"> </w:t>
      </w:r>
      <w:r w:rsidRPr="004673DE">
        <w:t>will</w:t>
      </w:r>
      <w:r w:rsidRPr="004673DE">
        <w:rPr>
          <w:spacing w:val="1"/>
        </w:rPr>
        <w:t xml:space="preserve"> </w:t>
      </w:r>
      <w:r w:rsidRPr="004673DE">
        <w:t>be</w:t>
      </w:r>
      <w:r w:rsidRPr="004673DE">
        <w:rPr>
          <w:spacing w:val="1"/>
        </w:rPr>
        <w:t xml:space="preserve"> </w:t>
      </w:r>
      <w:r w:rsidRPr="004673DE">
        <w:t>used</w:t>
      </w:r>
      <w:r w:rsidRPr="004673DE">
        <w:rPr>
          <w:spacing w:val="1"/>
        </w:rPr>
        <w:t xml:space="preserve"> </w:t>
      </w:r>
      <w:r w:rsidRPr="004673DE">
        <w:t>in</w:t>
      </w:r>
      <w:r w:rsidRPr="004673DE">
        <w:rPr>
          <w:spacing w:val="1"/>
        </w:rPr>
        <w:t xml:space="preserve"> </w:t>
      </w:r>
      <w:r w:rsidRPr="004673DE">
        <w:t>web</w:t>
      </w:r>
      <w:r w:rsidRPr="004673DE">
        <w:rPr>
          <w:spacing w:val="1"/>
        </w:rPr>
        <w:t xml:space="preserve"> </w:t>
      </w:r>
      <w:r w:rsidRPr="004673DE">
        <w:t>development</w:t>
      </w:r>
      <w:r w:rsidRPr="004673DE">
        <w:rPr>
          <w:spacing w:val="1"/>
        </w:rPr>
        <w:t xml:space="preserve"> </w:t>
      </w:r>
      <w:r w:rsidRPr="004673DE">
        <w:t>and</w:t>
      </w:r>
      <w:r w:rsidRPr="004673DE">
        <w:rPr>
          <w:spacing w:val="1"/>
        </w:rPr>
        <w:t xml:space="preserve"> </w:t>
      </w:r>
      <w:r w:rsidRPr="004673DE">
        <w:t>the</w:t>
      </w:r>
      <w:r w:rsidRPr="004673DE">
        <w:rPr>
          <w:spacing w:val="1"/>
        </w:rPr>
        <w:t xml:space="preserve"> </w:t>
      </w:r>
      <w:r w:rsidRPr="004673DE">
        <w:t>expected</w:t>
      </w:r>
      <w:r w:rsidRPr="004673DE">
        <w:rPr>
          <w:spacing w:val="-1"/>
        </w:rPr>
        <w:t xml:space="preserve"> </w:t>
      </w:r>
      <w:r w:rsidRPr="004673DE">
        <w:t>system</w:t>
      </w:r>
      <w:r w:rsidRPr="004673DE">
        <w:rPr>
          <w:spacing w:val="2"/>
        </w:rPr>
        <w:t xml:space="preserve"> </w:t>
      </w:r>
      <w:r w:rsidRPr="004673DE">
        <w:t>deliverables.</w:t>
      </w:r>
    </w:p>
    <w:p w14:paraId="63A688C5" w14:textId="77777777" w:rsidR="00901D29" w:rsidRPr="004673DE" w:rsidRDefault="00901D29" w:rsidP="00901D29">
      <w:pPr>
        <w:pStyle w:val="Heading1"/>
        <w:numPr>
          <w:ilvl w:val="1"/>
          <w:numId w:val="4"/>
        </w:numPr>
        <w:tabs>
          <w:tab w:val="left" w:pos="580"/>
        </w:tabs>
        <w:spacing w:before="38" w:line="360" w:lineRule="auto"/>
        <w:ind w:left="760" w:hanging="540"/>
      </w:pPr>
      <w:bookmarkStart w:id="49" w:name="3.2_Software_Development_Methodology"/>
      <w:bookmarkStart w:id="50" w:name="_bookmark30"/>
      <w:bookmarkEnd w:id="49"/>
      <w:bookmarkEnd w:id="50"/>
      <w:r w:rsidRPr="004673DE">
        <w:t>Software</w:t>
      </w:r>
      <w:r w:rsidRPr="004673DE">
        <w:rPr>
          <w:spacing w:val="-5"/>
        </w:rPr>
        <w:t xml:space="preserve"> </w:t>
      </w:r>
      <w:r w:rsidRPr="004673DE">
        <w:t>Development</w:t>
      </w:r>
      <w:r w:rsidRPr="004673DE">
        <w:rPr>
          <w:spacing w:val="-3"/>
        </w:rPr>
        <w:t xml:space="preserve"> </w:t>
      </w:r>
      <w:r w:rsidRPr="004673DE">
        <w:t>Methodology</w:t>
      </w:r>
    </w:p>
    <w:p w14:paraId="0A5CA17B" w14:textId="30C51F4B" w:rsidR="00901D29" w:rsidRPr="004673DE" w:rsidRDefault="00901D29" w:rsidP="00901D29">
      <w:pPr>
        <w:pStyle w:val="BodyText"/>
        <w:spacing w:before="61" w:line="360" w:lineRule="auto"/>
        <w:ind w:left="220" w:right="725"/>
      </w:pPr>
      <w:r w:rsidRPr="004673DE">
        <w:t>The</w:t>
      </w:r>
      <w:r w:rsidRPr="004673DE">
        <w:rPr>
          <w:spacing w:val="1"/>
        </w:rPr>
        <w:t xml:space="preserve"> </w:t>
      </w:r>
      <w:r w:rsidRPr="004673DE">
        <w:t>software</w:t>
      </w:r>
      <w:r w:rsidRPr="004673DE">
        <w:rPr>
          <w:spacing w:val="1"/>
        </w:rPr>
        <w:t xml:space="preserve"> </w:t>
      </w:r>
      <w:r w:rsidRPr="004673DE">
        <w:t>development</w:t>
      </w:r>
      <w:r w:rsidRPr="004673DE">
        <w:rPr>
          <w:spacing w:val="1"/>
        </w:rPr>
        <w:t xml:space="preserve"> </w:t>
      </w:r>
      <w:r w:rsidRPr="004673DE">
        <w:t>methodology</w:t>
      </w:r>
      <w:r w:rsidRPr="004673DE">
        <w:rPr>
          <w:spacing w:val="1"/>
        </w:rPr>
        <w:t xml:space="preserve"> </w:t>
      </w:r>
      <w:r w:rsidRPr="004673DE">
        <w:t>refers</w:t>
      </w:r>
      <w:r w:rsidRPr="004673DE">
        <w:rPr>
          <w:spacing w:val="1"/>
        </w:rPr>
        <w:t xml:space="preserve"> </w:t>
      </w:r>
      <w:r w:rsidRPr="004673DE">
        <w:t>to</w:t>
      </w:r>
      <w:r w:rsidRPr="004673DE">
        <w:rPr>
          <w:spacing w:val="1"/>
        </w:rPr>
        <w:t xml:space="preserve"> </w:t>
      </w:r>
      <w:r w:rsidRPr="004673DE">
        <w:t>the</w:t>
      </w:r>
      <w:r w:rsidRPr="004673DE">
        <w:rPr>
          <w:spacing w:val="1"/>
        </w:rPr>
        <w:t xml:space="preserve"> </w:t>
      </w:r>
      <w:r w:rsidRPr="004673DE">
        <w:t>development</w:t>
      </w:r>
      <w:r w:rsidRPr="004673DE">
        <w:rPr>
          <w:spacing w:val="1"/>
        </w:rPr>
        <w:t xml:space="preserve"> </w:t>
      </w:r>
      <w:r w:rsidRPr="004673DE">
        <w:t>SDLC</w:t>
      </w:r>
      <w:r w:rsidRPr="004673DE">
        <w:rPr>
          <w:spacing w:val="1"/>
        </w:rPr>
        <w:t xml:space="preserve"> </w:t>
      </w:r>
      <w:r w:rsidRPr="004673DE">
        <w:t>(software</w:t>
      </w:r>
      <w:r w:rsidRPr="004673DE">
        <w:rPr>
          <w:spacing w:val="-57"/>
        </w:rPr>
        <w:t xml:space="preserve"> </w:t>
      </w:r>
      <w:r w:rsidRPr="004673DE">
        <w:t>development life cycle) model, which is focused on organizing beneficial yet effective</w:t>
      </w:r>
      <w:r w:rsidRPr="004673DE">
        <w:rPr>
          <w:spacing w:val="1"/>
        </w:rPr>
        <w:t xml:space="preserve"> </w:t>
      </w:r>
      <w:r w:rsidRPr="004673DE">
        <w:t>project development processes from the idea and planning to front-back &amp; back-end</w:t>
      </w:r>
      <w:r w:rsidRPr="004673DE">
        <w:rPr>
          <w:spacing w:val="1"/>
        </w:rPr>
        <w:t xml:space="preserve"> </w:t>
      </w:r>
      <w:r w:rsidRPr="004673DE">
        <w:t>development, testing, and software launching. (Intellect Soft, 2022). The system will be</w:t>
      </w:r>
      <w:r w:rsidRPr="004673DE">
        <w:rPr>
          <w:spacing w:val="1"/>
        </w:rPr>
        <w:t xml:space="preserve"> </w:t>
      </w:r>
      <w:r w:rsidRPr="004673DE">
        <w:t>developed</w:t>
      </w:r>
      <w:r w:rsidRPr="004673DE">
        <w:rPr>
          <w:spacing w:val="21"/>
        </w:rPr>
        <w:t xml:space="preserve"> </w:t>
      </w:r>
      <w:r w:rsidRPr="004673DE">
        <w:t>using</w:t>
      </w:r>
      <w:r w:rsidRPr="004673DE">
        <w:rPr>
          <w:spacing w:val="19"/>
        </w:rPr>
        <w:t xml:space="preserve"> </w:t>
      </w:r>
      <w:r w:rsidRPr="004673DE">
        <w:t>the</w:t>
      </w:r>
      <w:r w:rsidRPr="004673DE">
        <w:rPr>
          <w:spacing w:val="21"/>
        </w:rPr>
        <w:t xml:space="preserve"> </w:t>
      </w:r>
      <w:r w:rsidRPr="004673DE">
        <w:t>Scrum</w:t>
      </w:r>
      <w:r w:rsidRPr="004673DE">
        <w:rPr>
          <w:spacing w:val="20"/>
        </w:rPr>
        <w:t xml:space="preserve"> </w:t>
      </w:r>
      <w:r w:rsidRPr="004673DE">
        <w:t>Methodology.</w:t>
      </w:r>
      <w:r w:rsidRPr="004673DE">
        <w:rPr>
          <w:spacing w:val="23"/>
        </w:rPr>
        <w:t xml:space="preserve"> </w:t>
      </w:r>
      <w:r w:rsidRPr="004673DE">
        <w:t>Scrum</w:t>
      </w:r>
      <w:r w:rsidRPr="004673DE">
        <w:rPr>
          <w:spacing w:val="22"/>
        </w:rPr>
        <w:t xml:space="preserve"> </w:t>
      </w:r>
      <w:r w:rsidRPr="004673DE">
        <w:t>is</w:t>
      </w:r>
      <w:r w:rsidRPr="004673DE">
        <w:rPr>
          <w:spacing w:val="19"/>
        </w:rPr>
        <w:t xml:space="preserve"> </w:t>
      </w:r>
      <w:r w:rsidRPr="004673DE">
        <w:t>an</w:t>
      </w:r>
      <w:r w:rsidRPr="004673DE">
        <w:rPr>
          <w:spacing w:val="22"/>
        </w:rPr>
        <w:t xml:space="preserve"> </w:t>
      </w:r>
      <w:r w:rsidRPr="004673DE">
        <w:t>agile</w:t>
      </w:r>
      <w:r w:rsidRPr="004673DE">
        <w:rPr>
          <w:spacing w:val="17"/>
        </w:rPr>
        <w:t xml:space="preserve"> </w:t>
      </w:r>
      <w:r w:rsidRPr="004673DE">
        <w:t>development</w:t>
      </w:r>
      <w:r w:rsidRPr="004673DE">
        <w:rPr>
          <w:spacing w:val="22"/>
        </w:rPr>
        <w:t xml:space="preserve"> </w:t>
      </w:r>
      <w:r w:rsidRPr="004673DE">
        <w:t>methodology</w:t>
      </w:r>
      <w:r w:rsidRPr="00901D29">
        <w:t xml:space="preserve"> </w:t>
      </w:r>
      <w:r w:rsidRPr="004673DE">
        <w:t>used</w:t>
      </w:r>
      <w:r w:rsidRPr="004673DE">
        <w:rPr>
          <w:spacing w:val="14"/>
        </w:rPr>
        <w:t xml:space="preserve"> </w:t>
      </w:r>
      <w:r w:rsidRPr="004673DE">
        <w:t>in</w:t>
      </w:r>
      <w:r w:rsidRPr="004673DE">
        <w:rPr>
          <w:spacing w:val="12"/>
        </w:rPr>
        <w:t xml:space="preserve"> </w:t>
      </w:r>
      <w:r w:rsidRPr="004673DE">
        <w:t>the</w:t>
      </w:r>
      <w:r w:rsidRPr="004673DE">
        <w:rPr>
          <w:spacing w:val="11"/>
        </w:rPr>
        <w:t xml:space="preserve"> </w:t>
      </w:r>
      <w:r w:rsidRPr="004673DE">
        <w:t>development</w:t>
      </w:r>
      <w:r w:rsidRPr="004673DE">
        <w:rPr>
          <w:spacing w:val="15"/>
        </w:rPr>
        <w:t xml:space="preserve"> </w:t>
      </w:r>
      <w:r w:rsidRPr="004673DE">
        <w:t>of</w:t>
      </w:r>
      <w:r w:rsidRPr="004673DE">
        <w:rPr>
          <w:spacing w:val="15"/>
        </w:rPr>
        <w:t xml:space="preserve"> </w:t>
      </w:r>
      <w:r w:rsidRPr="004673DE">
        <w:t>Software</w:t>
      </w:r>
      <w:r w:rsidRPr="004673DE">
        <w:rPr>
          <w:spacing w:val="13"/>
        </w:rPr>
        <w:t xml:space="preserve"> </w:t>
      </w:r>
      <w:r w:rsidRPr="004673DE">
        <w:t>based</w:t>
      </w:r>
      <w:r w:rsidRPr="004673DE">
        <w:rPr>
          <w:spacing w:val="17"/>
        </w:rPr>
        <w:t xml:space="preserve"> </w:t>
      </w:r>
      <w:r w:rsidRPr="004673DE">
        <w:t>on</w:t>
      </w:r>
      <w:r w:rsidRPr="004673DE">
        <w:rPr>
          <w:spacing w:val="12"/>
        </w:rPr>
        <w:t xml:space="preserve"> </w:t>
      </w:r>
      <w:r w:rsidRPr="004673DE">
        <w:t>iterative</w:t>
      </w:r>
      <w:r w:rsidRPr="004673DE">
        <w:rPr>
          <w:spacing w:val="13"/>
        </w:rPr>
        <w:t xml:space="preserve"> </w:t>
      </w:r>
      <w:r w:rsidRPr="004673DE">
        <w:t>and</w:t>
      </w:r>
      <w:r w:rsidRPr="004673DE">
        <w:rPr>
          <w:spacing w:val="15"/>
        </w:rPr>
        <w:t xml:space="preserve"> </w:t>
      </w:r>
      <w:r w:rsidRPr="004673DE">
        <w:t>incremental</w:t>
      </w:r>
      <w:r w:rsidRPr="004673DE">
        <w:rPr>
          <w:spacing w:val="15"/>
        </w:rPr>
        <w:t xml:space="preserve"> </w:t>
      </w:r>
      <w:r w:rsidRPr="004673DE">
        <w:t>processes.</w:t>
      </w:r>
      <w:r w:rsidRPr="004673DE">
        <w:rPr>
          <w:spacing w:val="14"/>
        </w:rPr>
        <w:t xml:space="preserve"> </w:t>
      </w:r>
      <w:r w:rsidRPr="004673DE">
        <w:t>This</w:t>
      </w:r>
      <w:r w:rsidRPr="004673DE">
        <w:rPr>
          <w:spacing w:val="-57"/>
        </w:rPr>
        <w:t xml:space="preserve"> </w:t>
      </w:r>
      <w:r w:rsidRPr="004673DE">
        <w:t>is</w:t>
      </w:r>
      <w:r w:rsidRPr="004673DE">
        <w:rPr>
          <w:spacing w:val="-1"/>
        </w:rPr>
        <w:t xml:space="preserve"> </w:t>
      </w:r>
      <w:r w:rsidRPr="004673DE">
        <w:t>because it</w:t>
      </w:r>
      <w:r w:rsidRPr="004673DE">
        <w:rPr>
          <w:spacing w:val="-2"/>
        </w:rPr>
        <w:t xml:space="preserve"> </w:t>
      </w:r>
      <w:r w:rsidRPr="004673DE">
        <w:t>is</w:t>
      </w:r>
      <w:r w:rsidRPr="004673DE">
        <w:rPr>
          <w:spacing w:val="-1"/>
        </w:rPr>
        <w:t xml:space="preserve"> </w:t>
      </w:r>
      <w:r w:rsidRPr="004673DE">
        <w:t>a</w:t>
      </w:r>
      <w:r w:rsidRPr="004673DE">
        <w:rPr>
          <w:spacing w:val="1"/>
        </w:rPr>
        <w:t xml:space="preserve"> </w:t>
      </w:r>
      <w:r w:rsidRPr="004673DE">
        <w:t>product</w:t>
      </w:r>
      <w:r w:rsidRPr="004673DE">
        <w:rPr>
          <w:spacing w:val="-1"/>
        </w:rPr>
        <w:t xml:space="preserve"> </w:t>
      </w:r>
      <w:r w:rsidRPr="004673DE">
        <w:t>of</w:t>
      </w:r>
      <w:r w:rsidRPr="004673DE">
        <w:rPr>
          <w:spacing w:val="-1"/>
        </w:rPr>
        <w:t xml:space="preserve"> </w:t>
      </w:r>
      <w:r w:rsidRPr="004673DE">
        <w:t>high</w:t>
      </w:r>
      <w:r w:rsidRPr="004673DE">
        <w:rPr>
          <w:spacing w:val="1"/>
        </w:rPr>
        <w:t xml:space="preserve"> </w:t>
      </w:r>
      <w:r w:rsidRPr="004673DE">
        <w:t>quality and</w:t>
      </w:r>
      <w:r w:rsidRPr="004673DE">
        <w:rPr>
          <w:spacing w:val="-2"/>
        </w:rPr>
        <w:t xml:space="preserve"> </w:t>
      </w:r>
      <w:r w:rsidRPr="004673DE">
        <w:t>inspires the team</w:t>
      </w:r>
      <w:r w:rsidRPr="004673DE">
        <w:rPr>
          <w:spacing w:val="-1"/>
        </w:rPr>
        <w:t xml:space="preserve"> </w:t>
      </w:r>
      <w:r w:rsidRPr="004673DE">
        <w:t>to collaborate.</w:t>
      </w:r>
    </w:p>
    <w:p w14:paraId="1EABA9CD" w14:textId="77777777" w:rsidR="00901D29" w:rsidRPr="004673DE" w:rsidRDefault="00901D29" w:rsidP="00901D29">
      <w:pPr>
        <w:pStyle w:val="BodyText"/>
        <w:spacing w:line="360" w:lineRule="auto"/>
      </w:pPr>
    </w:p>
    <w:p w14:paraId="3A9DE734" w14:textId="5648D511" w:rsidR="00901D29" w:rsidRPr="004673DE" w:rsidRDefault="00901D29" w:rsidP="00901D29">
      <w:pPr>
        <w:pStyle w:val="BodyText"/>
        <w:spacing w:before="5" w:line="360" w:lineRule="auto"/>
      </w:pPr>
      <w:r>
        <w:rPr>
          <w:noProof/>
        </w:rPr>
        <mc:AlternateContent>
          <mc:Choice Requires="wps">
            <w:drawing>
              <wp:anchor distT="0" distB="0" distL="114300" distR="114300" simplePos="0" relativeHeight="251654656" behindDoc="0" locked="0" layoutInCell="1" allowOverlap="1" wp14:anchorId="4322C9CA" wp14:editId="258A859E">
                <wp:simplePos x="0" y="0"/>
                <wp:positionH relativeFrom="column">
                  <wp:posOffset>139700</wp:posOffset>
                </wp:positionH>
                <wp:positionV relativeFrom="paragraph">
                  <wp:posOffset>3529330</wp:posOffset>
                </wp:positionV>
                <wp:extent cx="3780790" cy="635"/>
                <wp:effectExtent l="0" t="0" r="0" b="0"/>
                <wp:wrapTopAndBottom/>
                <wp:docPr id="1138927713" name="Text Box 1"/>
                <wp:cNvGraphicFramePr/>
                <a:graphic xmlns:a="http://schemas.openxmlformats.org/drawingml/2006/main">
                  <a:graphicData uri="http://schemas.microsoft.com/office/word/2010/wordprocessingShape">
                    <wps:wsp>
                      <wps:cNvSpPr txBox="1"/>
                      <wps:spPr>
                        <a:xfrm>
                          <a:off x="0" y="0"/>
                          <a:ext cx="3780790" cy="635"/>
                        </a:xfrm>
                        <a:prstGeom prst="rect">
                          <a:avLst/>
                        </a:prstGeom>
                        <a:solidFill>
                          <a:prstClr val="white"/>
                        </a:solidFill>
                        <a:ln>
                          <a:noFill/>
                        </a:ln>
                      </wps:spPr>
                      <wps:txbx>
                        <w:txbxContent>
                          <w:p w14:paraId="7CFD72E6" w14:textId="767463CE" w:rsidR="00901D29" w:rsidRPr="006E6743" w:rsidRDefault="00901D29" w:rsidP="00901D29">
                            <w:pPr>
                              <w:pStyle w:val="Caption"/>
                              <w:jc w:val="center"/>
                              <w:rPr>
                                <w:noProof/>
                                <w:sz w:val="24"/>
                                <w:szCs w:val="24"/>
                              </w:rPr>
                            </w:pPr>
                            <w:bookmarkStart w:id="51" w:name="_Toc140584164"/>
                            <w:r>
                              <w:t>Figure 3.</w:t>
                            </w:r>
                            <w:fldSimple w:instr=" SEQ Figure \* ARABIC ">
                              <w:r w:rsidR="00116A67">
                                <w:rPr>
                                  <w:noProof/>
                                </w:rPr>
                                <w:t>1</w:t>
                              </w:r>
                            </w:fldSimple>
                            <w:r w:rsidRPr="00CF0C39">
                              <w:t xml:space="preserve"> Scrum Methodology (Amazon, 2023; KnowledgeHut, 2023)</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22C9CA" id="_x0000_s1027" type="#_x0000_t202" style="position:absolute;margin-left:11pt;margin-top:277.9pt;width:297.7pt;height:.05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" stroked="f">
                <v:textbox style="mso-fit-shape-to-text:t" inset="0,0,0,0">
                  <w:txbxContent>
                    <w:p w14:paraId="7CFD72E6" w14:textId="767463CE" w:rsidR="00901D29" w:rsidRPr="006E6743" w:rsidRDefault="00901D29" w:rsidP="00901D29">
                      <w:pPr>
                        <w:pStyle w:val="Caption"/>
                        <w:jc w:val="center"/>
                        <w:rPr>
                          <w:noProof/>
                          <w:sz w:val="24"/>
                          <w:szCs w:val="24"/>
                        </w:rPr>
                      </w:pPr>
                      <w:bookmarkStart w:id="52" w:name="_Toc140584164"/>
                      <w:r>
                        <w:t>Figure 3.</w:t>
                      </w:r>
                      <w:fldSimple w:instr=" SEQ Figure \* ARABIC ">
                        <w:r w:rsidR="00116A67">
                          <w:rPr>
                            <w:noProof/>
                          </w:rPr>
                          <w:t>1</w:t>
                        </w:r>
                      </w:fldSimple>
                      <w:r w:rsidRPr="00CF0C39">
                        <w:t xml:space="preserve"> Scrum Methodology (Amazon, 2023; KnowledgeHut, 2023)</w:t>
                      </w:r>
                      <w:bookmarkEnd w:id="52"/>
                    </w:p>
                  </w:txbxContent>
                </v:textbox>
                <w10:wrap type="topAndBottom"/>
              </v:shape>
            </w:pict>
          </mc:Fallback>
        </mc:AlternateContent>
      </w:r>
      <w:r w:rsidRPr="004673DE">
        <w:rPr>
          <w:noProof/>
        </w:rPr>
        <w:drawing>
          <wp:anchor distT="0" distB="0" distL="0" distR="0" simplePos="0" relativeHeight="251686400" behindDoc="0" locked="0" layoutInCell="1" allowOverlap="1" wp14:anchorId="74D0239F" wp14:editId="41C54CD2">
            <wp:simplePos x="0" y="0"/>
            <wp:positionH relativeFrom="page">
              <wp:posOffset>1066800</wp:posOffset>
            </wp:positionH>
            <wp:positionV relativeFrom="paragraph">
              <wp:posOffset>116008</wp:posOffset>
            </wp:positionV>
            <wp:extent cx="3781226" cy="3356991"/>
            <wp:effectExtent l="0" t="0" r="0" b="0"/>
            <wp:wrapTopAndBottom/>
            <wp:docPr id="9" name="image5.jpeg" descr="A diagram of a scrum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jpeg" descr="A diagram of a scrum process&#10;&#10;Description automatically generated"/>
                    <pic:cNvPicPr/>
                  </pic:nvPicPr>
                  <pic:blipFill>
                    <a:blip r:embed="rId18" cstate="print"/>
                    <a:stretch>
                      <a:fillRect/>
                    </a:stretch>
                  </pic:blipFill>
                  <pic:spPr>
                    <a:xfrm>
                      <a:off x="0" y="0"/>
                      <a:ext cx="3781226" cy="3356991"/>
                    </a:xfrm>
                    <a:prstGeom prst="rect">
                      <a:avLst/>
                    </a:prstGeom>
                  </pic:spPr>
                </pic:pic>
              </a:graphicData>
            </a:graphic>
          </wp:anchor>
        </w:drawing>
      </w:r>
    </w:p>
    <w:p w14:paraId="72FEDC31" w14:textId="77777777" w:rsidR="00901D29" w:rsidRPr="004673DE" w:rsidRDefault="00901D29" w:rsidP="00901D29">
      <w:pPr>
        <w:pStyle w:val="BodyText"/>
        <w:spacing w:line="360" w:lineRule="auto"/>
        <w:rPr>
          <w:i/>
        </w:rPr>
      </w:pPr>
    </w:p>
    <w:p w14:paraId="36523492" w14:textId="77777777" w:rsidR="00901D29" w:rsidRPr="004673DE" w:rsidRDefault="00901D29" w:rsidP="00901D29">
      <w:pPr>
        <w:pStyle w:val="BodyText"/>
        <w:spacing w:line="360" w:lineRule="auto"/>
        <w:rPr>
          <w:i/>
        </w:rPr>
      </w:pPr>
    </w:p>
    <w:p w14:paraId="0AB786C1" w14:textId="77777777" w:rsidR="00901D29" w:rsidRPr="004673DE" w:rsidRDefault="00901D29" w:rsidP="00901D29">
      <w:pPr>
        <w:pStyle w:val="Heading1"/>
        <w:numPr>
          <w:ilvl w:val="2"/>
          <w:numId w:val="4"/>
        </w:numPr>
        <w:tabs>
          <w:tab w:val="left" w:pos="760"/>
        </w:tabs>
        <w:spacing w:before="194" w:line="360" w:lineRule="auto"/>
      </w:pPr>
      <w:bookmarkStart w:id="53" w:name="3.2.1_Product_Backlog"/>
      <w:bookmarkStart w:id="54" w:name="_bookmark31"/>
      <w:bookmarkEnd w:id="53"/>
      <w:bookmarkEnd w:id="54"/>
      <w:r w:rsidRPr="004673DE">
        <w:t>Product</w:t>
      </w:r>
      <w:r w:rsidRPr="004673DE">
        <w:rPr>
          <w:spacing w:val="-5"/>
        </w:rPr>
        <w:t xml:space="preserve"> </w:t>
      </w:r>
      <w:r w:rsidRPr="004673DE">
        <w:t>Backlog</w:t>
      </w:r>
    </w:p>
    <w:p w14:paraId="3DB9590E" w14:textId="77777777" w:rsidR="00901D29" w:rsidRPr="004673DE" w:rsidRDefault="00901D29" w:rsidP="00901D29">
      <w:pPr>
        <w:pStyle w:val="BodyText"/>
        <w:spacing w:before="139" w:line="360" w:lineRule="auto"/>
        <w:ind w:left="220" w:right="737"/>
        <w:jc w:val="both"/>
      </w:pPr>
      <w:r w:rsidRPr="004673DE">
        <w:t>A product backlog is a prioritized list of work for the development team that is derived</w:t>
      </w:r>
      <w:r w:rsidRPr="004673DE">
        <w:rPr>
          <w:spacing w:val="1"/>
        </w:rPr>
        <w:t xml:space="preserve"> </w:t>
      </w:r>
      <w:r w:rsidRPr="004673DE">
        <w:t>from the roadmap and its requirements. (Radigan, 2020)</w:t>
      </w:r>
      <w:r w:rsidRPr="004673DE">
        <w:rPr>
          <w:b/>
        </w:rPr>
        <w:t xml:space="preserve">. </w:t>
      </w:r>
      <w:r w:rsidRPr="004673DE">
        <w:t>This step involves identifying a</w:t>
      </w:r>
      <w:r w:rsidRPr="004673DE">
        <w:rPr>
          <w:spacing w:val="-57"/>
        </w:rPr>
        <w:t xml:space="preserve"> </w:t>
      </w:r>
      <w:r w:rsidRPr="004673DE">
        <w:t>list</w:t>
      </w:r>
      <w:r w:rsidRPr="004673DE">
        <w:rPr>
          <w:spacing w:val="-3"/>
        </w:rPr>
        <w:t xml:space="preserve"> </w:t>
      </w:r>
      <w:r w:rsidRPr="004673DE">
        <w:t>of</w:t>
      </w:r>
      <w:r w:rsidRPr="004673DE">
        <w:rPr>
          <w:spacing w:val="-1"/>
        </w:rPr>
        <w:t xml:space="preserve"> </w:t>
      </w:r>
      <w:r w:rsidRPr="004673DE">
        <w:t>all</w:t>
      </w:r>
      <w:r w:rsidRPr="004673DE">
        <w:rPr>
          <w:spacing w:val="-1"/>
        </w:rPr>
        <w:t xml:space="preserve"> </w:t>
      </w:r>
      <w:r w:rsidRPr="004673DE">
        <w:t>tasks to</w:t>
      </w:r>
      <w:r w:rsidRPr="004673DE">
        <w:rPr>
          <w:spacing w:val="-1"/>
        </w:rPr>
        <w:t xml:space="preserve"> </w:t>
      </w:r>
      <w:r w:rsidRPr="004673DE">
        <w:t>be</w:t>
      </w:r>
      <w:r w:rsidRPr="004673DE">
        <w:rPr>
          <w:spacing w:val="-1"/>
        </w:rPr>
        <w:t xml:space="preserve"> </w:t>
      </w:r>
      <w:r w:rsidRPr="004673DE">
        <w:t>completed.</w:t>
      </w:r>
      <w:r w:rsidRPr="004673DE">
        <w:rPr>
          <w:spacing w:val="1"/>
        </w:rPr>
        <w:t xml:space="preserve"> </w:t>
      </w:r>
      <w:r w:rsidRPr="004673DE">
        <w:t>These</w:t>
      </w:r>
      <w:r w:rsidRPr="004673DE">
        <w:rPr>
          <w:spacing w:val="1"/>
        </w:rPr>
        <w:t xml:space="preserve"> </w:t>
      </w:r>
      <w:r w:rsidRPr="004673DE">
        <w:t>tasks</w:t>
      </w:r>
      <w:r w:rsidRPr="004673DE">
        <w:rPr>
          <w:spacing w:val="-1"/>
        </w:rPr>
        <w:t xml:space="preserve"> </w:t>
      </w:r>
      <w:r w:rsidRPr="004673DE">
        <w:t>can</w:t>
      </w:r>
      <w:r w:rsidRPr="004673DE">
        <w:rPr>
          <w:spacing w:val="2"/>
        </w:rPr>
        <w:t xml:space="preserve"> </w:t>
      </w:r>
      <w:r w:rsidRPr="004673DE">
        <w:t>include</w:t>
      </w:r>
      <w:r w:rsidRPr="004673DE">
        <w:rPr>
          <w:spacing w:val="-2"/>
        </w:rPr>
        <w:t xml:space="preserve"> </w:t>
      </w:r>
      <w:r w:rsidRPr="004673DE">
        <w:t>updating skill</w:t>
      </w:r>
      <w:r w:rsidRPr="004673DE">
        <w:rPr>
          <w:spacing w:val="-2"/>
        </w:rPr>
        <w:t xml:space="preserve"> </w:t>
      </w:r>
      <w:r w:rsidRPr="004673DE">
        <w:t>set</w:t>
      </w:r>
      <w:r w:rsidRPr="004673DE">
        <w:rPr>
          <w:spacing w:val="-1"/>
        </w:rPr>
        <w:t xml:space="preserve"> </w:t>
      </w:r>
      <w:r w:rsidRPr="004673DE">
        <w:t>etc.</w:t>
      </w:r>
    </w:p>
    <w:p w14:paraId="0A9A37BE" w14:textId="77777777" w:rsidR="00901D29" w:rsidRPr="004673DE" w:rsidRDefault="00901D29" w:rsidP="00901D29">
      <w:pPr>
        <w:pStyle w:val="Heading1"/>
        <w:numPr>
          <w:ilvl w:val="2"/>
          <w:numId w:val="4"/>
        </w:numPr>
        <w:tabs>
          <w:tab w:val="left" w:pos="760"/>
        </w:tabs>
        <w:spacing w:before="40" w:line="360" w:lineRule="auto"/>
      </w:pPr>
      <w:bookmarkStart w:id="55" w:name="3.2.2_Sprint"/>
      <w:bookmarkStart w:id="56" w:name="_bookmark32"/>
      <w:bookmarkEnd w:id="55"/>
      <w:bookmarkEnd w:id="56"/>
      <w:r w:rsidRPr="004673DE">
        <w:t>Sprint</w:t>
      </w:r>
    </w:p>
    <w:p w14:paraId="59593CB4" w14:textId="77777777" w:rsidR="00901D29" w:rsidRPr="004673DE" w:rsidRDefault="00901D29" w:rsidP="00901D29">
      <w:pPr>
        <w:pStyle w:val="BodyText"/>
        <w:spacing w:before="137" w:line="360" w:lineRule="auto"/>
        <w:ind w:left="220" w:right="738"/>
        <w:jc w:val="both"/>
      </w:pPr>
      <w:r w:rsidRPr="004673DE">
        <w:t>A sprint is a short, time-boxed period when a scrum team works</w:t>
      </w:r>
      <w:r w:rsidRPr="004673DE">
        <w:rPr>
          <w:spacing w:val="60"/>
        </w:rPr>
        <w:t xml:space="preserve"> </w:t>
      </w:r>
      <w:r w:rsidRPr="004673DE">
        <w:t>to complete a set</w:t>
      </w:r>
      <w:r w:rsidRPr="004673DE">
        <w:rPr>
          <w:spacing w:val="1"/>
        </w:rPr>
        <w:t xml:space="preserve"> </w:t>
      </w:r>
      <w:r w:rsidRPr="004673DE">
        <w:t>amount of work. The team exclusively concentrates on the tasks that they had decided to</w:t>
      </w:r>
      <w:r w:rsidRPr="004673DE">
        <w:rPr>
          <w:spacing w:val="1"/>
        </w:rPr>
        <w:t xml:space="preserve"> </w:t>
      </w:r>
      <w:r w:rsidRPr="004673DE">
        <w:t>work on during the sprint planning phase. This makes the project better organized and</w:t>
      </w:r>
      <w:r w:rsidRPr="004673DE">
        <w:rPr>
          <w:spacing w:val="1"/>
        </w:rPr>
        <w:t xml:space="preserve"> </w:t>
      </w:r>
      <w:r w:rsidRPr="004673DE">
        <w:t>guarantees</w:t>
      </w:r>
      <w:r w:rsidRPr="004673DE">
        <w:rPr>
          <w:spacing w:val="-1"/>
        </w:rPr>
        <w:t xml:space="preserve"> </w:t>
      </w:r>
      <w:r w:rsidRPr="004673DE">
        <w:t>that tasks</w:t>
      </w:r>
      <w:r w:rsidRPr="004673DE">
        <w:rPr>
          <w:spacing w:val="-1"/>
        </w:rPr>
        <w:t xml:space="preserve"> </w:t>
      </w:r>
      <w:r w:rsidRPr="004673DE">
        <w:t>are</w:t>
      </w:r>
      <w:r w:rsidRPr="004673DE">
        <w:rPr>
          <w:spacing w:val="1"/>
        </w:rPr>
        <w:t xml:space="preserve"> </w:t>
      </w:r>
      <w:r w:rsidRPr="004673DE">
        <w:t>finished</w:t>
      </w:r>
      <w:r w:rsidRPr="004673DE">
        <w:rPr>
          <w:spacing w:val="2"/>
        </w:rPr>
        <w:t xml:space="preserve"> </w:t>
      </w:r>
      <w:r w:rsidRPr="004673DE">
        <w:t>on</w:t>
      </w:r>
      <w:r w:rsidRPr="004673DE">
        <w:rPr>
          <w:spacing w:val="-1"/>
        </w:rPr>
        <w:t xml:space="preserve"> </w:t>
      </w:r>
      <w:r w:rsidRPr="004673DE">
        <w:t>time</w:t>
      </w:r>
      <w:r w:rsidRPr="004673DE">
        <w:rPr>
          <w:spacing w:val="-4"/>
        </w:rPr>
        <w:t xml:space="preserve"> </w:t>
      </w:r>
      <w:r w:rsidRPr="004673DE">
        <w:t>and</w:t>
      </w:r>
      <w:r w:rsidRPr="004673DE">
        <w:rPr>
          <w:spacing w:val="1"/>
        </w:rPr>
        <w:t xml:space="preserve"> </w:t>
      </w:r>
      <w:r w:rsidRPr="004673DE">
        <w:t>within</w:t>
      </w:r>
      <w:r w:rsidRPr="004673DE">
        <w:rPr>
          <w:spacing w:val="-3"/>
        </w:rPr>
        <w:t xml:space="preserve"> </w:t>
      </w:r>
      <w:r w:rsidRPr="004673DE">
        <w:t>a</w:t>
      </w:r>
      <w:r w:rsidRPr="004673DE">
        <w:rPr>
          <w:spacing w:val="1"/>
        </w:rPr>
        <w:t xml:space="preserve"> </w:t>
      </w:r>
      <w:r w:rsidRPr="004673DE">
        <w:t>set</w:t>
      </w:r>
      <w:r w:rsidRPr="004673DE">
        <w:rPr>
          <w:spacing w:val="-1"/>
        </w:rPr>
        <w:t xml:space="preserve"> </w:t>
      </w:r>
      <w:r w:rsidRPr="004673DE">
        <w:t>amount of</w:t>
      </w:r>
      <w:r w:rsidRPr="004673DE">
        <w:rPr>
          <w:spacing w:val="-2"/>
        </w:rPr>
        <w:t xml:space="preserve"> </w:t>
      </w:r>
      <w:r w:rsidRPr="004673DE">
        <w:t>time.</w:t>
      </w:r>
    </w:p>
    <w:p w14:paraId="4F7AA692" w14:textId="77777777" w:rsidR="00901D29" w:rsidRPr="004673DE" w:rsidRDefault="00901D29" w:rsidP="00901D29">
      <w:pPr>
        <w:pStyle w:val="Heading1"/>
        <w:numPr>
          <w:ilvl w:val="2"/>
          <w:numId w:val="4"/>
        </w:numPr>
        <w:tabs>
          <w:tab w:val="left" w:pos="760"/>
        </w:tabs>
        <w:spacing w:before="41" w:line="360" w:lineRule="auto"/>
      </w:pPr>
      <w:bookmarkStart w:id="57" w:name="3.2.3_Sprint_Backlog"/>
      <w:bookmarkStart w:id="58" w:name="_bookmark33"/>
      <w:bookmarkEnd w:id="57"/>
      <w:bookmarkEnd w:id="58"/>
      <w:r w:rsidRPr="004673DE">
        <w:t>Sprint</w:t>
      </w:r>
      <w:r w:rsidRPr="004673DE">
        <w:rPr>
          <w:spacing w:val="-6"/>
        </w:rPr>
        <w:t xml:space="preserve"> </w:t>
      </w:r>
      <w:r w:rsidRPr="004673DE">
        <w:t>Backlog</w:t>
      </w:r>
    </w:p>
    <w:p w14:paraId="2F551F6F" w14:textId="77777777" w:rsidR="00901D29" w:rsidRPr="004673DE" w:rsidRDefault="00901D29" w:rsidP="00901D29">
      <w:pPr>
        <w:pStyle w:val="BodyText"/>
        <w:spacing w:before="137" w:line="360" w:lineRule="auto"/>
        <w:ind w:left="220" w:right="738"/>
        <w:jc w:val="both"/>
      </w:pPr>
      <w:r w:rsidRPr="004673DE">
        <w:rPr>
          <w:color w:val="2A2B2C"/>
        </w:rPr>
        <w:t>A sprint backlog is a list of work items that need to be completed during a project sprint.</w:t>
      </w:r>
      <w:r w:rsidRPr="004673DE">
        <w:rPr>
          <w:color w:val="2A2B2C"/>
          <w:spacing w:val="1"/>
        </w:rPr>
        <w:t xml:space="preserve"> </w:t>
      </w:r>
      <w:r w:rsidRPr="004673DE">
        <w:t>This ensures that during each sprint, a task is completed in time and focus is not taken</w:t>
      </w:r>
      <w:r w:rsidRPr="004673DE">
        <w:rPr>
          <w:spacing w:val="1"/>
        </w:rPr>
        <w:t xml:space="preserve"> </w:t>
      </w:r>
      <w:r w:rsidRPr="004673DE">
        <w:t>away from that task. The purpose of a sprint backlog is to define work items to tackle</w:t>
      </w:r>
      <w:r w:rsidRPr="004673DE">
        <w:rPr>
          <w:spacing w:val="1"/>
        </w:rPr>
        <w:t xml:space="preserve"> </w:t>
      </w:r>
      <w:r w:rsidRPr="004673DE">
        <w:t>within</w:t>
      </w:r>
      <w:r w:rsidRPr="004673DE">
        <w:rPr>
          <w:spacing w:val="-4"/>
        </w:rPr>
        <w:t xml:space="preserve"> </w:t>
      </w:r>
      <w:r w:rsidRPr="004673DE">
        <w:t>the</w:t>
      </w:r>
      <w:r w:rsidRPr="004673DE">
        <w:rPr>
          <w:spacing w:val="-1"/>
        </w:rPr>
        <w:t xml:space="preserve"> </w:t>
      </w:r>
      <w:r w:rsidRPr="004673DE">
        <w:t>sprint.</w:t>
      </w:r>
    </w:p>
    <w:p w14:paraId="5364DD8A" w14:textId="77777777" w:rsidR="00901D29" w:rsidRDefault="00901D29" w:rsidP="00901D29">
      <w:pPr>
        <w:pStyle w:val="BodyText"/>
        <w:spacing w:before="140" w:line="360" w:lineRule="auto"/>
        <w:ind w:left="220" w:right="737"/>
        <w:jc w:val="both"/>
      </w:pPr>
    </w:p>
    <w:p w14:paraId="5F93EBF2" w14:textId="77777777" w:rsidR="00901D29" w:rsidRPr="004673DE" w:rsidRDefault="00901D29" w:rsidP="00901D29">
      <w:pPr>
        <w:pStyle w:val="Heading1"/>
        <w:numPr>
          <w:ilvl w:val="1"/>
          <w:numId w:val="4"/>
        </w:numPr>
        <w:tabs>
          <w:tab w:val="left" w:pos="580"/>
        </w:tabs>
        <w:spacing w:before="61" w:line="360" w:lineRule="auto"/>
      </w:pPr>
      <w:r w:rsidRPr="004673DE">
        <w:t>System</w:t>
      </w:r>
      <w:r w:rsidRPr="004673DE">
        <w:rPr>
          <w:spacing w:val="-4"/>
        </w:rPr>
        <w:t xml:space="preserve"> </w:t>
      </w:r>
      <w:r w:rsidRPr="004673DE">
        <w:t>Analysis</w:t>
      </w:r>
    </w:p>
    <w:p w14:paraId="48CF8392" w14:textId="77777777" w:rsidR="00901D29" w:rsidRPr="004673DE" w:rsidRDefault="00901D29" w:rsidP="00901D29">
      <w:pPr>
        <w:pStyle w:val="BodyText"/>
        <w:spacing w:before="136" w:line="360" w:lineRule="auto"/>
        <w:ind w:left="220" w:right="737"/>
        <w:jc w:val="both"/>
      </w:pPr>
      <w:r w:rsidRPr="004673DE">
        <w:t>Requirement</w:t>
      </w:r>
      <w:r w:rsidRPr="004673DE">
        <w:rPr>
          <w:spacing w:val="1"/>
        </w:rPr>
        <w:t xml:space="preserve"> </w:t>
      </w:r>
      <w:r w:rsidRPr="004673DE">
        <w:t>Analysis,</w:t>
      </w:r>
      <w:r w:rsidRPr="004673DE">
        <w:rPr>
          <w:spacing w:val="1"/>
        </w:rPr>
        <w:t xml:space="preserve"> </w:t>
      </w:r>
      <w:r w:rsidRPr="004673DE">
        <w:t>also</w:t>
      </w:r>
      <w:r w:rsidRPr="004673DE">
        <w:rPr>
          <w:spacing w:val="1"/>
        </w:rPr>
        <w:t xml:space="preserve"> </w:t>
      </w:r>
      <w:r w:rsidRPr="004673DE">
        <w:t>known</w:t>
      </w:r>
      <w:r w:rsidRPr="004673DE">
        <w:rPr>
          <w:spacing w:val="1"/>
        </w:rPr>
        <w:t xml:space="preserve"> </w:t>
      </w:r>
      <w:r w:rsidRPr="004673DE">
        <w:t>as</w:t>
      </w:r>
      <w:r w:rsidRPr="004673DE">
        <w:rPr>
          <w:spacing w:val="1"/>
        </w:rPr>
        <w:t xml:space="preserve"> </w:t>
      </w:r>
      <w:r w:rsidRPr="004673DE">
        <w:t>Requirement</w:t>
      </w:r>
      <w:r w:rsidRPr="004673DE">
        <w:rPr>
          <w:spacing w:val="1"/>
        </w:rPr>
        <w:t xml:space="preserve"> </w:t>
      </w:r>
      <w:r w:rsidRPr="004673DE">
        <w:t>Engineering,</w:t>
      </w:r>
      <w:r w:rsidRPr="004673DE">
        <w:rPr>
          <w:spacing w:val="1"/>
        </w:rPr>
        <w:t xml:space="preserve"> </w:t>
      </w:r>
      <w:r w:rsidRPr="004673DE">
        <w:t>is</w:t>
      </w:r>
      <w:r w:rsidRPr="004673DE">
        <w:rPr>
          <w:spacing w:val="1"/>
        </w:rPr>
        <w:t xml:space="preserve"> </w:t>
      </w:r>
      <w:r w:rsidRPr="004673DE">
        <w:t>the</w:t>
      </w:r>
      <w:r w:rsidRPr="004673DE">
        <w:rPr>
          <w:spacing w:val="1"/>
        </w:rPr>
        <w:t xml:space="preserve"> </w:t>
      </w:r>
      <w:r w:rsidRPr="004673DE">
        <w:t>process</w:t>
      </w:r>
      <w:r w:rsidRPr="004673DE">
        <w:rPr>
          <w:spacing w:val="1"/>
        </w:rPr>
        <w:t xml:space="preserve"> </w:t>
      </w:r>
      <w:r w:rsidRPr="004673DE">
        <w:t>of</w:t>
      </w:r>
      <w:r w:rsidRPr="004673DE">
        <w:rPr>
          <w:spacing w:val="1"/>
        </w:rPr>
        <w:t xml:space="preserve"> </w:t>
      </w:r>
      <w:r w:rsidRPr="004673DE">
        <w:t>defining</w:t>
      </w:r>
      <w:r w:rsidRPr="004673DE">
        <w:rPr>
          <w:spacing w:val="-1"/>
        </w:rPr>
        <w:t xml:space="preserve"> </w:t>
      </w:r>
      <w:r w:rsidRPr="004673DE">
        <w:t>user</w:t>
      </w:r>
      <w:r w:rsidRPr="004673DE">
        <w:rPr>
          <w:spacing w:val="1"/>
        </w:rPr>
        <w:t xml:space="preserve"> </w:t>
      </w:r>
      <w:r w:rsidRPr="004673DE">
        <w:t>expectations</w:t>
      </w:r>
      <w:r w:rsidRPr="004673DE">
        <w:rPr>
          <w:spacing w:val="1"/>
        </w:rPr>
        <w:t xml:space="preserve"> </w:t>
      </w:r>
      <w:r w:rsidRPr="004673DE">
        <w:t>for</w:t>
      </w:r>
      <w:r w:rsidRPr="004673DE">
        <w:rPr>
          <w:spacing w:val="-1"/>
        </w:rPr>
        <w:t xml:space="preserve"> </w:t>
      </w:r>
      <w:r w:rsidRPr="004673DE">
        <w:t>a</w:t>
      </w:r>
      <w:r w:rsidRPr="004673DE">
        <w:rPr>
          <w:spacing w:val="-1"/>
        </w:rPr>
        <w:t xml:space="preserve"> </w:t>
      </w:r>
      <w:r w:rsidRPr="004673DE">
        <w:t>new software</w:t>
      </w:r>
      <w:r w:rsidRPr="004673DE">
        <w:rPr>
          <w:spacing w:val="1"/>
        </w:rPr>
        <w:t xml:space="preserve"> </w:t>
      </w:r>
      <w:r w:rsidRPr="004673DE">
        <w:t>being</w:t>
      </w:r>
      <w:r w:rsidRPr="004673DE">
        <w:rPr>
          <w:spacing w:val="-1"/>
        </w:rPr>
        <w:t xml:space="preserve"> </w:t>
      </w:r>
      <w:r w:rsidRPr="004673DE">
        <w:t>built or</w:t>
      </w:r>
      <w:r w:rsidRPr="004673DE">
        <w:rPr>
          <w:spacing w:val="-1"/>
        </w:rPr>
        <w:t xml:space="preserve"> </w:t>
      </w:r>
      <w:r w:rsidRPr="004673DE">
        <w:t>modified.</w:t>
      </w:r>
    </w:p>
    <w:p w14:paraId="5BF75E04" w14:textId="77777777" w:rsidR="00901D29" w:rsidRPr="004673DE" w:rsidRDefault="00901D29" w:rsidP="00901D29">
      <w:pPr>
        <w:pStyle w:val="Heading1"/>
        <w:numPr>
          <w:ilvl w:val="2"/>
          <w:numId w:val="4"/>
        </w:numPr>
        <w:tabs>
          <w:tab w:val="left" w:pos="760"/>
        </w:tabs>
        <w:spacing w:before="39" w:line="360" w:lineRule="auto"/>
      </w:pPr>
      <w:r w:rsidRPr="004673DE">
        <w:t>Functional</w:t>
      </w:r>
      <w:r w:rsidRPr="004673DE">
        <w:rPr>
          <w:spacing w:val="-12"/>
        </w:rPr>
        <w:t xml:space="preserve"> </w:t>
      </w:r>
      <w:r w:rsidRPr="004673DE">
        <w:t>Requirements</w:t>
      </w:r>
    </w:p>
    <w:p w14:paraId="3BDEA176" w14:textId="77777777" w:rsidR="00901D29" w:rsidRPr="004673DE" w:rsidRDefault="00901D29" w:rsidP="00901D29">
      <w:pPr>
        <w:pStyle w:val="BodyText"/>
        <w:spacing w:before="139" w:line="360" w:lineRule="auto"/>
        <w:ind w:left="220" w:right="738"/>
        <w:jc w:val="both"/>
      </w:pPr>
      <w:r w:rsidRPr="004673DE">
        <w:t>A jobseeker signs up to the website system. Jobseekers register to the system using email</w:t>
      </w:r>
      <w:r w:rsidRPr="004673DE">
        <w:rPr>
          <w:spacing w:val="-57"/>
        </w:rPr>
        <w:t xml:space="preserve"> </w:t>
      </w:r>
      <w:r w:rsidRPr="004673DE">
        <w:t>accounts to ensure that all learners are on the system. The website platform aims at</w:t>
      </w:r>
      <w:r w:rsidRPr="004673DE">
        <w:rPr>
          <w:spacing w:val="1"/>
        </w:rPr>
        <w:t xml:space="preserve"> </w:t>
      </w:r>
      <w:r w:rsidRPr="004673DE">
        <w:t>benefiting jobseekers to benefit from accessing personalized content depending on their</w:t>
      </w:r>
      <w:r w:rsidRPr="004673DE">
        <w:rPr>
          <w:spacing w:val="1"/>
        </w:rPr>
        <w:t xml:space="preserve"> </w:t>
      </w:r>
      <w:r w:rsidRPr="004673DE">
        <w:t>skill</w:t>
      </w:r>
      <w:r w:rsidRPr="004673DE">
        <w:rPr>
          <w:spacing w:val="-2"/>
        </w:rPr>
        <w:t xml:space="preserve"> </w:t>
      </w:r>
      <w:r w:rsidRPr="004673DE">
        <w:t>set.</w:t>
      </w:r>
    </w:p>
    <w:p w14:paraId="66E4F5D2" w14:textId="77777777" w:rsidR="00901D29" w:rsidRPr="004673DE" w:rsidRDefault="00901D29" w:rsidP="00901D29">
      <w:pPr>
        <w:pStyle w:val="BodyText"/>
        <w:spacing w:line="360" w:lineRule="auto"/>
        <w:ind w:left="220" w:right="737"/>
        <w:jc w:val="both"/>
      </w:pPr>
      <w:r w:rsidRPr="004673DE">
        <w:t>A client registers to the platform before uploading available jobs to the online system. A</w:t>
      </w:r>
      <w:r w:rsidRPr="004673DE">
        <w:rPr>
          <w:spacing w:val="1"/>
        </w:rPr>
        <w:t xml:space="preserve"> </w:t>
      </w:r>
      <w:r w:rsidRPr="004673DE">
        <w:t>client signs up to the platform through an email account to ensure that the jobs are posted</w:t>
      </w:r>
      <w:r w:rsidRPr="004673DE">
        <w:rPr>
          <w:spacing w:val="-57"/>
        </w:rPr>
        <w:t xml:space="preserve"> </w:t>
      </w:r>
      <w:r w:rsidRPr="004673DE">
        <w:t>by</w:t>
      </w:r>
      <w:r w:rsidRPr="004673DE">
        <w:rPr>
          <w:spacing w:val="-1"/>
        </w:rPr>
        <w:t xml:space="preserve"> </w:t>
      </w:r>
      <w:r w:rsidRPr="004673DE">
        <w:t>legitimate</w:t>
      </w:r>
      <w:r w:rsidRPr="004673DE">
        <w:rPr>
          <w:spacing w:val="-1"/>
        </w:rPr>
        <w:t xml:space="preserve"> </w:t>
      </w:r>
      <w:r w:rsidRPr="004673DE">
        <w:t>individuals.</w:t>
      </w:r>
    </w:p>
    <w:p w14:paraId="78B75DD7" w14:textId="77777777" w:rsidR="00901D29" w:rsidRPr="004673DE" w:rsidRDefault="00901D29" w:rsidP="00901D29">
      <w:pPr>
        <w:pStyle w:val="Heading1"/>
        <w:numPr>
          <w:ilvl w:val="2"/>
          <w:numId w:val="4"/>
        </w:numPr>
        <w:tabs>
          <w:tab w:val="left" w:pos="760"/>
        </w:tabs>
        <w:spacing w:before="40" w:line="360" w:lineRule="auto"/>
      </w:pPr>
      <w:bookmarkStart w:id="59" w:name="3.3.2_Non-functional_Requirements"/>
      <w:bookmarkStart w:id="60" w:name="_bookmark36"/>
      <w:bookmarkEnd w:id="59"/>
      <w:bookmarkEnd w:id="60"/>
      <w:r w:rsidRPr="004673DE">
        <w:t>Non-functional</w:t>
      </w:r>
      <w:r w:rsidRPr="004673DE">
        <w:rPr>
          <w:spacing w:val="-12"/>
        </w:rPr>
        <w:t xml:space="preserve"> </w:t>
      </w:r>
      <w:r w:rsidRPr="004673DE">
        <w:t>Requirements</w:t>
      </w:r>
    </w:p>
    <w:p w14:paraId="2D97F82B" w14:textId="77777777" w:rsidR="00901D29" w:rsidRPr="004673DE" w:rsidRDefault="00901D29" w:rsidP="00901D29">
      <w:pPr>
        <w:pStyle w:val="BodyText"/>
        <w:spacing w:before="137" w:line="360" w:lineRule="auto"/>
        <w:ind w:left="220" w:right="737"/>
        <w:jc w:val="both"/>
      </w:pPr>
      <w:r w:rsidRPr="004673DE">
        <w:t>The system responds to a user’s search action within the least amount of time. Therefore,</w:t>
      </w:r>
      <w:r w:rsidRPr="004673DE">
        <w:rPr>
          <w:spacing w:val="-57"/>
        </w:rPr>
        <w:t xml:space="preserve"> </w:t>
      </w:r>
      <w:r w:rsidRPr="004673DE">
        <w:t>the response time to find and give back a job posting search results based on the job one</w:t>
      </w:r>
      <w:r w:rsidRPr="004673DE">
        <w:rPr>
          <w:spacing w:val="1"/>
        </w:rPr>
        <w:t xml:space="preserve"> </w:t>
      </w:r>
      <w:r w:rsidRPr="004673DE">
        <w:t>would want to find is less than or equal to three seconds assuming that the user has a</w:t>
      </w:r>
      <w:r w:rsidRPr="004673DE">
        <w:rPr>
          <w:spacing w:val="1"/>
        </w:rPr>
        <w:t xml:space="preserve"> </w:t>
      </w:r>
      <w:r w:rsidRPr="004673DE">
        <w:t>finely</w:t>
      </w:r>
      <w:r w:rsidRPr="004673DE">
        <w:rPr>
          <w:spacing w:val="-1"/>
        </w:rPr>
        <w:t xml:space="preserve"> </w:t>
      </w:r>
      <w:r w:rsidRPr="004673DE">
        <w:t>and reliable</w:t>
      </w:r>
      <w:r w:rsidRPr="004673DE">
        <w:rPr>
          <w:spacing w:val="1"/>
        </w:rPr>
        <w:t xml:space="preserve"> </w:t>
      </w:r>
      <w:r w:rsidRPr="004673DE">
        <w:t>internet connection.</w:t>
      </w:r>
    </w:p>
    <w:p w14:paraId="3A185539" w14:textId="77777777" w:rsidR="00901D29" w:rsidRPr="004673DE" w:rsidRDefault="00901D29" w:rsidP="00901D29">
      <w:pPr>
        <w:pStyle w:val="BodyText"/>
        <w:spacing w:line="360" w:lineRule="auto"/>
        <w:ind w:left="220" w:right="738"/>
        <w:jc w:val="both"/>
      </w:pPr>
      <w:r w:rsidRPr="004673DE">
        <w:t>The system assures instant conversations during any chatting scenario. This implies that</w:t>
      </w:r>
      <w:r w:rsidRPr="004673DE">
        <w:rPr>
          <w:spacing w:val="1"/>
        </w:rPr>
        <w:t xml:space="preserve"> </w:t>
      </w:r>
      <w:r w:rsidRPr="004673DE">
        <w:lastRenderedPageBreak/>
        <w:t>the</w:t>
      </w:r>
      <w:r w:rsidRPr="004673DE">
        <w:rPr>
          <w:spacing w:val="13"/>
        </w:rPr>
        <w:t xml:space="preserve"> </w:t>
      </w:r>
      <w:r w:rsidRPr="004673DE">
        <w:t>collaborative</w:t>
      </w:r>
      <w:r w:rsidRPr="004673DE">
        <w:rPr>
          <w:spacing w:val="17"/>
        </w:rPr>
        <w:t xml:space="preserve"> </w:t>
      </w:r>
      <w:r w:rsidRPr="004673DE">
        <w:t>conversations</w:t>
      </w:r>
      <w:r w:rsidRPr="004673DE">
        <w:rPr>
          <w:spacing w:val="16"/>
        </w:rPr>
        <w:t xml:space="preserve"> </w:t>
      </w:r>
      <w:r w:rsidRPr="004673DE">
        <w:t>between</w:t>
      </w:r>
      <w:r w:rsidRPr="004673DE">
        <w:rPr>
          <w:spacing w:val="17"/>
        </w:rPr>
        <w:t xml:space="preserve"> </w:t>
      </w:r>
      <w:r w:rsidRPr="004673DE">
        <w:t>a</w:t>
      </w:r>
      <w:r w:rsidRPr="004673DE">
        <w:rPr>
          <w:spacing w:val="14"/>
        </w:rPr>
        <w:t xml:space="preserve"> </w:t>
      </w:r>
      <w:r w:rsidRPr="004673DE">
        <w:t>client</w:t>
      </w:r>
      <w:r w:rsidRPr="004673DE">
        <w:rPr>
          <w:spacing w:val="16"/>
        </w:rPr>
        <w:t xml:space="preserve"> </w:t>
      </w:r>
      <w:r w:rsidRPr="004673DE">
        <w:t>and</w:t>
      </w:r>
      <w:r w:rsidRPr="004673DE">
        <w:rPr>
          <w:spacing w:val="14"/>
        </w:rPr>
        <w:t xml:space="preserve"> </w:t>
      </w:r>
      <w:r w:rsidRPr="004673DE">
        <w:t>a</w:t>
      </w:r>
      <w:r w:rsidRPr="004673DE">
        <w:rPr>
          <w:spacing w:val="14"/>
        </w:rPr>
        <w:t xml:space="preserve"> </w:t>
      </w:r>
      <w:r w:rsidRPr="004673DE">
        <w:t>job</w:t>
      </w:r>
      <w:r w:rsidRPr="004673DE">
        <w:rPr>
          <w:spacing w:val="15"/>
        </w:rPr>
        <w:t xml:space="preserve"> </w:t>
      </w:r>
      <w:r w:rsidRPr="004673DE">
        <w:t>seeker</w:t>
      </w:r>
      <w:r w:rsidRPr="004673DE">
        <w:rPr>
          <w:spacing w:val="16"/>
        </w:rPr>
        <w:t xml:space="preserve"> </w:t>
      </w:r>
      <w:r w:rsidRPr="004673DE">
        <w:t>on</w:t>
      </w:r>
      <w:r w:rsidRPr="004673DE">
        <w:rPr>
          <w:spacing w:val="15"/>
        </w:rPr>
        <w:t xml:space="preserve"> </w:t>
      </w:r>
      <w:r w:rsidRPr="004673DE">
        <w:t>the</w:t>
      </w:r>
      <w:r w:rsidRPr="004673DE">
        <w:rPr>
          <w:spacing w:val="14"/>
        </w:rPr>
        <w:t xml:space="preserve"> </w:t>
      </w:r>
      <w:r w:rsidRPr="004673DE">
        <w:t>platform</w:t>
      </w:r>
      <w:r w:rsidRPr="004673DE">
        <w:rPr>
          <w:spacing w:val="15"/>
        </w:rPr>
        <w:t xml:space="preserve"> </w:t>
      </w:r>
      <w:r w:rsidRPr="004673DE">
        <w:t>are</w:t>
      </w:r>
      <w:r w:rsidRPr="004673DE">
        <w:rPr>
          <w:spacing w:val="17"/>
        </w:rPr>
        <w:t xml:space="preserve"> </w:t>
      </w:r>
      <w:r w:rsidRPr="004673DE">
        <w:t>to</w:t>
      </w:r>
      <w:r w:rsidRPr="004673DE">
        <w:rPr>
          <w:spacing w:val="-58"/>
        </w:rPr>
        <w:t xml:space="preserve"> </w:t>
      </w:r>
      <w:r w:rsidRPr="004673DE">
        <w:t>be</w:t>
      </w:r>
      <w:r w:rsidRPr="004673DE">
        <w:rPr>
          <w:spacing w:val="-2"/>
        </w:rPr>
        <w:t xml:space="preserve"> </w:t>
      </w:r>
      <w:r w:rsidRPr="004673DE">
        <w:t>in real-time</w:t>
      </w:r>
      <w:r w:rsidRPr="004673DE">
        <w:rPr>
          <w:spacing w:val="-1"/>
        </w:rPr>
        <w:t xml:space="preserve"> </w:t>
      </w:r>
      <w:r w:rsidRPr="004673DE">
        <w:t>and directly accessible</w:t>
      </w:r>
      <w:r w:rsidRPr="004673DE">
        <w:rPr>
          <w:spacing w:val="1"/>
        </w:rPr>
        <w:t xml:space="preserve"> </w:t>
      </w:r>
      <w:r w:rsidRPr="004673DE">
        <w:t>on both</w:t>
      </w:r>
      <w:r w:rsidRPr="004673DE">
        <w:rPr>
          <w:spacing w:val="-1"/>
        </w:rPr>
        <w:t xml:space="preserve"> </w:t>
      </w:r>
      <w:r w:rsidRPr="004673DE">
        <w:t>sides.</w:t>
      </w:r>
    </w:p>
    <w:p w14:paraId="528A501C" w14:textId="77777777" w:rsidR="00901D29" w:rsidRPr="004673DE" w:rsidRDefault="00901D29" w:rsidP="00901D29">
      <w:pPr>
        <w:pStyle w:val="BodyText"/>
        <w:spacing w:line="360" w:lineRule="auto"/>
      </w:pPr>
    </w:p>
    <w:p w14:paraId="1F302B4C" w14:textId="77777777" w:rsidR="00901D29" w:rsidRPr="004673DE" w:rsidRDefault="00901D29" w:rsidP="00901D29">
      <w:pPr>
        <w:pStyle w:val="Heading1"/>
        <w:numPr>
          <w:ilvl w:val="2"/>
          <w:numId w:val="4"/>
        </w:numPr>
        <w:tabs>
          <w:tab w:val="left" w:pos="760"/>
        </w:tabs>
        <w:spacing w:before="156" w:line="360" w:lineRule="auto"/>
      </w:pPr>
      <w:bookmarkStart w:id="61" w:name="3.3.3_System_Development_Tools"/>
      <w:bookmarkStart w:id="62" w:name="_bookmark37"/>
      <w:bookmarkEnd w:id="61"/>
      <w:bookmarkEnd w:id="62"/>
      <w:r w:rsidRPr="004673DE">
        <w:t>System</w:t>
      </w:r>
      <w:r w:rsidRPr="004673DE">
        <w:rPr>
          <w:spacing w:val="-4"/>
        </w:rPr>
        <w:t xml:space="preserve"> </w:t>
      </w:r>
      <w:r w:rsidRPr="004673DE">
        <w:t>Development</w:t>
      </w:r>
      <w:r w:rsidRPr="004673DE">
        <w:rPr>
          <w:spacing w:val="-3"/>
        </w:rPr>
        <w:t xml:space="preserve"> </w:t>
      </w:r>
      <w:r w:rsidRPr="004673DE">
        <w:t>Tools</w:t>
      </w:r>
    </w:p>
    <w:p w14:paraId="15F9D662" w14:textId="77777777" w:rsidR="00901D29" w:rsidRPr="004673DE" w:rsidRDefault="00901D29" w:rsidP="00901D29">
      <w:pPr>
        <w:pStyle w:val="BodyText"/>
        <w:spacing w:before="139" w:line="360" w:lineRule="auto"/>
        <w:ind w:left="220"/>
        <w:jc w:val="both"/>
      </w:pPr>
      <w:r w:rsidRPr="004673DE">
        <w:t>This</w:t>
      </w:r>
      <w:r w:rsidRPr="004673DE">
        <w:rPr>
          <w:spacing w:val="-4"/>
        </w:rPr>
        <w:t xml:space="preserve"> </w:t>
      </w:r>
      <w:r w:rsidRPr="004673DE">
        <w:t>is</w:t>
      </w:r>
      <w:r w:rsidRPr="004673DE">
        <w:rPr>
          <w:spacing w:val="-1"/>
        </w:rPr>
        <w:t xml:space="preserve"> </w:t>
      </w:r>
      <w:r w:rsidRPr="004673DE">
        <w:t>a</w:t>
      </w:r>
      <w:r w:rsidRPr="004673DE">
        <w:rPr>
          <w:spacing w:val="1"/>
        </w:rPr>
        <w:t xml:space="preserve"> </w:t>
      </w:r>
      <w:r w:rsidRPr="004673DE">
        <w:t>list</w:t>
      </w:r>
      <w:r w:rsidRPr="004673DE">
        <w:rPr>
          <w:spacing w:val="-3"/>
        </w:rPr>
        <w:t xml:space="preserve"> </w:t>
      </w:r>
      <w:r w:rsidRPr="004673DE">
        <w:t>of</w:t>
      </w:r>
      <w:r w:rsidRPr="004673DE">
        <w:rPr>
          <w:spacing w:val="-2"/>
        </w:rPr>
        <w:t xml:space="preserve"> </w:t>
      </w:r>
      <w:r w:rsidRPr="004673DE">
        <w:t>the</w:t>
      </w:r>
      <w:r w:rsidRPr="004673DE">
        <w:rPr>
          <w:spacing w:val="-1"/>
        </w:rPr>
        <w:t xml:space="preserve"> </w:t>
      </w:r>
      <w:r w:rsidRPr="004673DE">
        <w:t>tools</w:t>
      </w:r>
      <w:r w:rsidRPr="004673DE">
        <w:rPr>
          <w:spacing w:val="-1"/>
        </w:rPr>
        <w:t xml:space="preserve"> </w:t>
      </w:r>
      <w:r w:rsidRPr="004673DE">
        <w:t>to be</w:t>
      </w:r>
      <w:r w:rsidRPr="004673DE">
        <w:rPr>
          <w:spacing w:val="-2"/>
        </w:rPr>
        <w:t xml:space="preserve"> </w:t>
      </w:r>
      <w:r w:rsidRPr="004673DE">
        <w:t>used</w:t>
      </w:r>
      <w:r w:rsidRPr="004673DE">
        <w:rPr>
          <w:spacing w:val="-1"/>
        </w:rPr>
        <w:t xml:space="preserve"> </w:t>
      </w:r>
      <w:r w:rsidRPr="004673DE">
        <w:t>for</w:t>
      </w:r>
      <w:r w:rsidRPr="004673DE">
        <w:rPr>
          <w:spacing w:val="1"/>
        </w:rPr>
        <w:t xml:space="preserve"> </w:t>
      </w:r>
      <w:r w:rsidRPr="004673DE">
        <w:t>the</w:t>
      </w:r>
      <w:r w:rsidRPr="004673DE">
        <w:rPr>
          <w:spacing w:val="-2"/>
        </w:rPr>
        <w:t xml:space="preserve"> </w:t>
      </w:r>
      <w:r w:rsidRPr="004673DE">
        <w:t>development</w:t>
      </w:r>
      <w:r w:rsidRPr="004673DE">
        <w:rPr>
          <w:spacing w:val="2"/>
        </w:rPr>
        <w:t xml:space="preserve"> </w:t>
      </w:r>
      <w:r w:rsidRPr="004673DE">
        <w:t>of</w:t>
      </w:r>
      <w:r w:rsidRPr="004673DE">
        <w:rPr>
          <w:spacing w:val="-2"/>
        </w:rPr>
        <w:t xml:space="preserve"> </w:t>
      </w:r>
      <w:r w:rsidRPr="004673DE">
        <w:t>the</w:t>
      </w:r>
      <w:r w:rsidRPr="004673DE">
        <w:rPr>
          <w:spacing w:val="-2"/>
        </w:rPr>
        <w:t xml:space="preserve"> </w:t>
      </w:r>
      <w:r w:rsidRPr="004673DE">
        <w:t>system.</w:t>
      </w:r>
    </w:p>
    <w:p w14:paraId="2CA223ED" w14:textId="77777777" w:rsidR="00901D29" w:rsidRPr="004673DE" w:rsidRDefault="00901D29" w:rsidP="00901D29">
      <w:pPr>
        <w:pStyle w:val="Heading1"/>
        <w:numPr>
          <w:ilvl w:val="3"/>
          <w:numId w:val="3"/>
        </w:numPr>
        <w:tabs>
          <w:tab w:val="left" w:pos="940"/>
        </w:tabs>
        <w:spacing w:before="178" w:line="360" w:lineRule="auto"/>
      </w:pPr>
      <w:bookmarkStart w:id="63" w:name="3.3.4.1_HTML"/>
      <w:bookmarkEnd w:id="63"/>
      <w:r w:rsidRPr="004673DE">
        <w:t>HTML</w:t>
      </w:r>
    </w:p>
    <w:p w14:paraId="63490905" w14:textId="77777777" w:rsidR="00901D29" w:rsidRPr="004673DE" w:rsidRDefault="00901D29" w:rsidP="00901D29">
      <w:pPr>
        <w:pStyle w:val="BodyText"/>
        <w:spacing w:before="137" w:line="360" w:lineRule="auto"/>
        <w:ind w:left="220" w:right="678"/>
        <w:jc w:val="both"/>
      </w:pPr>
      <w:r w:rsidRPr="004673DE">
        <w:t>This is a standard markup language for documents used to display data on a web browser.</w:t>
      </w:r>
      <w:r w:rsidRPr="004673DE">
        <w:rPr>
          <w:spacing w:val="-57"/>
        </w:rPr>
        <w:t xml:space="preserve"> </w:t>
      </w:r>
      <w:r w:rsidRPr="004673DE">
        <w:t>It is one of the main building blocks of the internet and will be used to develop the</w:t>
      </w:r>
      <w:r w:rsidRPr="004673DE">
        <w:rPr>
          <w:spacing w:val="1"/>
        </w:rPr>
        <w:t xml:space="preserve"> </w:t>
      </w:r>
      <w:r w:rsidRPr="004673DE">
        <w:t>website.</w:t>
      </w:r>
    </w:p>
    <w:p w14:paraId="03EC016D" w14:textId="77777777" w:rsidR="00901D29" w:rsidRPr="004673DE" w:rsidRDefault="00901D29" w:rsidP="00901D29">
      <w:pPr>
        <w:pStyle w:val="Heading1"/>
        <w:numPr>
          <w:ilvl w:val="3"/>
          <w:numId w:val="3"/>
        </w:numPr>
        <w:tabs>
          <w:tab w:val="left" w:pos="940"/>
        </w:tabs>
        <w:spacing w:before="39" w:line="360" w:lineRule="auto"/>
      </w:pPr>
      <w:bookmarkStart w:id="64" w:name="3.3.4.2_CSS"/>
      <w:bookmarkEnd w:id="64"/>
      <w:r w:rsidRPr="004673DE">
        <w:t>CSS</w:t>
      </w:r>
    </w:p>
    <w:p w14:paraId="0FFF68B3" w14:textId="77777777" w:rsidR="00901D29" w:rsidRPr="004673DE" w:rsidRDefault="00901D29" w:rsidP="00901D29">
      <w:pPr>
        <w:pStyle w:val="BodyText"/>
        <w:spacing w:before="139" w:line="360" w:lineRule="auto"/>
        <w:ind w:left="220" w:right="738"/>
        <w:jc w:val="both"/>
      </w:pPr>
      <w:r w:rsidRPr="004673DE">
        <w:t>This is a style sheet language used together with a markup language, such as HTML, to</w:t>
      </w:r>
      <w:r w:rsidRPr="004673DE">
        <w:rPr>
          <w:spacing w:val="1"/>
        </w:rPr>
        <w:t xml:space="preserve"> </w:t>
      </w:r>
      <w:r w:rsidRPr="004673DE">
        <w:t>describe the presentation of the document such as color of text and animations thus</w:t>
      </w:r>
      <w:r w:rsidRPr="004673DE">
        <w:rPr>
          <w:spacing w:val="1"/>
        </w:rPr>
        <w:t xml:space="preserve"> </w:t>
      </w:r>
      <w:r w:rsidRPr="004673DE">
        <w:t>adding</w:t>
      </w:r>
      <w:r w:rsidRPr="004673DE">
        <w:rPr>
          <w:spacing w:val="-1"/>
        </w:rPr>
        <w:t xml:space="preserve"> </w:t>
      </w:r>
      <w:r w:rsidRPr="004673DE">
        <w:t>character</w:t>
      </w:r>
      <w:r w:rsidRPr="004673DE">
        <w:rPr>
          <w:spacing w:val="-1"/>
        </w:rPr>
        <w:t xml:space="preserve"> </w:t>
      </w:r>
      <w:r w:rsidRPr="004673DE">
        <w:t>to a</w:t>
      </w:r>
      <w:r w:rsidRPr="004673DE">
        <w:rPr>
          <w:spacing w:val="-1"/>
        </w:rPr>
        <w:t xml:space="preserve"> </w:t>
      </w:r>
      <w:r w:rsidRPr="004673DE">
        <w:t>web</w:t>
      </w:r>
      <w:r w:rsidRPr="004673DE">
        <w:rPr>
          <w:spacing w:val="2"/>
        </w:rPr>
        <w:t xml:space="preserve"> </w:t>
      </w:r>
      <w:r w:rsidRPr="004673DE">
        <w:t>application.</w:t>
      </w:r>
    </w:p>
    <w:p w14:paraId="5460540C" w14:textId="77777777" w:rsidR="00901D29" w:rsidRPr="004673DE" w:rsidRDefault="00901D29" w:rsidP="00901D29">
      <w:pPr>
        <w:pStyle w:val="Heading1"/>
        <w:numPr>
          <w:ilvl w:val="3"/>
          <w:numId w:val="3"/>
        </w:numPr>
        <w:tabs>
          <w:tab w:val="left" w:pos="940"/>
        </w:tabs>
        <w:spacing w:before="40" w:line="360" w:lineRule="auto"/>
      </w:pPr>
      <w:bookmarkStart w:id="65" w:name="3.3.4.3_Database"/>
      <w:bookmarkEnd w:id="65"/>
      <w:r w:rsidRPr="004673DE">
        <w:t>Database</w:t>
      </w:r>
    </w:p>
    <w:p w14:paraId="0E8532F8" w14:textId="77777777" w:rsidR="00901D29" w:rsidRPr="004673DE" w:rsidRDefault="00901D29" w:rsidP="00901D29">
      <w:pPr>
        <w:pStyle w:val="BodyText"/>
        <w:spacing w:before="137" w:line="360" w:lineRule="auto"/>
        <w:ind w:left="220"/>
        <w:jc w:val="both"/>
      </w:pPr>
      <w:r w:rsidRPr="004673DE">
        <w:t>It is</w:t>
      </w:r>
      <w:r w:rsidRPr="004673DE">
        <w:rPr>
          <w:spacing w:val="-4"/>
        </w:rPr>
        <w:t xml:space="preserve"> </w:t>
      </w:r>
      <w:r w:rsidRPr="004673DE">
        <w:t>responsible</w:t>
      </w:r>
      <w:r w:rsidRPr="004673DE">
        <w:rPr>
          <w:spacing w:val="-1"/>
        </w:rPr>
        <w:t xml:space="preserve"> </w:t>
      </w:r>
      <w:r w:rsidRPr="004673DE">
        <w:t>for storing</w:t>
      </w:r>
      <w:r w:rsidRPr="004673DE">
        <w:rPr>
          <w:spacing w:val="-4"/>
        </w:rPr>
        <w:t xml:space="preserve"> </w:t>
      </w:r>
      <w:r w:rsidRPr="004673DE">
        <w:t>all</w:t>
      </w:r>
      <w:r w:rsidRPr="004673DE">
        <w:rPr>
          <w:spacing w:val="-2"/>
        </w:rPr>
        <w:t xml:space="preserve"> </w:t>
      </w:r>
      <w:r w:rsidRPr="004673DE">
        <w:t>the user</w:t>
      </w:r>
      <w:r w:rsidRPr="004673DE">
        <w:rPr>
          <w:spacing w:val="-2"/>
        </w:rPr>
        <w:t xml:space="preserve"> </w:t>
      </w:r>
      <w:r w:rsidRPr="004673DE">
        <w:t>data</w:t>
      </w:r>
      <w:r w:rsidRPr="004673DE">
        <w:rPr>
          <w:spacing w:val="-3"/>
        </w:rPr>
        <w:t xml:space="preserve"> </w:t>
      </w:r>
      <w:r w:rsidRPr="004673DE">
        <w:t>for future</w:t>
      </w:r>
      <w:r w:rsidRPr="004673DE">
        <w:rPr>
          <w:spacing w:val="-1"/>
        </w:rPr>
        <w:t xml:space="preserve"> </w:t>
      </w:r>
      <w:r w:rsidRPr="004673DE">
        <w:t>referencing.</w:t>
      </w:r>
    </w:p>
    <w:p w14:paraId="27010912" w14:textId="77777777" w:rsidR="00901D29" w:rsidRPr="004673DE" w:rsidRDefault="00901D29" w:rsidP="00901D29">
      <w:pPr>
        <w:spacing w:line="360" w:lineRule="auto"/>
        <w:jc w:val="both"/>
        <w:rPr>
          <w:sz w:val="24"/>
          <w:szCs w:val="24"/>
        </w:rPr>
        <w:sectPr w:rsidR="00901D29" w:rsidRPr="004673DE">
          <w:pgSz w:w="11910" w:h="16840"/>
          <w:pgMar w:top="1300" w:right="900" w:bottom="1120" w:left="1460" w:header="0" w:footer="923" w:gutter="0"/>
          <w:cols w:space="720"/>
        </w:sectPr>
      </w:pPr>
    </w:p>
    <w:p w14:paraId="6DC5BB1F" w14:textId="77777777" w:rsidR="00901D29" w:rsidRPr="004673DE" w:rsidRDefault="00901D29" w:rsidP="00901D29">
      <w:pPr>
        <w:pStyle w:val="Heading1"/>
        <w:numPr>
          <w:ilvl w:val="1"/>
          <w:numId w:val="2"/>
        </w:numPr>
        <w:tabs>
          <w:tab w:val="left" w:pos="580"/>
        </w:tabs>
        <w:spacing w:before="61" w:line="360" w:lineRule="auto"/>
      </w:pPr>
      <w:bookmarkStart w:id="66" w:name="3.4_Deliverables"/>
      <w:bookmarkStart w:id="67" w:name="_bookmark38"/>
      <w:bookmarkEnd w:id="66"/>
      <w:bookmarkEnd w:id="67"/>
      <w:r w:rsidRPr="004673DE">
        <w:lastRenderedPageBreak/>
        <w:t>Deliverables</w:t>
      </w:r>
    </w:p>
    <w:p w14:paraId="55A88E52" w14:textId="77777777" w:rsidR="00901D29" w:rsidRPr="004673DE" w:rsidRDefault="00901D29" w:rsidP="00901D29">
      <w:pPr>
        <w:pStyle w:val="BodyText"/>
        <w:spacing w:before="136" w:line="360" w:lineRule="auto"/>
        <w:ind w:left="220" w:right="805"/>
      </w:pPr>
      <w:r w:rsidRPr="004673DE">
        <w:t>The deliverables address the specific needs of blue-collar job seekers to facilitate job</w:t>
      </w:r>
      <w:r w:rsidRPr="004673DE">
        <w:rPr>
          <w:spacing w:val="1"/>
        </w:rPr>
        <w:t xml:space="preserve"> </w:t>
      </w:r>
      <w:r w:rsidRPr="004673DE">
        <w:t>matching</w:t>
      </w:r>
      <w:r w:rsidRPr="004673DE">
        <w:rPr>
          <w:spacing w:val="2"/>
        </w:rPr>
        <w:t xml:space="preserve"> </w:t>
      </w:r>
      <w:r w:rsidRPr="004673DE">
        <w:t>and</w:t>
      </w:r>
      <w:r w:rsidRPr="004673DE">
        <w:rPr>
          <w:spacing w:val="3"/>
        </w:rPr>
        <w:t xml:space="preserve"> </w:t>
      </w:r>
      <w:r w:rsidRPr="004673DE">
        <w:t>ultimately</w:t>
      </w:r>
      <w:r w:rsidRPr="004673DE">
        <w:rPr>
          <w:spacing w:val="3"/>
        </w:rPr>
        <w:t xml:space="preserve"> </w:t>
      </w:r>
      <w:r w:rsidRPr="004673DE">
        <w:t>improve</w:t>
      </w:r>
      <w:r w:rsidRPr="004673DE">
        <w:rPr>
          <w:spacing w:val="2"/>
        </w:rPr>
        <w:t xml:space="preserve"> </w:t>
      </w:r>
      <w:r w:rsidRPr="004673DE">
        <w:t>their</w:t>
      </w:r>
      <w:r w:rsidRPr="004673DE">
        <w:rPr>
          <w:spacing w:val="2"/>
        </w:rPr>
        <w:t xml:space="preserve"> </w:t>
      </w:r>
      <w:r w:rsidRPr="004673DE">
        <w:t>employability</w:t>
      </w:r>
      <w:r w:rsidRPr="004673DE">
        <w:rPr>
          <w:spacing w:val="3"/>
        </w:rPr>
        <w:t xml:space="preserve"> </w:t>
      </w:r>
      <w:r w:rsidRPr="004673DE">
        <w:t>and</w:t>
      </w:r>
      <w:r w:rsidRPr="004673DE">
        <w:rPr>
          <w:spacing w:val="2"/>
        </w:rPr>
        <w:t xml:space="preserve"> </w:t>
      </w:r>
      <w:r w:rsidRPr="004673DE">
        <w:t>access</w:t>
      </w:r>
      <w:r w:rsidRPr="004673DE">
        <w:rPr>
          <w:spacing w:val="3"/>
        </w:rPr>
        <w:t xml:space="preserve"> </w:t>
      </w:r>
      <w:r w:rsidRPr="004673DE">
        <w:t>to</w:t>
      </w:r>
      <w:r w:rsidRPr="004673DE">
        <w:rPr>
          <w:spacing w:val="3"/>
        </w:rPr>
        <w:t xml:space="preserve"> </w:t>
      </w:r>
      <w:r w:rsidRPr="004673DE">
        <w:t>job</w:t>
      </w:r>
      <w:r w:rsidRPr="004673DE">
        <w:rPr>
          <w:spacing w:val="3"/>
        </w:rPr>
        <w:t xml:space="preserve"> </w:t>
      </w:r>
      <w:r w:rsidRPr="004673DE">
        <w:t>opportunities.</w:t>
      </w:r>
      <w:r w:rsidRPr="004673DE">
        <w:rPr>
          <w:spacing w:val="1"/>
        </w:rPr>
        <w:t xml:space="preserve"> </w:t>
      </w:r>
      <w:r w:rsidRPr="004673DE">
        <w:t>Job Listing and Matching: The system</w:t>
      </w:r>
      <w:r w:rsidRPr="004673DE">
        <w:rPr>
          <w:spacing w:val="60"/>
        </w:rPr>
        <w:t xml:space="preserve"> </w:t>
      </w:r>
      <w:r w:rsidRPr="004673DE">
        <w:t>delivers a user-friendly interface where</w:t>
      </w:r>
      <w:r w:rsidRPr="004673DE">
        <w:rPr>
          <w:spacing w:val="1"/>
        </w:rPr>
        <w:t xml:space="preserve"> </w:t>
      </w:r>
      <w:r w:rsidRPr="004673DE">
        <w:t>employers</w:t>
      </w:r>
      <w:r w:rsidRPr="004673DE">
        <w:rPr>
          <w:spacing w:val="1"/>
        </w:rPr>
        <w:t xml:space="preserve"> </w:t>
      </w:r>
      <w:r w:rsidRPr="004673DE">
        <w:t>list blue-collar job vacancies and job seekers can easily search and apply for</w:t>
      </w:r>
      <w:r w:rsidRPr="004673DE">
        <w:rPr>
          <w:spacing w:val="1"/>
        </w:rPr>
        <w:t xml:space="preserve"> </w:t>
      </w:r>
      <w:r w:rsidRPr="004673DE">
        <w:t>relevant</w:t>
      </w:r>
      <w:r w:rsidRPr="004673DE">
        <w:rPr>
          <w:spacing w:val="-2"/>
        </w:rPr>
        <w:t xml:space="preserve"> </w:t>
      </w:r>
      <w:r w:rsidRPr="004673DE">
        <w:t>positions.</w:t>
      </w:r>
      <w:r w:rsidRPr="004673DE">
        <w:rPr>
          <w:spacing w:val="-1"/>
        </w:rPr>
        <w:t xml:space="preserve"> </w:t>
      </w:r>
      <w:r w:rsidRPr="004673DE">
        <w:t>It also</w:t>
      </w:r>
      <w:r w:rsidRPr="004673DE">
        <w:rPr>
          <w:spacing w:val="-1"/>
        </w:rPr>
        <w:t xml:space="preserve"> </w:t>
      </w:r>
      <w:r w:rsidRPr="004673DE">
        <w:t>provides</w:t>
      </w:r>
      <w:r w:rsidRPr="004673DE">
        <w:rPr>
          <w:spacing w:val="-2"/>
        </w:rPr>
        <w:t xml:space="preserve"> </w:t>
      </w:r>
      <w:r w:rsidRPr="004673DE">
        <w:t>a</w:t>
      </w:r>
      <w:r w:rsidRPr="004673DE">
        <w:rPr>
          <w:spacing w:val="-2"/>
        </w:rPr>
        <w:t xml:space="preserve"> </w:t>
      </w:r>
      <w:r w:rsidRPr="004673DE">
        <w:t>robust</w:t>
      </w:r>
      <w:r w:rsidRPr="004673DE">
        <w:rPr>
          <w:spacing w:val="-2"/>
        </w:rPr>
        <w:t xml:space="preserve"> </w:t>
      </w:r>
      <w:r w:rsidRPr="004673DE">
        <w:t>matching</w:t>
      </w:r>
      <w:r w:rsidRPr="004673DE">
        <w:rPr>
          <w:spacing w:val="-1"/>
        </w:rPr>
        <w:t xml:space="preserve"> </w:t>
      </w:r>
      <w:r w:rsidRPr="004673DE">
        <w:t>algorithm</w:t>
      </w:r>
      <w:r w:rsidRPr="004673DE">
        <w:rPr>
          <w:spacing w:val="-2"/>
        </w:rPr>
        <w:t xml:space="preserve"> </w:t>
      </w:r>
      <w:r w:rsidRPr="004673DE">
        <w:t>that</w:t>
      </w:r>
      <w:r w:rsidRPr="004673DE">
        <w:rPr>
          <w:spacing w:val="-1"/>
        </w:rPr>
        <w:t xml:space="preserve"> </w:t>
      </w:r>
      <w:r w:rsidRPr="004673DE">
        <w:t>connects</w:t>
      </w:r>
      <w:r w:rsidRPr="004673DE">
        <w:rPr>
          <w:spacing w:val="-2"/>
        </w:rPr>
        <w:t xml:space="preserve"> </w:t>
      </w:r>
      <w:r w:rsidRPr="004673DE">
        <w:t>job</w:t>
      </w:r>
      <w:r w:rsidRPr="004673DE">
        <w:rPr>
          <w:spacing w:val="-4"/>
        </w:rPr>
        <w:t xml:space="preserve"> </w:t>
      </w:r>
      <w:r w:rsidRPr="004673DE">
        <w:t>seekers</w:t>
      </w:r>
      <w:r w:rsidRPr="004673DE">
        <w:rPr>
          <w:spacing w:val="-57"/>
        </w:rPr>
        <w:t xml:space="preserve"> </w:t>
      </w:r>
      <w:r w:rsidRPr="004673DE">
        <w:t>with</w:t>
      </w:r>
      <w:r w:rsidRPr="004673DE">
        <w:rPr>
          <w:spacing w:val="-5"/>
        </w:rPr>
        <w:t xml:space="preserve"> </w:t>
      </w:r>
      <w:r w:rsidRPr="004673DE">
        <w:t>suitable blue-collar</w:t>
      </w:r>
      <w:r w:rsidRPr="004673DE">
        <w:rPr>
          <w:spacing w:val="-1"/>
        </w:rPr>
        <w:t xml:space="preserve"> </w:t>
      </w:r>
      <w:r w:rsidRPr="004673DE">
        <w:t>job</w:t>
      </w:r>
      <w:r w:rsidRPr="004673DE">
        <w:rPr>
          <w:spacing w:val="-1"/>
        </w:rPr>
        <w:t xml:space="preserve"> </w:t>
      </w:r>
      <w:r w:rsidRPr="004673DE">
        <w:t>opportunities</w:t>
      </w:r>
      <w:r w:rsidRPr="004673DE">
        <w:rPr>
          <w:spacing w:val="-4"/>
        </w:rPr>
        <w:t xml:space="preserve"> </w:t>
      </w:r>
      <w:r w:rsidRPr="004673DE">
        <w:t>based on</w:t>
      </w:r>
      <w:r w:rsidRPr="004673DE">
        <w:rPr>
          <w:spacing w:val="-1"/>
        </w:rPr>
        <w:t xml:space="preserve"> </w:t>
      </w:r>
      <w:r w:rsidRPr="004673DE">
        <w:t>their</w:t>
      </w:r>
      <w:r w:rsidRPr="004673DE">
        <w:rPr>
          <w:spacing w:val="-2"/>
        </w:rPr>
        <w:t xml:space="preserve"> </w:t>
      </w:r>
      <w:r w:rsidRPr="004673DE">
        <w:t>skills,</w:t>
      </w:r>
      <w:r w:rsidRPr="004673DE">
        <w:rPr>
          <w:spacing w:val="-5"/>
        </w:rPr>
        <w:t xml:space="preserve"> </w:t>
      </w:r>
      <w:r w:rsidRPr="004673DE">
        <w:t>experience and</w:t>
      </w:r>
      <w:r w:rsidRPr="004673DE">
        <w:rPr>
          <w:spacing w:val="1"/>
        </w:rPr>
        <w:t xml:space="preserve"> </w:t>
      </w:r>
      <w:r w:rsidRPr="004673DE">
        <w:t>location.</w:t>
      </w:r>
    </w:p>
    <w:p w14:paraId="3E68B595" w14:textId="77777777" w:rsidR="00901D29" w:rsidRPr="004673DE" w:rsidRDefault="00901D29" w:rsidP="00901D29">
      <w:pPr>
        <w:pStyle w:val="BodyText"/>
        <w:spacing w:line="360" w:lineRule="auto"/>
        <w:ind w:left="220" w:right="1009"/>
      </w:pPr>
      <w:r w:rsidRPr="004673DE">
        <w:t>Employer Verification and Reviews: The system incorporates features to verify and</w:t>
      </w:r>
      <w:r w:rsidRPr="004673DE">
        <w:rPr>
          <w:spacing w:val="1"/>
        </w:rPr>
        <w:t xml:space="preserve"> </w:t>
      </w:r>
      <w:r w:rsidRPr="004673DE">
        <w:t>validate employers and their job listings to ensure authenticity and protect job seekers</w:t>
      </w:r>
      <w:r w:rsidRPr="004673DE">
        <w:rPr>
          <w:spacing w:val="1"/>
        </w:rPr>
        <w:t xml:space="preserve"> </w:t>
      </w:r>
      <w:r w:rsidRPr="004673DE">
        <w:t>from</w:t>
      </w:r>
      <w:r w:rsidRPr="004673DE">
        <w:rPr>
          <w:spacing w:val="-2"/>
        </w:rPr>
        <w:t xml:space="preserve"> </w:t>
      </w:r>
      <w:r w:rsidRPr="004673DE">
        <w:t>potential</w:t>
      </w:r>
      <w:r w:rsidRPr="004673DE">
        <w:rPr>
          <w:spacing w:val="-2"/>
        </w:rPr>
        <w:t xml:space="preserve"> </w:t>
      </w:r>
      <w:r w:rsidRPr="004673DE">
        <w:t>scams.</w:t>
      </w:r>
      <w:r w:rsidRPr="004673DE">
        <w:rPr>
          <w:spacing w:val="-2"/>
        </w:rPr>
        <w:t xml:space="preserve"> </w:t>
      </w:r>
      <w:r w:rsidRPr="004673DE">
        <w:t>It</w:t>
      </w:r>
      <w:r w:rsidRPr="004673DE">
        <w:rPr>
          <w:spacing w:val="3"/>
        </w:rPr>
        <w:t xml:space="preserve"> </w:t>
      </w:r>
      <w:r w:rsidRPr="004673DE">
        <w:t>also</w:t>
      </w:r>
      <w:r w:rsidRPr="004673DE">
        <w:rPr>
          <w:spacing w:val="-2"/>
        </w:rPr>
        <w:t xml:space="preserve"> </w:t>
      </w:r>
      <w:r w:rsidRPr="004673DE">
        <w:t>allows</w:t>
      </w:r>
      <w:r w:rsidRPr="004673DE">
        <w:rPr>
          <w:spacing w:val="-2"/>
        </w:rPr>
        <w:t xml:space="preserve"> </w:t>
      </w:r>
      <w:r w:rsidRPr="004673DE">
        <w:t>job</w:t>
      </w:r>
      <w:r w:rsidRPr="004673DE">
        <w:rPr>
          <w:spacing w:val="-2"/>
        </w:rPr>
        <w:t xml:space="preserve"> </w:t>
      </w:r>
      <w:r w:rsidRPr="004673DE">
        <w:t>seekers to</w:t>
      </w:r>
      <w:r w:rsidRPr="004673DE">
        <w:rPr>
          <w:spacing w:val="-1"/>
        </w:rPr>
        <w:t xml:space="preserve"> </w:t>
      </w:r>
      <w:r w:rsidRPr="004673DE">
        <w:t>provide</w:t>
      </w:r>
      <w:r w:rsidRPr="004673DE">
        <w:rPr>
          <w:spacing w:val="-3"/>
        </w:rPr>
        <w:t xml:space="preserve"> </w:t>
      </w:r>
      <w:r w:rsidRPr="004673DE">
        <w:t>feedback and</w:t>
      </w:r>
      <w:r w:rsidRPr="004673DE">
        <w:rPr>
          <w:spacing w:val="-2"/>
        </w:rPr>
        <w:t xml:space="preserve"> </w:t>
      </w:r>
      <w:r w:rsidRPr="004673DE">
        <w:t>reviews</w:t>
      </w:r>
      <w:r w:rsidRPr="004673DE">
        <w:rPr>
          <w:spacing w:val="-2"/>
        </w:rPr>
        <w:t xml:space="preserve"> </w:t>
      </w:r>
      <w:r w:rsidRPr="004673DE">
        <w:t>about</w:t>
      </w:r>
      <w:r w:rsidRPr="004673DE">
        <w:rPr>
          <w:spacing w:val="-57"/>
        </w:rPr>
        <w:t xml:space="preserve"> </w:t>
      </w:r>
      <w:r w:rsidRPr="004673DE">
        <w:t>their</w:t>
      </w:r>
      <w:r w:rsidRPr="004673DE">
        <w:rPr>
          <w:spacing w:val="-4"/>
        </w:rPr>
        <w:t xml:space="preserve"> </w:t>
      </w:r>
      <w:r w:rsidRPr="004673DE">
        <w:t>experiences with</w:t>
      </w:r>
      <w:r w:rsidRPr="004673DE">
        <w:rPr>
          <w:spacing w:val="-3"/>
        </w:rPr>
        <w:t xml:space="preserve"> </w:t>
      </w:r>
      <w:r w:rsidRPr="004673DE">
        <w:t>specific</w:t>
      </w:r>
      <w:r w:rsidRPr="004673DE">
        <w:rPr>
          <w:spacing w:val="-1"/>
        </w:rPr>
        <w:t xml:space="preserve"> </w:t>
      </w:r>
      <w:r w:rsidRPr="004673DE">
        <w:t>employers,</w:t>
      </w:r>
      <w:r w:rsidRPr="004673DE">
        <w:rPr>
          <w:spacing w:val="-3"/>
        </w:rPr>
        <w:t xml:space="preserve"> </w:t>
      </w:r>
      <w:r w:rsidRPr="004673DE">
        <w:t>fostering transparency</w:t>
      </w:r>
      <w:r w:rsidRPr="004673DE">
        <w:rPr>
          <w:spacing w:val="-1"/>
        </w:rPr>
        <w:t xml:space="preserve"> </w:t>
      </w:r>
      <w:r w:rsidRPr="004673DE">
        <w:t>and</w:t>
      </w:r>
      <w:r w:rsidRPr="004673DE">
        <w:rPr>
          <w:spacing w:val="-2"/>
        </w:rPr>
        <w:t xml:space="preserve"> </w:t>
      </w:r>
      <w:r w:rsidRPr="004673DE">
        <w:t>accountability.</w:t>
      </w:r>
    </w:p>
    <w:p w14:paraId="520AEE25" w14:textId="77777777" w:rsidR="00901D29" w:rsidRPr="004673DE" w:rsidRDefault="00901D29" w:rsidP="00901D29">
      <w:pPr>
        <w:pStyle w:val="BodyText"/>
        <w:spacing w:line="360" w:lineRule="auto"/>
        <w:ind w:left="220" w:right="772"/>
      </w:pPr>
      <w:r w:rsidRPr="004673DE">
        <w:t>Geolocation and Mapping Services: The system includes geolocation and mapping</w:t>
      </w:r>
      <w:r w:rsidRPr="004673DE">
        <w:rPr>
          <w:spacing w:val="1"/>
        </w:rPr>
        <w:t xml:space="preserve"> </w:t>
      </w:r>
      <w:r w:rsidRPr="004673DE">
        <w:t>functionalities to help job seekers locate nearby job opportunities. It can display job</w:t>
      </w:r>
      <w:r w:rsidRPr="004673DE">
        <w:rPr>
          <w:spacing w:val="1"/>
        </w:rPr>
        <w:t xml:space="preserve"> </w:t>
      </w:r>
      <w:r w:rsidRPr="004673DE">
        <w:t>listings on an interactive map allowing users to explore available blue-collar jobs in their</w:t>
      </w:r>
      <w:r w:rsidRPr="004673DE">
        <w:rPr>
          <w:spacing w:val="-58"/>
        </w:rPr>
        <w:t xml:space="preserve"> </w:t>
      </w:r>
      <w:r w:rsidRPr="004673DE">
        <w:t>desired</w:t>
      </w:r>
      <w:r w:rsidRPr="004673DE">
        <w:rPr>
          <w:spacing w:val="1"/>
        </w:rPr>
        <w:t xml:space="preserve"> </w:t>
      </w:r>
      <w:r w:rsidRPr="004673DE">
        <w:t>locations.</w:t>
      </w:r>
    </w:p>
    <w:p w14:paraId="085ED331" w14:textId="77777777" w:rsidR="00901D29" w:rsidRPr="004673DE" w:rsidRDefault="00901D29" w:rsidP="00901D29">
      <w:pPr>
        <w:pStyle w:val="BodyText"/>
        <w:spacing w:line="360" w:lineRule="auto"/>
        <w:ind w:left="220" w:right="758"/>
      </w:pPr>
      <w:r w:rsidRPr="004673DE">
        <w:t>User Support and Assistance: The system offers user support mechanisms such as FAQs,</w:t>
      </w:r>
      <w:r w:rsidRPr="004673DE">
        <w:rPr>
          <w:spacing w:val="-58"/>
        </w:rPr>
        <w:t xml:space="preserve"> </w:t>
      </w:r>
      <w:r w:rsidRPr="004673DE">
        <w:t>chat support, or helpline services to address any queries or issues faced by job seekers or</w:t>
      </w:r>
      <w:r w:rsidRPr="004673DE">
        <w:rPr>
          <w:spacing w:val="-57"/>
        </w:rPr>
        <w:t xml:space="preserve"> </w:t>
      </w:r>
      <w:r w:rsidRPr="004673DE">
        <w:t>employers. This provides a timely and effective assistance to ensure a positive user</w:t>
      </w:r>
      <w:r w:rsidRPr="004673DE">
        <w:rPr>
          <w:spacing w:val="1"/>
        </w:rPr>
        <w:t xml:space="preserve"> </w:t>
      </w:r>
      <w:r w:rsidRPr="004673DE">
        <w:t>experience.</w:t>
      </w:r>
    </w:p>
    <w:p w14:paraId="38D8B8CC" w14:textId="77777777" w:rsidR="00901D29" w:rsidRPr="004673DE" w:rsidRDefault="00901D29" w:rsidP="00901D29">
      <w:pPr>
        <w:pStyle w:val="Heading1"/>
        <w:numPr>
          <w:ilvl w:val="2"/>
          <w:numId w:val="2"/>
        </w:numPr>
        <w:tabs>
          <w:tab w:val="left" w:pos="760"/>
        </w:tabs>
        <w:spacing w:before="155" w:line="360" w:lineRule="auto"/>
      </w:pPr>
      <w:bookmarkStart w:id="68" w:name="3.4.1_Use_Case_Diagram"/>
      <w:bookmarkStart w:id="69" w:name="_bookmark39"/>
      <w:bookmarkEnd w:id="68"/>
      <w:bookmarkEnd w:id="69"/>
      <w:r w:rsidRPr="004673DE">
        <w:t>Use</w:t>
      </w:r>
      <w:r w:rsidRPr="004673DE">
        <w:rPr>
          <w:spacing w:val="-3"/>
        </w:rPr>
        <w:t xml:space="preserve"> </w:t>
      </w:r>
      <w:r w:rsidRPr="004673DE">
        <w:t>Case</w:t>
      </w:r>
      <w:r w:rsidRPr="004673DE">
        <w:rPr>
          <w:spacing w:val="-1"/>
        </w:rPr>
        <w:t xml:space="preserve"> </w:t>
      </w:r>
      <w:r w:rsidRPr="004673DE">
        <w:t>Diagram</w:t>
      </w:r>
    </w:p>
    <w:p w14:paraId="6D363436" w14:textId="77777777" w:rsidR="00901D29" w:rsidRPr="004673DE" w:rsidRDefault="00901D29" w:rsidP="00901D29">
      <w:pPr>
        <w:pStyle w:val="BodyText"/>
        <w:spacing w:before="139" w:line="360" w:lineRule="auto"/>
        <w:ind w:left="220" w:right="738"/>
        <w:jc w:val="both"/>
      </w:pPr>
      <w:r w:rsidRPr="004673DE">
        <w:t>A use case diagram is a graphical representation that determines the scope of a system by</w:t>
      </w:r>
      <w:r w:rsidRPr="004673DE">
        <w:rPr>
          <w:spacing w:val="-57"/>
        </w:rPr>
        <w:t xml:space="preserve"> </w:t>
      </w:r>
      <w:r w:rsidRPr="004673DE">
        <w:t>depicting the functionalities that the system will provide and the users that will interact</w:t>
      </w:r>
      <w:r w:rsidRPr="004673DE">
        <w:rPr>
          <w:spacing w:val="1"/>
        </w:rPr>
        <w:t xml:space="preserve"> </w:t>
      </w:r>
      <w:r w:rsidRPr="004673DE">
        <w:t>with</w:t>
      </w:r>
      <w:r w:rsidRPr="004673DE">
        <w:rPr>
          <w:spacing w:val="-4"/>
        </w:rPr>
        <w:t xml:space="preserve"> </w:t>
      </w:r>
      <w:r w:rsidRPr="004673DE">
        <w:t>it through these</w:t>
      </w:r>
      <w:r w:rsidRPr="004673DE">
        <w:rPr>
          <w:spacing w:val="1"/>
        </w:rPr>
        <w:t xml:space="preserve"> </w:t>
      </w:r>
      <w:r w:rsidRPr="004673DE">
        <w:t>functionalities.</w:t>
      </w:r>
    </w:p>
    <w:p w14:paraId="537DEE1B" w14:textId="77777777" w:rsidR="00901D29" w:rsidRPr="004673DE" w:rsidRDefault="00901D29" w:rsidP="00901D29">
      <w:pPr>
        <w:pStyle w:val="Heading1"/>
        <w:numPr>
          <w:ilvl w:val="2"/>
          <w:numId w:val="2"/>
        </w:numPr>
        <w:tabs>
          <w:tab w:val="left" w:pos="760"/>
        </w:tabs>
        <w:spacing w:before="40" w:line="360" w:lineRule="auto"/>
      </w:pPr>
      <w:bookmarkStart w:id="70" w:name="3.4.2_System_Proposal_"/>
      <w:bookmarkStart w:id="71" w:name="_bookmark40"/>
      <w:bookmarkEnd w:id="70"/>
      <w:bookmarkEnd w:id="71"/>
      <w:r w:rsidRPr="004673DE">
        <w:t>System</w:t>
      </w:r>
      <w:r w:rsidRPr="004673DE">
        <w:rPr>
          <w:spacing w:val="-5"/>
        </w:rPr>
        <w:t xml:space="preserve"> </w:t>
      </w:r>
      <w:r w:rsidRPr="004673DE">
        <w:t>Proposal</w:t>
      </w:r>
    </w:p>
    <w:p w14:paraId="212470A1" w14:textId="77777777" w:rsidR="00901D29" w:rsidRPr="004673DE" w:rsidRDefault="00901D29" w:rsidP="00901D29">
      <w:pPr>
        <w:pStyle w:val="BodyText"/>
        <w:spacing w:before="136" w:line="360" w:lineRule="auto"/>
        <w:ind w:left="220" w:right="740"/>
        <w:jc w:val="both"/>
      </w:pPr>
      <w:r w:rsidRPr="004673DE">
        <w:t>A project proposal document of the personalized job seeking platform shall be provided</w:t>
      </w:r>
      <w:r w:rsidRPr="004673DE">
        <w:rPr>
          <w:spacing w:val="1"/>
        </w:rPr>
        <w:t xml:space="preserve"> </w:t>
      </w:r>
      <w:r w:rsidRPr="004673DE">
        <w:t>to</w:t>
      </w:r>
      <w:r w:rsidRPr="004673DE">
        <w:rPr>
          <w:spacing w:val="-4"/>
        </w:rPr>
        <w:t xml:space="preserve"> </w:t>
      </w:r>
      <w:r w:rsidRPr="004673DE">
        <w:t>define,</w:t>
      </w:r>
      <w:r w:rsidRPr="004673DE">
        <w:rPr>
          <w:spacing w:val="1"/>
        </w:rPr>
        <w:t xml:space="preserve"> </w:t>
      </w:r>
      <w:r w:rsidRPr="004673DE">
        <w:t>discuss,</w:t>
      </w:r>
      <w:r w:rsidRPr="004673DE">
        <w:rPr>
          <w:spacing w:val="-1"/>
        </w:rPr>
        <w:t xml:space="preserve"> </w:t>
      </w:r>
      <w:r w:rsidRPr="004673DE">
        <w:t>and</w:t>
      </w:r>
      <w:r w:rsidRPr="004673DE">
        <w:rPr>
          <w:spacing w:val="2"/>
        </w:rPr>
        <w:t xml:space="preserve"> </w:t>
      </w:r>
      <w:r w:rsidRPr="004673DE">
        <w:t>describe the</w:t>
      </w:r>
      <w:r w:rsidRPr="004673DE">
        <w:rPr>
          <w:spacing w:val="-2"/>
        </w:rPr>
        <w:t xml:space="preserve"> </w:t>
      </w:r>
      <w:r w:rsidRPr="004673DE">
        <w:t>various</w:t>
      </w:r>
      <w:r w:rsidRPr="004673DE">
        <w:rPr>
          <w:spacing w:val="-1"/>
        </w:rPr>
        <w:t xml:space="preserve"> </w:t>
      </w:r>
      <w:r w:rsidRPr="004673DE">
        <w:t>aspects of</w:t>
      </w:r>
      <w:r w:rsidRPr="004673DE">
        <w:rPr>
          <w:spacing w:val="-2"/>
        </w:rPr>
        <w:t xml:space="preserve"> </w:t>
      </w:r>
      <w:r w:rsidRPr="004673DE">
        <w:t>the project</w:t>
      </w:r>
      <w:r w:rsidRPr="004673DE">
        <w:rPr>
          <w:spacing w:val="-1"/>
        </w:rPr>
        <w:t xml:space="preserve"> </w:t>
      </w:r>
      <w:r w:rsidRPr="004673DE">
        <w:t>to be undertaken.</w:t>
      </w:r>
    </w:p>
    <w:p w14:paraId="0E019CC5" w14:textId="77777777" w:rsidR="00901D29" w:rsidRPr="004673DE" w:rsidRDefault="00901D29" w:rsidP="00901D29">
      <w:pPr>
        <w:pStyle w:val="Heading1"/>
        <w:numPr>
          <w:ilvl w:val="3"/>
          <w:numId w:val="2"/>
        </w:numPr>
        <w:tabs>
          <w:tab w:val="left" w:pos="940"/>
        </w:tabs>
        <w:spacing w:before="41" w:line="360" w:lineRule="auto"/>
      </w:pPr>
      <w:bookmarkStart w:id="72" w:name="3.4.2.1_Jobseeker_Module"/>
      <w:bookmarkEnd w:id="72"/>
      <w:r w:rsidRPr="004673DE">
        <w:t>Jobseeker</w:t>
      </w:r>
      <w:r w:rsidRPr="004673DE">
        <w:rPr>
          <w:spacing w:val="-5"/>
        </w:rPr>
        <w:t xml:space="preserve"> </w:t>
      </w:r>
      <w:r w:rsidRPr="004673DE">
        <w:t>Module</w:t>
      </w:r>
    </w:p>
    <w:p w14:paraId="6EE7E198" w14:textId="77777777" w:rsidR="00901D29" w:rsidRPr="004673DE" w:rsidRDefault="00901D29" w:rsidP="00901D29">
      <w:pPr>
        <w:pStyle w:val="BodyText"/>
        <w:spacing w:before="137" w:line="360" w:lineRule="auto"/>
        <w:ind w:left="220" w:right="738"/>
        <w:jc w:val="both"/>
      </w:pPr>
      <w:r w:rsidRPr="004673DE">
        <w:t>A</w:t>
      </w:r>
      <w:r w:rsidRPr="004673DE">
        <w:rPr>
          <w:spacing w:val="1"/>
        </w:rPr>
        <w:t xml:space="preserve"> </w:t>
      </w:r>
      <w:r w:rsidRPr="004673DE">
        <w:t>web</w:t>
      </w:r>
      <w:r w:rsidRPr="004673DE">
        <w:rPr>
          <w:spacing w:val="1"/>
        </w:rPr>
        <w:t xml:space="preserve"> </w:t>
      </w:r>
      <w:r w:rsidRPr="004673DE">
        <w:t>application</w:t>
      </w:r>
      <w:r w:rsidRPr="004673DE">
        <w:rPr>
          <w:spacing w:val="1"/>
        </w:rPr>
        <w:t xml:space="preserve"> </w:t>
      </w:r>
      <w:r w:rsidRPr="004673DE">
        <w:t>system</w:t>
      </w:r>
      <w:r w:rsidRPr="004673DE">
        <w:rPr>
          <w:spacing w:val="1"/>
        </w:rPr>
        <w:t xml:space="preserve"> </w:t>
      </w:r>
      <w:r w:rsidRPr="004673DE">
        <w:t>shall</w:t>
      </w:r>
      <w:r w:rsidRPr="004673DE">
        <w:rPr>
          <w:spacing w:val="1"/>
        </w:rPr>
        <w:t xml:space="preserve"> </w:t>
      </w:r>
      <w:r w:rsidRPr="004673DE">
        <w:t>be</w:t>
      </w:r>
      <w:r w:rsidRPr="004673DE">
        <w:rPr>
          <w:spacing w:val="1"/>
        </w:rPr>
        <w:t xml:space="preserve"> </w:t>
      </w:r>
      <w:r w:rsidRPr="004673DE">
        <w:t>developed</w:t>
      </w:r>
      <w:r w:rsidRPr="004673DE">
        <w:rPr>
          <w:spacing w:val="1"/>
        </w:rPr>
        <w:t xml:space="preserve"> </w:t>
      </w:r>
      <w:r w:rsidRPr="004673DE">
        <w:t>to</w:t>
      </w:r>
      <w:r w:rsidRPr="004673DE">
        <w:rPr>
          <w:spacing w:val="1"/>
        </w:rPr>
        <w:t xml:space="preserve"> </w:t>
      </w:r>
      <w:r w:rsidRPr="004673DE">
        <w:t>allow job</w:t>
      </w:r>
      <w:r w:rsidRPr="004673DE">
        <w:rPr>
          <w:spacing w:val="1"/>
        </w:rPr>
        <w:t xml:space="preserve"> </w:t>
      </w:r>
      <w:r w:rsidRPr="004673DE">
        <w:t>seekers</w:t>
      </w:r>
      <w:r w:rsidRPr="004673DE">
        <w:rPr>
          <w:spacing w:val="1"/>
        </w:rPr>
        <w:t xml:space="preserve"> </w:t>
      </w:r>
      <w:r w:rsidRPr="004673DE">
        <w:t>to</w:t>
      </w:r>
      <w:r w:rsidRPr="004673DE">
        <w:rPr>
          <w:spacing w:val="1"/>
        </w:rPr>
        <w:t xml:space="preserve"> </w:t>
      </w:r>
      <w:r w:rsidRPr="004673DE">
        <w:t>find and</w:t>
      </w:r>
      <w:r w:rsidRPr="004673DE">
        <w:rPr>
          <w:spacing w:val="1"/>
        </w:rPr>
        <w:t xml:space="preserve"> </w:t>
      </w:r>
      <w:r w:rsidRPr="004673DE">
        <w:t>get</w:t>
      </w:r>
      <w:r w:rsidRPr="004673DE">
        <w:rPr>
          <w:spacing w:val="1"/>
        </w:rPr>
        <w:t xml:space="preserve"> </w:t>
      </w:r>
      <w:r w:rsidRPr="004673DE">
        <w:t>recommendations</w:t>
      </w:r>
      <w:r w:rsidRPr="004673DE">
        <w:rPr>
          <w:spacing w:val="-1"/>
        </w:rPr>
        <w:t xml:space="preserve"> </w:t>
      </w:r>
      <w:r w:rsidRPr="004673DE">
        <w:t>of</w:t>
      </w:r>
      <w:r w:rsidRPr="004673DE">
        <w:rPr>
          <w:spacing w:val="-2"/>
        </w:rPr>
        <w:t xml:space="preserve"> </w:t>
      </w:r>
      <w:r w:rsidRPr="004673DE">
        <w:t>job</w:t>
      </w:r>
      <w:r w:rsidRPr="004673DE">
        <w:rPr>
          <w:spacing w:val="-1"/>
        </w:rPr>
        <w:t xml:space="preserve"> </w:t>
      </w:r>
      <w:r w:rsidRPr="004673DE">
        <w:t>postings</w:t>
      </w:r>
      <w:r w:rsidRPr="004673DE">
        <w:rPr>
          <w:spacing w:val="-1"/>
        </w:rPr>
        <w:t xml:space="preserve"> </w:t>
      </w:r>
      <w:r w:rsidRPr="004673DE">
        <w:t>through</w:t>
      </w:r>
      <w:r w:rsidRPr="004673DE">
        <w:rPr>
          <w:spacing w:val="-1"/>
        </w:rPr>
        <w:t xml:space="preserve"> </w:t>
      </w:r>
      <w:r w:rsidRPr="004673DE">
        <w:t>the</w:t>
      </w:r>
      <w:r w:rsidRPr="004673DE">
        <w:rPr>
          <w:spacing w:val="-2"/>
        </w:rPr>
        <w:t xml:space="preserve"> </w:t>
      </w:r>
      <w:r w:rsidRPr="004673DE">
        <w:t>web</w:t>
      </w:r>
      <w:r w:rsidRPr="004673DE">
        <w:rPr>
          <w:spacing w:val="2"/>
        </w:rPr>
        <w:t xml:space="preserve"> </w:t>
      </w:r>
      <w:r w:rsidRPr="004673DE">
        <w:t>application</w:t>
      </w:r>
      <w:r w:rsidRPr="004673DE">
        <w:rPr>
          <w:spacing w:val="-1"/>
        </w:rPr>
        <w:t xml:space="preserve"> </w:t>
      </w:r>
      <w:r w:rsidRPr="004673DE">
        <w:t>based</w:t>
      </w:r>
      <w:r w:rsidRPr="004673DE">
        <w:rPr>
          <w:spacing w:val="1"/>
        </w:rPr>
        <w:t xml:space="preserve"> </w:t>
      </w:r>
      <w:r w:rsidRPr="004673DE">
        <w:t>on</w:t>
      </w:r>
      <w:r w:rsidRPr="004673DE">
        <w:rPr>
          <w:spacing w:val="-1"/>
        </w:rPr>
        <w:t xml:space="preserve"> </w:t>
      </w:r>
      <w:r w:rsidRPr="004673DE">
        <w:t>their</w:t>
      </w:r>
      <w:r w:rsidRPr="004673DE">
        <w:rPr>
          <w:spacing w:val="-2"/>
        </w:rPr>
        <w:t xml:space="preserve"> </w:t>
      </w:r>
      <w:r w:rsidRPr="004673DE">
        <w:t>skill</w:t>
      </w:r>
      <w:r w:rsidRPr="004673DE">
        <w:rPr>
          <w:spacing w:val="-3"/>
        </w:rPr>
        <w:t xml:space="preserve"> </w:t>
      </w:r>
      <w:r w:rsidRPr="004673DE">
        <w:t>set.</w:t>
      </w:r>
    </w:p>
    <w:p w14:paraId="50C66E9E" w14:textId="77777777" w:rsidR="00901D29" w:rsidRPr="004673DE" w:rsidRDefault="00901D29" w:rsidP="00901D29">
      <w:pPr>
        <w:spacing w:line="360" w:lineRule="auto"/>
        <w:jc w:val="both"/>
        <w:rPr>
          <w:sz w:val="24"/>
          <w:szCs w:val="24"/>
        </w:rPr>
        <w:sectPr w:rsidR="00901D29" w:rsidRPr="004673DE">
          <w:pgSz w:w="11910" w:h="16840"/>
          <w:pgMar w:top="1300" w:right="900" w:bottom="1120" w:left="1460" w:header="0" w:footer="923" w:gutter="0"/>
          <w:cols w:space="720"/>
        </w:sectPr>
      </w:pPr>
    </w:p>
    <w:p w14:paraId="678E7A8A" w14:textId="77777777" w:rsidR="00901D29" w:rsidRPr="004673DE" w:rsidRDefault="00901D29" w:rsidP="00901D29">
      <w:pPr>
        <w:pStyle w:val="Heading1"/>
        <w:numPr>
          <w:ilvl w:val="3"/>
          <w:numId w:val="2"/>
        </w:numPr>
        <w:tabs>
          <w:tab w:val="left" w:pos="940"/>
        </w:tabs>
        <w:spacing w:before="61" w:line="360" w:lineRule="auto"/>
      </w:pPr>
      <w:bookmarkStart w:id="73" w:name="3.4.2.2_Employer_Module"/>
      <w:bookmarkEnd w:id="73"/>
      <w:r w:rsidRPr="004673DE">
        <w:lastRenderedPageBreak/>
        <w:t>Employer</w:t>
      </w:r>
      <w:r w:rsidRPr="004673DE">
        <w:rPr>
          <w:spacing w:val="-5"/>
        </w:rPr>
        <w:t xml:space="preserve"> </w:t>
      </w:r>
      <w:r w:rsidRPr="004673DE">
        <w:t>Module</w:t>
      </w:r>
    </w:p>
    <w:p w14:paraId="5FFFE37C" w14:textId="1E79A5D3" w:rsidR="00901D29" w:rsidRPr="004673DE" w:rsidRDefault="00901D29" w:rsidP="00901D29">
      <w:pPr>
        <w:pStyle w:val="BodyText"/>
        <w:spacing w:before="136" w:line="360" w:lineRule="auto"/>
        <w:ind w:left="220" w:right="725"/>
      </w:pPr>
      <w:r w:rsidRPr="004673DE">
        <w:t>A</w:t>
      </w:r>
      <w:r w:rsidRPr="004673DE">
        <w:rPr>
          <w:spacing w:val="14"/>
        </w:rPr>
        <w:t xml:space="preserve"> </w:t>
      </w:r>
      <w:r w:rsidRPr="004673DE">
        <w:t>web</w:t>
      </w:r>
      <w:r w:rsidRPr="004673DE">
        <w:rPr>
          <w:spacing w:val="18"/>
        </w:rPr>
        <w:t xml:space="preserve"> </w:t>
      </w:r>
      <w:r w:rsidRPr="004673DE">
        <w:t>application</w:t>
      </w:r>
      <w:r w:rsidRPr="004673DE">
        <w:rPr>
          <w:spacing w:val="17"/>
        </w:rPr>
        <w:t xml:space="preserve"> </w:t>
      </w:r>
      <w:r w:rsidRPr="004673DE">
        <w:t>dashboard</w:t>
      </w:r>
      <w:r w:rsidRPr="004673DE">
        <w:rPr>
          <w:spacing w:val="18"/>
        </w:rPr>
        <w:t xml:space="preserve"> </w:t>
      </w:r>
      <w:r w:rsidR="00017A62" w:rsidRPr="004673DE">
        <w:t>should</w:t>
      </w:r>
      <w:r w:rsidRPr="004673DE">
        <w:rPr>
          <w:spacing w:val="15"/>
        </w:rPr>
        <w:t xml:space="preserve"> </w:t>
      </w:r>
      <w:r w:rsidRPr="004673DE">
        <w:t>be</w:t>
      </w:r>
      <w:r w:rsidRPr="004673DE">
        <w:rPr>
          <w:spacing w:val="14"/>
        </w:rPr>
        <w:t xml:space="preserve"> </w:t>
      </w:r>
      <w:r w:rsidRPr="004673DE">
        <w:t>developed</w:t>
      </w:r>
      <w:r w:rsidRPr="004673DE">
        <w:rPr>
          <w:spacing w:val="19"/>
        </w:rPr>
        <w:t xml:space="preserve"> </w:t>
      </w:r>
      <w:r w:rsidRPr="004673DE">
        <w:t>to</w:t>
      </w:r>
      <w:r w:rsidRPr="004673DE">
        <w:rPr>
          <w:spacing w:val="15"/>
        </w:rPr>
        <w:t xml:space="preserve"> </w:t>
      </w:r>
      <w:r w:rsidRPr="004673DE">
        <w:t>allow</w:t>
      </w:r>
      <w:r w:rsidRPr="004673DE">
        <w:rPr>
          <w:spacing w:val="15"/>
        </w:rPr>
        <w:t xml:space="preserve"> </w:t>
      </w:r>
      <w:r w:rsidRPr="004673DE">
        <w:t>clients</w:t>
      </w:r>
      <w:r w:rsidRPr="004673DE">
        <w:rPr>
          <w:spacing w:val="15"/>
        </w:rPr>
        <w:t xml:space="preserve"> </w:t>
      </w:r>
      <w:r w:rsidRPr="004673DE">
        <w:t>to</w:t>
      </w:r>
      <w:r w:rsidRPr="004673DE">
        <w:rPr>
          <w:spacing w:val="15"/>
        </w:rPr>
        <w:t xml:space="preserve"> </w:t>
      </w:r>
      <w:r w:rsidRPr="004673DE">
        <w:t>upload</w:t>
      </w:r>
      <w:r w:rsidRPr="004673DE">
        <w:rPr>
          <w:spacing w:val="14"/>
        </w:rPr>
        <w:t xml:space="preserve"> </w:t>
      </w:r>
      <w:r w:rsidRPr="004673DE">
        <w:t>job</w:t>
      </w:r>
      <w:r w:rsidRPr="004673DE">
        <w:rPr>
          <w:spacing w:val="15"/>
        </w:rPr>
        <w:t xml:space="preserve"> </w:t>
      </w:r>
      <w:r w:rsidRPr="004673DE">
        <w:t>postings</w:t>
      </w:r>
      <w:r w:rsidRPr="004673DE">
        <w:rPr>
          <w:spacing w:val="-57"/>
        </w:rPr>
        <w:t xml:space="preserve"> </w:t>
      </w:r>
      <w:r w:rsidRPr="004673DE">
        <w:t>as</w:t>
      </w:r>
      <w:r w:rsidRPr="004673DE">
        <w:rPr>
          <w:spacing w:val="-1"/>
        </w:rPr>
        <w:t xml:space="preserve"> </w:t>
      </w:r>
      <w:r w:rsidRPr="004673DE">
        <w:t>well as</w:t>
      </w:r>
      <w:r w:rsidRPr="004673DE">
        <w:rPr>
          <w:spacing w:val="2"/>
        </w:rPr>
        <w:t xml:space="preserve"> </w:t>
      </w:r>
      <w:r w:rsidRPr="004673DE">
        <w:t>engage</w:t>
      </w:r>
      <w:r w:rsidRPr="004673DE">
        <w:rPr>
          <w:spacing w:val="1"/>
        </w:rPr>
        <w:t xml:space="preserve"> </w:t>
      </w:r>
      <w:r w:rsidRPr="004673DE">
        <w:t>with blue-collar</w:t>
      </w:r>
      <w:r w:rsidRPr="004673DE">
        <w:rPr>
          <w:spacing w:val="-2"/>
        </w:rPr>
        <w:t xml:space="preserve"> </w:t>
      </w:r>
      <w:r w:rsidRPr="004673DE">
        <w:t>job seekers.</w:t>
      </w:r>
    </w:p>
    <w:p w14:paraId="76C706B4" w14:textId="77777777" w:rsidR="00901D29" w:rsidRPr="004673DE" w:rsidRDefault="00901D29" w:rsidP="00901D29">
      <w:pPr>
        <w:pStyle w:val="Heading1"/>
        <w:numPr>
          <w:ilvl w:val="3"/>
          <w:numId w:val="2"/>
        </w:numPr>
        <w:tabs>
          <w:tab w:val="left" w:pos="940"/>
        </w:tabs>
        <w:spacing w:before="39" w:line="360" w:lineRule="auto"/>
      </w:pPr>
      <w:bookmarkStart w:id="74" w:name="3.4.2.3_Geolocation_Module"/>
      <w:bookmarkEnd w:id="74"/>
      <w:r w:rsidRPr="004673DE">
        <w:t>Geolocation</w:t>
      </w:r>
      <w:r w:rsidRPr="004673DE">
        <w:rPr>
          <w:spacing w:val="-4"/>
        </w:rPr>
        <w:t xml:space="preserve"> </w:t>
      </w:r>
      <w:r w:rsidRPr="004673DE">
        <w:t>Module</w:t>
      </w:r>
    </w:p>
    <w:p w14:paraId="4C590E7E" w14:textId="77777777" w:rsidR="00901D29" w:rsidRPr="004673DE" w:rsidRDefault="00901D29" w:rsidP="00901D29">
      <w:pPr>
        <w:pStyle w:val="BodyText"/>
        <w:spacing w:before="139" w:line="360" w:lineRule="auto"/>
        <w:ind w:left="220" w:right="725"/>
      </w:pPr>
      <w:r w:rsidRPr="004673DE">
        <w:t>This</w:t>
      </w:r>
      <w:r w:rsidRPr="004673DE">
        <w:rPr>
          <w:spacing w:val="31"/>
        </w:rPr>
        <w:t xml:space="preserve"> </w:t>
      </w:r>
      <w:r w:rsidRPr="004673DE">
        <w:t>module</w:t>
      </w:r>
      <w:r w:rsidRPr="004673DE">
        <w:rPr>
          <w:spacing w:val="31"/>
        </w:rPr>
        <w:t xml:space="preserve"> </w:t>
      </w:r>
      <w:r w:rsidRPr="004673DE">
        <w:t>will</w:t>
      </w:r>
      <w:r w:rsidRPr="004673DE">
        <w:rPr>
          <w:spacing w:val="33"/>
        </w:rPr>
        <w:t xml:space="preserve"> </w:t>
      </w:r>
      <w:r w:rsidRPr="004673DE">
        <w:t>allow</w:t>
      </w:r>
      <w:r w:rsidRPr="004673DE">
        <w:rPr>
          <w:spacing w:val="32"/>
        </w:rPr>
        <w:t xml:space="preserve"> </w:t>
      </w:r>
      <w:r w:rsidRPr="004673DE">
        <w:t>the</w:t>
      </w:r>
      <w:r w:rsidRPr="004673DE">
        <w:rPr>
          <w:spacing w:val="31"/>
        </w:rPr>
        <w:t xml:space="preserve"> </w:t>
      </w:r>
      <w:r w:rsidRPr="004673DE">
        <w:t>jobseeker</w:t>
      </w:r>
      <w:r w:rsidRPr="004673DE">
        <w:rPr>
          <w:spacing w:val="35"/>
        </w:rPr>
        <w:t xml:space="preserve"> </w:t>
      </w:r>
      <w:r w:rsidRPr="004673DE">
        <w:t>to</w:t>
      </w:r>
      <w:r w:rsidRPr="004673DE">
        <w:rPr>
          <w:spacing w:val="32"/>
        </w:rPr>
        <w:t xml:space="preserve"> </w:t>
      </w:r>
      <w:r w:rsidRPr="004673DE">
        <w:t>view</w:t>
      </w:r>
      <w:r w:rsidRPr="004673DE">
        <w:rPr>
          <w:spacing w:val="34"/>
        </w:rPr>
        <w:t xml:space="preserve"> </w:t>
      </w:r>
      <w:r w:rsidRPr="004673DE">
        <w:t>the</w:t>
      </w:r>
      <w:r w:rsidRPr="004673DE">
        <w:rPr>
          <w:spacing w:val="31"/>
        </w:rPr>
        <w:t xml:space="preserve"> </w:t>
      </w:r>
      <w:r w:rsidRPr="004673DE">
        <w:t>address</w:t>
      </w:r>
      <w:r w:rsidRPr="004673DE">
        <w:rPr>
          <w:spacing w:val="35"/>
        </w:rPr>
        <w:t xml:space="preserve"> </w:t>
      </w:r>
      <w:r w:rsidRPr="004673DE">
        <w:t>of</w:t>
      </w:r>
      <w:r w:rsidRPr="004673DE">
        <w:rPr>
          <w:spacing w:val="34"/>
        </w:rPr>
        <w:t xml:space="preserve"> </w:t>
      </w:r>
      <w:r w:rsidRPr="004673DE">
        <w:t>job</w:t>
      </w:r>
      <w:r w:rsidRPr="004673DE">
        <w:rPr>
          <w:spacing w:val="31"/>
        </w:rPr>
        <w:t xml:space="preserve"> </w:t>
      </w:r>
      <w:r w:rsidRPr="004673DE">
        <w:t>location.</w:t>
      </w:r>
      <w:r w:rsidRPr="004673DE">
        <w:rPr>
          <w:spacing w:val="32"/>
        </w:rPr>
        <w:t xml:space="preserve"> </w:t>
      </w:r>
      <w:r w:rsidRPr="004673DE">
        <w:t>It</w:t>
      </w:r>
      <w:r w:rsidRPr="004673DE">
        <w:rPr>
          <w:spacing w:val="35"/>
        </w:rPr>
        <w:t xml:space="preserve"> </w:t>
      </w:r>
      <w:r w:rsidRPr="004673DE">
        <w:t>will</w:t>
      </w:r>
      <w:r w:rsidRPr="004673DE">
        <w:rPr>
          <w:spacing w:val="33"/>
        </w:rPr>
        <w:t xml:space="preserve"> </w:t>
      </w:r>
      <w:r w:rsidRPr="004673DE">
        <w:t>also</w:t>
      </w:r>
      <w:r w:rsidRPr="004673DE">
        <w:rPr>
          <w:spacing w:val="-57"/>
        </w:rPr>
        <w:t xml:space="preserve"> </w:t>
      </w:r>
      <w:r w:rsidRPr="004673DE">
        <w:t>allow</w:t>
      </w:r>
      <w:r w:rsidRPr="004673DE">
        <w:rPr>
          <w:spacing w:val="-2"/>
        </w:rPr>
        <w:t xml:space="preserve"> </w:t>
      </w:r>
      <w:r w:rsidRPr="004673DE">
        <w:t>employers to view the</w:t>
      </w:r>
      <w:r w:rsidRPr="004673DE">
        <w:rPr>
          <w:spacing w:val="-1"/>
        </w:rPr>
        <w:t xml:space="preserve"> </w:t>
      </w:r>
      <w:r w:rsidRPr="004673DE">
        <w:t>location of</w:t>
      </w:r>
      <w:r w:rsidRPr="004673DE">
        <w:rPr>
          <w:spacing w:val="-2"/>
        </w:rPr>
        <w:t xml:space="preserve"> </w:t>
      </w:r>
      <w:r w:rsidRPr="004673DE">
        <w:t>blue-collar</w:t>
      </w:r>
      <w:r w:rsidRPr="004673DE">
        <w:rPr>
          <w:spacing w:val="1"/>
        </w:rPr>
        <w:t xml:space="preserve"> </w:t>
      </w:r>
      <w:r w:rsidRPr="004673DE">
        <w:t>job applicants.</w:t>
      </w:r>
    </w:p>
    <w:p w14:paraId="0F8DCF38" w14:textId="77777777" w:rsidR="00901D29" w:rsidRPr="004673DE" w:rsidRDefault="00901D29" w:rsidP="00901D29">
      <w:pPr>
        <w:spacing w:line="360" w:lineRule="auto"/>
        <w:rPr>
          <w:sz w:val="24"/>
          <w:szCs w:val="24"/>
        </w:rPr>
        <w:sectPr w:rsidR="00901D29" w:rsidRPr="004673DE">
          <w:pgSz w:w="11910" w:h="16840"/>
          <w:pgMar w:top="1300" w:right="900" w:bottom="1120" w:left="1460" w:header="0" w:footer="923" w:gutter="0"/>
          <w:cols w:space="720"/>
        </w:sectPr>
      </w:pPr>
    </w:p>
    <w:p w14:paraId="4E5349D8" w14:textId="77777777" w:rsidR="00901D29" w:rsidRPr="004673DE" w:rsidRDefault="00901D29" w:rsidP="00901D29">
      <w:pPr>
        <w:pStyle w:val="Heading1"/>
        <w:spacing w:before="61" w:line="360" w:lineRule="auto"/>
        <w:ind w:left="2538"/>
      </w:pPr>
      <w:r w:rsidRPr="004673DE">
        <w:lastRenderedPageBreak/>
        <w:t>Chapter</w:t>
      </w:r>
      <w:r w:rsidRPr="004673DE">
        <w:rPr>
          <w:spacing w:val="-3"/>
        </w:rPr>
        <w:t xml:space="preserve"> </w:t>
      </w:r>
      <w:r w:rsidRPr="004673DE">
        <w:t>4</w:t>
      </w:r>
      <w:r w:rsidRPr="004673DE">
        <w:rPr>
          <w:spacing w:val="-2"/>
        </w:rPr>
        <w:t xml:space="preserve"> </w:t>
      </w:r>
      <w:r w:rsidRPr="004673DE">
        <w:t>System Analysis</w:t>
      </w:r>
      <w:r w:rsidRPr="004673DE">
        <w:rPr>
          <w:spacing w:val="-2"/>
        </w:rPr>
        <w:t xml:space="preserve"> </w:t>
      </w:r>
      <w:r w:rsidRPr="004673DE">
        <w:t>and</w:t>
      </w:r>
      <w:r w:rsidRPr="004673DE">
        <w:rPr>
          <w:spacing w:val="-3"/>
        </w:rPr>
        <w:t xml:space="preserve"> </w:t>
      </w:r>
      <w:r w:rsidRPr="004673DE">
        <w:t>Design</w:t>
      </w:r>
    </w:p>
    <w:p w14:paraId="6C44CDA4" w14:textId="77777777" w:rsidR="00901D29" w:rsidRPr="004673DE" w:rsidRDefault="00901D29" w:rsidP="00901D29">
      <w:pPr>
        <w:pStyle w:val="ListParagraph"/>
        <w:numPr>
          <w:ilvl w:val="2"/>
          <w:numId w:val="1"/>
        </w:numPr>
        <w:tabs>
          <w:tab w:val="left" w:pos="760"/>
        </w:tabs>
        <w:spacing w:before="136" w:line="360" w:lineRule="auto"/>
        <w:jc w:val="both"/>
        <w:rPr>
          <w:b/>
          <w:sz w:val="24"/>
          <w:szCs w:val="24"/>
        </w:rPr>
      </w:pPr>
      <w:r w:rsidRPr="004673DE">
        <w:rPr>
          <w:b/>
          <w:sz w:val="24"/>
          <w:szCs w:val="24"/>
        </w:rPr>
        <w:t>Functional</w:t>
      </w:r>
      <w:r w:rsidRPr="004673DE">
        <w:rPr>
          <w:b/>
          <w:spacing w:val="-7"/>
          <w:sz w:val="24"/>
          <w:szCs w:val="24"/>
        </w:rPr>
        <w:t xml:space="preserve"> </w:t>
      </w:r>
      <w:r w:rsidRPr="004673DE">
        <w:rPr>
          <w:b/>
          <w:sz w:val="24"/>
          <w:szCs w:val="24"/>
        </w:rPr>
        <w:t>Requirements</w:t>
      </w:r>
    </w:p>
    <w:p w14:paraId="2691F52E" w14:textId="77777777" w:rsidR="00901D29" w:rsidRPr="004673DE" w:rsidRDefault="00901D29" w:rsidP="00901D29">
      <w:pPr>
        <w:pStyle w:val="BodyText"/>
        <w:spacing w:before="137" w:line="360" w:lineRule="auto"/>
        <w:ind w:left="220" w:right="738"/>
        <w:jc w:val="both"/>
      </w:pPr>
      <w:r w:rsidRPr="004673DE">
        <w:t>The</w:t>
      </w:r>
      <w:r w:rsidRPr="004673DE">
        <w:rPr>
          <w:spacing w:val="1"/>
        </w:rPr>
        <w:t xml:space="preserve"> </w:t>
      </w:r>
      <w:r w:rsidRPr="004673DE">
        <w:t>web-based</w:t>
      </w:r>
      <w:r w:rsidRPr="004673DE">
        <w:rPr>
          <w:spacing w:val="1"/>
        </w:rPr>
        <w:t xml:space="preserve"> </w:t>
      </w:r>
      <w:r w:rsidRPr="004673DE">
        <w:t>system</w:t>
      </w:r>
      <w:r w:rsidRPr="004673DE">
        <w:rPr>
          <w:spacing w:val="1"/>
        </w:rPr>
        <w:t xml:space="preserve"> </w:t>
      </w:r>
      <w:r w:rsidRPr="004673DE">
        <w:t>for</w:t>
      </w:r>
      <w:r w:rsidRPr="004673DE">
        <w:rPr>
          <w:spacing w:val="1"/>
        </w:rPr>
        <w:t xml:space="preserve"> </w:t>
      </w:r>
      <w:r w:rsidRPr="004673DE">
        <w:t>youth</w:t>
      </w:r>
      <w:r w:rsidRPr="004673DE">
        <w:rPr>
          <w:spacing w:val="1"/>
        </w:rPr>
        <w:t xml:space="preserve"> </w:t>
      </w:r>
      <w:r w:rsidRPr="004673DE">
        <w:t>employment</w:t>
      </w:r>
      <w:r w:rsidRPr="004673DE">
        <w:rPr>
          <w:spacing w:val="1"/>
        </w:rPr>
        <w:t xml:space="preserve"> </w:t>
      </w:r>
      <w:r w:rsidRPr="004673DE">
        <w:t>in</w:t>
      </w:r>
      <w:r w:rsidRPr="004673DE">
        <w:rPr>
          <w:spacing w:val="1"/>
        </w:rPr>
        <w:t xml:space="preserve"> </w:t>
      </w:r>
      <w:r w:rsidRPr="004673DE">
        <w:t>blue-collar</w:t>
      </w:r>
      <w:r w:rsidRPr="004673DE">
        <w:rPr>
          <w:spacing w:val="1"/>
        </w:rPr>
        <w:t xml:space="preserve"> </w:t>
      </w:r>
      <w:r w:rsidRPr="004673DE">
        <w:t>jobs</w:t>
      </w:r>
      <w:r w:rsidRPr="004673DE">
        <w:rPr>
          <w:spacing w:val="1"/>
        </w:rPr>
        <w:t xml:space="preserve"> </w:t>
      </w:r>
      <w:r w:rsidRPr="004673DE">
        <w:t>in</w:t>
      </w:r>
      <w:r w:rsidRPr="004673DE">
        <w:rPr>
          <w:spacing w:val="1"/>
        </w:rPr>
        <w:t xml:space="preserve"> </w:t>
      </w:r>
      <w:r w:rsidRPr="004673DE">
        <w:t>Kenya</w:t>
      </w:r>
      <w:r w:rsidRPr="004673DE">
        <w:rPr>
          <w:spacing w:val="1"/>
        </w:rPr>
        <w:t xml:space="preserve"> </w:t>
      </w:r>
      <w:r w:rsidRPr="004673DE">
        <w:t>offers</w:t>
      </w:r>
      <w:r w:rsidRPr="004673DE">
        <w:rPr>
          <w:spacing w:val="1"/>
        </w:rPr>
        <w:t xml:space="preserve"> </w:t>
      </w:r>
      <w:r w:rsidRPr="004673DE">
        <w:t>functionalities such as job search and matching, profile creation and management for job</w:t>
      </w:r>
      <w:r w:rsidRPr="004673DE">
        <w:rPr>
          <w:spacing w:val="1"/>
        </w:rPr>
        <w:t xml:space="preserve"> </w:t>
      </w:r>
      <w:r w:rsidRPr="004673DE">
        <w:t>seekers,</w:t>
      </w:r>
      <w:r w:rsidRPr="004673DE">
        <w:rPr>
          <w:spacing w:val="1"/>
        </w:rPr>
        <w:t xml:space="preserve"> </w:t>
      </w:r>
      <w:r w:rsidRPr="004673DE">
        <w:t>employer</w:t>
      </w:r>
      <w:r w:rsidRPr="004673DE">
        <w:rPr>
          <w:spacing w:val="1"/>
        </w:rPr>
        <w:t xml:space="preserve"> </w:t>
      </w:r>
      <w:r w:rsidRPr="004673DE">
        <w:t>job</w:t>
      </w:r>
      <w:r w:rsidRPr="004673DE">
        <w:rPr>
          <w:spacing w:val="1"/>
        </w:rPr>
        <w:t xml:space="preserve"> </w:t>
      </w:r>
      <w:r w:rsidRPr="004673DE">
        <w:t>listing</w:t>
      </w:r>
      <w:r w:rsidRPr="004673DE">
        <w:rPr>
          <w:spacing w:val="1"/>
        </w:rPr>
        <w:t xml:space="preserve"> </w:t>
      </w:r>
      <w:r w:rsidRPr="004673DE">
        <w:t>and</w:t>
      </w:r>
      <w:r w:rsidRPr="004673DE">
        <w:rPr>
          <w:spacing w:val="1"/>
        </w:rPr>
        <w:t xml:space="preserve"> </w:t>
      </w:r>
      <w:r w:rsidRPr="004673DE">
        <w:t>management,</w:t>
      </w:r>
      <w:r w:rsidRPr="004673DE">
        <w:rPr>
          <w:spacing w:val="1"/>
        </w:rPr>
        <w:t xml:space="preserve"> </w:t>
      </w:r>
      <w:r w:rsidRPr="004673DE">
        <w:t>employer</w:t>
      </w:r>
      <w:r w:rsidRPr="004673DE">
        <w:rPr>
          <w:spacing w:val="1"/>
        </w:rPr>
        <w:t xml:space="preserve"> </w:t>
      </w:r>
      <w:r w:rsidRPr="004673DE">
        <w:t>verification</w:t>
      </w:r>
      <w:r w:rsidRPr="004673DE">
        <w:rPr>
          <w:spacing w:val="1"/>
        </w:rPr>
        <w:t xml:space="preserve"> </w:t>
      </w:r>
      <w:r w:rsidRPr="004673DE">
        <w:t>and</w:t>
      </w:r>
      <w:r w:rsidRPr="004673DE">
        <w:rPr>
          <w:spacing w:val="1"/>
        </w:rPr>
        <w:t xml:space="preserve"> </w:t>
      </w:r>
      <w:r w:rsidRPr="004673DE">
        <w:t>reviews,</w:t>
      </w:r>
      <w:r w:rsidRPr="004673DE">
        <w:rPr>
          <w:spacing w:val="1"/>
        </w:rPr>
        <w:t xml:space="preserve"> </w:t>
      </w:r>
      <w:r w:rsidRPr="004673DE">
        <w:t>geolocation and mapping services and user support and assistance. These functionalities</w:t>
      </w:r>
      <w:r w:rsidRPr="004673DE">
        <w:rPr>
          <w:spacing w:val="1"/>
        </w:rPr>
        <w:t xml:space="preserve"> </w:t>
      </w:r>
      <w:r w:rsidRPr="004673DE">
        <w:t>work cohesively to connect job seekers with relevant blue-collar job opportunities. For</w:t>
      </w:r>
      <w:r w:rsidRPr="004673DE">
        <w:rPr>
          <w:spacing w:val="1"/>
        </w:rPr>
        <w:t xml:space="preserve"> </w:t>
      </w:r>
      <w:r w:rsidRPr="004673DE">
        <w:t>employers, the system</w:t>
      </w:r>
      <w:r w:rsidRPr="004673DE">
        <w:rPr>
          <w:spacing w:val="1"/>
        </w:rPr>
        <w:t xml:space="preserve"> </w:t>
      </w:r>
      <w:r w:rsidRPr="004673DE">
        <w:t>streamlines the process of posting job vacancies and finding</w:t>
      </w:r>
      <w:r w:rsidRPr="004673DE">
        <w:rPr>
          <w:spacing w:val="1"/>
        </w:rPr>
        <w:t xml:space="preserve"> </w:t>
      </w:r>
      <w:r w:rsidRPr="004673DE">
        <w:t>qualified candidates, creating a platform to bridge the gap between job seekers and</w:t>
      </w:r>
      <w:r w:rsidRPr="004673DE">
        <w:rPr>
          <w:spacing w:val="1"/>
        </w:rPr>
        <w:t xml:space="preserve"> </w:t>
      </w:r>
      <w:r w:rsidRPr="004673DE">
        <w:t>employers</w:t>
      </w:r>
      <w:r w:rsidRPr="004673DE">
        <w:rPr>
          <w:spacing w:val="-2"/>
        </w:rPr>
        <w:t xml:space="preserve"> </w:t>
      </w:r>
      <w:r w:rsidRPr="004673DE">
        <w:t>in</w:t>
      </w:r>
      <w:r w:rsidRPr="004673DE">
        <w:rPr>
          <w:spacing w:val="-1"/>
        </w:rPr>
        <w:t xml:space="preserve"> </w:t>
      </w:r>
      <w:r w:rsidRPr="004673DE">
        <w:t>the</w:t>
      </w:r>
      <w:r w:rsidRPr="004673DE">
        <w:rPr>
          <w:spacing w:val="-2"/>
        </w:rPr>
        <w:t xml:space="preserve"> </w:t>
      </w:r>
      <w:r w:rsidRPr="004673DE">
        <w:t>blue-collar</w:t>
      </w:r>
      <w:r w:rsidRPr="004673DE">
        <w:rPr>
          <w:spacing w:val="2"/>
        </w:rPr>
        <w:t xml:space="preserve"> </w:t>
      </w:r>
      <w:r w:rsidRPr="004673DE">
        <w:t>sector.</w:t>
      </w:r>
      <w:r w:rsidRPr="004673DE">
        <w:rPr>
          <w:spacing w:val="-1"/>
        </w:rPr>
        <w:t xml:space="preserve"> </w:t>
      </w:r>
      <w:r w:rsidRPr="004673DE">
        <w:t>This</w:t>
      </w:r>
      <w:r w:rsidRPr="004673DE">
        <w:rPr>
          <w:spacing w:val="-1"/>
        </w:rPr>
        <w:t xml:space="preserve"> </w:t>
      </w:r>
      <w:r w:rsidRPr="004673DE">
        <w:t>table</w:t>
      </w:r>
      <w:r w:rsidRPr="004673DE">
        <w:rPr>
          <w:spacing w:val="-3"/>
        </w:rPr>
        <w:t xml:space="preserve"> </w:t>
      </w:r>
      <w:r w:rsidRPr="004673DE">
        <w:t>depicts</w:t>
      </w:r>
      <w:r w:rsidRPr="004673DE">
        <w:rPr>
          <w:spacing w:val="1"/>
        </w:rPr>
        <w:t xml:space="preserve"> </w:t>
      </w:r>
      <w:r w:rsidRPr="004673DE">
        <w:t>some</w:t>
      </w:r>
      <w:r w:rsidRPr="004673DE">
        <w:rPr>
          <w:spacing w:val="-2"/>
        </w:rPr>
        <w:t xml:space="preserve"> </w:t>
      </w:r>
      <w:r w:rsidRPr="004673DE">
        <w:t>of</w:t>
      </w:r>
      <w:r w:rsidRPr="004673DE">
        <w:rPr>
          <w:spacing w:val="-3"/>
        </w:rPr>
        <w:t xml:space="preserve"> </w:t>
      </w:r>
      <w:r w:rsidRPr="004673DE">
        <w:t>the</w:t>
      </w:r>
      <w:r w:rsidRPr="004673DE">
        <w:rPr>
          <w:spacing w:val="-2"/>
        </w:rPr>
        <w:t xml:space="preserve"> </w:t>
      </w:r>
      <w:r w:rsidRPr="004673DE">
        <w:t>users</w:t>
      </w:r>
      <w:r w:rsidRPr="004673DE">
        <w:rPr>
          <w:spacing w:val="-1"/>
        </w:rPr>
        <w:t xml:space="preserve"> </w:t>
      </w:r>
      <w:r w:rsidRPr="004673DE">
        <w:t>functionalities.</w:t>
      </w:r>
    </w:p>
    <w:p w14:paraId="4877AF11" w14:textId="77777777" w:rsidR="00901D29" w:rsidRPr="004673DE" w:rsidRDefault="00901D29" w:rsidP="00901D29">
      <w:pPr>
        <w:pStyle w:val="BodyText"/>
        <w:spacing w:line="360" w:lineRule="auto"/>
      </w:pPr>
    </w:p>
    <w:p w14:paraId="3283F259" w14:textId="77777777" w:rsidR="00901D29" w:rsidRPr="004673DE" w:rsidRDefault="00901D29" w:rsidP="00901D29">
      <w:pPr>
        <w:pStyle w:val="BodyText"/>
        <w:spacing w:before="2" w:line="360" w:lineRule="auto"/>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16"/>
        <w:gridCol w:w="6990"/>
      </w:tblGrid>
      <w:tr w:rsidR="00901D29" w:rsidRPr="004673DE" w14:paraId="361056A2" w14:textId="77777777">
        <w:trPr>
          <w:trHeight w:val="413"/>
        </w:trPr>
        <w:tc>
          <w:tcPr>
            <w:tcW w:w="1816" w:type="dxa"/>
          </w:tcPr>
          <w:p w14:paraId="0AF50BA3" w14:textId="77777777" w:rsidR="00901D29" w:rsidRPr="004673DE" w:rsidRDefault="00901D29" w:rsidP="00760AE6">
            <w:pPr>
              <w:pStyle w:val="TableParagraph"/>
              <w:spacing w:line="360" w:lineRule="auto"/>
              <w:rPr>
                <w:b/>
                <w:sz w:val="24"/>
                <w:szCs w:val="24"/>
              </w:rPr>
            </w:pPr>
            <w:r w:rsidRPr="004673DE">
              <w:rPr>
                <w:b/>
                <w:sz w:val="24"/>
                <w:szCs w:val="24"/>
              </w:rPr>
              <w:t>USER</w:t>
            </w:r>
            <w:r w:rsidRPr="004673DE">
              <w:rPr>
                <w:b/>
                <w:spacing w:val="-9"/>
                <w:sz w:val="24"/>
                <w:szCs w:val="24"/>
              </w:rPr>
              <w:t xml:space="preserve"> </w:t>
            </w:r>
            <w:r w:rsidRPr="004673DE">
              <w:rPr>
                <w:b/>
                <w:sz w:val="24"/>
                <w:szCs w:val="24"/>
              </w:rPr>
              <w:t>TYPE</w:t>
            </w:r>
          </w:p>
        </w:tc>
        <w:tc>
          <w:tcPr>
            <w:tcW w:w="6990" w:type="dxa"/>
          </w:tcPr>
          <w:p w14:paraId="75CC34BE" w14:textId="77777777" w:rsidR="00901D29" w:rsidRPr="004673DE" w:rsidRDefault="00901D29" w:rsidP="00760AE6">
            <w:pPr>
              <w:pStyle w:val="TableParagraph"/>
              <w:spacing w:line="360" w:lineRule="auto"/>
              <w:ind w:left="108"/>
              <w:rPr>
                <w:b/>
                <w:sz w:val="24"/>
                <w:szCs w:val="24"/>
              </w:rPr>
            </w:pPr>
            <w:r w:rsidRPr="004673DE">
              <w:rPr>
                <w:b/>
                <w:spacing w:val="-1"/>
                <w:sz w:val="24"/>
                <w:szCs w:val="24"/>
              </w:rPr>
              <w:t>FUNCTIONAL</w:t>
            </w:r>
            <w:r w:rsidRPr="004673DE">
              <w:rPr>
                <w:b/>
                <w:spacing w:val="-11"/>
                <w:sz w:val="24"/>
                <w:szCs w:val="24"/>
              </w:rPr>
              <w:t xml:space="preserve"> </w:t>
            </w:r>
            <w:r w:rsidRPr="004673DE">
              <w:rPr>
                <w:b/>
                <w:spacing w:val="-1"/>
                <w:sz w:val="24"/>
                <w:szCs w:val="24"/>
              </w:rPr>
              <w:t>REQUIREMENT</w:t>
            </w:r>
          </w:p>
        </w:tc>
      </w:tr>
      <w:tr w:rsidR="00901D29" w:rsidRPr="004673DE" w14:paraId="082D35C9" w14:textId="77777777">
        <w:trPr>
          <w:trHeight w:val="413"/>
        </w:trPr>
        <w:tc>
          <w:tcPr>
            <w:tcW w:w="1816" w:type="dxa"/>
          </w:tcPr>
          <w:p w14:paraId="2BD85733" w14:textId="77777777" w:rsidR="00901D29" w:rsidRPr="004673DE" w:rsidRDefault="00901D29" w:rsidP="00760AE6">
            <w:pPr>
              <w:pStyle w:val="TableParagraph"/>
              <w:spacing w:line="360" w:lineRule="auto"/>
              <w:rPr>
                <w:b/>
                <w:sz w:val="24"/>
                <w:szCs w:val="24"/>
              </w:rPr>
            </w:pPr>
            <w:r w:rsidRPr="004673DE">
              <w:rPr>
                <w:b/>
                <w:sz w:val="24"/>
                <w:szCs w:val="24"/>
              </w:rPr>
              <w:t>Job</w:t>
            </w:r>
            <w:r w:rsidRPr="004673DE">
              <w:rPr>
                <w:b/>
                <w:spacing w:val="-4"/>
                <w:sz w:val="24"/>
                <w:szCs w:val="24"/>
              </w:rPr>
              <w:t xml:space="preserve"> </w:t>
            </w:r>
            <w:r w:rsidRPr="004673DE">
              <w:rPr>
                <w:b/>
                <w:sz w:val="24"/>
                <w:szCs w:val="24"/>
              </w:rPr>
              <w:t>seeker</w:t>
            </w:r>
          </w:p>
        </w:tc>
        <w:tc>
          <w:tcPr>
            <w:tcW w:w="6990" w:type="dxa"/>
          </w:tcPr>
          <w:p w14:paraId="25960AE8" w14:textId="77777777" w:rsidR="00901D29" w:rsidRPr="004673DE" w:rsidRDefault="00901D29" w:rsidP="00760AE6">
            <w:pPr>
              <w:pStyle w:val="TableParagraph"/>
              <w:spacing w:line="360" w:lineRule="auto"/>
              <w:ind w:left="0"/>
              <w:rPr>
                <w:sz w:val="24"/>
                <w:szCs w:val="24"/>
              </w:rPr>
            </w:pPr>
          </w:p>
        </w:tc>
      </w:tr>
      <w:tr w:rsidR="00901D29" w:rsidRPr="004673DE" w14:paraId="5F917839" w14:textId="77777777">
        <w:trPr>
          <w:trHeight w:val="414"/>
        </w:trPr>
        <w:tc>
          <w:tcPr>
            <w:tcW w:w="1816" w:type="dxa"/>
          </w:tcPr>
          <w:p w14:paraId="497508C8" w14:textId="77777777" w:rsidR="00901D29" w:rsidRPr="004673DE" w:rsidRDefault="00901D29" w:rsidP="00760AE6">
            <w:pPr>
              <w:pStyle w:val="TableParagraph"/>
              <w:spacing w:line="360" w:lineRule="auto"/>
              <w:rPr>
                <w:sz w:val="24"/>
                <w:szCs w:val="24"/>
              </w:rPr>
            </w:pPr>
            <w:r w:rsidRPr="004673DE">
              <w:rPr>
                <w:sz w:val="24"/>
                <w:szCs w:val="24"/>
              </w:rPr>
              <w:t>FR1</w:t>
            </w:r>
          </w:p>
        </w:tc>
        <w:tc>
          <w:tcPr>
            <w:tcW w:w="6990" w:type="dxa"/>
          </w:tcPr>
          <w:p w14:paraId="29DEB34E" w14:textId="77777777" w:rsidR="00901D29" w:rsidRPr="004673DE" w:rsidRDefault="00901D29" w:rsidP="00760AE6">
            <w:pPr>
              <w:pStyle w:val="TableParagraph"/>
              <w:spacing w:line="360" w:lineRule="auto"/>
              <w:ind w:left="108"/>
              <w:rPr>
                <w:sz w:val="24"/>
                <w:szCs w:val="24"/>
              </w:rPr>
            </w:pPr>
            <w:r w:rsidRPr="004673DE">
              <w:rPr>
                <w:sz w:val="24"/>
                <w:szCs w:val="24"/>
              </w:rPr>
              <w:t>Ability</w:t>
            </w:r>
            <w:r w:rsidRPr="004673DE">
              <w:rPr>
                <w:spacing w:val="-5"/>
                <w:sz w:val="24"/>
                <w:szCs w:val="24"/>
              </w:rPr>
              <w:t xml:space="preserve"> </w:t>
            </w:r>
            <w:r w:rsidRPr="004673DE">
              <w:rPr>
                <w:sz w:val="24"/>
                <w:szCs w:val="24"/>
              </w:rPr>
              <w:t>to</w:t>
            </w:r>
            <w:r w:rsidRPr="004673DE">
              <w:rPr>
                <w:spacing w:val="-4"/>
                <w:sz w:val="24"/>
                <w:szCs w:val="24"/>
              </w:rPr>
              <w:t xml:space="preserve"> </w:t>
            </w:r>
            <w:r w:rsidRPr="004673DE">
              <w:rPr>
                <w:sz w:val="24"/>
                <w:szCs w:val="24"/>
              </w:rPr>
              <w:t>create a</w:t>
            </w:r>
            <w:r w:rsidRPr="004673DE">
              <w:rPr>
                <w:spacing w:val="-3"/>
                <w:sz w:val="24"/>
                <w:szCs w:val="24"/>
              </w:rPr>
              <w:t xml:space="preserve"> </w:t>
            </w:r>
            <w:r w:rsidRPr="004673DE">
              <w:rPr>
                <w:sz w:val="24"/>
                <w:szCs w:val="24"/>
              </w:rPr>
              <w:t>user account</w:t>
            </w:r>
            <w:r w:rsidRPr="004673DE">
              <w:rPr>
                <w:spacing w:val="-1"/>
                <w:sz w:val="24"/>
                <w:szCs w:val="24"/>
              </w:rPr>
              <w:t xml:space="preserve"> </w:t>
            </w:r>
            <w:r w:rsidRPr="004673DE">
              <w:rPr>
                <w:sz w:val="24"/>
                <w:szCs w:val="24"/>
              </w:rPr>
              <w:t>with</w:t>
            </w:r>
            <w:r w:rsidRPr="004673DE">
              <w:rPr>
                <w:spacing w:val="-1"/>
                <w:sz w:val="24"/>
                <w:szCs w:val="24"/>
              </w:rPr>
              <w:t xml:space="preserve"> </w:t>
            </w:r>
            <w:r w:rsidRPr="004673DE">
              <w:rPr>
                <w:sz w:val="24"/>
                <w:szCs w:val="24"/>
              </w:rPr>
              <w:t>personal information</w:t>
            </w:r>
          </w:p>
        </w:tc>
      </w:tr>
      <w:tr w:rsidR="00901D29" w:rsidRPr="004673DE" w14:paraId="6742E5F5" w14:textId="77777777">
        <w:trPr>
          <w:trHeight w:val="412"/>
        </w:trPr>
        <w:tc>
          <w:tcPr>
            <w:tcW w:w="1816" w:type="dxa"/>
          </w:tcPr>
          <w:p w14:paraId="6ABE0815" w14:textId="77777777" w:rsidR="00901D29" w:rsidRPr="004673DE" w:rsidRDefault="00901D29" w:rsidP="00760AE6">
            <w:pPr>
              <w:pStyle w:val="TableParagraph"/>
              <w:spacing w:line="360" w:lineRule="auto"/>
              <w:rPr>
                <w:sz w:val="24"/>
                <w:szCs w:val="24"/>
              </w:rPr>
            </w:pPr>
            <w:r w:rsidRPr="004673DE">
              <w:rPr>
                <w:sz w:val="24"/>
                <w:szCs w:val="24"/>
              </w:rPr>
              <w:t>FR2</w:t>
            </w:r>
          </w:p>
        </w:tc>
        <w:tc>
          <w:tcPr>
            <w:tcW w:w="6990" w:type="dxa"/>
          </w:tcPr>
          <w:p w14:paraId="1749049E" w14:textId="77777777" w:rsidR="00901D29" w:rsidRPr="004673DE" w:rsidRDefault="00901D29" w:rsidP="00760AE6">
            <w:pPr>
              <w:pStyle w:val="TableParagraph"/>
              <w:spacing w:line="360" w:lineRule="auto"/>
              <w:ind w:left="108"/>
              <w:rPr>
                <w:sz w:val="24"/>
                <w:szCs w:val="24"/>
              </w:rPr>
            </w:pPr>
            <w:r w:rsidRPr="004673DE">
              <w:rPr>
                <w:sz w:val="24"/>
                <w:szCs w:val="24"/>
              </w:rPr>
              <w:t>Capability</w:t>
            </w:r>
            <w:r w:rsidRPr="004673DE">
              <w:rPr>
                <w:spacing w:val="-5"/>
                <w:sz w:val="24"/>
                <w:szCs w:val="24"/>
              </w:rPr>
              <w:t xml:space="preserve"> </w:t>
            </w:r>
            <w:r w:rsidRPr="004673DE">
              <w:rPr>
                <w:sz w:val="24"/>
                <w:szCs w:val="24"/>
              </w:rPr>
              <w:t>to</w:t>
            </w:r>
            <w:r w:rsidRPr="004673DE">
              <w:rPr>
                <w:spacing w:val="-2"/>
                <w:sz w:val="24"/>
                <w:szCs w:val="24"/>
              </w:rPr>
              <w:t xml:space="preserve"> </w:t>
            </w:r>
            <w:r w:rsidRPr="004673DE">
              <w:rPr>
                <w:sz w:val="24"/>
                <w:szCs w:val="24"/>
              </w:rPr>
              <w:t>browse available</w:t>
            </w:r>
            <w:r w:rsidRPr="004673DE">
              <w:rPr>
                <w:spacing w:val="-3"/>
                <w:sz w:val="24"/>
                <w:szCs w:val="24"/>
              </w:rPr>
              <w:t xml:space="preserve"> </w:t>
            </w:r>
            <w:r w:rsidRPr="004673DE">
              <w:rPr>
                <w:sz w:val="24"/>
                <w:szCs w:val="24"/>
              </w:rPr>
              <w:t>job</w:t>
            </w:r>
            <w:r w:rsidRPr="004673DE">
              <w:rPr>
                <w:spacing w:val="-1"/>
                <w:sz w:val="24"/>
                <w:szCs w:val="24"/>
              </w:rPr>
              <w:t xml:space="preserve"> </w:t>
            </w:r>
            <w:r w:rsidRPr="004673DE">
              <w:rPr>
                <w:sz w:val="24"/>
                <w:szCs w:val="24"/>
              </w:rPr>
              <w:t>listings</w:t>
            </w:r>
          </w:p>
        </w:tc>
      </w:tr>
      <w:tr w:rsidR="00901D29" w:rsidRPr="004673DE" w14:paraId="7561D234" w14:textId="77777777">
        <w:trPr>
          <w:trHeight w:val="413"/>
        </w:trPr>
        <w:tc>
          <w:tcPr>
            <w:tcW w:w="1816" w:type="dxa"/>
          </w:tcPr>
          <w:p w14:paraId="0C7CC990" w14:textId="77777777" w:rsidR="00901D29" w:rsidRPr="004673DE" w:rsidRDefault="00901D29" w:rsidP="00760AE6">
            <w:pPr>
              <w:pStyle w:val="TableParagraph"/>
              <w:spacing w:line="360" w:lineRule="auto"/>
              <w:rPr>
                <w:sz w:val="24"/>
                <w:szCs w:val="24"/>
              </w:rPr>
            </w:pPr>
            <w:r w:rsidRPr="004673DE">
              <w:rPr>
                <w:sz w:val="24"/>
                <w:szCs w:val="24"/>
              </w:rPr>
              <w:t>FR3</w:t>
            </w:r>
          </w:p>
        </w:tc>
        <w:tc>
          <w:tcPr>
            <w:tcW w:w="6990" w:type="dxa"/>
          </w:tcPr>
          <w:p w14:paraId="2A4D5FD2" w14:textId="77777777" w:rsidR="00901D29" w:rsidRPr="004673DE" w:rsidRDefault="00901D29" w:rsidP="00760AE6">
            <w:pPr>
              <w:pStyle w:val="TableParagraph"/>
              <w:spacing w:line="360" w:lineRule="auto"/>
              <w:ind w:left="108"/>
              <w:rPr>
                <w:sz w:val="24"/>
                <w:szCs w:val="24"/>
              </w:rPr>
            </w:pPr>
            <w:r w:rsidRPr="004673DE">
              <w:rPr>
                <w:sz w:val="24"/>
                <w:szCs w:val="24"/>
              </w:rPr>
              <w:t>Option</w:t>
            </w:r>
            <w:r w:rsidRPr="004673DE">
              <w:rPr>
                <w:spacing w:val="-4"/>
                <w:sz w:val="24"/>
                <w:szCs w:val="24"/>
              </w:rPr>
              <w:t xml:space="preserve"> </w:t>
            </w:r>
            <w:r w:rsidRPr="004673DE">
              <w:rPr>
                <w:sz w:val="24"/>
                <w:szCs w:val="24"/>
              </w:rPr>
              <w:t>to</w:t>
            </w:r>
            <w:r w:rsidRPr="004673DE">
              <w:rPr>
                <w:spacing w:val="-1"/>
                <w:sz w:val="24"/>
                <w:szCs w:val="24"/>
              </w:rPr>
              <w:t xml:space="preserve"> </w:t>
            </w:r>
            <w:r w:rsidRPr="004673DE">
              <w:rPr>
                <w:sz w:val="24"/>
                <w:szCs w:val="24"/>
              </w:rPr>
              <w:t>submit</w:t>
            </w:r>
            <w:r w:rsidRPr="004673DE">
              <w:rPr>
                <w:spacing w:val="-2"/>
                <w:sz w:val="24"/>
                <w:szCs w:val="24"/>
              </w:rPr>
              <w:t xml:space="preserve"> </w:t>
            </w:r>
            <w:r w:rsidRPr="004673DE">
              <w:rPr>
                <w:sz w:val="24"/>
                <w:szCs w:val="24"/>
              </w:rPr>
              <w:t>job</w:t>
            </w:r>
            <w:r w:rsidRPr="004673DE">
              <w:rPr>
                <w:spacing w:val="-1"/>
                <w:sz w:val="24"/>
                <w:szCs w:val="24"/>
              </w:rPr>
              <w:t xml:space="preserve"> </w:t>
            </w:r>
            <w:r w:rsidRPr="004673DE">
              <w:rPr>
                <w:sz w:val="24"/>
                <w:szCs w:val="24"/>
              </w:rPr>
              <w:t>applications</w:t>
            </w:r>
            <w:r w:rsidRPr="004673DE">
              <w:rPr>
                <w:spacing w:val="-1"/>
                <w:sz w:val="24"/>
                <w:szCs w:val="24"/>
              </w:rPr>
              <w:t xml:space="preserve"> </w:t>
            </w:r>
            <w:r w:rsidRPr="004673DE">
              <w:rPr>
                <w:sz w:val="24"/>
                <w:szCs w:val="24"/>
              </w:rPr>
              <w:t>online</w:t>
            </w:r>
          </w:p>
        </w:tc>
      </w:tr>
      <w:tr w:rsidR="00901D29" w:rsidRPr="004673DE" w14:paraId="452DD535" w14:textId="77777777">
        <w:trPr>
          <w:trHeight w:val="413"/>
        </w:trPr>
        <w:tc>
          <w:tcPr>
            <w:tcW w:w="1816" w:type="dxa"/>
          </w:tcPr>
          <w:p w14:paraId="44CA09B4" w14:textId="77777777" w:rsidR="00901D29" w:rsidRPr="004673DE" w:rsidRDefault="00901D29" w:rsidP="00760AE6">
            <w:pPr>
              <w:pStyle w:val="TableParagraph"/>
              <w:spacing w:line="360" w:lineRule="auto"/>
              <w:rPr>
                <w:sz w:val="24"/>
                <w:szCs w:val="24"/>
              </w:rPr>
            </w:pPr>
            <w:r w:rsidRPr="004673DE">
              <w:rPr>
                <w:sz w:val="24"/>
                <w:szCs w:val="24"/>
              </w:rPr>
              <w:t>FR4</w:t>
            </w:r>
          </w:p>
        </w:tc>
        <w:tc>
          <w:tcPr>
            <w:tcW w:w="6990" w:type="dxa"/>
          </w:tcPr>
          <w:p w14:paraId="15E31F20" w14:textId="77777777" w:rsidR="00901D29" w:rsidRPr="004673DE" w:rsidRDefault="00901D29" w:rsidP="00760AE6">
            <w:pPr>
              <w:pStyle w:val="TableParagraph"/>
              <w:spacing w:line="360" w:lineRule="auto"/>
              <w:ind w:left="108"/>
              <w:rPr>
                <w:sz w:val="24"/>
                <w:szCs w:val="24"/>
              </w:rPr>
            </w:pPr>
            <w:r w:rsidRPr="004673DE">
              <w:rPr>
                <w:sz w:val="24"/>
                <w:szCs w:val="24"/>
              </w:rPr>
              <w:t>Access</w:t>
            </w:r>
            <w:r w:rsidRPr="004673DE">
              <w:rPr>
                <w:spacing w:val="-2"/>
                <w:sz w:val="24"/>
                <w:szCs w:val="24"/>
              </w:rPr>
              <w:t xml:space="preserve"> </w:t>
            </w:r>
            <w:r w:rsidRPr="004673DE">
              <w:rPr>
                <w:sz w:val="24"/>
                <w:szCs w:val="24"/>
              </w:rPr>
              <w:t>to</w:t>
            </w:r>
            <w:r w:rsidRPr="004673DE">
              <w:rPr>
                <w:spacing w:val="-4"/>
                <w:sz w:val="24"/>
                <w:szCs w:val="24"/>
              </w:rPr>
              <w:t xml:space="preserve"> </w:t>
            </w:r>
            <w:r w:rsidRPr="004673DE">
              <w:rPr>
                <w:sz w:val="24"/>
                <w:szCs w:val="24"/>
              </w:rPr>
              <w:t>a</w:t>
            </w:r>
            <w:r w:rsidRPr="004673DE">
              <w:rPr>
                <w:spacing w:val="-1"/>
                <w:sz w:val="24"/>
                <w:szCs w:val="24"/>
              </w:rPr>
              <w:t xml:space="preserve"> </w:t>
            </w:r>
            <w:r w:rsidRPr="004673DE">
              <w:rPr>
                <w:sz w:val="24"/>
                <w:szCs w:val="24"/>
              </w:rPr>
              <w:t>profile</w:t>
            </w:r>
            <w:r w:rsidRPr="004673DE">
              <w:rPr>
                <w:spacing w:val="-2"/>
                <w:sz w:val="24"/>
                <w:szCs w:val="24"/>
              </w:rPr>
              <w:t xml:space="preserve"> </w:t>
            </w:r>
            <w:r w:rsidRPr="004673DE">
              <w:rPr>
                <w:sz w:val="24"/>
                <w:szCs w:val="24"/>
              </w:rPr>
              <w:t>dashboard to</w:t>
            </w:r>
            <w:r w:rsidRPr="004673DE">
              <w:rPr>
                <w:spacing w:val="-1"/>
                <w:sz w:val="24"/>
                <w:szCs w:val="24"/>
              </w:rPr>
              <w:t xml:space="preserve"> </w:t>
            </w:r>
            <w:r w:rsidRPr="004673DE">
              <w:rPr>
                <w:sz w:val="24"/>
                <w:szCs w:val="24"/>
              </w:rPr>
              <w:t>track application</w:t>
            </w:r>
            <w:r w:rsidRPr="004673DE">
              <w:rPr>
                <w:spacing w:val="-1"/>
                <w:sz w:val="24"/>
                <w:szCs w:val="24"/>
              </w:rPr>
              <w:t xml:space="preserve"> </w:t>
            </w:r>
            <w:r w:rsidRPr="004673DE">
              <w:rPr>
                <w:sz w:val="24"/>
                <w:szCs w:val="24"/>
              </w:rPr>
              <w:t>status</w:t>
            </w:r>
          </w:p>
        </w:tc>
      </w:tr>
      <w:tr w:rsidR="00901D29" w:rsidRPr="004673DE" w14:paraId="6C2839D0" w14:textId="77777777">
        <w:trPr>
          <w:trHeight w:val="414"/>
        </w:trPr>
        <w:tc>
          <w:tcPr>
            <w:tcW w:w="1816" w:type="dxa"/>
          </w:tcPr>
          <w:p w14:paraId="0A593025" w14:textId="77777777" w:rsidR="00901D29" w:rsidRPr="004673DE" w:rsidRDefault="00901D29" w:rsidP="00760AE6">
            <w:pPr>
              <w:pStyle w:val="TableParagraph"/>
              <w:spacing w:line="360" w:lineRule="auto"/>
              <w:rPr>
                <w:b/>
                <w:sz w:val="24"/>
                <w:szCs w:val="24"/>
              </w:rPr>
            </w:pPr>
            <w:r w:rsidRPr="004673DE">
              <w:rPr>
                <w:b/>
                <w:sz w:val="24"/>
                <w:szCs w:val="24"/>
              </w:rPr>
              <w:t>Employer</w:t>
            </w:r>
          </w:p>
        </w:tc>
        <w:tc>
          <w:tcPr>
            <w:tcW w:w="6990" w:type="dxa"/>
          </w:tcPr>
          <w:p w14:paraId="1A989F69" w14:textId="77777777" w:rsidR="00901D29" w:rsidRPr="004673DE" w:rsidRDefault="00901D29" w:rsidP="00760AE6">
            <w:pPr>
              <w:pStyle w:val="TableParagraph"/>
              <w:spacing w:line="360" w:lineRule="auto"/>
              <w:ind w:left="0"/>
              <w:rPr>
                <w:sz w:val="24"/>
                <w:szCs w:val="24"/>
              </w:rPr>
            </w:pPr>
          </w:p>
        </w:tc>
      </w:tr>
      <w:tr w:rsidR="00901D29" w:rsidRPr="004673DE" w14:paraId="443343EA" w14:textId="77777777">
        <w:trPr>
          <w:trHeight w:val="413"/>
        </w:trPr>
        <w:tc>
          <w:tcPr>
            <w:tcW w:w="1816" w:type="dxa"/>
          </w:tcPr>
          <w:p w14:paraId="5E3EC304" w14:textId="77777777" w:rsidR="00901D29" w:rsidRPr="004673DE" w:rsidRDefault="00901D29" w:rsidP="00760AE6">
            <w:pPr>
              <w:pStyle w:val="TableParagraph"/>
              <w:spacing w:line="360" w:lineRule="auto"/>
              <w:rPr>
                <w:sz w:val="24"/>
                <w:szCs w:val="24"/>
              </w:rPr>
            </w:pPr>
            <w:r w:rsidRPr="004673DE">
              <w:rPr>
                <w:sz w:val="24"/>
                <w:szCs w:val="24"/>
              </w:rPr>
              <w:t>FR1</w:t>
            </w:r>
          </w:p>
        </w:tc>
        <w:tc>
          <w:tcPr>
            <w:tcW w:w="6990" w:type="dxa"/>
          </w:tcPr>
          <w:p w14:paraId="28CC645E" w14:textId="77777777" w:rsidR="00901D29" w:rsidRPr="004673DE" w:rsidRDefault="00901D29" w:rsidP="00760AE6">
            <w:pPr>
              <w:pStyle w:val="TableParagraph"/>
              <w:spacing w:line="360" w:lineRule="auto"/>
              <w:ind w:left="108"/>
              <w:rPr>
                <w:sz w:val="24"/>
                <w:szCs w:val="24"/>
              </w:rPr>
            </w:pPr>
            <w:r w:rsidRPr="004673DE">
              <w:rPr>
                <w:sz w:val="24"/>
                <w:szCs w:val="24"/>
              </w:rPr>
              <w:t>Ability</w:t>
            </w:r>
            <w:r w:rsidRPr="004673DE">
              <w:rPr>
                <w:spacing w:val="-5"/>
                <w:sz w:val="24"/>
                <w:szCs w:val="24"/>
              </w:rPr>
              <w:t xml:space="preserve"> </w:t>
            </w:r>
            <w:r w:rsidRPr="004673DE">
              <w:rPr>
                <w:sz w:val="24"/>
                <w:szCs w:val="24"/>
              </w:rPr>
              <w:t>to</w:t>
            </w:r>
            <w:r w:rsidRPr="004673DE">
              <w:rPr>
                <w:spacing w:val="-4"/>
                <w:sz w:val="24"/>
                <w:szCs w:val="24"/>
              </w:rPr>
              <w:t xml:space="preserve"> </w:t>
            </w:r>
            <w:r w:rsidRPr="004673DE">
              <w:rPr>
                <w:sz w:val="24"/>
                <w:szCs w:val="24"/>
              </w:rPr>
              <w:t>create a</w:t>
            </w:r>
            <w:r w:rsidRPr="004673DE">
              <w:rPr>
                <w:spacing w:val="-2"/>
                <w:sz w:val="24"/>
                <w:szCs w:val="24"/>
              </w:rPr>
              <w:t xml:space="preserve"> </w:t>
            </w:r>
            <w:r w:rsidRPr="004673DE">
              <w:rPr>
                <w:sz w:val="24"/>
                <w:szCs w:val="24"/>
              </w:rPr>
              <w:t>user account</w:t>
            </w:r>
            <w:r w:rsidRPr="004673DE">
              <w:rPr>
                <w:spacing w:val="-2"/>
                <w:sz w:val="24"/>
                <w:szCs w:val="24"/>
              </w:rPr>
              <w:t xml:space="preserve"> </w:t>
            </w:r>
            <w:r w:rsidRPr="004673DE">
              <w:rPr>
                <w:sz w:val="24"/>
                <w:szCs w:val="24"/>
              </w:rPr>
              <w:t>with</w:t>
            </w:r>
            <w:r w:rsidRPr="004673DE">
              <w:rPr>
                <w:spacing w:val="-1"/>
                <w:sz w:val="24"/>
                <w:szCs w:val="24"/>
              </w:rPr>
              <w:t xml:space="preserve"> </w:t>
            </w:r>
            <w:r w:rsidRPr="004673DE">
              <w:rPr>
                <w:sz w:val="24"/>
                <w:szCs w:val="24"/>
              </w:rPr>
              <w:t>company</w:t>
            </w:r>
            <w:r w:rsidRPr="004673DE">
              <w:rPr>
                <w:spacing w:val="-1"/>
                <w:sz w:val="24"/>
                <w:szCs w:val="24"/>
              </w:rPr>
              <w:t xml:space="preserve"> </w:t>
            </w:r>
            <w:r w:rsidRPr="004673DE">
              <w:rPr>
                <w:sz w:val="24"/>
                <w:szCs w:val="24"/>
              </w:rPr>
              <w:t>information</w:t>
            </w:r>
          </w:p>
        </w:tc>
      </w:tr>
      <w:tr w:rsidR="00901D29" w:rsidRPr="004673DE" w14:paraId="1A85E757" w14:textId="77777777">
        <w:trPr>
          <w:trHeight w:val="413"/>
        </w:trPr>
        <w:tc>
          <w:tcPr>
            <w:tcW w:w="1816" w:type="dxa"/>
          </w:tcPr>
          <w:p w14:paraId="7DC132B5" w14:textId="77777777" w:rsidR="00901D29" w:rsidRPr="004673DE" w:rsidRDefault="00901D29" w:rsidP="00760AE6">
            <w:pPr>
              <w:pStyle w:val="TableParagraph"/>
              <w:spacing w:line="360" w:lineRule="auto"/>
              <w:rPr>
                <w:sz w:val="24"/>
                <w:szCs w:val="24"/>
              </w:rPr>
            </w:pPr>
            <w:r w:rsidRPr="004673DE">
              <w:rPr>
                <w:sz w:val="24"/>
                <w:szCs w:val="24"/>
              </w:rPr>
              <w:t>FR2</w:t>
            </w:r>
          </w:p>
        </w:tc>
        <w:tc>
          <w:tcPr>
            <w:tcW w:w="6990" w:type="dxa"/>
          </w:tcPr>
          <w:p w14:paraId="77C34DA0" w14:textId="77777777" w:rsidR="00901D29" w:rsidRPr="004673DE" w:rsidRDefault="00901D29" w:rsidP="00760AE6">
            <w:pPr>
              <w:pStyle w:val="TableParagraph"/>
              <w:spacing w:line="360" w:lineRule="auto"/>
              <w:ind w:left="108"/>
              <w:rPr>
                <w:sz w:val="24"/>
                <w:szCs w:val="24"/>
              </w:rPr>
            </w:pPr>
            <w:r w:rsidRPr="004673DE">
              <w:rPr>
                <w:sz w:val="24"/>
                <w:szCs w:val="24"/>
              </w:rPr>
              <w:t>Capability</w:t>
            </w:r>
            <w:r w:rsidRPr="004673DE">
              <w:rPr>
                <w:spacing w:val="-5"/>
                <w:sz w:val="24"/>
                <w:szCs w:val="24"/>
              </w:rPr>
              <w:t xml:space="preserve"> </w:t>
            </w:r>
            <w:r w:rsidRPr="004673DE">
              <w:rPr>
                <w:sz w:val="24"/>
                <w:szCs w:val="24"/>
              </w:rPr>
              <w:t>to</w:t>
            </w:r>
            <w:r w:rsidRPr="004673DE">
              <w:rPr>
                <w:spacing w:val="-1"/>
                <w:sz w:val="24"/>
                <w:szCs w:val="24"/>
              </w:rPr>
              <w:t xml:space="preserve"> </w:t>
            </w:r>
            <w:r w:rsidRPr="004673DE">
              <w:rPr>
                <w:sz w:val="24"/>
                <w:szCs w:val="24"/>
              </w:rPr>
              <w:t>post</w:t>
            </w:r>
            <w:r w:rsidRPr="004673DE">
              <w:rPr>
                <w:spacing w:val="-3"/>
                <w:sz w:val="24"/>
                <w:szCs w:val="24"/>
              </w:rPr>
              <w:t xml:space="preserve"> </w:t>
            </w:r>
            <w:r w:rsidRPr="004673DE">
              <w:rPr>
                <w:sz w:val="24"/>
                <w:szCs w:val="24"/>
              </w:rPr>
              <w:t>job</w:t>
            </w:r>
            <w:r w:rsidRPr="004673DE">
              <w:rPr>
                <w:spacing w:val="-1"/>
                <w:sz w:val="24"/>
                <w:szCs w:val="24"/>
              </w:rPr>
              <w:t xml:space="preserve"> </w:t>
            </w:r>
            <w:r w:rsidRPr="004673DE">
              <w:rPr>
                <w:sz w:val="24"/>
                <w:szCs w:val="24"/>
              </w:rPr>
              <w:t>listings</w:t>
            </w:r>
            <w:r w:rsidRPr="004673DE">
              <w:rPr>
                <w:spacing w:val="-1"/>
                <w:sz w:val="24"/>
                <w:szCs w:val="24"/>
              </w:rPr>
              <w:t xml:space="preserve"> </w:t>
            </w:r>
            <w:r w:rsidRPr="004673DE">
              <w:rPr>
                <w:sz w:val="24"/>
                <w:szCs w:val="24"/>
              </w:rPr>
              <w:t>with</w:t>
            </w:r>
            <w:r w:rsidRPr="004673DE">
              <w:rPr>
                <w:spacing w:val="-2"/>
                <w:sz w:val="24"/>
                <w:szCs w:val="24"/>
              </w:rPr>
              <w:t xml:space="preserve"> </w:t>
            </w:r>
            <w:r w:rsidRPr="004673DE">
              <w:rPr>
                <w:sz w:val="24"/>
                <w:szCs w:val="24"/>
              </w:rPr>
              <w:t>relevant</w:t>
            </w:r>
            <w:r w:rsidRPr="004673DE">
              <w:rPr>
                <w:spacing w:val="-1"/>
                <w:sz w:val="24"/>
                <w:szCs w:val="24"/>
              </w:rPr>
              <w:t xml:space="preserve"> </w:t>
            </w:r>
            <w:r w:rsidRPr="004673DE">
              <w:rPr>
                <w:sz w:val="24"/>
                <w:szCs w:val="24"/>
              </w:rPr>
              <w:t>details</w:t>
            </w:r>
          </w:p>
        </w:tc>
      </w:tr>
      <w:tr w:rsidR="00901D29" w:rsidRPr="004673DE" w14:paraId="5DB4E5B0" w14:textId="77777777">
        <w:trPr>
          <w:trHeight w:val="413"/>
        </w:trPr>
        <w:tc>
          <w:tcPr>
            <w:tcW w:w="1816" w:type="dxa"/>
          </w:tcPr>
          <w:p w14:paraId="1E08C3F5" w14:textId="77777777" w:rsidR="00901D29" w:rsidRPr="004673DE" w:rsidRDefault="00901D29" w:rsidP="00760AE6">
            <w:pPr>
              <w:pStyle w:val="TableParagraph"/>
              <w:spacing w:line="360" w:lineRule="auto"/>
              <w:rPr>
                <w:sz w:val="24"/>
                <w:szCs w:val="24"/>
              </w:rPr>
            </w:pPr>
            <w:r w:rsidRPr="004673DE">
              <w:rPr>
                <w:sz w:val="24"/>
                <w:szCs w:val="24"/>
              </w:rPr>
              <w:t>FR3</w:t>
            </w:r>
          </w:p>
        </w:tc>
        <w:tc>
          <w:tcPr>
            <w:tcW w:w="6990" w:type="dxa"/>
          </w:tcPr>
          <w:p w14:paraId="51524F31" w14:textId="77777777" w:rsidR="00901D29" w:rsidRPr="004673DE" w:rsidRDefault="00901D29" w:rsidP="00760AE6">
            <w:pPr>
              <w:pStyle w:val="TableParagraph"/>
              <w:spacing w:line="360" w:lineRule="auto"/>
              <w:ind w:left="108"/>
              <w:rPr>
                <w:sz w:val="24"/>
                <w:szCs w:val="24"/>
              </w:rPr>
            </w:pPr>
            <w:r w:rsidRPr="004673DE">
              <w:rPr>
                <w:sz w:val="24"/>
                <w:szCs w:val="24"/>
              </w:rPr>
              <w:t>Option</w:t>
            </w:r>
            <w:r w:rsidRPr="004673DE">
              <w:rPr>
                <w:spacing w:val="-4"/>
                <w:sz w:val="24"/>
                <w:szCs w:val="24"/>
              </w:rPr>
              <w:t xml:space="preserve"> </w:t>
            </w:r>
            <w:r w:rsidRPr="004673DE">
              <w:rPr>
                <w:sz w:val="24"/>
                <w:szCs w:val="24"/>
              </w:rPr>
              <w:t>to</w:t>
            </w:r>
            <w:r w:rsidRPr="004673DE">
              <w:rPr>
                <w:spacing w:val="-1"/>
                <w:sz w:val="24"/>
                <w:szCs w:val="24"/>
              </w:rPr>
              <w:t xml:space="preserve"> </w:t>
            </w:r>
            <w:r w:rsidRPr="004673DE">
              <w:rPr>
                <w:sz w:val="24"/>
                <w:szCs w:val="24"/>
              </w:rPr>
              <w:t>edit</w:t>
            </w:r>
            <w:r w:rsidRPr="004673DE">
              <w:rPr>
                <w:spacing w:val="-1"/>
                <w:sz w:val="24"/>
                <w:szCs w:val="24"/>
              </w:rPr>
              <w:t xml:space="preserve"> </w:t>
            </w:r>
            <w:r w:rsidRPr="004673DE">
              <w:rPr>
                <w:sz w:val="24"/>
                <w:szCs w:val="24"/>
              </w:rPr>
              <w:t>or</w:t>
            </w:r>
            <w:r w:rsidRPr="004673DE">
              <w:rPr>
                <w:spacing w:val="-2"/>
                <w:sz w:val="24"/>
                <w:szCs w:val="24"/>
              </w:rPr>
              <w:t xml:space="preserve"> </w:t>
            </w:r>
            <w:r w:rsidRPr="004673DE">
              <w:rPr>
                <w:sz w:val="24"/>
                <w:szCs w:val="24"/>
              </w:rPr>
              <w:t>remove job</w:t>
            </w:r>
            <w:r w:rsidRPr="004673DE">
              <w:rPr>
                <w:spacing w:val="-1"/>
                <w:sz w:val="24"/>
                <w:szCs w:val="24"/>
              </w:rPr>
              <w:t xml:space="preserve"> </w:t>
            </w:r>
            <w:r w:rsidRPr="004673DE">
              <w:rPr>
                <w:sz w:val="24"/>
                <w:szCs w:val="24"/>
              </w:rPr>
              <w:t>postings</w:t>
            </w:r>
          </w:p>
        </w:tc>
      </w:tr>
      <w:tr w:rsidR="00901D29" w:rsidRPr="004673DE" w14:paraId="4EAE35B7" w14:textId="77777777">
        <w:trPr>
          <w:trHeight w:val="414"/>
        </w:trPr>
        <w:tc>
          <w:tcPr>
            <w:tcW w:w="1816" w:type="dxa"/>
          </w:tcPr>
          <w:p w14:paraId="7FDC7770" w14:textId="77777777" w:rsidR="00901D29" w:rsidRPr="004673DE" w:rsidRDefault="00901D29" w:rsidP="00760AE6">
            <w:pPr>
              <w:pStyle w:val="TableParagraph"/>
              <w:spacing w:line="360" w:lineRule="auto"/>
              <w:rPr>
                <w:sz w:val="24"/>
                <w:szCs w:val="24"/>
              </w:rPr>
            </w:pPr>
            <w:r w:rsidRPr="004673DE">
              <w:rPr>
                <w:sz w:val="24"/>
                <w:szCs w:val="24"/>
              </w:rPr>
              <w:t>FR4</w:t>
            </w:r>
          </w:p>
        </w:tc>
        <w:tc>
          <w:tcPr>
            <w:tcW w:w="6990" w:type="dxa"/>
          </w:tcPr>
          <w:p w14:paraId="47DEF01C" w14:textId="77777777" w:rsidR="00901D29" w:rsidRPr="004673DE" w:rsidRDefault="00901D29" w:rsidP="00760AE6">
            <w:pPr>
              <w:pStyle w:val="TableParagraph"/>
              <w:spacing w:line="360" w:lineRule="auto"/>
              <w:ind w:left="108"/>
              <w:rPr>
                <w:sz w:val="24"/>
                <w:szCs w:val="24"/>
              </w:rPr>
            </w:pPr>
            <w:r w:rsidRPr="004673DE">
              <w:rPr>
                <w:sz w:val="24"/>
                <w:szCs w:val="24"/>
              </w:rPr>
              <w:t>Access</w:t>
            </w:r>
            <w:r w:rsidRPr="004673DE">
              <w:rPr>
                <w:spacing w:val="-2"/>
                <w:sz w:val="24"/>
                <w:szCs w:val="24"/>
              </w:rPr>
              <w:t xml:space="preserve"> </w:t>
            </w:r>
            <w:r w:rsidRPr="004673DE">
              <w:rPr>
                <w:sz w:val="24"/>
                <w:szCs w:val="24"/>
              </w:rPr>
              <w:t>to</w:t>
            </w:r>
            <w:r w:rsidRPr="004673DE">
              <w:rPr>
                <w:spacing w:val="-4"/>
                <w:sz w:val="24"/>
                <w:szCs w:val="24"/>
              </w:rPr>
              <w:t xml:space="preserve"> </w:t>
            </w:r>
            <w:r w:rsidRPr="004673DE">
              <w:rPr>
                <w:sz w:val="24"/>
                <w:szCs w:val="24"/>
              </w:rPr>
              <w:t>a dashboard</w:t>
            </w:r>
            <w:r w:rsidRPr="004673DE">
              <w:rPr>
                <w:spacing w:val="1"/>
                <w:sz w:val="24"/>
                <w:szCs w:val="24"/>
              </w:rPr>
              <w:t xml:space="preserve"> </w:t>
            </w:r>
            <w:r w:rsidRPr="004673DE">
              <w:rPr>
                <w:sz w:val="24"/>
                <w:szCs w:val="24"/>
              </w:rPr>
              <w:t>to</w:t>
            </w:r>
            <w:r w:rsidRPr="004673DE">
              <w:rPr>
                <w:spacing w:val="-4"/>
                <w:sz w:val="24"/>
                <w:szCs w:val="24"/>
              </w:rPr>
              <w:t xml:space="preserve"> </w:t>
            </w:r>
            <w:r w:rsidRPr="004673DE">
              <w:rPr>
                <w:sz w:val="24"/>
                <w:szCs w:val="24"/>
              </w:rPr>
              <w:t>manage</w:t>
            </w:r>
            <w:r w:rsidRPr="004673DE">
              <w:rPr>
                <w:spacing w:val="1"/>
                <w:sz w:val="24"/>
                <w:szCs w:val="24"/>
              </w:rPr>
              <w:t xml:space="preserve"> </w:t>
            </w:r>
            <w:r w:rsidRPr="004673DE">
              <w:rPr>
                <w:sz w:val="24"/>
                <w:szCs w:val="24"/>
              </w:rPr>
              <w:t>posted</w:t>
            </w:r>
            <w:r w:rsidRPr="004673DE">
              <w:rPr>
                <w:spacing w:val="-4"/>
                <w:sz w:val="24"/>
                <w:szCs w:val="24"/>
              </w:rPr>
              <w:t xml:space="preserve"> </w:t>
            </w:r>
            <w:r w:rsidRPr="004673DE">
              <w:rPr>
                <w:sz w:val="24"/>
                <w:szCs w:val="24"/>
              </w:rPr>
              <w:t>job</w:t>
            </w:r>
            <w:r w:rsidRPr="004673DE">
              <w:rPr>
                <w:spacing w:val="-1"/>
                <w:sz w:val="24"/>
                <w:szCs w:val="24"/>
              </w:rPr>
              <w:t xml:space="preserve"> </w:t>
            </w:r>
            <w:r w:rsidRPr="004673DE">
              <w:rPr>
                <w:sz w:val="24"/>
                <w:szCs w:val="24"/>
              </w:rPr>
              <w:t>listings</w:t>
            </w:r>
          </w:p>
        </w:tc>
      </w:tr>
      <w:tr w:rsidR="00901D29" w:rsidRPr="004673DE" w14:paraId="03E56EA1" w14:textId="77777777">
        <w:trPr>
          <w:trHeight w:val="413"/>
        </w:trPr>
        <w:tc>
          <w:tcPr>
            <w:tcW w:w="1816" w:type="dxa"/>
          </w:tcPr>
          <w:p w14:paraId="0C4F9BA1" w14:textId="77777777" w:rsidR="00901D29" w:rsidRPr="004673DE" w:rsidRDefault="00901D29" w:rsidP="00760AE6">
            <w:pPr>
              <w:pStyle w:val="TableParagraph"/>
              <w:spacing w:line="360" w:lineRule="auto"/>
              <w:rPr>
                <w:sz w:val="24"/>
                <w:szCs w:val="24"/>
              </w:rPr>
            </w:pPr>
            <w:r w:rsidRPr="004673DE">
              <w:rPr>
                <w:sz w:val="24"/>
                <w:szCs w:val="24"/>
              </w:rPr>
              <w:t>FR5</w:t>
            </w:r>
          </w:p>
        </w:tc>
        <w:tc>
          <w:tcPr>
            <w:tcW w:w="6990" w:type="dxa"/>
          </w:tcPr>
          <w:p w14:paraId="65122369" w14:textId="77777777" w:rsidR="00901D29" w:rsidRPr="004673DE" w:rsidRDefault="00901D29" w:rsidP="00760AE6">
            <w:pPr>
              <w:pStyle w:val="TableParagraph"/>
              <w:spacing w:line="360" w:lineRule="auto"/>
              <w:ind w:left="108"/>
              <w:rPr>
                <w:sz w:val="24"/>
                <w:szCs w:val="24"/>
              </w:rPr>
            </w:pPr>
            <w:r w:rsidRPr="004673DE">
              <w:rPr>
                <w:sz w:val="24"/>
                <w:szCs w:val="24"/>
              </w:rPr>
              <w:t>Ability</w:t>
            </w:r>
            <w:r w:rsidRPr="004673DE">
              <w:rPr>
                <w:spacing w:val="-5"/>
                <w:sz w:val="24"/>
                <w:szCs w:val="24"/>
              </w:rPr>
              <w:t xml:space="preserve"> </w:t>
            </w:r>
            <w:r w:rsidRPr="004673DE">
              <w:rPr>
                <w:sz w:val="24"/>
                <w:szCs w:val="24"/>
              </w:rPr>
              <w:t>to</w:t>
            </w:r>
            <w:r w:rsidRPr="004673DE">
              <w:rPr>
                <w:spacing w:val="-4"/>
                <w:sz w:val="24"/>
                <w:szCs w:val="24"/>
              </w:rPr>
              <w:t xml:space="preserve"> </w:t>
            </w:r>
            <w:r w:rsidRPr="004673DE">
              <w:rPr>
                <w:sz w:val="24"/>
                <w:szCs w:val="24"/>
              </w:rPr>
              <w:t>search and</w:t>
            </w:r>
            <w:r w:rsidRPr="004673DE">
              <w:rPr>
                <w:spacing w:val="-1"/>
                <w:sz w:val="24"/>
                <w:szCs w:val="24"/>
              </w:rPr>
              <w:t xml:space="preserve"> </w:t>
            </w:r>
            <w:r w:rsidRPr="004673DE">
              <w:rPr>
                <w:sz w:val="24"/>
                <w:szCs w:val="24"/>
              </w:rPr>
              <w:t>review</w:t>
            </w:r>
            <w:r w:rsidRPr="004673DE">
              <w:rPr>
                <w:spacing w:val="3"/>
                <w:sz w:val="24"/>
                <w:szCs w:val="24"/>
              </w:rPr>
              <w:t xml:space="preserve"> </w:t>
            </w:r>
            <w:r w:rsidRPr="004673DE">
              <w:rPr>
                <w:sz w:val="24"/>
                <w:szCs w:val="24"/>
              </w:rPr>
              <w:t>applications</w:t>
            </w:r>
            <w:r w:rsidRPr="004673DE">
              <w:rPr>
                <w:spacing w:val="-5"/>
                <w:sz w:val="24"/>
                <w:szCs w:val="24"/>
              </w:rPr>
              <w:t xml:space="preserve"> </w:t>
            </w:r>
            <w:r w:rsidRPr="004673DE">
              <w:rPr>
                <w:sz w:val="24"/>
                <w:szCs w:val="24"/>
              </w:rPr>
              <w:t>submitted</w:t>
            </w:r>
            <w:r w:rsidRPr="004673DE">
              <w:rPr>
                <w:spacing w:val="-1"/>
                <w:sz w:val="24"/>
                <w:szCs w:val="24"/>
              </w:rPr>
              <w:t xml:space="preserve"> </w:t>
            </w:r>
            <w:r w:rsidRPr="004673DE">
              <w:rPr>
                <w:sz w:val="24"/>
                <w:szCs w:val="24"/>
              </w:rPr>
              <w:t>by</w:t>
            </w:r>
            <w:r w:rsidRPr="004673DE">
              <w:rPr>
                <w:spacing w:val="-2"/>
                <w:sz w:val="24"/>
                <w:szCs w:val="24"/>
              </w:rPr>
              <w:t xml:space="preserve"> </w:t>
            </w:r>
            <w:r w:rsidRPr="004673DE">
              <w:rPr>
                <w:sz w:val="24"/>
                <w:szCs w:val="24"/>
              </w:rPr>
              <w:t>users</w:t>
            </w:r>
          </w:p>
        </w:tc>
      </w:tr>
      <w:tr w:rsidR="00901D29" w:rsidRPr="004673DE" w14:paraId="1A594791" w14:textId="77777777">
        <w:trPr>
          <w:trHeight w:val="414"/>
        </w:trPr>
        <w:tc>
          <w:tcPr>
            <w:tcW w:w="1816" w:type="dxa"/>
          </w:tcPr>
          <w:p w14:paraId="13D1D728" w14:textId="77777777" w:rsidR="00901D29" w:rsidRPr="004673DE" w:rsidRDefault="00901D29" w:rsidP="00760AE6">
            <w:pPr>
              <w:pStyle w:val="TableParagraph"/>
              <w:spacing w:line="360" w:lineRule="auto"/>
              <w:rPr>
                <w:b/>
                <w:sz w:val="24"/>
                <w:szCs w:val="24"/>
              </w:rPr>
            </w:pPr>
            <w:r w:rsidRPr="004673DE">
              <w:rPr>
                <w:b/>
                <w:spacing w:val="-2"/>
                <w:sz w:val="24"/>
                <w:szCs w:val="24"/>
              </w:rPr>
              <w:t>Website</w:t>
            </w:r>
            <w:r w:rsidRPr="004673DE">
              <w:rPr>
                <w:b/>
                <w:spacing w:val="-16"/>
                <w:sz w:val="24"/>
                <w:szCs w:val="24"/>
              </w:rPr>
              <w:t xml:space="preserve"> </w:t>
            </w:r>
            <w:r w:rsidRPr="004673DE">
              <w:rPr>
                <w:b/>
                <w:spacing w:val="-1"/>
                <w:sz w:val="24"/>
                <w:szCs w:val="24"/>
              </w:rPr>
              <w:t>Admin</w:t>
            </w:r>
          </w:p>
        </w:tc>
        <w:tc>
          <w:tcPr>
            <w:tcW w:w="6990" w:type="dxa"/>
          </w:tcPr>
          <w:p w14:paraId="7437C3A3" w14:textId="77777777" w:rsidR="00901D29" w:rsidRPr="004673DE" w:rsidRDefault="00901D29" w:rsidP="00760AE6">
            <w:pPr>
              <w:pStyle w:val="TableParagraph"/>
              <w:spacing w:line="360" w:lineRule="auto"/>
              <w:ind w:left="0"/>
              <w:rPr>
                <w:sz w:val="24"/>
                <w:szCs w:val="24"/>
              </w:rPr>
            </w:pPr>
          </w:p>
        </w:tc>
      </w:tr>
      <w:tr w:rsidR="00901D29" w:rsidRPr="004673DE" w14:paraId="785BBC18" w14:textId="77777777">
        <w:trPr>
          <w:trHeight w:val="414"/>
        </w:trPr>
        <w:tc>
          <w:tcPr>
            <w:tcW w:w="1816" w:type="dxa"/>
          </w:tcPr>
          <w:p w14:paraId="6E1B492F" w14:textId="77777777" w:rsidR="00901D29" w:rsidRPr="004673DE" w:rsidRDefault="00901D29" w:rsidP="00760AE6">
            <w:pPr>
              <w:pStyle w:val="TableParagraph"/>
              <w:spacing w:line="360" w:lineRule="auto"/>
              <w:rPr>
                <w:sz w:val="24"/>
                <w:szCs w:val="24"/>
              </w:rPr>
            </w:pPr>
            <w:r w:rsidRPr="004673DE">
              <w:rPr>
                <w:sz w:val="24"/>
                <w:szCs w:val="24"/>
              </w:rPr>
              <w:t>FR1</w:t>
            </w:r>
          </w:p>
        </w:tc>
        <w:tc>
          <w:tcPr>
            <w:tcW w:w="6990" w:type="dxa"/>
          </w:tcPr>
          <w:p w14:paraId="27D3832A" w14:textId="77777777" w:rsidR="00901D29" w:rsidRPr="004673DE" w:rsidRDefault="00901D29" w:rsidP="00760AE6">
            <w:pPr>
              <w:pStyle w:val="TableParagraph"/>
              <w:spacing w:line="360" w:lineRule="auto"/>
              <w:ind w:left="108"/>
              <w:rPr>
                <w:sz w:val="24"/>
                <w:szCs w:val="24"/>
              </w:rPr>
            </w:pPr>
            <w:r w:rsidRPr="004673DE">
              <w:rPr>
                <w:sz w:val="24"/>
                <w:szCs w:val="24"/>
              </w:rPr>
              <w:t>Ability</w:t>
            </w:r>
            <w:r w:rsidRPr="004673DE">
              <w:rPr>
                <w:spacing w:val="-5"/>
                <w:sz w:val="24"/>
                <w:szCs w:val="24"/>
              </w:rPr>
              <w:t xml:space="preserve"> </w:t>
            </w:r>
            <w:r w:rsidRPr="004673DE">
              <w:rPr>
                <w:sz w:val="24"/>
                <w:szCs w:val="24"/>
              </w:rPr>
              <w:t>to</w:t>
            </w:r>
            <w:r w:rsidRPr="004673DE">
              <w:rPr>
                <w:spacing w:val="-4"/>
                <w:sz w:val="24"/>
                <w:szCs w:val="24"/>
              </w:rPr>
              <w:t xml:space="preserve"> </w:t>
            </w:r>
            <w:r w:rsidRPr="004673DE">
              <w:rPr>
                <w:sz w:val="24"/>
                <w:szCs w:val="24"/>
              </w:rPr>
              <w:t>manage user accounts</w:t>
            </w:r>
            <w:r w:rsidRPr="004673DE">
              <w:rPr>
                <w:spacing w:val="-2"/>
                <w:sz w:val="24"/>
                <w:szCs w:val="24"/>
              </w:rPr>
              <w:t xml:space="preserve"> </w:t>
            </w:r>
            <w:r w:rsidRPr="004673DE">
              <w:rPr>
                <w:sz w:val="24"/>
                <w:szCs w:val="24"/>
              </w:rPr>
              <w:t>and</w:t>
            </w:r>
            <w:r w:rsidRPr="004673DE">
              <w:rPr>
                <w:spacing w:val="-1"/>
                <w:sz w:val="24"/>
                <w:szCs w:val="24"/>
              </w:rPr>
              <w:t xml:space="preserve"> </w:t>
            </w:r>
            <w:r w:rsidRPr="004673DE">
              <w:rPr>
                <w:sz w:val="24"/>
                <w:szCs w:val="24"/>
              </w:rPr>
              <w:t>profiles</w:t>
            </w:r>
          </w:p>
        </w:tc>
      </w:tr>
      <w:tr w:rsidR="00901D29" w:rsidRPr="004673DE" w14:paraId="0F8C2FE8" w14:textId="77777777">
        <w:trPr>
          <w:trHeight w:val="413"/>
        </w:trPr>
        <w:tc>
          <w:tcPr>
            <w:tcW w:w="1816" w:type="dxa"/>
          </w:tcPr>
          <w:p w14:paraId="724BDCC0" w14:textId="77777777" w:rsidR="00901D29" w:rsidRPr="004673DE" w:rsidRDefault="00901D29" w:rsidP="00760AE6">
            <w:pPr>
              <w:pStyle w:val="TableParagraph"/>
              <w:spacing w:line="360" w:lineRule="auto"/>
              <w:rPr>
                <w:sz w:val="24"/>
                <w:szCs w:val="24"/>
              </w:rPr>
            </w:pPr>
            <w:r w:rsidRPr="004673DE">
              <w:rPr>
                <w:sz w:val="24"/>
                <w:szCs w:val="24"/>
              </w:rPr>
              <w:t>FR2</w:t>
            </w:r>
          </w:p>
        </w:tc>
        <w:tc>
          <w:tcPr>
            <w:tcW w:w="6990" w:type="dxa"/>
          </w:tcPr>
          <w:p w14:paraId="6360B1A7" w14:textId="77777777" w:rsidR="00901D29" w:rsidRPr="004673DE" w:rsidRDefault="00901D29" w:rsidP="00760AE6">
            <w:pPr>
              <w:pStyle w:val="TableParagraph"/>
              <w:spacing w:line="360" w:lineRule="auto"/>
              <w:ind w:left="108"/>
              <w:rPr>
                <w:sz w:val="24"/>
                <w:szCs w:val="24"/>
              </w:rPr>
            </w:pPr>
            <w:r w:rsidRPr="004673DE">
              <w:rPr>
                <w:sz w:val="24"/>
                <w:szCs w:val="24"/>
              </w:rPr>
              <w:t>Option</w:t>
            </w:r>
            <w:r w:rsidRPr="004673DE">
              <w:rPr>
                <w:spacing w:val="-5"/>
                <w:sz w:val="24"/>
                <w:szCs w:val="24"/>
              </w:rPr>
              <w:t xml:space="preserve"> </w:t>
            </w:r>
            <w:r w:rsidRPr="004673DE">
              <w:rPr>
                <w:sz w:val="24"/>
                <w:szCs w:val="24"/>
              </w:rPr>
              <w:t>to</w:t>
            </w:r>
            <w:r w:rsidRPr="004673DE">
              <w:rPr>
                <w:spacing w:val="-1"/>
                <w:sz w:val="24"/>
                <w:szCs w:val="24"/>
              </w:rPr>
              <w:t xml:space="preserve"> </w:t>
            </w:r>
            <w:r w:rsidRPr="004673DE">
              <w:rPr>
                <w:sz w:val="24"/>
                <w:szCs w:val="24"/>
              </w:rPr>
              <w:t>edit</w:t>
            </w:r>
            <w:r w:rsidRPr="004673DE">
              <w:rPr>
                <w:spacing w:val="-1"/>
                <w:sz w:val="24"/>
                <w:szCs w:val="24"/>
              </w:rPr>
              <w:t xml:space="preserve"> </w:t>
            </w:r>
            <w:r w:rsidRPr="004673DE">
              <w:rPr>
                <w:sz w:val="24"/>
                <w:szCs w:val="24"/>
              </w:rPr>
              <w:t>or</w:t>
            </w:r>
            <w:r w:rsidRPr="004673DE">
              <w:rPr>
                <w:spacing w:val="-2"/>
                <w:sz w:val="24"/>
                <w:szCs w:val="24"/>
              </w:rPr>
              <w:t xml:space="preserve"> </w:t>
            </w:r>
            <w:r w:rsidRPr="004673DE">
              <w:rPr>
                <w:sz w:val="24"/>
                <w:szCs w:val="24"/>
              </w:rPr>
              <w:t>remove job</w:t>
            </w:r>
            <w:r w:rsidRPr="004673DE">
              <w:rPr>
                <w:spacing w:val="-2"/>
                <w:sz w:val="24"/>
                <w:szCs w:val="24"/>
              </w:rPr>
              <w:t xml:space="preserve"> </w:t>
            </w:r>
            <w:r w:rsidRPr="004673DE">
              <w:rPr>
                <w:sz w:val="24"/>
                <w:szCs w:val="24"/>
              </w:rPr>
              <w:t>postings</w:t>
            </w:r>
            <w:r w:rsidRPr="004673DE">
              <w:rPr>
                <w:spacing w:val="-1"/>
                <w:sz w:val="24"/>
                <w:szCs w:val="24"/>
              </w:rPr>
              <w:t xml:space="preserve"> </w:t>
            </w:r>
            <w:r w:rsidRPr="004673DE">
              <w:rPr>
                <w:sz w:val="24"/>
                <w:szCs w:val="24"/>
              </w:rPr>
              <w:t>as</w:t>
            </w:r>
            <w:r w:rsidRPr="004673DE">
              <w:rPr>
                <w:spacing w:val="1"/>
                <w:sz w:val="24"/>
                <w:szCs w:val="24"/>
              </w:rPr>
              <w:t xml:space="preserve"> </w:t>
            </w:r>
            <w:r w:rsidRPr="004673DE">
              <w:rPr>
                <w:sz w:val="24"/>
                <w:szCs w:val="24"/>
              </w:rPr>
              <w:t>necessary</w:t>
            </w:r>
          </w:p>
        </w:tc>
      </w:tr>
      <w:tr w:rsidR="00901D29" w:rsidRPr="004673DE" w14:paraId="2B27B5A1" w14:textId="77777777">
        <w:trPr>
          <w:trHeight w:val="414"/>
        </w:trPr>
        <w:tc>
          <w:tcPr>
            <w:tcW w:w="1816" w:type="dxa"/>
          </w:tcPr>
          <w:p w14:paraId="1016A1C3" w14:textId="77777777" w:rsidR="00901D29" w:rsidRPr="004673DE" w:rsidRDefault="00901D29" w:rsidP="00760AE6">
            <w:pPr>
              <w:pStyle w:val="TableParagraph"/>
              <w:spacing w:line="360" w:lineRule="auto"/>
              <w:rPr>
                <w:sz w:val="24"/>
                <w:szCs w:val="24"/>
              </w:rPr>
            </w:pPr>
            <w:r w:rsidRPr="004673DE">
              <w:rPr>
                <w:sz w:val="24"/>
                <w:szCs w:val="24"/>
              </w:rPr>
              <w:t>FR3</w:t>
            </w:r>
          </w:p>
        </w:tc>
        <w:tc>
          <w:tcPr>
            <w:tcW w:w="6990" w:type="dxa"/>
          </w:tcPr>
          <w:p w14:paraId="4F487E72" w14:textId="77777777" w:rsidR="00901D29" w:rsidRPr="004673DE" w:rsidRDefault="00901D29" w:rsidP="00760AE6">
            <w:pPr>
              <w:pStyle w:val="TableParagraph"/>
              <w:spacing w:line="360" w:lineRule="auto"/>
              <w:ind w:left="108"/>
              <w:rPr>
                <w:sz w:val="24"/>
                <w:szCs w:val="24"/>
              </w:rPr>
            </w:pPr>
            <w:r w:rsidRPr="004673DE">
              <w:rPr>
                <w:sz w:val="24"/>
                <w:szCs w:val="24"/>
              </w:rPr>
              <w:t>Access</w:t>
            </w:r>
            <w:r w:rsidRPr="004673DE">
              <w:rPr>
                <w:spacing w:val="-3"/>
                <w:sz w:val="24"/>
                <w:szCs w:val="24"/>
              </w:rPr>
              <w:t xml:space="preserve"> </w:t>
            </w:r>
            <w:r w:rsidRPr="004673DE">
              <w:rPr>
                <w:sz w:val="24"/>
                <w:szCs w:val="24"/>
              </w:rPr>
              <w:t>to</w:t>
            </w:r>
            <w:r w:rsidRPr="004673DE">
              <w:rPr>
                <w:spacing w:val="-5"/>
                <w:sz w:val="24"/>
                <w:szCs w:val="24"/>
              </w:rPr>
              <w:t xml:space="preserve"> </w:t>
            </w:r>
            <w:r w:rsidRPr="004673DE">
              <w:rPr>
                <w:sz w:val="24"/>
                <w:szCs w:val="24"/>
              </w:rPr>
              <w:t>analytics and</w:t>
            </w:r>
            <w:r w:rsidRPr="004673DE">
              <w:rPr>
                <w:spacing w:val="-2"/>
                <w:sz w:val="24"/>
                <w:szCs w:val="24"/>
              </w:rPr>
              <w:t xml:space="preserve"> </w:t>
            </w:r>
            <w:r w:rsidRPr="004673DE">
              <w:rPr>
                <w:sz w:val="24"/>
                <w:szCs w:val="24"/>
              </w:rPr>
              <w:t>reporting</w:t>
            </w:r>
            <w:r w:rsidRPr="004673DE">
              <w:rPr>
                <w:spacing w:val="-1"/>
                <w:sz w:val="24"/>
                <w:szCs w:val="24"/>
              </w:rPr>
              <w:t xml:space="preserve"> </w:t>
            </w:r>
            <w:r w:rsidRPr="004673DE">
              <w:rPr>
                <w:sz w:val="24"/>
                <w:szCs w:val="24"/>
              </w:rPr>
              <w:t>functionalities</w:t>
            </w:r>
          </w:p>
        </w:tc>
      </w:tr>
    </w:tbl>
    <w:p w14:paraId="2D6FAFA4" w14:textId="77777777" w:rsidR="00901D29" w:rsidRPr="004673DE" w:rsidRDefault="00901D29" w:rsidP="00901D29">
      <w:pPr>
        <w:pStyle w:val="BodyText"/>
        <w:spacing w:before="2" w:line="360" w:lineRule="auto"/>
      </w:pPr>
    </w:p>
    <w:p w14:paraId="30B1EB5D" w14:textId="77777777" w:rsidR="00901D29" w:rsidRPr="004673DE" w:rsidRDefault="00901D29" w:rsidP="00901D29">
      <w:pPr>
        <w:pStyle w:val="Heading1"/>
        <w:numPr>
          <w:ilvl w:val="2"/>
          <w:numId w:val="1"/>
        </w:numPr>
        <w:tabs>
          <w:tab w:val="left" w:pos="760"/>
        </w:tabs>
        <w:spacing w:before="90" w:line="360" w:lineRule="auto"/>
      </w:pPr>
      <w:r w:rsidRPr="004673DE">
        <w:t>Non-Functional</w:t>
      </w:r>
      <w:r w:rsidRPr="004673DE">
        <w:rPr>
          <w:spacing w:val="-7"/>
        </w:rPr>
        <w:t xml:space="preserve"> </w:t>
      </w:r>
      <w:r w:rsidRPr="004673DE">
        <w:t>Requirements</w:t>
      </w:r>
    </w:p>
    <w:p w14:paraId="349F1EE2" w14:textId="77777777" w:rsidR="00901D29" w:rsidRPr="004673DE" w:rsidRDefault="00901D29" w:rsidP="00901D29">
      <w:pPr>
        <w:pStyle w:val="BodyText"/>
        <w:spacing w:before="61" w:line="360" w:lineRule="auto"/>
        <w:jc w:val="both"/>
      </w:pPr>
      <w:r w:rsidRPr="004673DE">
        <w:t>Security has been employed as a non-functional requirement in the development of the</w:t>
      </w:r>
      <w:r w:rsidRPr="004673DE">
        <w:rPr>
          <w:spacing w:val="1"/>
        </w:rPr>
        <w:t xml:space="preserve"> </w:t>
      </w:r>
      <w:r w:rsidRPr="004673DE">
        <w:t>web-based solution for youth employment in blue-collar jobs in Kenya. Non-functional</w:t>
      </w:r>
      <w:r w:rsidRPr="004673DE">
        <w:rPr>
          <w:spacing w:val="1"/>
        </w:rPr>
        <w:t xml:space="preserve"> </w:t>
      </w:r>
      <w:r w:rsidRPr="004673DE">
        <w:t>requirements are</w:t>
      </w:r>
      <w:r w:rsidRPr="004673DE">
        <w:rPr>
          <w:spacing w:val="1"/>
        </w:rPr>
        <w:t xml:space="preserve"> </w:t>
      </w:r>
      <w:r w:rsidRPr="004673DE">
        <w:t>those aspects of a</w:t>
      </w:r>
      <w:r w:rsidRPr="004673DE">
        <w:rPr>
          <w:spacing w:val="1"/>
        </w:rPr>
        <w:t xml:space="preserve"> </w:t>
      </w:r>
      <w:r w:rsidRPr="004673DE">
        <w:t>system</w:t>
      </w:r>
      <w:r w:rsidRPr="004673DE">
        <w:rPr>
          <w:spacing w:val="1"/>
        </w:rPr>
        <w:t xml:space="preserve"> </w:t>
      </w:r>
      <w:r w:rsidRPr="004673DE">
        <w:t>that specify</w:t>
      </w:r>
      <w:r w:rsidRPr="004673DE">
        <w:rPr>
          <w:spacing w:val="60"/>
        </w:rPr>
        <w:t xml:space="preserve"> </w:t>
      </w:r>
      <w:r w:rsidRPr="004673DE">
        <w:t>its characteristics, constraints,</w:t>
      </w:r>
      <w:r w:rsidRPr="004673DE">
        <w:rPr>
          <w:spacing w:val="1"/>
        </w:rPr>
        <w:t xml:space="preserve"> </w:t>
      </w:r>
      <w:r w:rsidRPr="004673DE">
        <w:t xml:space="preserve">and qualities, rather than specific </w:t>
      </w:r>
      <w:r w:rsidRPr="004673DE">
        <w:lastRenderedPageBreak/>
        <w:t>functionalities or features. In this context, security is</w:t>
      </w:r>
      <w:r w:rsidRPr="004673DE">
        <w:rPr>
          <w:spacing w:val="1"/>
        </w:rPr>
        <w:t xml:space="preserve"> </w:t>
      </w:r>
      <w:r w:rsidRPr="004673DE">
        <w:t>vital</w:t>
      </w:r>
      <w:r w:rsidRPr="004673DE">
        <w:rPr>
          <w:spacing w:val="45"/>
        </w:rPr>
        <w:t xml:space="preserve"> </w:t>
      </w:r>
      <w:r w:rsidRPr="004673DE">
        <w:t>to</w:t>
      </w:r>
      <w:r w:rsidRPr="004673DE">
        <w:rPr>
          <w:spacing w:val="47"/>
        </w:rPr>
        <w:t xml:space="preserve"> </w:t>
      </w:r>
      <w:r w:rsidRPr="004673DE">
        <w:t>ensure</w:t>
      </w:r>
      <w:r w:rsidRPr="004673DE">
        <w:rPr>
          <w:spacing w:val="48"/>
        </w:rPr>
        <w:t xml:space="preserve"> </w:t>
      </w:r>
      <w:r w:rsidRPr="004673DE">
        <w:t>the</w:t>
      </w:r>
      <w:r w:rsidRPr="004673DE">
        <w:rPr>
          <w:spacing w:val="46"/>
        </w:rPr>
        <w:t xml:space="preserve"> </w:t>
      </w:r>
      <w:r w:rsidRPr="004673DE">
        <w:t>protection</w:t>
      </w:r>
      <w:r w:rsidRPr="004673DE">
        <w:rPr>
          <w:spacing w:val="47"/>
        </w:rPr>
        <w:t xml:space="preserve"> </w:t>
      </w:r>
      <w:r w:rsidRPr="004673DE">
        <w:t>of</w:t>
      </w:r>
      <w:r w:rsidRPr="004673DE">
        <w:rPr>
          <w:spacing w:val="48"/>
        </w:rPr>
        <w:t xml:space="preserve"> </w:t>
      </w:r>
      <w:r w:rsidRPr="004673DE">
        <w:t>sensitive</w:t>
      </w:r>
      <w:r w:rsidRPr="004673DE">
        <w:rPr>
          <w:spacing w:val="46"/>
        </w:rPr>
        <w:t xml:space="preserve"> </w:t>
      </w:r>
      <w:r w:rsidRPr="004673DE">
        <w:t>data,</w:t>
      </w:r>
      <w:r w:rsidRPr="004673DE">
        <w:rPr>
          <w:spacing w:val="47"/>
        </w:rPr>
        <w:t xml:space="preserve"> </w:t>
      </w:r>
      <w:r w:rsidRPr="004673DE">
        <w:t>maintain</w:t>
      </w:r>
      <w:r w:rsidRPr="004673DE">
        <w:rPr>
          <w:spacing w:val="47"/>
        </w:rPr>
        <w:t xml:space="preserve"> </w:t>
      </w:r>
      <w:r w:rsidRPr="004673DE">
        <w:t>user</w:t>
      </w:r>
      <w:r w:rsidRPr="004673DE">
        <w:rPr>
          <w:spacing w:val="48"/>
        </w:rPr>
        <w:t xml:space="preserve"> </w:t>
      </w:r>
      <w:r w:rsidRPr="004673DE">
        <w:t>privacy,</w:t>
      </w:r>
      <w:r w:rsidRPr="004673DE">
        <w:rPr>
          <w:spacing w:val="49"/>
        </w:rPr>
        <w:t xml:space="preserve"> </w:t>
      </w:r>
      <w:r w:rsidRPr="004673DE">
        <w:t>prevent unauthorized</w:t>
      </w:r>
      <w:r w:rsidRPr="004673DE">
        <w:rPr>
          <w:spacing w:val="-2"/>
        </w:rPr>
        <w:t xml:space="preserve"> </w:t>
      </w:r>
      <w:r w:rsidRPr="004673DE">
        <w:t>access</w:t>
      </w:r>
      <w:r w:rsidRPr="004673DE">
        <w:rPr>
          <w:spacing w:val="-2"/>
        </w:rPr>
        <w:t xml:space="preserve"> </w:t>
      </w:r>
      <w:r w:rsidRPr="004673DE">
        <w:t>and</w:t>
      </w:r>
      <w:r w:rsidRPr="004673DE">
        <w:rPr>
          <w:spacing w:val="1"/>
        </w:rPr>
        <w:t xml:space="preserve"> </w:t>
      </w:r>
      <w:r w:rsidRPr="004673DE">
        <w:t>safeguard</w:t>
      </w:r>
      <w:r w:rsidRPr="004673DE">
        <w:rPr>
          <w:spacing w:val="-2"/>
        </w:rPr>
        <w:t xml:space="preserve"> </w:t>
      </w:r>
      <w:r w:rsidRPr="004673DE">
        <w:t>the</w:t>
      </w:r>
      <w:r w:rsidRPr="004673DE">
        <w:rPr>
          <w:spacing w:val="-2"/>
        </w:rPr>
        <w:t xml:space="preserve"> </w:t>
      </w:r>
      <w:r w:rsidRPr="004673DE">
        <w:t>overall</w:t>
      </w:r>
      <w:r w:rsidRPr="004673DE">
        <w:rPr>
          <w:spacing w:val="-2"/>
        </w:rPr>
        <w:t xml:space="preserve"> </w:t>
      </w:r>
      <w:r w:rsidRPr="004673DE">
        <w:t>integrity</w:t>
      </w:r>
      <w:r w:rsidRPr="004673DE">
        <w:rPr>
          <w:spacing w:val="-1"/>
        </w:rPr>
        <w:t xml:space="preserve"> </w:t>
      </w:r>
      <w:r w:rsidRPr="004673DE">
        <w:t>of</w:t>
      </w:r>
      <w:r w:rsidRPr="004673DE">
        <w:rPr>
          <w:spacing w:val="-3"/>
        </w:rPr>
        <w:t xml:space="preserve"> </w:t>
      </w:r>
      <w:r w:rsidRPr="004673DE">
        <w:t>the</w:t>
      </w:r>
      <w:r w:rsidRPr="004673DE">
        <w:rPr>
          <w:spacing w:val="-2"/>
        </w:rPr>
        <w:t xml:space="preserve"> </w:t>
      </w:r>
      <w:r w:rsidRPr="004673DE">
        <w:t>system.</w:t>
      </w:r>
    </w:p>
    <w:p w14:paraId="5770A49C" w14:textId="77777777" w:rsidR="00901D29" w:rsidRPr="004673DE" w:rsidRDefault="00901D29" w:rsidP="00901D29">
      <w:pPr>
        <w:pStyle w:val="BodyText"/>
        <w:spacing w:line="360" w:lineRule="auto"/>
        <w:ind w:left="220" w:right="737"/>
        <w:jc w:val="both"/>
      </w:pPr>
      <w:r w:rsidRPr="004673DE">
        <w:t>Security measures have been integrated into the web-based solution to meet this non-</w:t>
      </w:r>
      <w:r w:rsidRPr="004673DE">
        <w:rPr>
          <w:spacing w:val="1"/>
        </w:rPr>
        <w:t xml:space="preserve"> </w:t>
      </w:r>
      <w:r w:rsidRPr="004673DE">
        <w:t>functional</w:t>
      </w:r>
      <w:r w:rsidRPr="004673DE">
        <w:rPr>
          <w:spacing w:val="-1"/>
        </w:rPr>
        <w:t xml:space="preserve"> </w:t>
      </w:r>
      <w:r w:rsidRPr="004673DE">
        <w:t>requirement:</w:t>
      </w:r>
    </w:p>
    <w:p w14:paraId="1767CCB7" w14:textId="77777777" w:rsidR="00901D29" w:rsidRPr="004673DE" w:rsidRDefault="00901D29" w:rsidP="00901D29">
      <w:pPr>
        <w:pStyle w:val="BodyText"/>
        <w:spacing w:before="1" w:line="360" w:lineRule="auto"/>
      </w:pPr>
    </w:p>
    <w:p w14:paraId="04254C5F" w14:textId="77777777" w:rsidR="00901D29" w:rsidRPr="004673DE" w:rsidRDefault="00901D29" w:rsidP="00901D29">
      <w:pPr>
        <w:pStyle w:val="BodyText"/>
        <w:numPr>
          <w:ilvl w:val="0"/>
          <w:numId w:val="13"/>
        </w:numPr>
        <w:spacing w:line="360" w:lineRule="auto"/>
        <w:ind w:right="737"/>
        <w:jc w:val="both"/>
      </w:pPr>
      <w:r w:rsidRPr="004673DE">
        <w:t>Data</w:t>
      </w:r>
      <w:r w:rsidRPr="004673DE">
        <w:rPr>
          <w:spacing w:val="1"/>
        </w:rPr>
        <w:t xml:space="preserve"> </w:t>
      </w:r>
      <w:r w:rsidRPr="004673DE">
        <w:t>Encryption:</w:t>
      </w:r>
      <w:r w:rsidRPr="004673DE">
        <w:rPr>
          <w:spacing w:val="1"/>
        </w:rPr>
        <w:t xml:space="preserve"> </w:t>
      </w:r>
      <w:r w:rsidRPr="004673DE">
        <w:t>To</w:t>
      </w:r>
      <w:r w:rsidRPr="004673DE">
        <w:rPr>
          <w:spacing w:val="1"/>
        </w:rPr>
        <w:t xml:space="preserve"> </w:t>
      </w:r>
      <w:r w:rsidRPr="004673DE">
        <w:t>protect</w:t>
      </w:r>
      <w:r w:rsidRPr="004673DE">
        <w:rPr>
          <w:spacing w:val="1"/>
        </w:rPr>
        <w:t xml:space="preserve"> </w:t>
      </w:r>
      <w:r w:rsidRPr="004673DE">
        <w:t>sensitive</w:t>
      </w:r>
      <w:r w:rsidRPr="004673DE">
        <w:rPr>
          <w:spacing w:val="1"/>
        </w:rPr>
        <w:t xml:space="preserve"> </w:t>
      </w:r>
      <w:r w:rsidRPr="004673DE">
        <w:t>information,</w:t>
      </w:r>
      <w:r w:rsidRPr="004673DE">
        <w:rPr>
          <w:spacing w:val="1"/>
        </w:rPr>
        <w:t xml:space="preserve"> </w:t>
      </w:r>
      <w:r w:rsidRPr="004673DE">
        <w:t>data</w:t>
      </w:r>
      <w:r w:rsidRPr="004673DE">
        <w:rPr>
          <w:spacing w:val="1"/>
        </w:rPr>
        <w:t xml:space="preserve"> </w:t>
      </w:r>
      <w:r w:rsidRPr="004673DE">
        <w:t>encryption</w:t>
      </w:r>
      <w:r w:rsidRPr="004673DE">
        <w:rPr>
          <w:spacing w:val="1"/>
        </w:rPr>
        <w:t xml:space="preserve"> </w:t>
      </w:r>
      <w:r w:rsidRPr="004673DE">
        <w:t>techniques</w:t>
      </w:r>
      <w:r w:rsidRPr="004673DE">
        <w:rPr>
          <w:spacing w:val="60"/>
        </w:rPr>
        <w:t xml:space="preserve"> </w:t>
      </w:r>
      <w:r w:rsidRPr="004673DE">
        <w:t>are</w:t>
      </w:r>
      <w:r w:rsidRPr="004673DE">
        <w:rPr>
          <w:spacing w:val="1"/>
        </w:rPr>
        <w:t xml:space="preserve"> </w:t>
      </w:r>
      <w:r w:rsidRPr="004673DE">
        <w:t>applied to safeguard data while it is transmitted over the internet and stored in the</w:t>
      </w:r>
      <w:r w:rsidRPr="004673DE">
        <w:rPr>
          <w:spacing w:val="1"/>
        </w:rPr>
        <w:t xml:space="preserve"> </w:t>
      </w:r>
      <w:r w:rsidRPr="004673DE">
        <w:t>system's databases. This ensures that data remains confidential and cannot be intercepted</w:t>
      </w:r>
      <w:r w:rsidRPr="004673DE">
        <w:rPr>
          <w:spacing w:val="-57"/>
        </w:rPr>
        <w:t xml:space="preserve"> </w:t>
      </w:r>
      <w:r w:rsidRPr="004673DE">
        <w:t>or</w:t>
      </w:r>
      <w:r w:rsidRPr="004673DE">
        <w:rPr>
          <w:spacing w:val="-2"/>
        </w:rPr>
        <w:t xml:space="preserve"> </w:t>
      </w:r>
      <w:r w:rsidRPr="004673DE">
        <w:t>tampered</w:t>
      </w:r>
      <w:r w:rsidRPr="004673DE">
        <w:rPr>
          <w:spacing w:val="2"/>
        </w:rPr>
        <w:t xml:space="preserve"> </w:t>
      </w:r>
      <w:r w:rsidRPr="004673DE">
        <w:t>with by unauthorized parties.</w:t>
      </w:r>
    </w:p>
    <w:p w14:paraId="25EF7B5B" w14:textId="77777777" w:rsidR="00901D29" w:rsidRPr="004673DE" w:rsidRDefault="00901D29" w:rsidP="00901D29">
      <w:pPr>
        <w:pStyle w:val="BodyText"/>
        <w:spacing w:before="10" w:line="360" w:lineRule="auto"/>
      </w:pPr>
    </w:p>
    <w:p w14:paraId="6F5C174A" w14:textId="77777777" w:rsidR="00901D29" w:rsidRPr="004673DE" w:rsidRDefault="00901D29" w:rsidP="00901D29">
      <w:pPr>
        <w:pStyle w:val="BodyText"/>
        <w:numPr>
          <w:ilvl w:val="0"/>
          <w:numId w:val="13"/>
        </w:numPr>
        <w:spacing w:before="1" w:line="360" w:lineRule="auto"/>
        <w:ind w:right="737"/>
        <w:jc w:val="both"/>
      </w:pPr>
      <w:r w:rsidRPr="004673DE">
        <w:t>Secure</w:t>
      </w:r>
      <w:r w:rsidRPr="004673DE">
        <w:rPr>
          <w:spacing w:val="1"/>
        </w:rPr>
        <w:t xml:space="preserve"> </w:t>
      </w:r>
      <w:r w:rsidRPr="004673DE">
        <w:t>Connection:</w:t>
      </w:r>
      <w:r w:rsidRPr="004673DE">
        <w:rPr>
          <w:spacing w:val="1"/>
        </w:rPr>
        <w:t xml:space="preserve"> </w:t>
      </w:r>
      <w:r w:rsidRPr="004673DE">
        <w:t>The</w:t>
      </w:r>
      <w:r w:rsidRPr="004673DE">
        <w:rPr>
          <w:spacing w:val="1"/>
        </w:rPr>
        <w:t xml:space="preserve"> </w:t>
      </w:r>
      <w:r w:rsidRPr="004673DE">
        <w:t>system</w:t>
      </w:r>
      <w:r w:rsidRPr="004673DE">
        <w:rPr>
          <w:spacing w:val="1"/>
        </w:rPr>
        <w:t xml:space="preserve"> </w:t>
      </w:r>
      <w:r w:rsidRPr="004673DE">
        <w:t>utilizes</w:t>
      </w:r>
      <w:r w:rsidRPr="004673DE">
        <w:rPr>
          <w:spacing w:val="1"/>
        </w:rPr>
        <w:t xml:space="preserve"> </w:t>
      </w:r>
      <w:r w:rsidRPr="004673DE">
        <w:t>secure</w:t>
      </w:r>
      <w:r w:rsidRPr="004673DE">
        <w:rPr>
          <w:spacing w:val="1"/>
        </w:rPr>
        <w:t xml:space="preserve"> </w:t>
      </w:r>
      <w:r w:rsidRPr="004673DE">
        <w:t>communication</w:t>
      </w:r>
      <w:r w:rsidRPr="004673DE">
        <w:rPr>
          <w:spacing w:val="1"/>
        </w:rPr>
        <w:t xml:space="preserve"> </w:t>
      </w:r>
      <w:r w:rsidRPr="004673DE">
        <w:t>protocols,</w:t>
      </w:r>
      <w:r w:rsidRPr="004673DE">
        <w:rPr>
          <w:spacing w:val="1"/>
        </w:rPr>
        <w:t xml:space="preserve"> </w:t>
      </w:r>
      <w:r w:rsidRPr="004673DE">
        <w:t>such</w:t>
      </w:r>
      <w:r w:rsidRPr="004673DE">
        <w:rPr>
          <w:spacing w:val="1"/>
        </w:rPr>
        <w:t xml:space="preserve"> </w:t>
      </w:r>
      <w:r w:rsidRPr="004673DE">
        <w:t>as</w:t>
      </w:r>
      <w:r w:rsidRPr="004673DE">
        <w:rPr>
          <w:spacing w:val="1"/>
        </w:rPr>
        <w:t xml:space="preserve"> </w:t>
      </w:r>
      <w:r w:rsidRPr="004673DE">
        <w:t>HTTPS, to establish encrypted connections between the users' web browsers and the</w:t>
      </w:r>
      <w:r w:rsidRPr="004673DE">
        <w:rPr>
          <w:spacing w:val="1"/>
        </w:rPr>
        <w:t xml:space="preserve"> </w:t>
      </w:r>
      <w:r w:rsidRPr="004673DE">
        <w:t>server. This helps to prevent man-in-the-middle attacks and ensures data integrity during</w:t>
      </w:r>
      <w:r w:rsidRPr="004673DE">
        <w:rPr>
          <w:spacing w:val="1"/>
        </w:rPr>
        <w:t xml:space="preserve"> </w:t>
      </w:r>
      <w:r w:rsidRPr="004673DE">
        <w:t>data</w:t>
      </w:r>
      <w:r w:rsidRPr="004673DE">
        <w:rPr>
          <w:spacing w:val="-2"/>
        </w:rPr>
        <w:t xml:space="preserve"> </w:t>
      </w:r>
      <w:r w:rsidRPr="004673DE">
        <w:t>transmission.</w:t>
      </w:r>
    </w:p>
    <w:p w14:paraId="3AF66BCB" w14:textId="77777777" w:rsidR="00901D29" w:rsidRPr="004673DE" w:rsidRDefault="00901D29" w:rsidP="00901D29">
      <w:pPr>
        <w:pStyle w:val="BodyText"/>
        <w:spacing w:before="1" w:line="360" w:lineRule="auto"/>
      </w:pPr>
    </w:p>
    <w:p w14:paraId="1A92129B" w14:textId="77777777" w:rsidR="00901D29" w:rsidRPr="004673DE" w:rsidRDefault="00901D29" w:rsidP="00901D29">
      <w:pPr>
        <w:pStyle w:val="BodyText"/>
        <w:numPr>
          <w:ilvl w:val="0"/>
          <w:numId w:val="13"/>
        </w:numPr>
        <w:spacing w:line="360" w:lineRule="auto"/>
        <w:ind w:right="738"/>
        <w:jc w:val="both"/>
      </w:pPr>
      <w:r w:rsidRPr="004673DE">
        <w:t>Regular Security Updates: The web-based solution undergoes regular security updates to</w:t>
      </w:r>
      <w:r w:rsidRPr="004673DE">
        <w:rPr>
          <w:spacing w:val="1"/>
        </w:rPr>
        <w:t xml:space="preserve"> </w:t>
      </w:r>
      <w:r w:rsidRPr="004673DE">
        <w:t>address potential vulnerabilities and patch any security loopholes. Keeping the system up</w:t>
      </w:r>
      <w:r w:rsidRPr="004673DE">
        <w:rPr>
          <w:spacing w:val="-57"/>
        </w:rPr>
        <w:t xml:space="preserve"> </w:t>
      </w:r>
      <w:r w:rsidRPr="004673DE">
        <w:t>to date with the latest security patches helps to protect it from emerging threats and</w:t>
      </w:r>
      <w:r w:rsidRPr="004673DE">
        <w:rPr>
          <w:spacing w:val="1"/>
        </w:rPr>
        <w:t xml:space="preserve"> </w:t>
      </w:r>
      <w:r w:rsidRPr="004673DE">
        <w:t>cyberattacks.</w:t>
      </w:r>
    </w:p>
    <w:p w14:paraId="70E07F33" w14:textId="77777777" w:rsidR="00901D29" w:rsidRPr="004673DE" w:rsidRDefault="00901D29" w:rsidP="00901D29">
      <w:pPr>
        <w:pStyle w:val="BodyText"/>
        <w:spacing w:before="10" w:line="360" w:lineRule="auto"/>
      </w:pPr>
    </w:p>
    <w:p w14:paraId="6F7CBEE3" w14:textId="77777777" w:rsidR="00901D29" w:rsidRPr="004673DE" w:rsidRDefault="00901D29" w:rsidP="00901D29">
      <w:pPr>
        <w:pStyle w:val="BodyText"/>
        <w:numPr>
          <w:ilvl w:val="0"/>
          <w:numId w:val="13"/>
        </w:numPr>
        <w:spacing w:line="360" w:lineRule="auto"/>
        <w:ind w:right="737"/>
        <w:jc w:val="both"/>
      </w:pPr>
      <w:r w:rsidRPr="004673DE">
        <w:t>Secure</w:t>
      </w:r>
      <w:r w:rsidRPr="004673DE">
        <w:rPr>
          <w:spacing w:val="1"/>
        </w:rPr>
        <w:t xml:space="preserve"> </w:t>
      </w:r>
      <w:r w:rsidRPr="004673DE">
        <w:t>Development</w:t>
      </w:r>
      <w:r w:rsidRPr="004673DE">
        <w:rPr>
          <w:spacing w:val="1"/>
        </w:rPr>
        <w:t xml:space="preserve"> </w:t>
      </w:r>
      <w:r w:rsidRPr="004673DE">
        <w:t>Practices:</w:t>
      </w:r>
      <w:r w:rsidRPr="004673DE">
        <w:rPr>
          <w:spacing w:val="1"/>
        </w:rPr>
        <w:t xml:space="preserve"> </w:t>
      </w:r>
      <w:r w:rsidRPr="004673DE">
        <w:t>During</w:t>
      </w:r>
      <w:r w:rsidRPr="004673DE">
        <w:rPr>
          <w:spacing w:val="1"/>
        </w:rPr>
        <w:t xml:space="preserve"> </w:t>
      </w:r>
      <w:r w:rsidRPr="004673DE">
        <w:t>the</w:t>
      </w:r>
      <w:r w:rsidRPr="004673DE">
        <w:rPr>
          <w:spacing w:val="1"/>
        </w:rPr>
        <w:t xml:space="preserve"> </w:t>
      </w:r>
      <w:r w:rsidRPr="004673DE">
        <w:t>system's</w:t>
      </w:r>
      <w:r w:rsidRPr="004673DE">
        <w:rPr>
          <w:spacing w:val="1"/>
        </w:rPr>
        <w:t xml:space="preserve"> </w:t>
      </w:r>
      <w:r w:rsidRPr="004673DE">
        <w:t>development,</w:t>
      </w:r>
      <w:r w:rsidRPr="004673DE">
        <w:rPr>
          <w:spacing w:val="1"/>
        </w:rPr>
        <w:t xml:space="preserve"> </w:t>
      </w:r>
      <w:r w:rsidRPr="004673DE">
        <w:t>secure</w:t>
      </w:r>
      <w:r w:rsidRPr="004673DE">
        <w:rPr>
          <w:spacing w:val="60"/>
        </w:rPr>
        <w:t xml:space="preserve"> </w:t>
      </w:r>
      <w:r w:rsidRPr="004673DE">
        <w:t>coding</w:t>
      </w:r>
      <w:r w:rsidRPr="004673DE">
        <w:rPr>
          <w:spacing w:val="1"/>
        </w:rPr>
        <w:t xml:space="preserve"> </w:t>
      </w:r>
      <w:r w:rsidRPr="004673DE">
        <w:t>practices are followed to minimize the risk of introducing security flaws. Code reviews</w:t>
      </w:r>
      <w:r w:rsidRPr="004673DE">
        <w:rPr>
          <w:spacing w:val="1"/>
        </w:rPr>
        <w:t xml:space="preserve"> </w:t>
      </w:r>
      <w:r w:rsidRPr="004673DE">
        <w:t>and security testing are conducted to identify and fix security vulnerabilities early in the</w:t>
      </w:r>
      <w:r w:rsidRPr="004673DE">
        <w:rPr>
          <w:spacing w:val="1"/>
        </w:rPr>
        <w:t xml:space="preserve"> </w:t>
      </w:r>
      <w:r w:rsidRPr="004673DE">
        <w:t>development</w:t>
      </w:r>
      <w:r w:rsidRPr="004673DE">
        <w:rPr>
          <w:spacing w:val="-1"/>
        </w:rPr>
        <w:t xml:space="preserve"> </w:t>
      </w:r>
      <w:r w:rsidRPr="004673DE">
        <w:t>process.</w:t>
      </w:r>
    </w:p>
    <w:p w14:paraId="1FB3F1F1" w14:textId="77777777" w:rsidR="00901D29" w:rsidRPr="004673DE" w:rsidRDefault="00901D29" w:rsidP="00901D29">
      <w:pPr>
        <w:pStyle w:val="BodyText"/>
        <w:spacing w:before="2" w:line="360" w:lineRule="auto"/>
      </w:pPr>
    </w:p>
    <w:p w14:paraId="55557E8B" w14:textId="77777777" w:rsidR="00901D29" w:rsidRPr="004673DE" w:rsidRDefault="00901D29" w:rsidP="00901D29">
      <w:pPr>
        <w:pStyle w:val="BodyText"/>
        <w:numPr>
          <w:ilvl w:val="0"/>
          <w:numId w:val="13"/>
        </w:numPr>
        <w:spacing w:line="360" w:lineRule="auto"/>
        <w:ind w:right="738"/>
        <w:jc w:val="both"/>
      </w:pPr>
      <w:r w:rsidRPr="004673DE">
        <w:t>Monitoring and Logging:</w:t>
      </w:r>
      <w:r w:rsidRPr="004673DE">
        <w:rPr>
          <w:spacing w:val="1"/>
        </w:rPr>
        <w:t xml:space="preserve"> </w:t>
      </w:r>
      <w:r w:rsidRPr="004673DE">
        <w:t>The system</w:t>
      </w:r>
      <w:r w:rsidRPr="004673DE">
        <w:rPr>
          <w:spacing w:val="60"/>
        </w:rPr>
        <w:t xml:space="preserve"> </w:t>
      </w:r>
      <w:r w:rsidRPr="004673DE">
        <w:t>implements logging and monitoring mechanisms</w:t>
      </w:r>
      <w:r w:rsidRPr="004673DE">
        <w:rPr>
          <w:spacing w:val="1"/>
        </w:rPr>
        <w:t xml:space="preserve"> </w:t>
      </w:r>
      <w:r w:rsidRPr="004673DE">
        <w:t>to track user activities and detect any suspicious or unauthorized access attempts. These</w:t>
      </w:r>
      <w:r w:rsidRPr="004673DE">
        <w:rPr>
          <w:spacing w:val="1"/>
        </w:rPr>
        <w:t xml:space="preserve"> </w:t>
      </w:r>
      <w:r w:rsidRPr="004673DE">
        <w:t>logs are regularly reviewed to identify potential security incidents and take appropriate</w:t>
      </w:r>
      <w:r w:rsidRPr="004673DE">
        <w:rPr>
          <w:spacing w:val="1"/>
        </w:rPr>
        <w:t xml:space="preserve"> </w:t>
      </w:r>
      <w:r w:rsidRPr="004673DE">
        <w:t>actions.</w:t>
      </w:r>
    </w:p>
    <w:p w14:paraId="4BE48C16" w14:textId="77777777" w:rsidR="00901D29" w:rsidRPr="004673DE" w:rsidRDefault="00901D29" w:rsidP="00901D29">
      <w:pPr>
        <w:pStyle w:val="BodyText"/>
        <w:spacing w:before="10" w:line="360" w:lineRule="auto"/>
      </w:pPr>
    </w:p>
    <w:p w14:paraId="19DF0FEC" w14:textId="77777777" w:rsidR="00901D29" w:rsidRPr="004673DE" w:rsidRDefault="00901D29" w:rsidP="00901D29">
      <w:pPr>
        <w:pStyle w:val="BodyText"/>
        <w:spacing w:line="360" w:lineRule="auto"/>
        <w:ind w:left="220" w:right="738"/>
        <w:jc w:val="both"/>
      </w:pPr>
      <w:r w:rsidRPr="004673DE">
        <w:t>By prioritizing security as a non-functional requirement, the web-based system ensures</w:t>
      </w:r>
      <w:r w:rsidRPr="004673DE">
        <w:rPr>
          <w:spacing w:val="1"/>
        </w:rPr>
        <w:t xml:space="preserve"> </w:t>
      </w:r>
      <w:r w:rsidRPr="004673DE">
        <w:t>the trust and confidence of its users. Addressing security concerns proactively helps to</w:t>
      </w:r>
      <w:r w:rsidRPr="004673DE">
        <w:rPr>
          <w:spacing w:val="1"/>
        </w:rPr>
        <w:t xml:space="preserve"> </w:t>
      </w:r>
      <w:r w:rsidRPr="004673DE">
        <w:t>create a safe and secure environment for users to interact with the platform, protecting</w:t>
      </w:r>
      <w:r w:rsidRPr="004673DE">
        <w:rPr>
          <w:spacing w:val="1"/>
        </w:rPr>
        <w:t xml:space="preserve"> </w:t>
      </w:r>
      <w:r w:rsidRPr="004673DE">
        <w:lastRenderedPageBreak/>
        <w:t>their</w:t>
      </w:r>
      <w:r w:rsidRPr="004673DE">
        <w:rPr>
          <w:spacing w:val="-2"/>
        </w:rPr>
        <w:t xml:space="preserve"> </w:t>
      </w:r>
      <w:r w:rsidRPr="004673DE">
        <w:t>sensitive</w:t>
      </w:r>
      <w:r w:rsidRPr="004673DE">
        <w:rPr>
          <w:spacing w:val="-1"/>
        </w:rPr>
        <w:t xml:space="preserve"> </w:t>
      </w:r>
      <w:r w:rsidRPr="004673DE">
        <w:t>data</w:t>
      </w:r>
      <w:r w:rsidRPr="004673DE">
        <w:rPr>
          <w:spacing w:val="1"/>
        </w:rPr>
        <w:t xml:space="preserve"> </w:t>
      </w:r>
      <w:r w:rsidRPr="004673DE">
        <w:t>and enhancing</w:t>
      </w:r>
      <w:r w:rsidRPr="004673DE">
        <w:rPr>
          <w:spacing w:val="1"/>
        </w:rPr>
        <w:t xml:space="preserve"> </w:t>
      </w:r>
      <w:r w:rsidRPr="004673DE">
        <w:t>the</w:t>
      </w:r>
      <w:r w:rsidRPr="004673DE">
        <w:rPr>
          <w:spacing w:val="-1"/>
        </w:rPr>
        <w:t xml:space="preserve"> </w:t>
      </w:r>
      <w:r w:rsidRPr="004673DE">
        <w:t>overall user</w:t>
      </w:r>
      <w:r w:rsidRPr="004673DE">
        <w:rPr>
          <w:spacing w:val="-1"/>
        </w:rPr>
        <w:t xml:space="preserve"> </w:t>
      </w:r>
      <w:r w:rsidRPr="004673DE">
        <w:t>experience.</w:t>
      </w:r>
    </w:p>
    <w:p w14:paraId="1D7281BD" w14:textId="77777777" w:rsidR="00901D29" w:rsidRPr="004673DE" w:rsidRDefault="00901D29" w:rsidP="00901D29">
      <w:pPr>
        <w:spacing w:before="173" w:line="360" w:lineRule="auto"/>
        <w:ind w:left="220"/>
        <w:rPr>
          <w:b/>
          <w:sz w:val="24"/>
          <w:szCs w:val="24"/>
        </w:rPr>
      </w:pPr>
      <w:r w:rsidRPr="004673DE">
        <w:rPr>
          <w:b/>
          <w:sz w:val="24"/>
          <w:szCs w:val="24"/>
          <w:u w:val="thick"/>
        </w:rPr>
        <w:t>Use</w:t>
      </w:r>
      <w:r w:rsidRPr="004673DE">
        <w:rPr>
          <w:b/>
          <w:spacing w:val="-3"/>
          <w:sz w:val="24"/>
          <w:szCs w:val="24"/>
          <w:u w:val="thick"/>
        </w:rPr>
        <w:t xml:space="preserve"> </w:t>
      </w:r>
      <w:r w:rsidRPr="004673DE">
        <w:rPr>
          <w:b/>
          <w:sz w:val="24"/>
          <w:szCs w:val="24"/>
          <w:u w:val="thick"/>
        </w:rPr>
        <w:t>Case Diagram</w:t>
      </w:r>
    </w:p>
    <w:p w14:paraId="4CE8018E" w14:textId="15F6FAE9" w:rsidR="00901D29" w:rsidRPr="004673DE" w:rsidRDefault="00901D29" w:rsidP="00901D29">
      <w:pPr>
        <w:pStyle w:val="BodyText"/>
        <w:spacing w:before="2" w:line="360" w:lineRule="auto"/>
        <w:rPr>
          <w:b/>
        </w:rPr>
      </w:pPr>
      <w:r>
        <w:rPr>
          <w:noProof/>
        </w:rPr>
        <mc:AlternateContent>
          <mc:Choice Requires="wps">
            <w:drawing>
              <wp:anchor distT="0" distB="0" distL="114300" distR="114300" simplePos="0" relativeHeight="251662848" behindDoc="0" locked="0" layoutInCell="1" allowOverlap="1" wp14:anchorId="3F0472D1" wp14:editId="460E9A4A">
                <wp:simplePos x="0" y="0"/>
                <wp:positionH relativeFrom="column">
                  <wp:posOffset>561975</wp:posOffset>
                </wp:positionH>
                <wp:positionV relativeFrom="paragraph">
                  <wp:posOffset>4900930</wp:posOffset>
                </wp:positionV>
                <wp:extent cx="5022850" cy="635"/>
                <wp:effectExtent l="0" t="0" r="0" b="0"/>
                <wp:wrapTopAndBottom/>
                <wp:docPr id="1491856869" name="Text Box 1"/>
                <wp:cNvGraphicFramePr/>
                <a:graphic xmlns:a="http://schemas.openxmlformats.org/drawingml/2006/main">
                  <a:graphicData uri="http://schemas.microsoft.com/office/word/2010/wordprocessingShape">
                    <wps:wsp>
                      <wps:cNvSpPr txBox="1"/>
                      <wps:spPr>
                        <a:xfrm>
                          <a:off x="0" y="0"/>
                          <a:ext cx="5022850" cy="635"/>
                        </a:xfrm>
                        <a:prstGeom prst="rect">
                          <a:avLst/>
                        </a:prstGeom>
                        <a:solidFill>
                          <a:prstClr val="white"/>
                        </a:solidFill>
                        <a:ln>
                          <a:noFill/>
                        </a:ln>
                      </wps:spPr>
                      <wps:txbx>
                        <w:txbxContent>
                          <w:p w14:paraId="24CBECFF" w14:textId="448C3FD1" w:rsidR="00901D29" w:rsidRPr="00901D29" w:rsidRDefault="00901D29" w:rsidP="00901D29">
                            <w:pPr>
                              <w:pStyle w:val="Caption"/>
                              <w:jc w:val="center"/>
                            </w:pPr>
                            <w:r>
                              <w:t>Figure 4.1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0472D1" id="_x0000_s1028" type="#_x0000_t202" style="position:absolute;margin-left:44.25pt;margin-top:385.9pt;width:395.5pt;height:.0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" stroked="f">
                <v:textbox style="mso-fit-shape-to-text:t" inset="0,0,0,0">
                  <w:txbxContent>
                    <w:p w14:paraId="24CBECFF" w14:textId="448C3FD1" w:rsidR="00901D29" w:rsidRPr="00901D29" w:rsidRDefault="00901D29" w:rsidP="00901D29">
                      <w:pPr>
                        <w:pStyle w:val="Caption"/>
                        <w:jc w:val="center"/>
                      </w:pPr>
                      <w:r>
                        <w:t>Figure 4.1Use case Diagram</w:t>
                      </w:r>
                    </w:p>
                  </w:txbxContent>
                </v:textbox>
                <w10:wrap type="topAndBottom"/>
              </v:shape>
            </w:pict>
          </mc:Fallback>
        </mc:AlternateContent>
      </w:r>
      <w:r w:rsidRPr="004673DE">
        <w:rPr>
          <w:noProof/>
        </w:rPr>
        <w:drawing>
          <wp:anchor distT="0" distB="0" distL="0" distR="0" simplePos="0" relativeHeight="251688448" behindDoc="0" locked="0" layoutInCell="1" allowOverlap="1" wp14:anchorId="6018562E" wp14:editId="189895F1">
            <wp:simplePos x="0" y="0"/>
            <wp:positionH relativeFrom="page">
              <wp:posOffset>1489333</wp:posOffset>
            </wp:positionH>
            <wp:positionV relativeFrom="paragraph">
              <wp:posOffset>230540</wp:posOffset>
            </wp:positionV>
            <wp:extent cx="5022949" cy="4613719"/>
            <wp:effectExtent l="0" t="0" r="0" b="0"/>
            <wp:wrapTopAndBottom/>
            <wp:docPr id="11" name="image6.png"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6.png" descr="A diagram of a diagram&#10;&#10;Description automatically generated"/>
                    <pic:cNvPicPr/>
                  </pic:nvPicPr>
                  <pic:blipFill>
                    <a:blip r:embed="rId19" cstate="print"/>
                    <a:stretch>
                      <a:fillRect/>
                    </a:stretch>
                  </pic:blipFill>
                  <pic:spPr>
                    <a:xfrm>
                      <a:off x="0" y="0"/>
                      <a:ext cx="5022949" cy="4613719"/>
                    </a:xfrm>
                    <a:prstGeom prst="rect">
                      <a:avLst/>
                    </a:prstGeom>
                  </pic:spPr>
                </pic:pic>
              </a:graphicData>
            </a:graphic>
          </wp:anchor>
        </w:drawing>
      </w:r>
    </w:p>
    <w:p w14:paraId="7B9092E1" w14:textId="77777777" w:rsidR="00901D29" w:rsidRPr="004673DE" w:rsidRDefault="00901D29" w:rsidP="00901D29">
      <w:pPr>
        <w:pStyle w:val="BodyText"/>
        <w:spacing w:before="5" w:line="360" w:lineRule="auto"/>
        <w:rPr>
          <w:b/>
        </w:rPr>
      </w:pPr>
    </w:p>
    <w:p w14:paraId="150835AF" w14:textId="77777777" w:rsidR="00901D29" w:rsidRPr="004673DE" w:rsidRDefault="00901D29" w:rsidP="00901D29">
      <w:pPr>
        <w:pStyle w:val="BodyText"/>
        <w:spacing w:before="4" w:line="360" w:lineRule="auto"/>
      </w:pPr>
    </w:p>
    <w:p w14:paraId="77004307" w14:textId="77777777" w:rsidR="00901D29" w:rsidRPr="004673DE" w:rsidRDefault="00901D29" w:rsidP="00901D29">
      <w:pPr>
        <w:pStyle w:val="BodyText"/>
        <w:spacing w:line="360" w:lineRule="auto"/>
        <w:ind w:left="220" w:right="860"/>
        <w:jc w:val="both"/>
      </w:pPr>
      <w:r w:rsidRPr="004673DE">
        <w:t>The</w:t>
      </w:r>
      <w:r w:rsidRPr="004673DE">
        <w:rPr>
          <w:spacing w:val="-3"/>
        </w:rPr>
        <w:t xml:space="preserve"> </w:t>
      </w:r>
      <w:r w:rsidRPr="004673DE">
        <w:t>use</w:t>
      </w:r>
      <w:r w:rsidRPr="004673DE">
        <w:rPr>
          <w:spacing w:val="-1"/>
        </w:rPr>
        <w:t xml:space="preserve"> </w:t>
      </w:r>
      <w:r w:rsidRPr="004673DE">
        <w:t>case</w:t>
      </w:r>
      <w:r w:rsidRPr="004673DE">
        <w:rPr>
          <w:spacing w:val="-1"/>
        </w:rPr>
        <w:t xml:space="preserve"> </w:t>
      </w:r>
      <w:r w:rsidRPr="004673DE">
        <w:t>diagram</w:t>
      </w:r>
      <w:r w:rsidRPr="004673DE">
        <w:rPr>
          <w:spacing w:val="-2"/>
        </w:rPr>
        <w:t xml:space="preserve"> </w:t>
      </w:r>
      <w:r w:rsidRPr="004673DE">
        <w:t>illustrates</w:t>
      </w:r>
      <w:r w:rsidRPr="004673DE">
        <w:rPr>
          <w:spacing w:val="-2"/>
        </w:rPr>
        <w:t xml:space="preserve"> </w:t>
      </w:r>
      <w:r w:rsidRPr="004673DE">
        <w:t>the</w:t>
      </w:r>
      <w:r w:rsidRPr="004673DE">
        <w:rPr>
          <w:spacing w:val="-3"/>
        </w:rPr>
        <w:t xml:space="preserve"> </w:t>
      </w:r>
      <w:r w:rsidRPr="004673DE">
        <w:t>interactions</w:t>
      </w:r>
      <w:r w:rsidRPr="004673DE">
        <w:rPr>
          <w:spacing w:val="-2"/>
        </w:rPr>
        <w:t xml:space="preserve"> </w:t>
      </w:r>
      <w:r w:rsidRPr="004673DE">
        <w:t>and</w:t>
      </w:r>
      <w:r w:rsidRPr="004673DE">
        <w:rPr>
          <w:spacing w:val="-2"/>
        </w:rPr>
        <w:t xml:space="preserve"> </w:t>
      </w:r>
      <w:r w:rsidRPr="004673DE">
        <w:t>relationships</w:t>
      </w:r>
      <w:r w:rsidRPr="004673DE">
        <w:rPr>
          <w:spacing w:val="-2"/>
        </w:rPr>
        <w:t xml:space="preserve"> </w:t>
      </w:r>
      <w:r w:rsidRPr="004673DE">
        <w:t>between</w:t>
      </w:r>
      <w:r w:rsidRPr="004673DE">
        <w:rPr>
          <w:spacing w:val="-2"/>
        </w:rPr>
        <w:t xml:space="preserve"> </w:t>
      </w:r>
      <w:r w:rsidRPr="004673DE">
        <w:t>the</w:t>
      </w:r>
      <w:r w:rsidRPr="004673DE">
        <w:rPr>
          <w:spacing w:val="-1"/>
        </w:rPr>
        <w:t xml:space="preserve"> </w:t>
      </w:r>
      <w:r w:rsidRPr="004673DE">
        <w:t>employer</w:t>
      </w:r>
      <w:r w:rsidRPr="004673DE">
        <w:rPr>
          <w:spacing w:val="-57"/>
        </w:rPr>
        <w:t xml:space="preserve"> </w:t>
      </w:r>
      <w:r w:rsidRPr="004673DE">
        <w:t>job-seeker and admin and use cases within the web-based system for youth employment</w:t>
      </w:r>
      <w:r w:rsidRPr="004673DE">
        <w:rPr>
          <w:spacing w:val="-57"/>
        </w:rPr>
        <w:t xml:space="preserve"> </w:t>
      </w:r>
      <w:r w:rsidRPr="004673DE">
        <w:t>in</w:t>
      </w:r>
      <w:r w:rsidRPr="004673DE">
        <w:rPr>
          <w:spacing w:val="-4"/>
        </w:rPr>
        <w:t xml:space="preserve"> </w:t>
      </w:r>
      <w:r w:rsidRPr="004673DE">
        <w:t>blue-collar</w:t>
      </w:r>
      <w:r w:rsidRPr="004673DE">
        <w:rPr>
          <w:spacing w:val="4"/>
        </w:rPr>
        <w:t xml:space="preserve"> </w:t>
      </w:r>
      <w:r w:rsidRPr="004673DE">
        <w:t>jobs</w:t>
      </w:r>
      <w:r w:rsidRPr="004673DE">
        <w:rPr>
          <w:spacing w:val="-3"/>
        </w:rPr>
        <w:t xml:space="preserve"> </w:t>
      </w:r>
      <w:r w:rsidRPr="004673DE">
        <w:t>in Kenya.</w:t>
      </w:r>
    </w:p>
    <w:p w14:paraId="363CA17E" w14:textId="77777777" w:rsidR="00901D29" w:rsidRDefault="00901D29" w:rsidP="00901D29">
      <w:pPr>
        <w:pStyle w:val="BodyText"/>
        <w:spacing w:before="140" w:line="360" w:lineRule="auto"/>
        <w:ind w:left="220" w:right="737"/>
        <w:jc w:val="both"/>
      </w:pPr>
    </w:p>
    <w:p w14:paraId="0DBB5347" w14:textId="77777777" w:rsidR="000B5BB9" w:rsidRDefault="00901D29" w:rsidP="000B5BB9">
      <w:pPr>
        <w:pStyle w:val="BodyText"/>
        <w:keepNext/>
        <w:spacing w:line="360" w:lineRule="auto"/>
        <w:ind w:left="558"/>
      </w:pPr>
      <w:r w:rsidRPr="004673DE">
        <w:rPr>
          <w:noProof/>
        </w:rPr>
        <w:lastRenderedPageBreak/>
        <w:drawing>
          <wp:inline distT="0" distB="0" distL="0" distR="0" wp14:anchorId="1BD7E49B" wp14:editId="4469BF93">
            <wp:extent cx="5314710" cy="3988689"/>
            <wp:effectExtent l="0" t="0" r="0" b="0"/>
            <wp:docPr id="17" name="image9.png" descr="A black screen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9.png" descr="A black screen with white squares&#10;&#10;Description automatically generated"/>
                    <pic:cNvPicPr/>
                  </pic:nvPicPr>
                  <pic:blipFill>
                    <a:blip r:embed="rId20" cstate="print"/>
                    <a:stretch>
                      <a:fillRect/>
                    </a:stretch>
                  </pic:blipFill>
                  <pic:spPr>
                    <a:xfrm>
                      <a:off x="0" y="0"/>
                      <a:ext cx="5314710" cy="3988689"/>
                    </a:xfrm>
                    <a:prstGeom prst="rect">
                      <a:avLst/>
                    </a:prstGeom>
                  </pic:spPr>
                </pic:pic>
              </a:graphicData>
            </a:graphic>
          </wp:inline>
        </w:drawing>
      </w:r>
    </w:p>
    <w:p w14:paraId="4F0C323E" w14:textId="34DCC278" w:rsidR="00901D29" w:rsidRPr="004673DE" w:rsidRDefault="000B5BB9" w:rsidP="000B5BB9">
      <w:pPr>
        <w:pStyle w:val="Caption"/>
        <w:jc w:val="center"/>
        <w:rPr>
          <w:sz w:val="24"/>
          <w:szCs w:val="24"/>
        </w:rPr>
      </w:pPr>
      <w:bookmarkStart w:id="75" w:name="_Toc140584165"/>
      <w:r>
        <w:t>Figure 4.</w:t>
      </w:r>
      <w:fldSimple w:instr=" SEQ Figure \* ARABIC ">
        <w:r w:rsidR="00116A67">
          <w:rPr>
            <w:noProof/>
          </w:rPr>
          <w:t>2</w:t>
        </w:r>
      </w:fldSimple>
      <w:r>
        <w:t xml:space="preserve"> Sequence Diagram</w:t>
      </w:r>
      <w:bookmarkEnd w:id="75"/>
    </w:p>
    <w:p w14:paraId="21F05BB4" w14:textId="77777777" w:rsidR="00901D29" w:rsidRPr="004673DE" w:rsidRDefault="00901D29" w:rsidP="00901D29">
      <w:pPr>
        <w:pStyle w:val="BodyText"/>
        <w:spacing w:line="360" w:lineRule="auto"/>
        <w:rPr>
          <w:b/>
        </w:rPr>
      </w:pPr>
    </w:p>
    <w:p w14:paraId="5AB55D6E" w14:textId="77777777" w:rsidR="00901D29" w:rsidRPr="004673DE" w:rsidRDefault="00901D29" w:rsidP="00901D29">
      <w:pPr>
        <w:pStyle w:val="BodyText"/>
        <w:spacing w:before="2" w:line="360" w:lineRule="auto"/>
      </w:pPr>
    </w:p>
    <w:p w14:paraId="7ACE2F81" w14:textId="77777777" w:rsidR="00901D29" w:rsidRPr="004673DE" w:rsidRDefault="00901D29" w:rsidP="00901D29">
      <w:pPr>
        <w:pStyle w:val="BodyText"/>
        <w:spacing w:line="360" w:lineRule="auto"/>
        <w:ind w:left="220" w:right="737"/>
        <w:jc w:val="both"/>
      </w:pPr>
      <w:r w:rsidRPr="004673DE">
        <w:t>The sequence diagram visually represents the overall architecture and components of the</w:t>
      </w:r>
      <w:r w:rsidRPr="004673DE">
        <w:rPr>
          <w:spacing w:val="1"/>
        </w:rPr>
        <w:t xml:space="preserve"> </w:t>
      </w:r>
      <w:r w:rsidRPr="004673DE">
        <w:t>web-based</w:t>
      </w:r>
      <w:r w:rsidRPr="004673DE">
        <w:rPr>
          <w:spacing w:val="1"/>
        </w:rPr>
        <w:t xml:space="preserve"> </w:t>
      </w:r>
      <w:r w:rsidRPr="004673DE">
        <w:t>solution</w:t>
      </w:r>
      <w:r w:rsidRPr="004673DE">
        <w:rPr>
          <w:spacing w:val="1"/>
        </w:rPr>
        <w:t xml:space="preserve"> </w:t>
      </w:r>
      <w:r w:rsidRPr="004673DE">
        <w:t>illustrating</w:t>
      </w:r>
      <w:r w:rsidRPr="004673DE">
        <w:rPr>
          <w:spacing w:val="1"/>
        </w:rPr>
        <w:t xml:space="preserve"> </w:t>
      </w:r>
      <w:r w:rsidRPr="004673DE">
        <w:t>the</w:t>
      </w:r>
      <w:r w:rsidRPr="004673DE">
        <w:rPr>
          <w:spacing w:val="1"/>
        </w:rPr>
        <w:t xml:space="preserve"> </w:t>
      </w:r>
      <w:r w:rsidRPr="004673DE">
        <w:t>interactions</w:t>
      </w:r>
      <w:r w:rsidRPr="004673DE">
        <w:rPr>
          <w:spacing w:val="1"/>
        </w:rPr>
        <w:t xml:space="preserve"> </w:t>
      </w:r>
      <w:r w:rsidRPr="004673DE">
        <w:t>between</w:t>
      </w:r>
      <w:r w:rsidRPr="004673DE">
        <w:rPr>
          <w:spacing w:val="1"/>
        </w:rPr>
        <w:t xml:space="preserve"> </w:t>
      </w:r>
      <w:r w:rsidRPr="004673DE">
        <w:t>user</w:t>
      </w:r>
      <w:r w:rsidRPr="004673DE">
        <w:rPr>
          <w:spacing w:val="1"/>
        </w:rPr>
        <w:t xml:space="preserve"> </w:t>
      </w:r>
      <w:r w:rsidRPr="004673DE">
        <w:t>interfaces,</w:t>
      </w:r>
      <w:r w:rsidRPr="004673DE">
        <w:rPr>
          <w:spacing w:val="1"/>
        </w:rPr>
        <w:t xml:space="preserve"> </w:t>
      </w:r>
      <w:r w:rsidRPr="004673DE">
        <w:t>application</w:t>
      </w:r>
      <w:r w:rsidRPr="004673DE">
        <w:rPr>
          <w:spacing w:val="1"/>
        </w:rPr>
        <w:t xml:space="preserve"> </w:t>
      </w:r>
      <w:r w:rsidRPr="004673DE">
        <w:t>modules,</w:t>
      </w:r>
      <w:r w:rsidRPr="004673DE">
        <w:rPr>
          <w:spacing w:val="-1"/>
        </w:rPr>
        <w:t xml:space="preserve"> </w:t>
      </w:r>
      <w:r w:rsidRPr="004673DE">
        <w:t>databases,</w:t>
      </w:r>
      <w:r w:rsidRPr="004673DE">
        <w:rPr>
          <w:spacing w:val="2"/>
        </w:rPr>
        <w:t xml:space="preserve"> </w:t>
      </w:r>
      <w:r w:rsidRPr="004673DE">
        <w:t>external</w:t>
      </w:r>
      <w:r w:rsidRPr="004673DE">
        <w:rPr>
          <w:spacing w:val="1"/>
        </w:rPr>
        <w:t xml:space="preserve"> </w:t>
      </w:r>
      <w:r w:rsidRPr="004673DE">
        <w:t>integrations and functionalities.</w:t>
      </w:r>
    </w:p>
    <w:p w14:paraId="5301734E" w14:textId="77777777" w:rsidR="00901D29" w:rsidRPr="004673DE" w:rsidRDefault="00901D29" w:rsidP="00901D29">
      <w:pPr>
        <w:pStyle w:val="BodyText"/>
        <w:spacing w:line="360" w:lineRule="auto"/>
      </w:pPr>
    </w:p>
    <w:p w14:paraId="79B15285" w14:textId="5209891D" w:rsidR="00901D29" w:rsidRPr="004673DE" w:rsidRDefault="000B5BB9" w:rsidP="00901D29">
      <w:pPr>
        <w:spacing w:line="360" w:lineRule="auto"/>
        <w:ind w:left="220"/>
        <w:rPr>
          <w:b/>
          <w:sz w:val="24"/>
          <w:szCs w:val="24"/>
        </w:rPr>
      </w:pPr>
      <w:r>
        <w:rPr>
          <w:noProof/>
        </w:rPr>
        <mc:AlternateContent>
          <mc:Choice Requires="wps">
            <w:drawing>
              <wp:anchor distT="0" distB="0" distL="114300" distR="114300" simplePos="0" relativeHeight="251730432" behindDoc="0" locked="0" layoutInCell="1" allowOverlap="1" wp14:anchorId="1F633040" wp14:editId="0A144293">
                <wp:simplePos x="0" y="0"/>
                <wp:positionH relativeFrom="column">
                  <wp:posOffset>239585</wp:posOffset>
                </wp:positionH>
                <wp:positionV relativeFrom="paragraph">
                  <wp:posOffset>1745615</wp:posOffset>
                </wp:positionV>
                <wp:extent cx="5409565" cy="635"/>
                <wp:effectExtent l="0" t="0" r="635" b="8255"/>
                <wp:wrapTopAndBottom/>
                <wp:docPr id="834256805" name="Text Box 1"/>
                <wp:cNvGraphicFramePr/>
                <a:graphic xmlns:a="http://schemas.openxmlformats.org/drawingml/2006/main">
                  <a:graphicData uri="http://schemas.microsoft.com/office/word/2010/wordprocessingShape">
                    <wps:wsp>
                      <wps:cNvSpPr txBox="1"/>
                      <wps:spPr>
                        <a:xfrm>
                          <a:off x="0" y="0"/>
                          <a:ext cx="5409565" cy="635"/>
                        </a:xfrm>
                        <a:prstGeom prst="rect">
                          <a:avLst/>
                        </a:prstGeom>
                        <a:solidFill>
                          <a:prstClr val="white"/>
                        </a:solidFill>
                        <a:ln>
                          <a:noFill/>
                        </a:ln>
                      </wps:spPr>
                      <wps:txbx>
                        <w:txbxContent>
                          <w:p w14:paraId="6F4A5EFF" w14:textId="13CE84D8" w:rsidR="000B5BB9" w:rsidRPr="00350D8D" w:rsidRDefault="000B5BB9" w:rsidP="000B5BB9">
                            <w:pPr>
                              <w:pStyle w:val="Caption"/>
                              <w:jc w:val="center"/>
                              <w:rPr>
                                <w:noProof/>
                                <w:sz w:val="24"/>
                                <w:szCs w:val="24"/>
                              </w:rPr>
                            </w:pPr>
                            <w:bookmarkStart w:id="76" w:name="_Toc140584166"/>
                            <w:r>
                              <w:t>Figure 4.</w:t>
                            </w:r>
                            <w:fldSimple w:instr=" SEQ Figure \* ARABIC ">
                              <w:r w:rsidR="00116A67">
                                <w:rPr>
                                  <w:noProof/>
                                </w:rPr>
                                <w:t>3</w:t>
                              </w:r>
                            </w:fldSimple>
                            <w:r>
                              <w:t xml:space="preserve"> UML</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633040" id="_x0000_s1029" type="#_x0000_t202" style="position:absolute;left:0;text-align:left;margin-left:18.85pt;margin-top:137.45pt;width:425.95pt;height:.05pt;z-index:251730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StEGwIAAD8EAAAOAAAAZHJzL2Uyb0RvYy54bWysU8Fu2zAMvQ/YPwi6L07aJ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" stroked="f">
                <v:textbox style="mso-fit-shape-to-text:t" inset="0,0,0,0">
                  <w:txbxContent>
                    <w:p w14:paraId="6F4A5EFF" w14:textId="13CE84D8" w:rsidR="000B5BB9" w:rsidRPr="00350D8D" w:rsidRDefault="000B5BB9" w:rsidP="000B5BB9">
                      <w:pPr>
                        <w:pStyle w:val="Caption"/>
                        <w:jc w:val="center"/>
                        <w:rPr>
                          <w:noProof/>
                          <w:sz w:val="24"/>
                          <w:szCs w:val="24"/>
                        </w:rPr>
                      </w:pPr>
                      <w:bookmarkStart w:id="77" w:name="_Toc140584166"/>
                      <w:r>
                        <w:t>Figure 4.</w:t>
                      </w:r>
                      <w:fldSimple w:instr=" SEQ Figure \* ARABIC ">
                        <w:r w:rsidR="00116A67">
                          <w:rPr>
                            <w:noProof/>
                          </w:rPr>
                          <w:t>3</w:t>
                        </w:r>
                      </w:fldSimple>
                      <w:r>
                        <w:t xml:space="preserve"> UML</w:t>
                      </w:r>
                      <w:bookmarkEnd w:id="77"/>
                    </w:p>
                  </w:txbxContent>
                </v:textbox>
                <w10:wrap type="topAndBottom"/>
              </v:shape>
            </w:pict>
          </mc:Fallback>
        </mc:AlternateContent>
      </w:r>
      <w:r w:rsidR="00901D29" w:rsidRPr="004673DE">
        <w:rPr>
          <w:b/>
          <w:sz w:val="24"/>
          <w:szCs w:val="24"/>
          <w:u w:val="thick"/>
        </w:rPr>
        <w:t>UML</w:t>
      </w:r>
    </w:p>
    <w:p w14:paraId="22B7BAB2" w14:textId="301FE10D" w:rsidR="00901D29" w:rsidRPr="004673DE" w:rsidRDefault="00901D29" w:rsidP="00901D29">
      <w:pPr>
        <w:pStyle w:val="BodyText"/>
        <w:spacing w:before="8" w:line="360" w:lineRule="auto"/>
        <w:rPr>
          <w:b/>
        </w:rPr>
      </w:pPr>
      <w:r w:rsidRPr="004673DE">
        <w:rPr>
          <w:noProof/>
        </w:rPr>
        <w:drawing>
          <wp:anchor distT="0" distB="0" distL="0" distR="0" simplePos="0" relativeHeight="251691520" behindDoc="0" locked="0" layoutInCell="1" allowOverlap="1" wp14:anchorId="27E74182" wp14:editId="6DC8E4F3">
            <wp:simplePos x="0" y="0"/>
            <wp:positionH relativeFrom="page">
              <wp:posOffset>1190988</wp:posOffset>
            </wp:positionH>
            <wp:positionV relativeFrom="paragraph">
              <wp:posOffset>212988</wp:posOffset>
            </wp:positionV>
            <wp:extent cx="5409898" cy="1213294"/>
            <wp:effectExtent l="0" t="0" r="0" b="0"/>
            <wp:wrapTopAndBottom/>
            <wp:docPr id="19" name="image10.png"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0.png" descr="A screenshot of a computer&#10;&#10;Description automatically generated"/>
                    <pic:cNvPicPr/>
                  </pic:nvPicPr>
                  <pic:blipFill>
                    <a:blip r:embed="rId21" cstate="print"/>
                    <a:stretch>
                      <a:fillRect/>
                    </a:stretch>
                  </pic:blipFill>
                  <pic:spPr>
                    <a:xfrm>
                      <a:off x="0" y="0"/>
                      <a:ext cx="5409898" cy="1213294"/>
                    </a:xfrm>
                    <a:prstGeom prst="rect">
                      <a:avLst/>
                    </a:prstGeom>
                  </pic:spPr>
                </pic:pic>
              </a:graphicData>
            </a:graphic>
          </wp:anchor>
        </w:drawing>
      </w:r>
    </w:p>
    <w:p w14:paraId="7D81F43C" w14:textId="77777777" w:rsidR="00901D29" w:rsidRPr="004673DE" w:rsidRDefault="00901D29" w:rsidP="00901D29">
      <w:pPr>
        <w:pStyle w:val="BodyText"/>
        <w:spacing w:before="7" w:line="360" w:lineRule="auto"/>
        <w:rPr>
          <w:b/>
        </w:rPr>
      </w:pPr>
    </w:p>
    <w:p w14:paraId="3D2FD43A" w14:textId="77777777" w:rsidR="00901D29" w:rsidRPr="004673DE" w:rsidRDefault="00901D29" w:rsidP="00901D29">
      <w:pPr>
        <w:pStyle w:val="BodyText"/>
        <w:spacing w:line="360" w:lineRule="auto"/>
      </w:pPr>
    </w:p>
    <w:p w14:paraId="6EED9BCB" w14:textId="77777777" w:rsidR="00901D29" w:rsidRPr="004673DE" w:rsidRDefault="00901D29" w:rsidP="00901D29">
      <w:pPr>
        <w:pStyle w:val="BodyText"/>
        <w:spacing w:line="360" w:lineRule="auto"/>
      </w:pPr>
    </w:p>
    <w:p w14:paraId="2C7EBC13" w14:textId="77777777" w:rsidR="00901D29" w:rsidRPr="004673DE" w:rsidRDefault="00901D29" w:rsidP="00901D29">
      <w:pPr>
        <w:pStyle w:val="BodyText"/>
        <w:spacing w:before="154" w:line="360" w:lineRule="auto"/>
        <w:ind w:left="220" w:right="738"/>
        <w:jc w:val="both"/>
      </w:pPr>
      <w:r w:rsidRPr="004673DE">
        <w:lastRenderedPageBreak/>
        <w:t>The UML diagram of the system provides a visual representation of the web-based</w:t>
      </w:r>
      <w:r w:rsidRPr="004673DE">
        <w:rPr>
          <w:spacing w:val="1"/>
        </w:rPr>
        <w:t xml:space="preserve"> </w:t>
      </w:r>
      <w:r w:rsidRPr="004673DE">
        <w:t>solution</w:t>
      </w:r>
      <w:r w:rsidRPr="004673DE">
        <w:rPr>
          <w:spacing w:val="55"/>
        </w:rPr>
        <w:t xml:space="preserve"> </w:t>
      </w:r>
      <w:r w:rsidRPr="004673DE">
        <w:t>depicting</w:t>
      </w:r>
      <w:r w:rsidRPr="004673DE">
        <w:rPr>
          <w:spacing w:val="58"/>
        </w:rPr>
        <w:t xml:space="preserve"> </w:t>
      </w:r>
      <w:r w:rsidRPr="004673DE">
        <w:t>its</w:t>
      </w:r>
      <w:r w:rsidRPr="004673DE">
        <w:rPr>
          <w:spacing w:val="55"/>
        </w:rPr>
        <w:t xml:space="preserve"> </w:t>
      </w:r>
      <w:r w:rsidRPr="004673DE">
        <w:t>structural</w:t>
      </w:r>
      <w:r w:rsidRPr="004673DE">
        <w:rPr>
          <w:spacing w:val="2"/>
        </w:rPr>
        <w:t xml:space="preserve"> </w:t>
      </w:r>
      <w:r w:rsidRPr="004673DE">
        <w:t>elements,</w:t>
      </w:r>
      <w:r w:rsidRPr="004673DE">
        <w:rPr>
          <w:spacing w:val="58"/>
        </w:rPr>
        <w:t xml:space="preserve"> </w:t>
      </w:r>
      <w:r w:rsidRPr="004673DE">
        <w:t>user</w:t>
      </w:r>
      <w:r w:rsidRPr="004673DE">
        <w:rPr>
          <w:spacing w:val="59"/>
        </w:rPr>
        <w:t xml:space="preserve"> </w:t>
      </w:r>
      <w:r w:rsidRPr="004673DE">
        <w:t>interactions</w:t>
      </w:r>
      <w:r w:rsidRPr="004673DE">
        <w:rPr>
          <w:spacing w:val="58"/>
        </w:rPr>
        <w:t xml:space="preserve"> </w:t>
      </w:r>
      <w:r w:rsidRPr="004673DE">
        <w:t>and</w:t>
      </w:r>
      <w:r w:rsidRPr="004673DE">
        <w:rPr>
          <w:spacing w:val="57"/>
        </w:rPr>
        <w:t xml:space="preserve"> </w:t>
      </w:r>
      <w:r w:rsidRPr="004673DE">
        <w:t>system</w:t>
      </w:r>
      <w:r w:rsidRPr="004673DE">
        <w:rPr>
          <w:spacing w:val="1"/>
        </w:rPr>
        <w:t xml:space="preserve"> </w:t>
      </w:r>
      <w:r w:rsidRPr="004673DE">
        <w:t>behavior</w:t>
      </w:r>
      <w:r w:rsidRPr="004673DE">
        <w:rPr>
          <w:spacing w:val="59"/>
        </w:rPr>
        <w:t xml:space="preserve"> </w:t>
      </w:r>
      <w:r w:rsidRPr="004673DE">
        <w:t>to</w:t>
      </w:r>
    </w:p>
    <w:p w14:paraId="5872C482" w14:textId="77777777" w:rsidR="00901D29" w:rsidRDefault="00017A62" w:rsidP="00901D29">
      <w:pPr>
        <w:spacing w:line="360" w:lineRule="auto"/>
        <w:jc w:val="both"/>
        <w:rPr>
          <w:sz w:val="24"/>
          <w:szCs w:val="24"/>
        </w:rPr>
      </w:pPr>
      <w:r w:rsidRPr="004673DE">
        <w:rPr>
          <w:sz w:val="24"/>
          <w:szCs w:val="24"/>
        </w:rPr>
        <w:t>facilitate</w:t>
      </w:r>
      <w:r w:rsidRPr="004673DE">
        <w:rPr>
          <w:spacing w:val="-4"/>
          <w:sz w:val="24"/>
          <w:szCs w:val="24"/>
        </w:rPr>
        <w:t xml:space="preserve"> </w:t>
      </w:r>
      <w:r w:rsidRPr="004673DE">
        <w:rPr>
          <w:sz w:val="24"/>
          <w:szCs w:val="24"/>
        </w:rPr>
        <w:t>communication</w:t>
      </w:r>
      <w:r w:rsidRPr="004673DE">
        <w:rPr>
          <w:spacing w:val="-2"/>
          <w:sz w:val="24"/>
          <w:szCs w:val="24"/>
        </w:rPr>
        <w:t xml:space="preserve"> </w:t>
      </w:r>
      <w:r w:rsidRPr="004673DE">
        <w:rPr>
          <w:sz w:val="24"/>
          <w:szCs w:val="24"/>
        </w:rPr>
        <w:t>and</w:t>
      </w:r>
      <w:r w:rsidRPr="004673DE">
        <w:rPr>
          <w:spacing w:val="-2"/>
          <w:sz w:val="24"/>
          <w:szCs w:val="24"/>
        </w:rPr>
        <w:t xml:space="preserve"> </w:t>
      </w:r>
      <w:r w:rsidRPr="004673DE">
        <w:rPr>
          <w:sz w:val="24"/>
          <w:szCs w:val="24"/>
        </w:rPr>
        <w:t>understanding</w:t>
      </w:r>
      <w:r w:rsidRPr="004673DE">
        <w:rPr>
          <w:spacing w:val="-2"/>
          <w:sz w:val="24"/>
          <w:szCs w:val="24"/>
        </w:rPr>
        <w:t xml:space="preserve"> </w:t>
      </w:r>
      <w:r w:rsidRPr="004673DE">
        <w:rPr>
          <w:sz w:val="24"/>
          <w:szCs w:val="24"/>
        </w:rPr>
        <w:t>among</w:t>
      </w:r>
      <w:r>
        <w:rPr>
          <w:spacing w:val="-1"/>
          <w:sz w:val="24"/>
          <w:szCs w:val="24"/>
        </w:rPr>
        <w:t xml:space="preserve"> </w:t>
      </w:r>
      <w:r w:rsidRPr="004673DE">
        <w:rPr>
          <w:sz w:val="24"/>
          <w:szCs w:val="24"/>
        </w:rPr>
        <w:t>stakeholders</w:t>
      </w:r>
    </w:p>
    <w:p w14:paraId="2ECE39B9" w14:textId="77777777" w:rsidR="00017A62" w:rsidRDefault="00017A62" w:rsidP="00901D29">
      <w:pPr>
        <w:spacing w:line="360" w:lineRule="auto"/>
        <w:jc w:val="both"/>
        <w:rPr>
          <w:sz w:val="24"/>
          <w:szCs w:val="24"/>
        </w:rPr>
      </w:pPr>
    </w:p>
    <w:p w14:paraId="288E93EB" w14:textId="77777777" w:rsidR="00017A62" w:rsidRDefault="00017A62" w:rsidP="00017A62">
      <w:pPr>
        <w:pStyle w:val="BodyText"/>
        <w:spacing w:before="61" w:line="360" w:lineRule="auto"/>
        <w:ind w:left="220" w:right="738"/>
        <w:jc w:val="both"/>
      </w:pPr>
      <w:r>
        <w:t>The ERD (Entity-Relationship</w:t>
      </w:r>
      <w:r>
        <w:rPr>
          <w:spacing w:val="1"/>
        </w:rPr>
        <w:t xml:space="preserve"> </w:t>
      </w:r>
      <w:r>
        <w:t>Diagram) of the system</w:t>
      </w:r>
      <w:r>
        <w:rPr>
          <w:spacing w:val="1"/>
        </w:rPr>
        <w:t xml:space="preserve"> </w:t>
      </w:r>
      <w:r>
        <w:t>illustrates</w:t>
      </w:r>
      <w:r>
        <w:rPr>
          <w:spacing w:val="1"/>
        </w:rPr>
        <w:t xml:space="preserve"> </w:t>
      </w:r>
      <w:r>
        <w:t>the logical</w:t>
      </w:r>
      <w:r>
        <w:rPr>
          <w:spacing w:val="60"/>
        </w:rPr>
        <w:t xml:space="preserve"> </w:t>
      </w:r>
      <w:r>
        <w:t>structure</w:t>
      </w:r>
      <w:r>
        <w:rPr>
          <w:spacing w:val="1"/>
        </w:rPr>
        <w:t xml:space="preserve"> </w:t>
      </w:r>
      <w:r>
        <w:t>and relationships between entities, attributes, and their cardinality within the web-based</w:t>
      </w:r>
      <w:r>
        <w:rPr>
          <w:spacing w:val="1"/>
        </w:rPr>
        <w:t xml:space="preserve"> </w:t>
      </w:r>
      <w:r>
        <w:t>solution providing a view of the database organization and facilitating efficient design</w:t>
      </w:r>
      <w:r>
        <w:rPr>
          <w:spacing w:val="1"/>
        </w:rPr>
        <w:t xml:space="preserve"> </w:t>
      </w:r>
      <w:r>
        <w:t>and</w:t>
      </w:r>
      <w:r>
        <w:rPr>
          <w:spacing w:val="-1"/>
        </w:rPr>
        <w:t xml:space="preserve"> </w:t>
      </w:r>
      <w:r>
        <w:t>management of</w:t>
      </w:r>
      <w:r>
        <w:rPr>
          <w:spacing w:val="-1"/>
        </w:rPr>
        <w:t xml:space="preserve"> </w:t>
      </w:r>
      <w:r>
        <w:t>the</w:t>
      </w:r>
      <w:r>
        <w:rPr>
          <w:spacing w:val="-1"/>
        </w:rPr>
        <w:t xml:space="preserve"> </w:t>
      </w:r>
      <w:r>
        <w:t>system's</w:t>
      </w:r>
      <w:r>
        <w:rPr>
          <w:spacing w:val="2"/>
        </w:rPr>
        <w:t xml:space="preserve"> </w:t>
      </w:r>
      <w:r>
        <w:t>data.</w:t>
      </w:r>
    </w:p>
    <w:p w14:paraId="3B6B6540" w14:textId="1745DFC2" w:rsidR="00116A67" w:rsidRPr="00116A67" w:rsidRDefault="00116A67" w:rsidP="00017A62">
      <w:pPr>
        <w:pStyle w:val="BodyText"/>
        <w:spacing w:before="61" w:line="360" w:lineRule="auto"/>
        <w:ind w:left="220" w:right="738"/>
        <w:jc w:val="both"/>
        <w:rPr>
          <w:b/>
          <w:bCs/>
          <w:u w:val="single"/>
        </w:rPr>
      </w:pPr>
      <w:r w:rsidRPr="00116A67">
        <w:rPr>
          <w:b/>
          <w:bCs/>
          <w:u w:val="single"/>
        </w:rPr>
        <w:t>ERD</w:t>
      </w:r>
    </w:p>
    <w:p w14:paraId="00CD71FF" w14:textId="57FA61C6" w:rsidR="00017A62" w:rsidRDefault="00116A67" w:rsidP="00017A62">
      <w:pPr>
        <w:pStyle w:val="BodyText"/>
        <w:spacing w:before="9"/>
        <w:rPr>
          <w:sz w:val="27"/>
        </w:rPr>
      </w:pPr>
      <w:r>
        <w:rPr>
          <w:noProof/>
        </w:rPr>
        <mc:AlternateContent>
          <mc:Choice Requires="wps">
            <w:drawing>
              <wp:anchor distT="0" distB="0" distL="114300" distR="114300" simplePos="0" relativeHeight="251733504" behindDoc="0" locked="0" layoutInCell="1" allowOverlap="1" wp14:anchorId="3B85D354" wp14:editId="75DF8113">
                <wp:simplePos x="0" y="0"/>
                <wp:positionH relativeFrom="column">
                  <wp:posOffset>538480</wp:posOffset>
                </wp:positionH>
                <wp:positionV relativeFrom="paragraph">
                  <wp:posOffset>3576320</wp:posOffset>
                </wp:positionV>
                <wp:extent cx="4643120" cy="635"/>
                <wp:effectExtent l="0" t="0" r="0" b="0"/>
                <wp:wrapTopAndBottom/>
                <wp:docPr id="86154659" name="Text Box 1"/>
                <wp:cNvGraphicFramePr/>
                <a:graphic xmlns:a="http://schemas.openxmlformats.org/drawingml/2006/main">
                  <a:graphicData uri="http://schemas.microsoft.com/office/word/2010/wordprocessingShape">
                    <wps:wsp>
                      <wps:cNvSpPr txBox="1"/>
                      <wps:spPr>
                        <a:xfrm>
                          <a:off x="0" y="0"/>
                          <a:ext cx="4643120" cy="635"/>
                        </a:xfrm>
                        <a:prstGeom prst="rect">
                          <a:avLst/>
                        </a:prstGeom>
                        <a:solidFill>
                          <a:prstClr val="white"/>
                        </a:solidFill>
                        <a:ln>
                          <a:noFill/>
                        </a:ln>
                      </wps:spPr>
                      <wps:txbx>
                        <w:txbxContent>
                          <w:p w14:paraId="1FB96E5F" w14:textId="116DB1C6" w:rsidR="00116A67" w:rsidRPr="007A22FE" w:rsidRDefault="00116A67" w:rsidP="00116A67">
                            <w:pPr>
                              <w:pStyle w:val="Caption"/>
                              <w:rPr>
                                <w:noProof/>
                                <w:sz w:val="24"/>
                                <w:szCs w:val="24"/>
                              </w:rPr>
                            </w:pPr>
                            <w:bookmarkStart w:id="78" w:name="_Toc140584167"/>
                            <w:r>
                              <w:t xml:space="preserve">Figure </w:t>
                            </w:r>
                            <w:fldSimple w:instr=" SEQ Figure \* ARABIC ">
                              <w:r>
                                <w:rPr>
                                  <w:noProof/>
                                </w:rPr>
                                <w:t>4</w:t>
                              </w:r>
                            </w:fldSimple>
                            <w:r>
                              <w:t>.4  ERD</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85D354" id="_x0000_s1030" type="#_x0000_t202" style="position:absolute;margin-left:42.4pt;margin-top:281.6pt;width:365.6pt;height:.05pt;z-index:251733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" stroked="f">
                <v:textbox style="mso-fit-shape-to-text:t" inset="0,0,0,0">
                  <w:txbxContent>
                    <w:p w14:paraId="1FB96E5F" w14:textId="116DB1C6" w:rsidR="00116A67" w:rsidRPr="007A22FE" w:rsidRDefault="00116A67" w:rsidP="00116A67">
                      <w:pPr>
                        <w:pStyle w:val="Caption"/>
                        <w:rPr>
                          <w:noProof/>
                          <w:sz w:val="24"/>
                          <w:szCs w:val="24"/>
                        </w:rPr>
                      </w:pPr>
                      <w:bookmarkStart w:id="79" w:name="_Toc140584167"/>
                      <w:r>
                        <w:t xml:space="preserve">Figure </w:t>
                      </w:r>
                      <w:fldSimple w:instr=" SEQ Figure \* ARABIC ">
                        <w:r>
                          <w:rPr>
                            <w:noProof/>
                          </w:rPr>
                          <w:t>4</w:t>
                        </w:r>
                      </w:fldSimple>
                      <w:r>
                        <w:t>.4  ERD</w:t>
                      </w:r>
                      <w:bookmarkEnd w:id="79"/>
                    </w:p>
                  </w:txbxContent>
                </v:textbox>
                <w10:wrap type="topAndBottom"/>
              </v:shape>
            </w:pict>
          </mc:Fallback>
        </mc:AlternateContent>
      </w:r>
      <w:r w:rsidR="00017A62">
        <w:rPr>
          <w:noProof/>
        </w:rPr>
        <w:drawing>
          <wp:anchor distT="0" distB="0" distL="0" distR="0" simplePos="0" relativeHeight="251732480" behindDoc="0" locked="0" layoutInCell="1" allowOverlap="1" wp14:anchorId="1E80C23C" wp14:editId="4CA84978">
            <wp:simplePos x="0" y="0"/>
            <wp:positionH relativeFrom="page">
              <wp:posOffset>1465695</wp:posOffset>
            </wp:positionH>
            <wp:positionV relativeFrom="paragraph">
              <wp:posOffset>227687</wp:posOffset>
            </wp:positionV>
            <wp:extent cx="4643413" cy="3291840"/>
            <wp:effectExtent l="0" t="0" r="0" b="0"/>
            <wp:wrapTopAndBottom/>
            <wp:docPr id="13" name="image7.png"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png" descr="A screenshot of a computer&#10;&#10;Description automatically generated"/>
                    <pic:cNvPicPr/>
                  </pic:nvPicPr>
                  <pic:blipFill>
                    <a:blip r:embed="rId22" cstate="print"/>
                    <a:stretch>
                      <a:fillRect/>
                    </a:stretch>
                  </pic:blipFill>
                  <pic:spPr>
                    <a:xfrm>
                      <a:off x="0" y="0"/>
                      <a:ext cx="4643413" cy="3291840"/>
                    </a:xfrm>
                    <a:prstGeom prst="rect">
                      <a:avLst/>
                    </a:prstGeom>
                  </pic:spPr>
                </pic:pic>
              </a:graphicData>
            </a:graphic>
          </wp:anchor>
        </w:drawing>
      </w:r>
    </w:p>
    <w:p w14:paraId="649AEC05" w14:textId="77777777" w:rsidR="00017A62" w:rsidRDefault="00017A62" w:rsidP="00017A62">
      <w:pPr>
        <w:pStyle w:val="BodyText"/>
        <w:rPr>
          <w:sz w:val="20"/>
        </w:rPr>
      </w:pPr>
    </w:p>
    <w:p w14:paraId="265D785A" w14:textId="77777777" w:rsidR="00017A62" w:rsidRDefault="00017A62" w:rsidP="00017A62">
      <w:pPr>
        <w:pStyle w:val="BodyText"/>
        <w:rPr>
          <w:sz w:val="20"/>
        </w:rPr>
      </w:pPr>
    </w:p>
    <w:p w14:paraId="6ADECF49" w14:textId="77777777" w:rsidR="00017A62" w:rsidRDefault="00017A62" w:rsidP="00017A62">
      <w:pPr>
        <w:pStyle w:val="BodyText"/>
        <w:spacing w:before="10"/>
        <w:rPr>
          <w:sz w:val="21"/>
        </w:rPr>
      </w:pPr>
    </w:p>
    <w:p w14:paraId="597D7F1B" w14:textId="77777777" w:rsidR="00017A62" w:rsidRDefault="00017A62" w:rsidP="00017A62">
      <w:pPr>
        <w:pStyle w:val="BodyText"/>
        <w:spacing w:before="7"/>
        <w:rPr>
          <w:sz w:val="21"/>
        </w:rPr>
      </w:pPr>
    </w:p>
    <w:p w14:paraId="3E822798" w14:textId="77777777" w:rsidR="00017A62" w:rsidRDefault="00017A62" w:rsidP="00017A62">
      <w:pPr>
        <w:spacing w:before="90"/>
        <w:ind w:left="220"/>
        <w:rPr>
          <w:b/>
          <w:sz w:val="24"/>
        </w:rPr>
      </w:pPr>
      <w:r>
        <w:rPr>
          <w:b/>
          <w:sz w:val="24"/>
          <w:u w:val="thick"/>
        </w:rPr>
        <w:t>Database</w:t>
      </w:r>
      <w:r>
        <w:rPr>
          <w:b/>
          <w:spacing w:val="-4"/>
          <w:sz w:val="24"/>
          <w:u w:val="thick"/>
        </w:rPr>
        <w:t xml:space="preserve"> </w:t>
      </w:r>
      <w:r>
        <w:rPr>
          <w:b/>
          <w:sz w:val="24"/>
          <w:u w:val="thick"/>
        </w:rPr>
        <w:t>Schema</w:t>
      </w:r>
    </w:p>
    <w:p w14:paraId="54F7FA24" w14:textId="77777777" w:rsidR="00017A62" w:rsidRDefault="00017A62" w:rsidP="00017A62">
      <w:pPr>
        <w:rPr>
          <w:sz w:val="24"/>
        </w:rPr>
      </w:pPr>
    </w:p>
    <w:p w14:paraId="103D73BD" w14:textId="77777777" w:rsidR="00116A67" w:rsidRDefault="00116A67" w:rsidP="00116A67">
      <w:pPr>
        <w:keepNext/>
      </w:pPr>
      <w:r>
        <w:rPr>
          <w:noProof/>
          <w:sz w:val="20"/>
        </w:rPr>
        <w:drawing>
          <wp:inline distT="0" distB="0" distL="0" distR="0" wp14:anchorId="798E5368" wp14:editId="6422B291">
            <wp:extent cx="5763201" cy="2916078"/>
            <wp:effectExtent l="0" t="0" r="0" b="0"/>
            <wp:docPr id="128731828" name="Picture 12873182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1828" name="Picture 128731828" descr="A diagram of a computer&#10;&#10;Description automatically generated"/>
                    <pic:cNvPicPr/>
                  </pic:nvPicPr>
                  <pic:blipFill>
                    <a:blip r:embed="rId23" cstate="print"/>
                    <a:stretch>
                      <a:fillRect/>
                    </a:stretch>
                  </pic:blipFill>
                  <pic:spPr>
                    <a:xfrm>
                      <a:off x="0" y="0"/>
                      <a:ext cx="5763201" cy="2916078"/>
                    </a:xfrm>
                    <a:prstGeom prst="rect">
                      <a:avLst/>
                    </a:prstGeom>
                  </pic:spPr>
                </pic:pic>
              </a:graphicData>
            </a:graphic>
          </wp:inline>
        </w:drawing>
      </w:r>
    </w:p>
    <w:p w14:paraId="2235D008" w14:textId="66E910C8" w:rsidR="00116A67" w:rsidRDefault="00116A67" w:rsidP="00116A67">
      <w:pPr>
        <w:pStyle w:val="Caption"/>
        <w:jc w:val="center"/>
        <w:rPr>
          <w:sz w:val="24"/>
        </w:rPr>
        <w:sectPr w:rsidR="00116A67">
          <w:pgSz w:w="11910" w:h="16840"/>
          <w:pgMar w:top="1300" w:right="900" w:bottom="1120" w:left="1460" w:header="0" w:footer="923" w:gutter="0"/>
          <w:cols w:space="720"/>
        </w:sectPr>
      </w:pPr>
      <w:bookmarkStart w:id="80" w:name="_Toc140584168"/>
      <w:r>
        <w:t xml:space="preserve">Figure 4. </w:t>
      </w:r>
      <w:fldSimple w:instr=" SEQ Figure \* ARABIC ">
        <w:r>
          <w:rPr>
            <w:noProof/>
          </w:rPr>
          <w:t>5</w:t>
        </w:r>
      </w:fldSimple>
      <w:r>
        <w:t xml:space="preserve"> Database Schema</w:t>
      </w:r>
      <w:bookmarkEnd w:id="80"/>
    </w:p>
    <w:p w14:paraId="1BCF8AA4" w14:textId="77777777" w:rsidR="00017A62" w:rsidRDefault="00017A62" w:rsidP="00017A62">
      <w:pPr>
        <w:pStyle w:val="BodyText"/>
        <w:rPr>
          <w:sz w:val="20"/>
        </w:rPr>
      </w:pPr>
    </w:p>
    <w:p w14:paraId="04068681" w14:textId="77777777" w:rsidR="00017A62" w:rsidRDefault="00017A62" w:rsidP="00017A62">
      <w:pPr>
        <w:pStyle w:val="BodyText"/>
        <w:rPr>
          <w:sz w:val="20"/>
        </w:rPr>
      </w:pPr>
    </w:p>
    <w:p w14:paraId="0962BCF0" w14:textId="77777777" w:rsidR="00017A62" w:rsidRDefault="00017A62" w:rsidP="00017A62">
      <w:pPr>
        <w:pStyle w:val="BodyText"/>
        <w:rPr>
          <w:sz w:val="20"/>
        </w:rPr>
      </w:pPr>
    </w:p>
    <w:p w14:paraId="2BF6EDE6" w14:textId="77777777" w:rsidR="00017A62" w:rsidRDefault="00017A62" w:rsidP="00017A62">
      <w:pPr>
        <w:pStyle w:val="BodyText"/>
        <w:rPr>
          <w:sz w:val="20"/>
        </w:rPr>
      </w:pPr>
    </w:p>
    <w:p w14:paraId="3B115890" w14:textId="77777777" w:rsidR="00017A62" w:rsidRDefault="00017A62" w:rsidP="00017A62">
      <w:pPr>
        <w:pStyle w:val="BodyText"/>
        <w:rPr>
          <w:sz w:val="20"/>
        </w:rPr>
      </w:pPr>
    </w:p>
    <w:p w14:paraId="237F5525" w14:textId="77777777" w:rsidR="00017A62" w:rsidRDefault="00017A62" w:rsidP="00017A62">
      <w:pPr>
        <w:pStyle w:val="BodyText"/>
        <w:rPr>
          <w:sz w:val="20"/>
        </w:rPr>
      </w:pPr>
    </w:p>
    <w:p w14:paraId="66F23532" w14:textId="77777777" w:rsidR="00017A62" w:rsidRDefault="00017A62" w:rsidP="00017A62">
      <w:pPr>
        <w:pStyle w:val="BodyText"/>
        <w:rPr>
          <w:sz w:val="20"/>
        </w:rPr>
      </w:pPr>
    </w:p>
    <w:p w14:paraId="74EFA750" w14:textId="77777777" w:rsidR="00017A62" w:rsidRDefault="00017A62" w:rsidP="00017A62">
      <w:pPr>
        <w:pStyle w:val="BodyText"/>
        <w:rPr>
          <w:sz w:val="20"/>
        </w:rPr>
      </w:pPr>
    </w:p>
    <w:p w14:paraId="28F29456" w14:textId="77777777" w:rsidR="00017A62" w:rsidRDefault="00017A62" w:rsidP="00017A62">
      <w:pPr>
        <w:pStyle w:val="BodyText"/>
        <w:rPr>
          <w:sz w:val="20"/>
        </w:rPr>
      </w:pPr>
    </w:p>
    <w:p w14:paraId="7D316CD9" w14:textId="77777777" w:rsidR="00017A62" w:rsidRDefault="00017A62" w:rsidP="00017A62">
      <w:pPr>
        <w:pStyle w:val="BodyText"/>
        <w:rPr>
          <w:sz w:val="20"/>
        </w:rPr>
      </w:pPr>
    </w:p>
    <w:p w14:paraId="6C29B737" w14:textId="77777777" w:rsidR="00017A62" w:rsidRDefault="00017A62" w:rsidP="00017A62">
      <w:pPr>
        <w:pStyle w:val="BodyText"/>
        <w:rPr>
          <w:sz w:val="20"/>
        </w:rPr>
      </w:pPr>
    </w:p>
    <w:p w14:paraId="1766B8E3" w14:textId="77777777" w:rsidR="00017A62" w:rsidRDefault="00017A62" w:rsidP="00017A62">
      <w:pPr>
        <w:pStyle w:val="BodyText"/>
        <w:rPr>
          <w:sz w:val="20"/>
        </w:rPr>
      </w:pPr>
    </w:p>
    <w:p w14:paraId="5ACF9256" w14:textId="77777777" w:rsidR="00017A62" w:rsidRDefault="00017A62" w:rsidP="00017A62">
      <w:pPr>
        <w:pStyle w:val="BodyText"/>
        <w:rPr>
          <w:sz w:val="20"/>
        </w:rPr>
      </w:pPr>
    </w:p>
    <w:p w14:paraId="682DDE15" w14:textId="77777777" w:rsidR="00017A62" w:rsidRDefault="00017A62" w:rsidP="00017A62">
      <w:pPr>
        <w:pStyle w:val="BodyText"/>
        <w:rPr>
          <w:sz w:val="20"/>
        </w:rPr>
      </w:pPr>
    </w:p>
    <w:p w14:paraId="42ADBA99" w14:textId="77777777" w:rsidR="00017A62" w:rsidRDefault="00017A62" w:rsidP="00017A62">
      <w:pPr>
        <w:pStyle w:val="BodyText"/>
        <w:rPr>
          <w:sz w:val="20"/>
        </w:rPr>
      </w:pPr>
    </w:p>
    <w:p w14:paraId="1DDC59CC" w14:textId="77777777" w:rsidR="00017A62" w:rsidRDefault="00017A62" w:rsidP="00017A62">
      <w:pPr>
        <w:pStyle w:val="BodyText"/>
        <w:rPr>
          <w:sz w:val="20"/>
        </w:rPr>
      </w:pPr>
    </w:p>
    <w:p w14:paraId="296DB543" w14:textId="77777777" w:rsidR="00017A62" w:rsidRDefault="00017A62" w:rsidP="00017A62">
      <w:pPr>
        <w:pStyle w:val="BodyText"/>
        <w:rPr>
          <w:sz w:val="20"/>
        </w:rPr>
      </w:pPr>
    </w:p>
    <w:p w14:paraId="70CF901F" w14:textId="77777777" w:rsidR="00017A62" w:rsidRDefault="00017A62" w:rsidP="00017A62">
      <w:pPr>
        <w:pStyle w:val="BodyText"/>
        <w:rPr>
          <w:sz w:val="20"/>
        </w:rPr>
      </w:pPr>
    </w:p>
    <w:p w14:paraId="65D8EBB9" w14:textId="77777777" w:rsidR="00017A62" w:rsidRDefault="00017A62" w:rsidP="00017A62">
      <w:pPr>
        <w:pStyle w:val="BodyText"/>
        <w:rPr>
          <w:sz w:val="20"/>
        </w:rPr>
      </w:pPr>
    </w:p>
    <w:p w14:paraId="4DD7F8CA" w14:textId="77777777" w:rsidR="00017A62" w:rsidRDefault="00017A62" w:rsidP="00017A62">
      <w:pPr>
        <w:pStyle w:val="BodyText"/>
        <w:rPr>
          <w:sz w:val="20"/>
        </w:rPr>
      </w:pPr>
    </w:p>
    <w:p w14:paraId="71703C64" w14:textId="77777777" w:rsidR="00017A62" w:rsidRDefault="00017A62" w:rsidP="00017A62">
      <w:pPr>
        <w:pStyle w:val="BodyText"/>
        <w:rPr>
          <w:sz w:val="20"/>
        </w:rPr>
      </w:pPr>
    </w:p>
    <w:p w14:paraId="79C9AE74" w14:textId="77777777" w:rsidR="00017A62" w:rsidRDefault="00017A62" w:rsidP="00017A62">
      <w:pPr>
        <w:pStyle w:val="BodyText"/>
        <w:rPr>
          <w:sz w:val="20"/>
        </w:rPr>
      </w:pPr>
    </w:p>
    <w:p w14:paraId="49368828" w14:textId="77777777" w:rsidR="00017A62" w:rsidRDefault="00017A62" w:rsidP="00017A62">
      <w:pPr>
        <w:pStyle w:val="BodyText"/>
        <w:rPr>
          <w:sz w:val="20"/>
        </w:rPr>
      </w:pPr>
    </w:p>
    <w:p w14:paraId="4C1255A6" w14:textId="77777777" w:rsidR="00017A62" w:rsidRDefault="00017A62" w:rsidP="00017A62">
      <w:pPr>
        <w:pStyle w:val="BodyText"/>
        <w:spacing w:before="6"/>
        <w:rPr>
          <w:sz w:val="29"/>
        </w:rPr>
      </w:pPr>
    </w:p>
    <w:p w14:paraId="41ADB36A" w14:textId="77777777" w:rsidR="00017A62" w:rsidRDefault="00017A62" w:rsidP="00017A62">
      <w:pPr>
        <w:rPr>
          <w:sz w:val="24"/>
        </w:rPr>
        <w:sectPr w:rsidR="00017A62">
          <w:pgSz w:w="11910" w:h="16840"/>
          <w:pgMar w:top="1360" w:right="900" w:bottom="1120" w:left="1460" w:header="0" w:footer="923" w:gutter="0"/>
          <w:cols w:space="720"/>
        </w:sectPr>
      </w:pPr>
    </w:p>
    <w:p w14:paraId="5E996D76" w14:textId="77777777" w:rsidR="00116A67" w:rsidRDefault="00116A67" w:rsidP="00116A67">
      <w:pPr>
        <w:spacing w:before="90"/>
        <w:ind w:left="220"/>
        <w:rPr>
          <w:b/>
          <w:sz w:val="24"/>
        </w:rPr>
      </w:pPr>
      <w:r>
        <w:rPr>
          <w:b/>
          <w:sz w:val="24"/>
          <w:u w:val="thick"/>
        </w:rPr>
        <w:lastRenderedPageBreak/>
        <w:t>Sequence</w:t>
      </w:r>
      <w:r>
        <w:rPr>
          <w:b/>
          <w:spacing w:val="-4"/>
          <w:sz w:val="24"/>
          <w:u w:val="thick"/>
        </w:rPr>
        <w:t xml:space="preserve"> </w:t>
      </w:r>
      <w:r>
        <w:rPr>
          <w:b/>
          <w:sz w:val="24"/>
          <w:u w:val="thick"/>
        </w:rPr>
        <w:t>Diagram</w:t>
      </w:r>
    </w:p>
    <w:p w14:paraId="3FC8AF1E" w14:textId="77777777" w:rsidR="00017A62" w:rsidRDefault="00017A62" w:rsidP="00017A62">
      <w:pPr>
        <w:pStyle w:val="BodyText"/>
        <w:spacing w:before="7"/>
        <w:rPr>
          <w:b/>
          <w:sz w:val="8"/>
        </w:rPr>
      </w:pPr>
    </w:p>
    <w:p w14:paraId="019BB1E2" w14:textId="77777777" w:rsidR="00116A67" w:rsidRDefault="00017A62" w:rsidP="00116A67">
      <w:pPr>
        <w:pStyle w:val="BodyText"/>
        <w:keepNext/>
        <w:ind w:left="558"/>
        <w:jc w:val="center"/>
      </w:pPr>
      <w:r>
        <w:rPr>
          <w:noProof/>
          <w:sz w:val="20"/>
        </w:rPr>
        <w:drawing>
          <wp:inline distT="0" distB="0" distL="0" distR="0" wp14:anchorId="5B1905AE" wp14:editId="69FBD6A0">
            <wp:extent cx="5314710" cy="3988689"/>
            <wp:effectExtent l="0" t="0" r="0" b="0"/>
            <wp:docPr id="2135357434" name="Picture 2135357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20" cstate="print"/>
                    <a:stretch>
                      <a:fillRect/>
                    </a:stretch>
                  </pic:blipFill>
                  <pic:spPr>
                    <a:xfrm>
                      <a:off x="0" y="0"/>
                      <a:ext cx="5314710" cy="3988689"/>
                    </a:xfrm>
                    <a:prstGeom prst="rect">
                      <a:avLst/>
                    </a:prstGeom>
                  </pic:spPr>
                </pic:pic>
              </a:graphicData>
            </a:graphic>
          </wp:inline>
        </w:drawing>
      </w:r>
    </w:p>
    <w:p w14:paraId="10F2E1ED" w14:textId="708524D3" w:rsidR="00017A62" w:rsidRDefault="00116A67" w:rsidP="00116A67">
      <w:pPr>
        <w:pStyle w:val="Caption"/>
        <w:jc w:val="center"/>
        <w:rPr>
          <w:sz w:val="20"/>
        </w:rPr>
      </w:pPr>
      <w:bookmarkStart w:id="81" w:name="_Toc140584169"/>
      <w:r>
        <w:t>Figure 4.</w:t>
      </w:r>
      <w:fldSimple w:instr=" SEQ Figure \* ARABIC ">
        <w:r>
          <w:rPr>
            <w:noProof/>
          </w:rPr>
          <w:t>6</w:t>
        </w:r>
      </w:fldSimple>
      <w:r>
        <w:t xml:space="preserve"> Sequence Diagram</w:t>
      </w:r>
      <w:bookmarkEnd w:id="81"/>
    </w:p>
    <w:p w14:paraId="50D1F446" w14:textId="77777777" w:rsidR="00017A62" w:rsidRDefault="00017A62" w:rsidP="00017A62">
      <w:pPr>
        <w:pStyle w:val="BodyText"/>
        <w:rPr>
          <w:b/>
          <w:sz w:val="20"/>
        </w:rPr>
      </w:pPr>
    </w:p>
    <w:p w14:paraId="6BD173BA" w14:textId="77777777" w:rsidR="00017A62" w:rsidRDefault="00017A62" w:rsidP="00017A62">
      <w:pPr>
        <w:pStyle w:val="BodyText"/>
        <w:spacing w:before="2"/>
        <w:rPr>
          <w:sz w:val="29"/>
        </w:rPr>
      </w:pPr>
    </w:p>
    <w:p w14:paraId="5D5199A9" w14:textId="77777777" w:rsidR="00017A62" w:rsidRDefault="00017A62" w:rsidP="00017A62">
      <w:pPr>
        <w:pStyle w:val="BodyText"/>
        <w:spacing w:line="360" w:lineRule="auto"/>
        <w:ind w:left="220" w:right="737"/>
        <w:jc w:val="both"/>
      </w:pPr>
      <w:r>
        <w:t>The sequence diagram visually represents the overall architecture and components of the</w:t>
      </w:r>
      <w:r>
        <w:rPr>
          <w:spacing w:val="1"/>
        </w:rPr>
        <w:t xml:space="preserve"> </w:t>
      </w:r>
      <w:r>
        <w:t>web-based</w:t>
      </w:r>
      <w:r>
        <w:rPr>
          <w:spacing w:val="1"/>
        </w:rPr>
        <w:t xml:space="preserve"> </w:t>
      </w:r>
      <w:r>
        <w:t>solution</w:t>
      </w:r>
      <w:r>
        <w:rPr>
          <w:spacing w:val="1"/>
        </w:rPr>
        <w:t xml:space="preserve"> </w:t>
      </w:r>
      <w:r>
        <w:t>illustrating</w:t>
      </w:r>
      <w:r>
        <w:rPr>
          <w:spacing w:val="1"/>
        </w:rPr>
        <w:t xml:space="preserve"> </w:t>
      </w:r>
      <w:r>
        <w:t>the</w:t>
      </w:r>
      <w:r>
        <w:rPr>
          <w:spacing w:val="1"/>
        </w:rPr>
        <w:t xml:space="preserve"> </w:t>
      </w:r>
      <w:r>
        <w:t>interactions</w:t>
      </w:r>
      <w:r>
        <w:rPr>
          <w:spacing w:val="1"/>
        </w:rPr>
        <w:t xml:space="preserve"> </w:t>
      </w:r>
      <w:r>
        <w:t>between</w:t>
      </w:r>
      <w:r>
        <w:rPr>
          <w:spacing w:val="1"/>
        </w:rPr>
        <w:t xml:space="preserve"> </w:t>
      </w:r>
      <w:r>
        <w:t>user</w:t>
      </w:r>
      <w:r>
        <w:rPr>
          <w:spacing w:val="1"/>
        </w:rPr>
        <w:t xml:space="preserve"> </w:t>
      </w:r>
      <w:r>
        <w:t>interfaces,</w:t>
      </w:r>
      <w:r>
        <w:rPr>
          <w:spacing w:val="1"/>
        </w:rPr>
        <w:t xml:space="preserve"> </w:t>
      </w:r>
      <w:r>
        <w:t>application</w:t>
      </w:r>
      <w:r>
        <w:rPr>
          <w:spacing w:val="1"/>
        </w:rPr>
        <w:t xml:space="preserve"> </w:t>
      </w:r>
      <w:r>
        <w:t>modules,</w:t>
      </w:r>
      <w:r>
        <w:rPr>
          <w:spacing w:val="-1"/>
        </w:rPr>
        <w:t xml:space="preserve"> </w:t>
      </w:r>
      <w:r>
        <w:t>databases,</w:t>
      </w:r>
      <w:r>
        <w:rPr>
          <w:spacing w:val="2"/>
        </w:rPr>
        <w:t xml:space="preserve"> </w:t>
      </w:r>
      <w:r>
        <w:t>external</w:t>
      </w:r>
      <w:r>
        <w:rPr>
          <w:spacing w:val="1"/>
        </w:rPr>
        <w:t xml:space="preserve"> </w:t>
      </w:r>
      <w:r>
        <w:t>integrations and functionalities.</w:t>
      </w:r>
    </w:p>
    <w:p w14:paraId="1501EC29" w14:textId="1C3BEF3B" w:rsidR="00017A62" w:rsidRPr="004673DE" w:rsidRDefault="00017A62" w:rsidP="00901D29">
      <w:pPr>
        <w:spacing w:line="360" w:lineRule="auto"/>
        <w:jc w:val="both"/>
        <w:rPr>
          <w:sz w:val="24"/>
          <w:szCs w:val="24"/>
        </w:rPr>
        <w:sectPr w:rsidR="00017A62" w:rsidRPr="004673DE">
          <w:pgSz w:w="11910" w:h="16840"/>
          <w:pgMar w:top="1600" w:right="900" w:bottom="1120" w:left="1460" w:header="0" w:footer="923" w:gutter="0"/>
          <w:cols w:space="720"/>
        </w:sectPr>
      </w:pPr>
    </w:p>
    <w:p w14:paraId="3F03412B" w14:textId="77777777" w:rsidR="00901D29" w:rsidRPr="004673DE" w:rsidRDefault="00901D29" w:rsidP="00901D29">
      <w:pPr>
        <w:pStyle w:val="BodyText"/>
        <w:spacing w:line="360" w:lineRule="auto"/>
      </w:pPr>
    </w:p>
    <w:p w14:paraId="7AE7F306" w14:textId="77777777" w:rsidR="00901D29" w:rsidRPr="004673DE" w:rsidRDefault="00901D29" w:rsidP="00901D29">
      <w:pPr>
        <w:pStyle w:val="BodyText"/>
        <w:spacing w:line="360" w:lineRule="auto"/>
      </w:pPr>
    </w:p>
    <w:p w14:paraId="2F63164E" w14:textId="77777777" w:rsidR="00901D29" w:rsidRPr="004673DE" w:rsidRDefault="00901D29" w:rsidP="00901D29">
      <w:pPr>
        <w:pStyle w:val="BodyText"/>
        <w:spacing w:line="360" w:lineRule="auto"/>
      </w:pPr>
    </w:p>
    <w:p w14:paraId="075B822F" w14:textId="77777777" w:rsidR="00901D29" w:rsidRPr="004673DE" w:rsidRDefault="00901D29" w:rsidP="00901D29">
      <w:pPr>
        <w:pStyle w:val="BodyText"/>
        <w:spacing w:line="360" w:lineRule="auto"/>
      </w:pPr>
    </w:p>
    <w:p w14:paraId="5C9E025D" w14:textId="77777777" w:rsidR="00901D29" w:rsidRPr="004673DE" w:rsidRDefault="00901D29" w:rsidP="00901D29">
      <w:pPr>
        <w:pStyle w:val="BodyText"/>
        <w:spacing w:line="360" w:lineRule="auto"/>
      </w:pPr>
    </w:p>
    <w:p w14:paraId="34CD99F4" w14:textId="77777777" w:rsidR="00901D29" w:rsidRPr="004673DE" w:rsidRDefault="00901D29" w:rsidP="00901D29">
      <w:pPr>
        <w:pStyle w:val="BodyText"/>
        <w:spacing w:line="360" w:lineRule="auto"/>
      </w:pPr>
    </w:p>
    <w:p w14:paraId="4E97FC42" w14:textId="77777777" w:rsidR="00901D29" w:rsidRPr="004673DE" w:rsidRDefault="00901D29" w:rsidP="00901D29">
      <w:pPr>
        <w:pStyle w:val="BodyText"/>
        <w:spacing w:line="360" w:lineRule="auto"/>
      </w:pPr>
    </w:p>
    <w:p w14:paraId="37B548EB" w14:textId="77777777" w:rsidR="00901D29" w:rsidRPr="004673DE" w:rsidRDefault="00901D29" w:rsidP="00901D29">
      <w:pPr>
        <w:pStyle w:val="BodyText"/>
        <w:spacing w:line="360" w:lineRule="auto"/>
      </w:pPr>
    </w:p>
    <w:p w14:paraId="40BB2A26" w14:textId="77777777" w:rsidR="00901D29" w:rsidRPr="004673DE" w:rsidRDefault="00901D29" w:rsidP="00116A67">
      <w:pPr>
        <w:spacing w:before="229" w:line="360" w:lineRule="auto"/>
        <w:ind w:left="220"/>
        <w:jc w:val="center"/>
        <w:rPr>
          <w:b/>
          <w:sz w:val="24"/>
          <w:szCs w:val="24"/>
        </w:rPr>
      </w:pPr>
      <w:r w:rsidRPr="004673DE">
        <w:rPr>
          <w:noProof/>
          <w:sz w:val="24"/>
          <w:szCs w:val="24"/>
        </w:rPr>
        <w:drawing>
          <wp:anchor distT="0" distB="0" distL="0" distR="0" simplePos="0" relativeHeight="251697664" behindDoc="0" locked="0" layoutInCell="1" allowOverlap="1" wp14:anchorId="4F043E7B" wp14:editId="70DDC66D">
            <wp:simplePos x="0" y="0"/>
            <wp:positionH relativeFrom="page">
              <wp:posOffset>1066800</wp:posOffset>
            </wp:positionH>
            <wp:positionV relativeFrom="paragraph">
              <wp:posOffset>407455</wp:posOffset>
            </wp:positionV>
            <wp:extent cx="5299713" cy="3724655"/>
            <wp:effectExtent l="0" t="0" r="0" b="0"/>
            <wp:wrapTopAndBottom/>
            <wp:docPr id="21" name="image11.jpeg"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1.jpeg" descr="A screenshot of a computer&#10;&#10;Description automatically generated"/>
                    <pic:cNvPicPr/>
                  </pic:nvPicPr>
                  <pic:blipFill>
                    <a:blip r:embed="rId24" cstate="print"/>
                    <a:stretch>
                      <a:fillRect/>
                    </a:stretch>
                  </pic:blipFill>
                  <pic:spPr>
                    <a:xfrm>
                      <a:off x="0" y="0"/>
                      <a:ext cx="5299713" cy="3724655"/>
                    </a:xfrm>
                    <a:prstGeom prst="rect">
                      <a:avLst/>
                    </a:prstGeom>
                  </pic:spPr>
                </pic:pic>
              </a:graphicData>
            </a:graphic>
          </wp:anchor>
        </w:drawing>
      </w:r>
      <w:r w:rsidRPr="004673DE">
        <w:rPr>
          <w:b/>
          <w:sz w:val="24"/>
          <w:szCs w:val="24"/>
          <w:u w:val="thick"/>
        </w:rPr>
        <w:t>Wireframes</w:t>
      </w:r>
    </w:p>
    <w:p w14:paraId="674CD848" w14:textId="77777777" w:rsidR="00901D29" w:rsidRPr="004673DE" w:rsidRDefault="00901D29" w:rsidP="00901D29">
      <w:pPr>
        <w:pStyle w:val="BodyText"/>
        <w:spacing w:before="124" w:line="360" w:lineRule="auto"/>
        <w:ind w:left="572" w:right="1090"/>
        <w:jc w:val="center"/>
      </w:pPr>
      <w:r w:rsidRPr="004673DE">
        <w:t>Figure</w:t>
      </w:r>
      <w:r w:rsidRPr="004673DE">
        <w:rPr>
          <w:spacing w:val="-1"/>
        </w:rPr>
        <w:t xml:space="preserve"> </w:t>
      </w:r>
      <w:r w:rsidRPr="004673DE">
        <w:t>1</w:t>
      </w:r>
      <w:bookmarkStart w:id="82" w:name="_bookmark46"/>
      <w:bookmarkEnd w:id="82"/>
      <w:r w:rsidRPr="004673DE">
        <w:t>1</w:t>
      </w:r>
      <w:r w:rsidRPr="004673DE">
        <w:rPr>
          <w:spacing w:val="-2"/>
        </w:rPr>
        <w:t xml:space="preserve"> </w:t>
      </w:r>
      <w:r w:rsidRPr="004673DE">
        <w:t>Wireframe 1</w:t>
      </w:r>
    </w:p>
    <w:p w14:paraId="0A123241" w14:textId="77777777" w:rsidR="00901D29" w:rsidRPr="004673DE" w:rsidRDefault="00901D29" w:rsidP="00901D29">
      <w:pPr>
        <w:spacing w:line="360" w:lineRule="auto"/>
        <w:jc w:val="center"/>
        <w:rPr>
          <w:sz w:val="24"/>
          <w:szCs w:val="24"/>
        </w:rPr>
        <w:sectPr w:rsidR="00901D29" w:rsidRPr="004673DE">
          <w:pgSz w:w="11910" w:h="16840"/>
          <w:pgMar w:top="1300" w:right="900" w:bottom="1120" w:left="1460" w:header="0" w:footer="923" w:gutter="0"/>
          <w:cols w:space="720"/>
        </w:sectPr>
      </w:pPr>
    </w:p>
    <w:p w14:paraId="771E90E5" w14:textId="77777777" w:rsidR="00901D29" w:rsidRPr="004673DE" w:rsidRDefault="00901D29" w:rsidP="00901D29">
      <w:pPr>
        <w:pStyle w:val="BodyText"/>
        <w:spacing w:line="360" w:lineRule="auto"/>
        <w:ind w:left="220"/>
      </w:pPr>
      <w:r w:rsidRPr="004673DE">
        <w:rPr>
          <w:noProof/>
        </w:rPr>
        <w:lastRenderedPageBreak/>
        <w:drawing>
          <wp:inline distT="0" distB="0" distL="0" distR="0" wp14:anchorId="07124A53" wp14:editId="63B9F60B">
            <wp:extent cx="5335522" cy="3724655"/>
            <wp:effectExtent l="0" t="0" r="0" b="0"/>
            <wp:docPr id="23" name="image12.jpeg"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2.jpeg" descr="A screenshot of a computer&#10;&#10;Description automatically generated"/>
                    <pic:cNvPicPr/>
                  </pic:nvPicPr>
                  <pic:blipFill>
                    <a:blip r:embed="rId25" cstate="print"/>
                    <a:stretch>
                      <a:fillRect/>
                    </a:stretch>
                  </pic:blipFill>
                  <pic:spPr>
                    <a:xfrm>
                      <a:off x="0" y="0"/>
                      <a:ext cx="5335522" cy="3724655"/>
                    </a:xfrm>
                    <a:prstGeom prst="rect">
                      <a:avLst/>
                    </a:prstGeom>
                  </pic:spPr>
                </pic:pic>
              </a:graphicData>
            </a:graphic>
          </wp:inline>
        </w:drawing>
      </w:r>
    </w:p>
    <w:p w14:paraId="6AA9A49D" w14:textId="77777777" w:rsidR="00901D29" w:rsidRPr="004673DE" w:rsidRDefault="00901D29" w:rsidP="00901D29">
      <w:pPr>
        <w:pStyle w:val="BodyText"/>
        <w:spacing w:before="151" w:line="360" w:lineRule="auto"/>
        <w:ind w:left="572" w:right="1090"/>
        <w:jc w:val="center"/>
      </w:pPr>
      <w:r w:rsidRPr="004673DE">
        <w:t>Figure</w:t>
      </w:r>
      <w:r w:rsidRPr="004673DE">
        <w:rPr>
          <w:spacing w:val="-2"/>
        </w:rPr>
        <w:t xml:space="preserve"> </w:t>
      </w:r>
      <w:r w:rsidRPr="004673DE">
        <w:t>1</w:t>
      </w:r>
      <w:bookmarkStart w:id="83" w:name="_bookmark47"/>
      <w:bookmarkEnd w:id="83"/>
      <w:r w:rsidRPr="004673DE">
        <w:t>2</w:t>
      </w:r>
      <w:r w:rsidRPr="004673DE">
        <w:rPr>
          <w:spacing w:val="-2"/>
        </w:rPr>
        <w:t xml:space="preserve"> </w:t>
      </w:r>
      <w:r w:rsidRPr="004673DE">
        <w:t>Wireframe</w:t>
      </w:r>
      <w:r w:rsidRPr="004673DE">
        <w:rPr>
          <w:spacing w:val="-1"/>
        </w:rPr>
        <w:t xml:space="preserve"> </w:t>
      </w:r>
      <w:r w:rsidRPr="004673DE">
        <w:t>2</w:t>
      </w:r>
    </w:p>
    <w:p w14:paraId="091D0BF5" w14:textId="77777777" w:rsidR="00901D29" w:rsidRPr="004673DE" w:rsidRDefault="00901D29" w:rsidP="00901D29">
      <w:pPr>
        <w:pStyle w:val="BodyText"/>
        <w:spacing w:line="360" w:lineRule="auto"/>
      </w:pPr>
      <w:r w:rsidRPr="004673DE">
        <w:rPr>
          <w:noProof/>
        </w:rPr>
        <w:drawing>
          <wp:anchor distT="0" distB="0" distL="0" distR="0" simplePos="0" relativeHeight="251703808" behindDoc="0" locked="0" layoutInCell="1" allowOverlap="1" wp14:anchorId="7020DE0F" wp14:editId="37F3CC07">
            <wp:simplePos x="0" y="0"/>
            <wp:positionH relativeFrom="page">
              <wp:posOffset>1066800</wp:posOffset>
            </wp:positionH>
            <wp:positionV relativeFrom="paragraph">
              <wp:posOffset>214771</wp:posOffset>
            </wp:positionV>
            <wp:extent cx="4261255" cy="3724655"/>
            <wp:effectExtent l="0" t="0" r="0" b="0"/>
            <wp:wrapTopAndBottom/>
            <wp:docPr id="25" name="image13.jpeg"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3.jpeg" descr="A screenshot of a computer&#10;&#10;Description automatically generated"/>
                    <pic:cNvPicPr/>
                  </pic:nvPicPr>
                  <pic:blipFill>
                    <a:blip r:embed="rId26" cstate="print"/>
                    <a:stretch>
                      <a:fillRect/>
                    </a:stretch>
                  </pic:blipFill>
                  <pic:spPr>
                    <a:xfrm>
                      <a:off x="0" y="0"/>
                      <a:ext cx="4261255" cy="3724655"/>
                    </a:xfrm>
                    <a:prstGeom prst="rect">
                      <a:avLst/>
                    </a:prstGeom>
                  </pic:spPr>
                </pic:pic>
              </a:graphicData>
            </a:graphic>
          </wp:anchor>
        </w:drawing>
      </w:r>
    </w:p>
    <w:p w14:paraId="3A605F37" w14:textId="77777777" w:rsidR="00901D29" w:rsidRPr="004673DE" w:rsidRDefault="00901D29" w:rsidP="00901D29">
      <w:pPr>
        <w:pStyle w:val="BodyText"/>
        <w:spacing w:before="122" w:line="360" w:lineRule="auto"/>
        <w:ind w:left="572" w:right="1090"/>
        <w:jc w:val="center"/>
      </w:pPr>
      <w:r w:rsidRPr="004673DE">
        <w:t>Figure</w:t>
      </w:r>
      <w:r w:rsidRPr="004673DE">
        <w:rPr>
          <w:spacing w:val="-2"/>
        </w:rPr>
        <w:t xml:space="preserve"> </w:t>
      </w:r>
      <w:r w:rsidRPr="004673DE">
        <w:t>1</w:t>
      </w:r>
      <w:bookmarkStart w:id="84" w:name="_bookmark48"/>
      <w:bookmarkEnd w:id="84"/>
      <w:r w:rsidRPr="004673DE">
        <w:t>3</w:t>
      </w:r>
      <w:r w:rsidRPr="004673DE">
        <w:rPr>
          <w:spacing w:val="-2"/>
        </w:rPr>
        <w:t xml:space="preserve"> </w:t>
      </w:r>
      <w:r w:rsidRPr="004673DE">
        <w:t>Wireframe</w:t>
      </w:r>
      <w:r w:rsidRPr="004673DE">
        <w:rPr>
          <w:spacing w:val="-1"/>
        </w:rPr>
        <w:t xml:space="preserve"> </w:t>
      </w:r>
      <w:r w:rsidRPr="004673DE">
        <w:t>3</w:t>
      </w:r>
    </w:p>
    <w:p w14:paraId="1E319713" w14:textId="77777777" w:rsidR="00901D29" w:rsidRPr="004673DE" w:rsidRDefault="00901D29" w:rsidP="00901D29">
      <w:pPr>
        <w:spacing w:line="360" w:lineRule="auto"/>
        <w:jc w:val="center"/>
        <w:rPr>
          <w:sz w:val="24"/>
          <w:szCs w:val="24"/>
        </w:rPr>
        <w:sectPr w:rsidR="00901D29" w:rsidRPr="004673DE">
          <w:pgSz w:w="11910" w:h="16840"/>
          <w:pgMar w:top="1360" w:right="900" w:bottom="1120" w:left="1460" w:header="0" w:footer="923" w:gutter="0"/>
          <w:cols w:space="720"/>
        </w:sectPr>
      </w:pPr>
    </w:p>
    <w:p w14:paraId="6F7D826D" w14:textId="77777777" w:rsidR="00901D29" w:rsidRPr="004673DE" w:rsidRDefault="00901D29" w:rsidP="00901D29">
      <w:pPr>
        <w:pStyle w:val="BodyText"/>
        <w:spacing w:line="360" w:lineRule="auto"/>
        <w:ind w:left="220"/>
      </w:pPr>
      <w:r w:rsidRPr="004673DE">
        <w:rPr>
          <w:noProof/>
        </w:rPr>
        <w:lastRenderedPageBreak/>
        <w:drawing>
          <wp:inline distT="0" distB="0" distL="0" distR="0" wp14:anchorId="1EE6F5A6" wp14:editId="1D6A9143">
            <wp:extent cx="5299713" cy="3724655"/>
            <wp:effectExtent l="0" t="0" r="0" b="0"/>
            <wp:docPr id="27" name="image14.jpeg"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14.jpeg" descr="A screenshot of a computer&#10;&#10;Description automatically generated"/>
                    <pic:cNvPicPr/>
                  </pic:nvPicPr>
                  <pic:blipFill>
                    <a:blip r:embed="rId27" cstate="print"/>
                    <a:stretch>
                      <a:fillRect/>
                    </a:stretch>
                  </pic:blipFill>
                  <pic:spPr>
                    <a:xfrm>
                      <a:off x="0" y="0"/>
                      <a:ext cx="5299713" cy="3724655"/>
                    </a:xfrm>
                    <a:prstGeom prst="rect">
                      <a:avLst/>
                    </a:prstGeom>
                  </pic:spPr>
                </pic:pic>
              </a:graphicData>
            </a:graphic>
          </wp:inline>
        </w:drawing>
      </w:r>
    </w:p>
    <w:p w14:paraId="3D017739" w14:textId="77777777" w:rsidR="00901D29" w:rsidRPr="004673DE" w:rsidRDefault="00901D29" w:rsidP="00901D29">
      <w:pPr>
        <w:pStyle w:val="BodyText"/>
        <w:spacing w:before="151" w:line="360" w:lineRule="auto"/>
        <w:ind w:left="572" w:right="1090"/>
        <w:jc w:val="center"/>
      </w:pPr>
      <w:r w:rsidRPr="004673DE">
        <w:t>Figure</w:t>
      </w:r>
      <w:r w:rsidRPr="004673DE">
        <w:rPr>
          <w:spacing w:val="-2"/>
        </w:rPr>
        <w:t xml:space="preserve"> </w:t>
      </w:r>
      <w:r w:rsidRPr="004673DE">
        <w:t>1</w:t>
      </w:r>
      <w:bookmarkStart w:id="85" w:name="_bookmark49"/>
      <w:bookmarkEnd w:id="85"/>
      <w:r w:rsidRPr="004673DE">
        <w:t>4</w:t>
      </w:r>
      <w:r w:rsidRPr="004673DE">
        <w:rPr>
          <w:spacing w:val="-2"/>
        </w:rPr>
        <w:t xml:space="preserve"> </w:t>
      </w:r>
      <w:r w:rsidRPr="004673DE">
        <w:t>Wireframe</w:t>
      </w:r>
      <w:r w:rsidRPr="004673DE">
        <w:rPr>
          <w:spacing w:val="-1"/>
        </w:rPr>
        <w:t xml:space="preserve"> </w:t>
      </w:r>
      <w:r w:rsidRPr="004673DE">
        <w:t>4</w:t>
      </w:r>
    </w:p>
    <w:p w14:paraId="7C47A7A3" w14:textId="77777777" w:rsidR="00901D29" w:rsidRPr="004673DE" w:rsidRDefault="00901D29" w:rsidP="00901D29">
      <w:pPr>
        <w:pStyle w:val="BodyText"/>
        <w:spacing w:line="360" w:lineRule="auto"/>
      </w:pPr>
      <w:r w:rsidRPr="004673DE">
        <w:rPr>
          <w:noProof/>
        </w:rPr>
        <w:drawing>
          <wp:anchor distT="0" distB="0" distL="0" distR="0" simplePos="0" relativeHeight="251709952" behindDoc="0" locked="0" layoutInCell="1" allowOverlap="1" wp14:anchorId="1C537469" wp14:editId="48A5950B">
            <wp:simplePos x="0" y="0"/>
            <wp:positionH relativeFrom="page">
              <wp:posOffset>1066800</wp:posOffset>
            </wp:positionH>
            <wp:positionV relativeFrom="paragraph">
              <wp:posOffset>214771</wp:posOffset>
            </wp:positionV>
            <wp:extent cx="5335522" cy="3724655"/>
            <wp:effectExtent l="0" t="0" r="0" b="0"/>
            <wp:wrapTopAndBottom/>
            <wp:docPr id="29" name="image15.jpeg"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15.jpeg" descr="A screenshot of a computer&#10;&#10;Description automatically generated"/>
                    <pic:cNvPicPr/>
                  </pic:nvPicPr>
                  <pic:blipFill>
                    <a:blip r:embed="rId28" cstate="print"/>
                    <a:stretch>
                      <a:fillRect/>
                    </a:stretch>
                  </pic:blipFill>
                  <pic:spPr>
                    <a:xfrm>
                      <a:off x="0" y="0"/>
                      <a:ext cx="5335522" cy="3724655"/>
                    </a:xfrm>
                    <a:prstGeom prst="rect">
                      <a:avLst/>
                    </a:prstGeom>
                  </pic:spPr>
                </pic:pic>
              </a:graphicData>
            </a:graphic>
          </wp:anchor>
        </w:drawing>
      </w:r>
    </w:p>
    <w:p w14:paraId="63F70190" w14:textId="77777777" w:rsidR="00901D29" w:rsidRPr="004673DE" w:rsidRDefault="00901D29" w:rsidP="00901D29">
      <w:pPr>
        <w:pStyle w:val="BodyText"/>
        <w:spacing w:before="122" w:line="360" w:lineRule="auto"/>
        <w:ind w:left="572" w:right="1090"/>
        <w:jc w:val="center"/>
      </w:pPr>
      <w:r w:rsidRPr="004673DE">
        <w:t>Figure</w:t>
      </w:r>
      <w:r w:rsidRPr="004673DE">
        <w:rPr>
          <w:spacing w:val="-2"/>
        </w:rPr>
        <w:t xml:space="preserve"> </w:t>
      </w:r>
      <w:r w:rsidRPr="004673DE">
        <w:t>1</w:t>
      </w:r>
      <w:bookmarkStart w:id="86" w:name="_bookmark50"/>
      <w:bookmarkEnd w:id="86"/>
      <w:r w:rsidRPr="004673DE">
        <w:t>5</w:t>
      </w:r>
      <w:r w:rsidRPr="004673DE">
        <w:rPr>
          <w:spacing w:val="-2"/>
        </w:rPr>
        <w:t xml:space="preserve"> </w:t>
      </w:r>
      <w:r w:rsidRPr="004673DE">
        <w:t>Wireframe</w:t>
      </w:r>
      <w:r w:rsidRPr="004673DE">
        <w:rPr>
          <w:spacing w:val="-1"/>
        </w:rPr>
        <w:t xml:space="preserve"> </w:t>
      </w:r>
      <w:r w:rsidRPr="004673DE">
        <w:t>5</w:t>
      </w:r>
    </w:p>
    <w:p w14:paraId="1603DA24" w14:textId="77777777" w:rsidR="00901D29" w:rsidRPr="004673DE" w:rsidRDefault="00901D29" w:rsidP="00901D29">
      <w:pPr>
        <w:spacing w:line="360" w:lineRule="auto"/>
        <w:jc w:val="center"/>
        <w:rPr>
          <w:sz w:val="24"/>
          <w:szCs w:val="24"/>
        </w:rPr>
        <w:sectPr w:rsidR="00901D29" w:rsidRPr="004673DE">
          <w:pgSz w:w="11910" w:h="16840"/>
          <w:pgMar w:top="1360" w:right="900" w:bottom="1120" w:left="1460" w:header="0" w:footer="923" w:gutter="0"/>
          <w:cols w:space="720"/>
        </w:sectPr>
      </w:pPr>
    </w:p>
    <w:p w14:paraId="2CD44EFA" w14:textId="77777777" w:rsidR="00901D29" w:rsidRPr="004673DE" w:rsidRDefault="00901D29" w:rsidP="00901D29">
      <w:pPr>
        <w:pStyle w:val="BodyText"/>
        <w:spacing w:line="360" w:lineRule="auto"/>
        <w:ind w:left="220"/>
      </w:pPr>
      <w:r w:rsidRPr="004673DE">
        <w:rPr>
          <w:noProof/>
        </w:rPr>
        <w:lastRenderedPageBreak/>
        <w:drawing>
          <wp:inline distT="0" distB="0" distL="0" distR="0" wp14:anchorId="1353A9FB" wp14:editId="0BACB3A4">
            <wp:extent cx="4261255" cy="3724655"/>
            <wp:effectExtent l="0" t="0" r="0" b="0"/>
            <wp:docPr id="31" name="image16.jpeg"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16.jpeg" descr="A screenshot of a computer&#10;&#10;Description automatically generated"/>
                    <pic:cNvPicPr/>
                  </pic:nvPicPr>
                  <pic:blipFill>
                    <a:blip r:embed="rId29" cstate="print"/>
                    <a:stretch>
                      <a:fillRect/>
                    </a:stretch>
                  </pic:blipFill>
                  <pic:spPr>
                    <a:xfrm>
                      <a:off x="0" y="0"/>
                      <a:ext cx="4261255" cy="3724655"/>
                    </a:xfrm>
                    <a:prstGeom prst="rect">
                      <a:avLst/>
                    </a:prstGeom>
                  </pic:spPr>
                </pic:pic>
              </a:graphicData>
            </a:graphic>
          </wp:inline>
        </w:drawing>
      </w:r>
    </w:p>
    <w:p w14:paraId="67E693A0" w14:textId="77777777" w:rsidR="00901D29" w:rsidRPr="004673DE" w:rsidRDefault="00901D29" w:rsidP="00901D29">
      <w:pPr>
        <w:pStyle w:val="BodyText"/>
        <w:spacing w:before="151" w:line="360" w:lineRule="auto"/>
        <w:ind w:left="572" w:right="1090"/>
        <w:jc w:val="center"/>
      </w:pPr>
      <w:r w:rsidRPr="004673DE">
        <w:t>Figure</w:t>
      </w:r>
      <w:r w:rsidRPr="004673DE">
        <w:rPr>
          <w:spacing w:val="-2"/>
        </w:rPr>
        <w:t xml:space="preserve"> </w:t>
      </w:r>
      <w:r w:rsidRPr="004673DE">
        <w:t>1</w:t>
      </w:r>
      <w:bookmarkStart w:id="87" w:name="_bookmark51"/>
      <w:bookmarkEnd w:id="87"/>
      <w:r w:rsidRPr="004673DE">
        <w:t>6</w:t>
      </w:r>
      <w:r w:rsidRPr="004673DE">
        <w:rPr>
          <w:spacing w:val="-2"/>
        </w:rPr>
        <w:t xml:space="preserve"> </w:t>
      </w:r>
      <w:r w:rsidRPr="004673DE">
        <w:t>Wireframe</w:t>
      </w:r>
      <w:r w:rsidRPr="004673DE">
        <w:rPr>
          <w:spacing w:val="-1"/>
        </w:rPr>
        <w:t xml:space="preserve"> </w:t>
      </w:r>
      <w:r w:rsidRPr="004673DE">
        <w:t>6</w:t>
      </w:r>
    </w:p>
    <w:p w14:paraId="13BA53EB" w14:textId="77777777" w:rsidR="00901D29" w:rsidRPr="004673DE" w:rsidRDefault="00901D29" w:rsidP="00901D29">
      <w:pPr>
        <w:pStyle w:val="BodyText"/>
        <w:spacing w:line="360" w:lineRule="auto"/>
      </w:pPr>
      <w:r w:rsidRPr="004673DE">
        <w:rPr>
          <w:noProof/>
        </w:rPr>
        <w:drawing>
          <wp:anchor distT="0" distB="0" distL="0" distR="0" simplePos="0" relativeHeight="251716096" behindDoc="0" locked="0" layoutInCell="1" allowOverlap="1" wp14:anchorId="7B74498E" wp14:editId="3736C885">
            <wp:simplePos x="0" y="0"/>
            <wp:positionH relativeFrom="page">
              <wp:posOffset>1066800</wp:posOffset>
            </wp:positionH>
            <wp:positionV relativeFrom="paragraph">
              <wp:posOffset>214771</wp:posOffset>
            </wp:positionV>
            <wp:extent cx="5049051" cy="3724655"/>
            <wp:effectExtent l="0" t="0" r="0" b="0"/>
            <wp:wrapTopAndBottom/>
            <wp:docPr id="33" name="image17.jpeg"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17.jpeg" descr="A screenshot of a login form&#10;&#10;Description automatically generated"/>
                    <pic:cNvPicPr/>
                  </pic:nvPicPr>
                  <pic:blipFill>
                    <a:blip r:embed="rId30" cstate="print"/>
                    <a:stretch>
                      <a:fillRect/>
                    </a:stretch>
                  </pic:blipFill>
                  <pic:spPr>
                    <a:xfrm>
                      <a:off x="0" y="0"/>
                      <a:ext cx="5049051" cy="3724655"/>
                    </a:xfrm>
                    <a:prstGeom prst="rect">
                      <a:avLst/>
                    </a:prstGeom>
                  </pic:spPr>
                </pic:pic>
              </a:graphicData>
            </a:graphic>
          </wp:anchor>
        </w:drawing>
      </w:r>
    </w:p>
    <w:p w14:paraId="6E321C56" w14:textId="77777777" w:rsidR="00901D29" w:rsidRPr="004673DE" w:rsidRDefault="00901D29" w:rsidP="00901D29">
      <w:pPr>
        <w:pStyle w:val="BodyText"/>
        <w:spacing w:before="122" w:line="360" w:lineRule="auto"/>
        <w:ind w:left="572" w:right="1090"/>
        <w:jc w:val="center"/>
      </w:pPr>
      <w:r w:rsidRPr="004673DE">
        <w:t>Figure</w:t>
      </w:r>
      <w:r w:rsidRPr="004673DE">
        <w:rPr>
          <w:spacing w:val="-2"/>
        </w:rPr>
        <w:t xml:space="preserve"> </w:t>
      </w:r>
      <w:r w:rsidRPr="004673DE">
        <w:t>1</w:t>
      </w:r>
      <w:bookmarkStart w:id="88" w:name="_bookmark52"/>
      <w:bookmarkEnd w:id="88"/>
      <w:r w:rsidRPr="004673DE">
        <w:t>7</w:t>
      </w:r>
      <w:r w:rsidRPr="004673DE">
        <w:rPr>
          <w:spacing w:val="-2"/>
        </w:rPr>
        <w:t xml:space="preserve"> </w:t>
      </w:r>
      <w:r w:rsidRPr="004673DE">
        <w:t>Wireframe</w:t>
      </w:r>
      <w:r w:rsidRPr="004673DE">
        <w:rPr>
          <w:spacing w:val="-1"/>
        </w:rPr>
        <w:t xml:space="preserve"> </w:t>
      </w:r>
      <w:r w:rsidRPr="004673DE">
        <w:t>7</w:t>
      </w:r>
    </w:p>
    <w:p w14:paraId="1375F167" w14:textId="77777777" w:rsidR="00901D29" w:rsidRPr="004673DE" w:rsidRDefault="00901D29" w:rsidP="00901D29">
      <w:pPr>
        <w:spacing w:line="360" w:lineRule="auto"/>
        <w:jc w:val="center"/>
        <w:rPr>
          <w:sz w:val="24"/>
          <w:szCs w:val="24"/>
        </w:rPr>
        <w:sectPr w:rsidR="00901D29" w:rsidRPr="004673DE">
          <w:pgSz w:w="11910" w:h="16840"/>
          <w:pgMar w:top="1360" w:right="900" w:bottom="1120" w:left="1460" w:header="0" w:footer="923" w:gutter="0"/>
          <w:cols w:space="720"/>
        </w:sectPr>
      </w:pPr>
    </w:p>
    <w:p w14:paraId="2EBAAE19" w14:textId="77777777" w:rsidR="00901D29" w:rsidRPr="004673DE" w:rsidRDefault="00901D29" w:rsidP="00901D29">
      <w:pPr>
        <w:pStyle w:val="BodyText"/>
        <w:spacing w:line="360" w:lineRule="auto"/>
        <w:ind w:left="220"/>
      </w:pPr>
      <w:r w:rsidRPr="004673DE">
        <w:rPr>
          <w:noProof/>
        </w:rPr>
        <w:lastRenderedPageBreak/>
        <w:drawing>
          <wp:inline distT="0" distB="0" distL="0" distR="0" wp14:anchorId="4BB75A93" wp14:editId="541AA573">
            <wp:extent cx="5049051" cy="3724655"/>
            <wp:effectExtent l="0" t="0" r="0" b="0"/>
            <wp:docPr id="35" name="image18.jpeg"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18.jpeg" descr="A screenshot of a computer&#10;&#10;Description automatically generated"/>
                    <pic:cNvPicPr/>
                  </pic:nvPicPr>
                  <pic:blipFill>
                    <a:blip r:embed="rId31" cstate="print"/>
                    <a:stretch>
                      <a:fillRect/>
                    </a:stretch>
                  </pic:blipFill>
                  <pic:spPr>
                    <a:xfrm>
                      <a:off x="0" y="0"/>
                      <a:ext cx="5049051" cy="3724655"/>
                    </a:xfrm>
                    <a:prstGeom prst="rect">
                      <a:avLst/>
                    </a:prstGeom>
                  </pic:spPr>
                </pic:pic>
              </a:graphicData>
            </a:graphic>
          </wp:inline>
        </w:drawing>
      </w:r>
    </w:p>
    <w:p w14:paraId="4AB5B8F7" w14:textId="77777777" w:rsidR="00901D29" w:rsidRPr="004673DE" w:rsidRDefault="00901D29" w:rsidP="00901D29">
      <w:pPr>
        <w:pStyle w:val="BodyText"/>
        <w:spacing w:before="151" w:line="360" w:lineRule="auto"/>
        <w:ind w:left="572" w:right="1090"/>
        <w:jc w:val="center"/>
      </w:pPr>
      <w:r w:rsidRPr="004673DE">
        <w:t>Figure</w:t>
      </w:r>
      <w:r w:rsidRPr="004673DE">
        <w:rPr>
          <w:spacing w:val="-2"/>
        </w:rPr>
        <w:t xml:space="preserve"> </w:t>
      </w:r>
      <w:r w:rsidRPr="004673DE">
        <w:t>1</w:t>
      </w:r>
      <w:bookmarkStart w:id="89" w:name="_bookmark53"/>
      <w:bookmarkEnd w:id="89"/>
      <w:r w:rsidRPr="004673DE">
        <w:t>8</w:t>
      </w:r>
      <w:r w:rsidRPr="004673DE">
        <w:rPr>
          <w:spacing w:val="-2"/>
        </w:rPr>
        <w:t xml:space="preserve"> </w:t>
      </w:r>
      <w:r w:rsidRPr="004673DE">
        <w:t>Wireframe</w:t>
      </w:r>
      <w:r w:rsidRPr="004673DE">
        <w:rPr>
          <w:spacing w:val="-1"/>
        </w:rPr>
        <w:t xml:space="preserve"> </w:t>
      </w:r>
      <w:r w:rsidRPr="004673DE">
        <w:t>8</w:t>
      </w:r>
    </w:p>
    <w:p w14:paraId="3885CB4D" w14:textId="77777777" w:rsidR="00901D29" w:rsidRPr="004673DE" w:rsidRDefault="00901D29" w:rsidP="00901D29">
      <w:pPr>
        <w:pStyle w:val="BodyText"/>
        <w:spacing w:line="360" w:lineRule="auto"/>
      </w:pPr>
      <w:r w:rsidRPr="004673DE">
        <w:rPr>
          <w:noProof/>
        </w:rPr>
        <w:drawing>
          <wp:anchor distT="0" distB="0" distL="0" distR="0" simplePos="0" relativeHeight="251722240" behindDoc="0" locked="0" layoutInCell="1" allowOverlap="1" wp14:anchorId="1D4A03C6" wp14:editId="3B7F71FC">
            <wp:simplePos x="0" y="0"/>
            <wp:positionH relativeFrom="page">
              <wp:posOffset>1066800</wp:posOffset>
            </wp:positionH>
            <wp:positionV relativeFrom="paragraph">
              <wp:posOffset>214771</wp:posOffset>
            </wp:positionV>
            <wp:extent cx="5049051" cy="3724655"/>
            <wp:effectExtent l="0" t="0" r="0" b="0"/>
            <wp:wrapTopAndBottom/>
            <wp:docPr id="37" name="image19.jpeg" descr="A screen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19.jpeg" descr="A screenshot of a login page&#10;&#10;Description automatically generated"/>
                    <pic:cNvPicPr/>
                  </pic:nvPicPr>
                  <pic:blipFill>
                    <a:blip r:embed="rId32" cstate="print"/>
                    <a:stretch>
                      <a:fillRect/>
                    </a:stretch>
                  </pic:blipFill>
                  <pic:spPr>
                    <a:xfrm>
                      <a:off x="0" y="0"/>
                      <a:ext cx="5049051" cy="3724655"/>
                    </a:xfrm>
                    <a:prstGeom prst="rect">
                      <a:avLst/>
                    </a:prstGeom>
                  </pic:spPr>
                </pic:pic>
              </a:graphicData>
            </a:graphic>
          </wp:anchor>
        </w:drawing>
      </w:r>
    </w:p>
    <w:p w14:paraId="7FD50E34" w14:textId="77777777" w:rsidR="00901D29" w:rsidRPr="004673DE" w:rsidRDefault="00901D29" w:rsidP="00901D29">
      <w:pPr>
        <w:pStyle w:val="BodyText"/>
        <w:spacing w:before="122" w:line="360" w:lineRule="auto"/>
        <w:ind w:left="572" w:right="1090"/>
        <w:jc w:val="center"/>
      </w:pPr>
      <w:r w:rsidRPr="004673DE">
        <w:t>Figure</w:t>
      </w:r>
      <w:r w:rsidRPr="004673DE">
        <w:rPr>
          <w:spacing w:val="-2"/>
        </w:rPr>
        <w:t xml:space="preserve"> </w:t>
      </w:r>
      <w:r w:rsidRPr="004673DE">
        <w:t>1</w:t>
      </w:r>
      <w:bookmarkStart w:id="90" w:name="_bookmark54"/>
      <w:bookmarkEnd w:id="90"/>
      <w:r w:rsidRPr="004673DE">
        <w:t>9</w:t>
      </w:r>
      <w:r w:rsidRPr="004673DE">
        <w:rPr>
          <w:spacing w:val="-2"/>
        </w:rPr>
        <w:t xml:space="preserve"> </w:t>
      </w:r>
      <w:r w:rsidRPr="004673DE">
        <w:t>Wireframe</w:t>
      </w:r>
      <w:r w:rsidRPr="004673DE">
        <w:rPr>
          <w:spacing w:val="-1"/>
        </w:rPr>
        <w:t xml:space="preserve"> </w:t>
      </w:r>
      <w:r w:rsidRPr="004673DE">
        <w:t>9</w:t>
      </w:r>
    </w:p>
    <w:p w14:paraId="2B8EDACD" w14:textId="77777777" w:rsidR="00901D29" w:rsidRDefault="00901D29" w:rsidP="00901D29">
      <w:pPr>
        <w:pStyle w:val="BodyText"/>
        <w:spacing w:before="5" w:line="360" w:lineRule="auto"/>
      </w:pPr>
    </w:p>
    <w:p w14:paraId="32D02D53" w14:textId="77777777" w:rsidR="000B5BB9" w:rsidRPr="004673DE" w:rsidRDefault="000B5BB9" w:rsidP="00901D29">
      <w:pPr>
        <w:pStyle w:val="BodyText"/>
        <w:spacing w:before="5" w:line="360" w:lineRule="auto"/>
      </w:pPr>
    </w:p>
    <w:p w14:paraId="226CB255" w14:textId="77777777" w:rsidR="00901D29" w:rsidRPr="004673DE" w:rsidRDefault="00901D29" w:rsidP="00901D29">
      <w:pPr>
        <w:spacing w:line="360" w:lineRule="auto"/>
        <w:ind w:left="220"/>
        <w:rPr>
          <w:b/>
          <w:sz w:val="24"/>
          <w:szCs w:val="24"/>
        </w:rPr>
      </w:pPr>
      <w:r w:rsidRPr="004673DE">
        <w:rPr>
          <w:b/>
          <w:sz w:val="24"/>
          <w:szCs w:val="24"/>
          <w:u w:val="thick"/>
        </w:rPr>
        <w:t>System</w:t>
      </w:r>
      <w:r w:rsidRPr="004673DE">
        <w:rPr>
          <w:b/>
          <w:spacing w:val="-4"/>
          <w:sz w:val="24"/>
          <w:szCs w:val="24"/>
          <w:u w:val="thick"/>
        </w:rPr>
        <w:t xml:space="preserve"> </w:t>
      </w:r>
      <w:r w:rsidRPr="004673DE">
        <w:rPr>
          <w:b/>
          <w:sz w:val="24"/>
          <w:szCs w:val="24"/>
          <w:u w:val="thick"/>
        </w:rPr>
        <w:t>Architecture</w:t>
      </w:r>
      <w:r w:rsidRPr="004673DE">
        <w:rPr>
          <w:b/>
          <w:spacing w:val="-1"/>
          <w:sz w:val="24"/>
          <w:szCs w:val="24"/>
          <w:u w:val="thick"/>
        </w:rPr>
        <w:t xml:space="preserve"> </w:t>
      </w:r>
      <w:r w:rsidRPr="004673DE">
        <w:rPr>
          <w:b/>
          <w:sz w:val="24"/>
          <w:szCs w:val="24"/>
          <w:u w:val="thick"/>
        </w:rPr>
        <w:t>Diagram</w:t>
      </w:r>
    </w:p>
    <w:p w14:paraId="3F0221C6" w14:textId="77777777" w:rsidR="00901D29" w:rsidRPr="004673DE" w:rsidRDefault="00901D29" w:rsidP="00901D29">
      <w:pPr>
        <w:spacing w:line="360" w:lineRule="auto"/>
        <w:rPr>
          <w:sz w:val="24"/>
          <w:szCs w:val="24"/>
        </w:rPr>
      </w:pPr>
    </w:p>
    <w:p w14:paraId="4FD679ED" w14:textId="77777777" w:rsidR="00901D29" w:rsidRPr="004673DE" w:rsidRDefault="00901D29" w:rsidP="00901D29">
      <w:pPr>
        <w:pStyle w:val="BodyText"/>
        <w:spacing w:before="61" w:line="360" w:lineRule="auto"/>
        <w:ind w:left="220" w:right="737"/>
        <w:jc w:val="both"/>
      </w:pPr>
      <w:r w:rsidRPr="004673DE">
        <w:t>The interface represents the user-facing components of the system including web pages</w:t>
      </w:r>
      <w:r w:rsidRPr="004673DE">
        <w:rPr>
          <w:spacing w:val="1"/>
        </w:rPr>
        <w:t xml:space="preserve"> </w:t>
      </w:r>
      <w:r w:rsidRPr="004673DE">
        <w:t>and mobile applications. Job seekers, employers and administrators interact with the</w:t>
      </w:r>
      <w:r w:rsidRPr="004673DE">
        <w:rPr>
          <w:spacing w:val="1"/>
        </w:rPr>
        <w:t xml:space="preserve"> </w:t>
      </w:r>
      <w:r w:rsidRPr="004673DE">
        <w:t>system</w:t>
      </w:r>
      <w:r w:rsidRPr="004673DE">
        <w:rPr>
          <w:spacing w:val="-1"/>
        </w:rPr>
        <w:t xml:space="preserve"> </w:t>
      </w:r>
      <w:r w:rsidRPr="004673DE">
        <w:t>through</w:t>
      </w:r>
      <w:r w:rsidRPr="004673DE">
        <w:rPr>
          <w:spacing w:val="2"/>
        </w:rPr>
        <w:t xml:space="preserve"> </w:t>
      </w:r>
      <w:r w:rsidRPr="004673DE">
        <w:t>this</w:t>
      </w:r>
      <w:r w:rsidRPr="004673DE">
        <w:rPr>
          <w:spacing w:val="-3"/>
        </w:rPr>
        <w:t xml:space="preserve"> </w:t>
      </w:r>
      <w:r w:rsidRPr="004673DE">
        <w:t>layer to access various functionalities.</w:t>
      </w:r>
    </w:p>
    <w:p w14:paraId="7210607F" w14:textId="77777777" w:rsidR="00901D29" w:rsidRPr="004673DE" w:rsidRDefault="00901D29" w:rsidP="00901D29">
      <w:pPr>
        <w:pStyle w:val="BodyText"/>
        <w:spacing w:before="9" w:line="360" w:lineRule="auto"/>
      </w:pPr>
    </w:p>
    <w:p w14:paraId="7952DB73" w14:textId="77777777" w:rsidR="00901D29" w:rsidRPr="004673DE" w:rsidRDefault="00901D29" w:rsidP="00901D29">
      <w:pPr>
        <w:pStyle w:val="BodyText"/>
        <w:spacing w:line="360" w:lineRule="auto"/>
        <w:ind w:left="220" w:right="740"/>
        <w:jc w:val="both"/>
      </w:pPr>
      <w:r w:rsidRPr="004673DE">
        <w:t>The database layer stores and manages the system's data. It includes databases for user</w:t>
      </w:r>
      <w:r w:rsidRPr="004673DE">
        <w:rPr>
          <w:spacing w:val="1"/>
        </w:rPr>
        <w:t xml:space="preserve"> </w:t>
      </w:r>
      <w:r w:rsidRPr="004673DE">
        <w:t>profiles, job listings and employer information. The database layer ensures data integrity,</w:t>
      </w:r>
      <w:r w:rsidRPr="004673DE">
        <w:rPr>
          <w:spacing w:val="-57"/>
        </w:rPr>
        <w:t xml:space="preserve"> </w:t>
      </w:r>
      <w:r w:rsidRPr="004673DE">
        <w:t>security</w:t>
      </w:r>
      <w:r w:rsidRPr="004673DE">
        <w:rPr>
          <w:spacing w:val="-1"/>
        </w:rPr>
        <w:t xml:space="preserve"> </w:t>
      </w:r>
      <w:r w:rsidRPr="004673DE">
        <w:t>and</w:t>
      </w:r>
      <w:r w:rsidRPr="004673DE">
        <w:rPr>
          <w:spacing w:val="2"/>
        </w:rPr>
        <w:t xml:space="preserve"> </w:t>
      </w:r>
      <w:r w:rsidRPr="004673DE">
        <w:t>efficient retrieval</w:t>
      </w:r>
      <w:r w:rsidRPr="004673DE">
        <w:rPr>
          <w:spacing w:val="-1"/>
        </w:rPr>
        <w:t xml:space="preserve"> </w:t>
      </w:r>
      <w:r w:rsidRPr="004673DE">
        <w:t>and storage</w:t>
      </w:r>
      <w:r w:rsidRPr="004673DE">
        <w:rPr>
          <w:spacing w:val="1"/>
        </w:rPr>
        <w:t xml:space="preserve"> </w:t>
      </w:r>
      <w:r w:rsidRPr="004673DE">
        <w:t>of</w:t>
      </w:r>
      <w:r w:rsidRPr="004673DE">
        <w:rPr>
          <w:spacing w:val="-1"/>
        </w:rPr>
        <w:t xml:space="preserve"> </w:t>
      </w:r>
      <w:r w:rsidRPr="004673DE">
        <w:t>information.</w:t>
      </w:r>
    </w:p>
    <w:p w14:paraId="7AB9B998" w14:textId="77777777" w:rsidR="00901D29" w:rsidRPr="004673DE" w:rsidRDefault="00901D29" w:rsidP="00901D29">
      <w:pPr>
        <w:pStyle w:val="BodyText"/>
        <w:spacing w:line="360" w:lineRule="auto"/>
      </w:pPr>
    </w:p>
    <w:p w14:paraId="4211EEEF" w14:textId="581CE74A" w:rsidR="00901D29" w:rsidRPr="004673DE" w:rsidRDefault="000B5BB9" w:rsidP="00901D29">
      <w:pPr>
        <w:pStyle w:val="BodyText"/>
        <w:spacing w:before="8" w:line="360" w:lineRule="auto"/>
      </w:pPr>
      <w:r>
        <w:rPr>
          <w:noProof/>
        </w:rPr>
        <mc:AlternateContent>
          <mc:Choice Requires="wps">
            <w:drawing>
              <wp:anchor distT="0" distB="0" distL="114300" distR="114300" simplePos="0" relativeHeight="251682304" behindDoc="0" locked="0" layoutInCell="1" allowOverlap="1" wp14:anchorId="67E1DE0B" wp14:editId="483A342C">
                <wp:simplePos x="0" y="0"/>
                <wp:positionH relativeFrom="column">
                  <wp:posOffset>139065</wp:posOffset>
                </wp:positionH>
                <wp:positionV relativeFrom="paragraph">
                  <wp:posOffset>3219450</wp:posOffset>
                </wp:positionV>
                <wp:extent cx="5751195" cy="635"/>
                <wp:effectExtent l="0" t="0" r="0" b="0"/>
                <wp:wrapTopAndBottom/>
                <wp:docPr id="913750819" name="Text Box 1"/>
                <wp:cNvGraphicFramePr/>
                <a:graphic xmlns:a="http://schemas.openxmlformats.org/drawingml/2006/main">
                  <a:graphicData uri="http://schemas.microsoft.com/office/word/2010/wordprocessingShape">
                    <wps:wsp>
                      <wps:cNvSpPr txBox="1"/>
                      <wps:spPr>
                        <a:xfrm>
                          <a:off x="0" y="0"/>
                          <a:ext cx="5751195" cy="635"/>
                        </a:xfrm>
                        <a:prstGeom prst="rect">
                          <a:avLst/>
                        </a:prstGeom>
                        <a:solidFill>
                          <a:prstClr val="white"/>
                        </a:solidFill>
                        <a:ln>
                          <a:noFill/>
                        </a:ln>
                      </wps:spPr>
                      <wps:txbx>
                        <w:txbxContent>
                          <w:p w14:paraId="14A53C03" w14:textId="71BDE238" w:rsidR="000B5BB9" w:rsidRPr="0079623D" w:rsidRDefault="000B5BB9" w:rsidP="000B5BB9">
                            <w:pPr>
                              <w:pStyle w:val="Caption"/>
                              <w:jc w:val="center"/>
                              <w:rPr>
                                <w:noProof/>
                                <w:sz w:val="24"/>
                                <w:szCs w:val="24"/>
                              </w:rPr>
                            </w:pPr>
                            <w:bookmarkStart w:id="91" w:name="_Toc140584170"/>
                            <w:r>
                              <w:t xml:space="preserve">Figure </w:t>
                            </w:r>
                            <w:fldSimple w:instr=" SEQ Figure \* ARABIC ">
                              <w:r w:rsidR="00116A67">
                                <w:rPr>
                                  <w:noProof/>
                                </w:rPr>
                                <w:t>7</w:t>
                              </w:r>
                            </w:fldSimple>
                            <w:r>
                              <w:t xml:space="preserve"> System Architecture</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E1DE0B" id="_x0000_s1031" type="#_x0000_t202" style="position:absolute;margin-left:10.95pt;margin-top:253.5pt;width:452.8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" stroked="f">
                <v:textbox style="mso-fit-shape-to-text:t" inset="0,0,0,0">
                  <w:txbxContent>
                    <w:p w14:paraId="14A53C03" w14:textId="71BDE238" w:rsidR="000B5BB9" w:rsidRPr="0079623D" w:rsidRDefault="000B5BB9" w:rsidP="000B5BB9">
                      <w:pPr>
                        <w:pStyle w:val="Caption"/>
                        <w:jc w:val="center"/>
                        <w:rPr>
                          <w:noProof/>
                          <w:sz w:val="24"/>
                          <w:szCs w:val="24"/>
                        </w:rPr>
                      </w:pPr>
                      <w:bookmarkStart w:id="92" w:name="_Toc140584170"/>
                      <w:r>
                        <w:t xml:space="preserve">Figure </w:t>
                      </w:r>
                      <w:fldSimple w:instr=" SEQ Figure \* ARABIC ">
                        <w:r w:rsidR="00116A67">
                          <w:rPr>
                            <w:noProof/>
                          </w:rPr>
                          <w:t>7</w:t>
                        </w:r>
                      </w:fldSimple>
                      <w:r>
                        <w:t xml:space="preserve"> System Architecture</w:t>
                      </w:r>
                      <w:bookmarkEnd w:id="92"/>
                    </w:p>
                  </w:txbxContent>
                </v:textbox>
                <w10:wrap type="topAndBottom"/>
              </v:shape>
            </w:pict>
          </mc:Fallback>
        </mc:AlternateContent>
      </w:r>
      <w:r w:rsidR="00901D29" w:rsidRPr="004673DE">
        <w:rPr>
          <w:noProof/>
        </w:rPr>
        <mc:AlternateContent>
          <mc:Choice Requires="wpg">
            <w:drawing>
              <wp:anchor distT="0" distB="0" distL="0" distR="0" simplePos="0" relativeHeight="251728384" behindDoc="1" locked="0" layoutInCell="1" allowOverlap="1" wp14:anchorId="2344AD16" wp14:editId="1CB0E4FC">
                <wp:simplePos x="0" y="0"/>
                <wp:positionH relativeFrom="page">
                  <wp:posOffset>1066165</wp:posOffset>
                </wp:positionH>
                <wp:positionV relativeFrom="paragraph">
                  <wp:posOffset>118110</wp:posOffset>
                </wp:positionV>
                <wp:extent cx="5751195" cy="3044190"/>
                <wp:effectExtent l="0" t="0" r="0" b="0"/>
                <wp:wrapTopAndBottom/>
                <wp:docPr id="51934968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1195" cy="3044190"/>
                          <a:chOff x="1679" y="186"/>
                          <a:chExt cx="9057" cy="4794"/>
                        </a:xfrm>
                      </wpg:grpSpPr>
                      <pic:pic xmlns:pic="http://schemas.openxmlformats.org/drawingml/2006/picture">
                        <pic:nvPicPr>
                          <pic:cNvPr id="1904620244"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2476" y="466"/>
                            <a:ext cx="7980" cy="42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39976873" name="AutoShape 7"/>
                        <wps:cNvSpPr>
                          <a:spLocks/>
                        </wps:cNvSpPr>
                        <wps:spPr bwMode="auto">
                          <a:xfrm>
                            <a:off x="1679" y="185"/>
                            <a:ext cx="9057" cy="4794"/>
                          </a:xfrm>
                          <a:custGeom>
                            <a:avLst/>
                            <a:gdLst>
                              <a:gd name="T0" fmla="+- 0 1687 1679"/>
                              <a:gd name="T1" fmla="*/ T0 w 9057"/>
                              <a:gd name="T2" fmla="+- 0 4980 186"/>
                              <a:gd name="T3" fmla="*/ 4980 h 4794"/>
                              <a:gd name="T4" fmla="+- 0 1683 1679"/>
                              <a:gd name="T5" fmla="*/ T4 w 9057"/>
                              <a:gd name="T6" fmla="+- 0 4979 186"/>
                              <a:gd name="T7" fmla="*/ 4979 h 4794"/>
                              <a:gd name="T8" fmla="+- 0 1680 1679"/>
                              <a:gd name="T9" fmla="*/ T8 w 9057"/>
                              <a:gd name="T10" fmla="+- 0 4975 186"/>
                              <a:gd name="T11" fmla="*/ 4975 h 4794"/>
                              <a:gd name="T12" fmla="+- 0 1679 1679"/>
                              <a:gd name="T13" fmla="*/ T12 w 9057"/>
                              <a:gd name="T14" fmla="+- 0 193 186"/>
                              <a:gd name="T15" fmla="*/ 193 h 4794"/>
                              <a:gd name="T16" fmla="+- 0 1681 1679"/>
                              <a:gd name="T17" fmla="*/ T16 w 9057"/>
                              <a:gd name="T18" fmla="+- 0 189 186"/>
                              <a:gd name="T19" fmla="*/ 189 h 4794"/>
                              <a:gd name="T20" fmla="+- 0 1685 1679"/>
                              <a:gd name="T21" fmla="*/ T20 w 9057"/>
                              <a:gd name="T22" fmla="+- 0 186 186"/>
                              <a:gd name="T23" fmla="*/ 186 h 4794"/>
                              <a:gd name="T24" fmla="+- 0 10728 1679"/>
                              <a:gd name="T25" fmla="*/ T24 w 9057"/>
                              <a:gd name="T26" fmla="+- 0 186 186"/>
                              <a:gd name="T27" fmla="*/ 186 h 4794"/>
                              <a:gd name="T28" fmla="+- 0 10733 1679"/>
                              <a:gd name="T29" fmla="*/ T28 w 9057"/>
                              <a:gd name="T30" fmla="+- 0 187 186"/>
                              <a:gd name="T31" fmla="*/ 187 h 4794"/>
                              <a:gd name="T32" fmla="+- 0 10735 1679"/>
                              <a:gd name="T33" fmla="*/ T32 w 9057"/>
                              <a:gd name="T34" fmla="+- 0 191 186"/>
                              <a:gd name="T35" fmla="*/ 191 h 4794"/>
                              <a:gd name="T36" fmla="+- 0 1694 1679"/>
                              <a:gd name="T37" fmla="*/ T36 w 9057"/>
                              <a:gd name="T38" fmla="+- 0 193 186"/>
                              <a:gd name="T39" fmla="*/ 193 h 4794"/>
                              <a:gd name="T40" fmla="+- 0 1694 1679"/>
                              <a:gd name="T41" fmla="*/ T40 w 9057"/>
                              <a:gd name="T42" fmla="+- 0 201 186"/>
                              <a:gd name="T43" fmla="*/ 201 h 4794"/>
                              <a:gd name="T44" fmla="+- 0 1687 1679"/>
                              <a:gd name="T45" fmla="*/ T44 w 9057"/>
                              <a:gd name="T46" fmla="+- 0 4965 186"/>
                              <a:gd name="T47" fmla="*/ 4965 h 4794"/>
                              <a:gd name="T48" fmla="+- 0 10736 1679"/>
                              <a:gd name="T49" fmla="*/ T48 w 9057"/>
                              <a:gd name="T50" fmla="+- 0 4972 186"/>
                              <a:gd name="T51" fmla="*/ 4972 h 4794"/>
                              <a:gd name="T52" fmla="+- 0 10734 1679"/>
                              <a:gd name="T53" fmla="*/ T52 w 9057"/>
                              <a:gd name="T54" fmla="+- 0 4977 186"/>
                              <a:gd name="T55" fmla="*/ 4977 h 4794"/>
                              <a:gd name="T56" fmla="+- 0 10731 1679"/>
                              <a:gd name="T57" fmla="*/ T56 w 9057"/>
                              <a:gd name="T58" fmla="+- 0 4980 186"/>
                              <a:gd name="T59" fmla="*/ 4980 h 4794"/>
                              <a:gd name="T60" fmla="+- 0 1694 1679"/>
                              <a:gd name="T61" fmla="*/ T60 w 9057"/>
                              <a:gd name="T62" fmla="+- 0 201 186"/>
                              <a:gd name="T63" fmla="*/ 201 h 4794"/>
                              <a:gd name="T64" fmla="+- 0 1694 1679"/>
                              <a:gd name="T65" fmla="*/ T64 w 9057"/>
                              <a:gd name="T66" fmla="+- 0 193 186"/>
                              <a:gd name="T67" fmla="*/ 193 h 4794"/>
                              <a:gd name="T68" fmla="+- 0 10721 1679"/>
                              <a:gd name="T69" fmla="*/ T68 w 9057"/>
                              <a:gd name="T70" fmla="+- 0 201 186"/>
                              <a:gd name="T71" fmla="*/ 201 h 4794"/>
                              <a:gd name="T72" fmla="+- 0 1694 1679"/>
                              <a:gd name="T73" fmla="*/ T72 w 9057"/>
                              <a:gd name="T74" fmla="+- 0 193 186"/>
                              <a:gd name="T75" fmla="*/ 193 h 4794"/>
                              <a:gd name="T76" fmla="+- 0 10721 1679"/>
                              <a:gd name="T77" fmla="*/ T76 w 9057"/>
                              <a:gd name="T78" fmla="+- 0 201 186"/>
                              <a:gd name="T79" fmla="*/ 201 h 4794"/>
                              <a:gd name="T80" fmla="+- 0 10721 1679"/>
                              <a:gd name="T81" fmla="*/ T80 w 9057"/>
                              <a:gd name="T82" fmla="+- 0 193 186"/>
                              <a:gd name="T83" fmla="*/ 193 h 4794"/>
                              <a:gd name="T84" fmla="+- 0 10736 1679"/>
                              <a:gd name="T85" fmla="*/ T84 w 9057"/>
                              <a:gd name="T86" fmla="+- 0 201 186"/>
                              <a:gd name="T87" fmla="*/ 201 h 4794"/>
                              <a:gd name="T88" fmla="+- 0 10728 1679"/>
                              <a:gd name="T89" fmla="*/ T88 w 9057"/>
                              <a:gd name="T90" fmla="+- 0 4965 186"/>
                              <a:gd name="T91" fmla="*/ 4965 h 4794"/>
                              <a:gd name="T92" fmla="+- 0 10736 1679"/>
                              <a:gd name="T93" fmla="*/ T92 w 9057"/>
                              <a:gd name="T94" fmla="+- 0 201 186"/>
                              <a:gd name="T95" fmla="*/ 201 h 4794"/>
                              <a:gd name="T96" fmla="+- 0 10721 1679"/>
                              <a:gd name="T97" fmla="*/ T96 w 9057"/>
                              <a:gd name="T98" fmla="+- 0 193 186"/>
                              <a:gd name="T99" fmla="*/ 193 h 4794"/>
                              <a:gd name="T100" fmla="+- 0 10736 1679"/>
                              <a:gd name="T101" fmla="*/ T100 w 9057"/>
                              <a:gd name="T102" fmla="+- 0 201 186"/>
                              <a:gd name="T103" fmla="*/ 201 h 4794"/>
                              <a:gd name="T104" fmla="+- 0 1687 1679"/>
                              <a:gd name="T105" fmla="*/ T104 w 9057"/>
                              <a:gd name="T106" fmla="+- 0 4965 186"/>
                              <a:gd name="T107" fmla="*/ 4965 h 4794"/>
                              <a:gd name="T108" fmla="+- 0 1694 1679"/>
                              <a:gd name="T109" fmla="*/ T108 w 9057"/>
                              <a:gd name="T110" fmla="+- 0 4972 186"/>
                              <a:gd name="T111" fmla="*/ 4972 h 4794"/>
                              <a:gd name="T112" fmla="+- 0 1694 1679"/>
                              <a:gd name="T113" fmla="*/ T112 w 9057"/>
                              <a:gd name="T114" fmla="+- 0 4972 186"/>
                              <a:gd name="T115" fmla="*/ 4972 h 4794"/>
                              <a:gd name="T116" fmla="+- 0 10721 1679"/>
                              <a:gd name="T117" fmla="*/ T116 w 9057"/>
                              <a:gd name="T118" fmla="+- 0 4965 186"/>
                              <a:gd name="T119" fmla="*/ 4965 h 4794"/>
                              <a:gd name="T120" fmla="+- 0 10736 1679"/>
                              <a:gd name="T121" fmla="*/ T120 w 9057"/>
                              <a:gd name="T122" fmla="+- 0 4972 186"/>
                              <a:gd name="T123" fmla="*/ 4972 h 4794"/>
                              <a:gd name="T124" fmla="+- 0 10728 1679"/>
                              <a:gd name="T125" fmla="*/ T124 w 9057"/>
                              <a:gd name="T126" fmla="+- 0 4965 186"/>
                              <a:gd name="T127" fmla="*/ 4965 h 4794"/>
                              <a:gd name="T128" fmla="+- 0 10736 1679"/>
                              <a:gd name="T129" fmla="*/ T128 w 9057"/>
                              <a:gd name="T130" fmla="+- 0 4972 186"/>
                              <a:gd name="T131" fmla="*/ 4972 h 47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9057" h="4794">
                                <a:moveTo>
                                  <a:pt x="9049" y="4794"/>
                                </a:moveTo>
                                <a:lnTo>
                                  <a:pt x="8" y="4794"/>
                                </a:lnTo>
                                <a:lnTo>
                                  <a:pt x="6" y="4794"/>
                                </a:lnTo>
                                <a:lnTo>
                                  <a:pt x="4" y="4793"/>
                                </a:lnTo>
                                <a:lnTo>
                                  <a:pt x="2" y="4791"/>
                                </a:lnTo>
                                <a:lnTo>
                                  <a:pt x="1" y="4789"/>
                                </a:lnTo>
                                <a:lnTo>
                                  <a:pt x="0" y="4786"/>
                                </a:lnTo>
                                <a:lnTo>
                                  <a:pt x="0" y="7"/>
                                </a:lnTo>
                                <a:lnTo>
                                  <a:pt x="1" y="5"/>
                                </a:lnTo>
                                <a:lnTo>
                                  <a:pt x="2" y="3"/>
                                </a:lnTo>
                                <a:lnTo>
                                  <a:pt x="4" y="1"/>
                                </a:lnTo>
                                <a:lnTo>
                                  <a:pt x="6" y="0"/>
                                </a:lnTo>
                                <a:lnTo>
                                  <a:pt x="8" y="0"/>
                                </a:lnTo>
                                <a:lnTo>
                                  <a:pt x="9049" y="0"/>
                                </a:lnTo>
                                <a:lnTo>
                                  <a:pt x="9052" y="0"/>
                                </a:lnTo>
                                <a:lnTo>
                                  <a:pt x="9054" y="1"/>
                                </a:lnTo>
                                <a:lnTo>
                                  <a:pt x="9055" y="3"/>
                                </a:lnTo>
                                <a:lnTo>
                                  <a:pt x="9056" y="5"/>
                                </a:lnTo>
                                <a:lnTo>
                                  <a:pt x="9057" y="7"/>
                                </a:lnTo>
                                <a:lnTo>
                                  <a:pt x="15" y="7"/>
                                </a:lnTo>
                                <a:lnTo>
                                  <a:pt x="8" y="15"/>
                                </a:lnTo>
                                <a:lnTo>
                                  <a:pt x="15" y="15"/>
                                </a:lnTo>
                                <a:lnTo>
                                  <a:pt x="15" y="4779"/>
                                </a:lnTo>
                                <a:lnTo>
                                  <a:pt x="8" y="4779"/>
                                </a:lnTo>
                                <a:lnTo>
                                  <a:pt x="15" y="4786"/>
                                </a:lnTo>
                                <a:lnTo>
                                  <a:pt x="9057" y="4786"/>
                                </a:lnTo>
                                <a:lnTo>
                                  <a:pt x="9056" y="4789"/>
                                </a:lnTo>
                                <a:lnTo>
                                  <a:pt x="9055" y="4791"/>
                                </a:lnTo>
                                <a:lnTo>
                                  <a:pt x="9054" y="4793"/>
                                </a:lnTo>
                                <a:lnTo>
                                  <a:pt x="9052" y="4794"/>
                                </a:lnTo>
                                <a:lnTo>
                                  <a:pt x="9049" y="4794"/>
                                </a:lnTo>
                                <a:close/>
                                <a:moveTo>
                                  <a:pt x="15" y="15"/>
                                </a:moveTo>
                                <a:lnTo>
                                  <a:pt x="8" y="15"/>
                                </a:lnTo>
                                <a:lnTo>
                                  <a:pt x="15" y="7"/>
                                </a:lnTo>
                                <a:lnTo>
                                  <a:pt x="15" y="15"/>
                                </a:lnTo>
                                <a:close/>
                                <a:moveTo>
                                  <a:pt x="9042" y="15"/>
                                </a:moveTo>
                                <a:lnTo>
                                  <a:pt x="15" y="15"/>
                                </a:lnTo>
                                <a:lnTo>
                                  <a:pt x="15" y="7"/>
                                </a:lnTo>
                                <a:lnTo>
                                  <a:pt x="9042" y="7"/>
                                </a:lnTo>
                                <a:lnTo>
                                  <a:pt x="9042" y="15"/>
                                </a:lnTo>
                                <a:close/>
                                <a:moveTo>
                                  <a:pt x="9042" y="4786"/>
                                </a:moveTo>
                                <a:lnTo>
                                  <a:pt x="9042" y="7"/>
                                </a:lnTo>
                                <a:lnTo>
                                  <a:pt x="9049" y="15"/>
                                </a:lnTo>
                                <a:lnTo>
                                  <a:pt x="9057" y="15"/>
                                </a:lnTo>
                                <a:lnTo>
                                  <a:pt x="9057" y="4779"/>
                                </a:lnTo>
                                <a:lnTo>
                                  <a:pt x="9049" y="4779"/>
                                </a:lnTo>
                                <a:lnTo>
                                  <a:pt x="9042" y="4786"/>
                                </a:lnTo>
                                <a:close/>
                                <a:moveTo>
                                  <a:pt x="9057" y="15"/>
                                </a:moveTo>
                                <a:lnTo>
                                  <a:pt x="9049" y="15"/>
                                </a:lnTo>
                                <a:lnTo>
                                  <a:pt x="9042" y="7"/>
                                </a:lnTo>
                                <a:lnTo>
                                  <a:pt x="9057" y="7"/>
                                </a:lnTo>
                                <a:lnTo>
                                  <a:pt x="9057" y="15"/>
                                </a:lnTo>
                                <a:close/>
                                <a:moveTo>
                                  <a:pt x="15" y="4786"/>
                                </a:moveTo>
                                <a:lnTo>
                                  <a:pt x="8" y="4779"/>
                                </a:lnTo>
                                <a:lnTo>
                                  <a:pt x="15" y="4779"/>
                                </a:lnTo>
                                <a:lnTo>
                                  <a:pt x="15" y="4786"/>
                                </a:lnTo>
                                <a:close/>
                                <a:moveTo>
                                  <a:pt x="9042" y="4786"/>
                                </a:moveTo>
                                <a:lnTo>
                                  <a:pt x="15" y="4786"/>
                                </a:lnTo>
                                <a:lnTo>
                                  <a:pt x="15" y="4779"/>
                                </a:lnTo>
                                <a:lnTo>
                                  <a:pt x="9042" y="4779"/>
                                </a:lnTo>
                                <a:lnTo>
                                  <a:pt x="9042" y="4786"/>
                                </a:lnTo>
                                <a:close/>
                                <a:moveTo>
                                  <a:pt x="9057" y="4786"/>
                                </a:moveTo>
                                <a:lnTo>
                                  <a:pt x="9042" y="4786"/>
                                </a:lnTo>
                                <a:lnTo>
                                  <a:pt x="9049" y="4779"/>
                                </a:lnTo>
                                <a:lnTo>
                                  <a:pt x="9057" y="4779"/>
                                </a:lnTo>
                                <a:lnTo>
                                  <a:pt x="9057" y="478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1871E3" id="Group 5" o:spid="_x0000_s1026" style="position:absolute;margin-left:83.95pt;margin-top:9.3pt;width:452.85pt;height:239.7pt;z-index:-251588096;mso-wrap-distance-left:0;mso-wrap-distance-right:0;mso-position-horizontal-relative:page" coordorigin="1679,186" coordsize="9057,47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left:2476;top:466;width:7980;height:4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">
                  <v:imagedata r:id="rId34" o:title=""/>
                </v:shape>
                <v:shape id="AutoShape 7" o:spid="_x0000_s1028" style="position:absolute;left:1679;top:185;width:9057;height:4794;visibility:visible;mso-wrap-style:square;v-text-anchor:top" coordsize="9057,47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" path="m9049,4794l8,4794r-2,l4,4793r-2,-2l1,4789,,4786,,7,1,5,2,3,4,1,6,,8,,9049,r3,l9054,1r1,2l9056,5r1,2l15,7,8,15r7,l15,4779r-7,l15,4786r9042,l9056,4789r-1,2l9054,4793r-2,1l9049,4794xm15,15r-7,l15,7r,8xm9042,15l15,15r,-8l9042,7r,8xm9042,4786l9042,7r7,8l9057,15r,4764l9049,4779r-7,7xm9057,15r-8,l9042,7r15,l9057,15xm15,4786r-7,-7l15,4779r,7xm9042,4786r-9027,l15,4779r9027,l9042,4786xm9057,4786r-15,l9049,4779r8,l9057,4786xe" fillcolor="black" stroked="f">
                  <v:path arrowok="t" o:connecttype="custom" o:connectlocs="8,4980;4,4979;1,4975;0,193;2,189;6,186;9049,186;9054,187;9056,191;15,193;15,201;8,4965;9057,4972;9055,4977;9052,4980;15,201;15,193;9042,201;15,193;9042,201;9042,193;9057,201;9049,4965;9057,201;9042,193;9057,201;8,4965;15,4972;15,4972;9042,4965;9057,4972;9049,4965;9057,4972" o:connectangles="0,0,0,0,0,0,0,0,0,0,0,0,0,0,0,0,0,0,0,0,0,0,0,0,0,0,0,0,0,0,0,0,0"/>
                </v:shape>
                <w10:wrap type="topAndBottom" anchorx="page"/>
              </v:group>
            </w:pict>
          </mc:Fallback>
        </mc:AlternateContent>
      </w:r>
    </w:p>
    <w:p w14:paraId="6463E538" w14:textId="77777777" w:rsidR="00901D29" w:rsidRPr="004673DE" w:rsidRDefault="00901D29" w:rsidP="00901D29">
      <w:pPr>
        <w:spacing w:line="360" w:lineRule="auto"/>
        <w:jc w:val="center"/>
        <w:rPr>
          <w:sz w:val="24"/>
          <w:szCs w:val="24"/>
        </w:rPr>
        <w:sectPr w:rsidR="00901D29" w:rsidRPr="004673DE">
          <w:pgSz w:w="11910" w:h="16840"/>
          <w:pgMar w:top="1300" w:right="900" w:bottom="1120" w:left="1460" w:header="0" w:footer="923" w:gutter="0"/>
          <w:cols w:space="720"/>
        </w:sectPr>
      </w:pPr>
    </w:p>
    <w:p w14:paraId="675D8F1A" w14:textId="77777777" w:rsidR="00901D29" w:rsidRPr="004673DE" w:rsidRDefault="00901D29" w:rsidP="000B5BB9">
      <w:pPr>
        <w:pStyle w:val="Heading1"/>
      </w:pPr>
      <w:r w:rsidRPr="004673DE">
        <w:lastRenderedPageBreak/>
        <w:t>Chapter 5: System Implementation and Testing</w:t>
      </w:r>
    </w:p>
    <w:p w14:paraId="0B47B8A8" w14:textId="77777777" w:rsidR="00901D29" w:rsidRPr="004673DE" w:rsidRDefault="00901D29" w:rsidP="000B5BB9">
      <w:pPr>
        <w:pStyle w:val="Heading2"/>
      </w:pPr>
      <w:r w:rsidRPr="004673DE">
        <w:t>5.1 Introduction</w:t>
      </w:r>
    </w:p>
    <w:p w14:paraId="5983C133" w14:textId="77777777" w:rsidR="00901D29" w:rsidRPr="004673DE" w:rsidRDefault="00901D29" w:rsidP="00901D29">
      <w:pPr>
        <w:pStyle w:val="BodyText"/>
        <w:spacing w:line="360" w:lineRule="auto"/>
      </w:pPr>
      <w:r w:rsidRPr="004673DE">
        <w:t>This Chapter focuses on the process of creating a website for the Blue-Collar job system.</w:t>
      </w:r>
    </w:p>
    <w:p w14:paraId="2E9795E6" w14:textId="77777777" w:rsidR="00901D29" w:rsidRPr="004673DE" w:rsidRDefault="00901D29" w:rsidP="000B5BB9">
      <w:pPr>
        <w:pStyle w:val="Heading2"/>
      </w:pPr>
      <w:r w:rsidRPr="004673DE">
        <w:t>5.1.2 Solution Setup</w:t>
      </w:r>
    </w:p>
    <w:p w14:paraId="085E6044" w14:textId="77777777" w:rsidR="00901D29" w:rsidRPr="004673DE" w:rsidRDefault="00901D29" w:rsidP="00901D29">
      <w:pPr>
        <w:pStyle w:val="BodyText"/>
        <w:spacing w:line="360" w:lineRule="auto"/>
      </w:pPr>
      <w:r w:rsidRPr="004673DE">
        <w:t>The programming languages used are CSS, HTML, JavaScript and PHP which were chosen for their specific roles in web development. CSS enhances the front-end development by styling and formatting the user interface, improving the visual appearance. HTML is used to define the structure and content of webpages. While JavaScript help support for dynamic and Interactive Elements which allows form submission handling and content updates without page reload. The project was done by using Visual Studio Code.</w:t>
      </w:r>
    </w:p>
    <w:p w14:paraId="279FBDA9" w14:textId="77777777" w:rsidR="00901D29" w:rsidRPr="004673DE" w:rsidRDefault="00901D29" w:rsidP="000B5BB9">
      <w:pPr>
        <w:pStyle w:val="Heading2"/>
      </w:pPr>
      <w:r w:rsidRPr="004673DE">
        <w:t>5.2 Stakeholder Interaction</w:t>
      </w:r>
    </w:p>
    <w:p w14:paraId="363BD5A3" w14:textId="77777777" w:rsidR="00901D29" w:rsidRPr="004673DE" w:rsidRDefault="00901D29" w:rsidP="00901D29">
      <w:pPr>
        <w:pStyle w:val="BodyText"/>
        <w:spacing w:line="360" w:lineRule="auto"/>
        <w:rPr>
          <w:b/>
          <w:bCs/>
        </w:rPr>
      </w:pPr>
      <w:r w:rsidRPr="004673DE">
        <w:rPr>
          <w:b/>
          <w:bCs/>
        </w:rPr>
        <w:t xml:space="preserve">For Job seeker </w:t>
      </w:r>
    </w:p>
    <w:p w14:paraId="307F8E81" w14:textId="77777777" w:rsidR="00901D29" w:rsidRPr="004673DE" w:rsidRDefault="00901D29" w:rsidP="00901D29">
      <w:pPr>
        <w:pStyle w:val="BodyText"/>
        <w:numPr>
          <w:ilvl w:val="0"/>
          <w:numId w:val="10"/>
        </w:numPr>
        <w:spacing w:line="360" w:lineRule="auto"/>
      </w:pPr>
      <w:r w:rsidRPr="004673DE">
        <w:t>Registering and creating a user account</w:t>
      </w:r>
    </w:p>
    <w:p w14:paraId="288ABEDC" w14:textId="77777777" w:rsidR="00901D29" w:rsidRPr="004673DE" w:rsidRDefault="00901D29" w:rsidP="00901D29">
      <w:pPr>
        <w:pStyle w:val="BodyText"/>
        <w:numPr>
          <w:ilvl w:val="0"/>
          <w:numId w:val="10"/>
        </w:numPr>
        <w:spacing w:line="360" w:lineRule="auto"/>
      </w:pPr>
      <w:r w:rsidRPr="004673DE">
        <w:t xml:space="preserve">Searching for job listings </w:t>
      </w:r>
    </w:p>
    <w:p w14:paraId="6DC8C926" w14:textId="77777777" w:rsidR="00901D29" w:rsidRPr="004673DE" w:rsidRDefault="00901D29" w:rsidP="00901D29">
      <w:pPr>
        <w:pStyle w:val="BodyText"/>
        <w:numPr>
          <w:ilvl w:val="0"/>
          <w:numId w:val="10"/>
        </w:numPr>
        <w:spacing w:line="360" w:lineRule="auto"/>
      </w:pPr>
      <w:r w:rsidRPr="004673DE">
        <w:t>Submitting job application online</w:t>
      </w:r>
    </w:p>
    <w:p w14:paraId="4AD99EBB" w14:textId="77777777" w:rsidR="00901D29" w:rsidRPr="004673DE" w:rsidRDefault="00901D29" w:rsidP="00901D29">
      <w:pPr>
        <w:pStyle w:val="BodyText"/>
        <w:numPr>
          <w:ilvl w:val="0"/>
          <w:numId w:val="10"/>
        </w:numPr>
        <w:spacing w:line="360" w:lineRule="auto"/>
      </w:pPr>
      <w:r w:rsidRPr="004673DE">
        <w:t>Tracking the status of their application</w:t>
      </w:r>
    </w:p>
    <w:p w14:paraId="19AB4361" w14:textId="77777777" w:rsidR="00901D29" w:rsidRPr="004673DE" w:rsidRDefault="00901D29" w:rsidP="00901D29">
      <w:pPr>
        <w:pStyle w:val="BodyText"/>
        <w:spacing w:line="360" w:lineRule="auto"/>
      </w:pPr>
      <w:r w:rsidRPr="004673DE">
        <w:t>For Employer</w:t>
      </w:r>
    </w:p>
    <w:p w14:paraId="5A4492BD" w14:textId="77777777" w:rsidR="00901D29" w:rsidRPr="004673DE" w:rsidRDefault="00901D29" w:rsidP="00901D29">
      <w:pPr>
        <w:pStyle w:val="BodyText"/>
        <w:numPr>
          <w:ilvl w:val="0"/>
          <w:numId w:val="11"/>
        </w:numPr>
        <w:spacing w:line="360" w:lineRule="auto"/>
      </w:pPr>
      <w:r w:rsidRPr="004673DE">
        <w:t>Managing and editing job postings.</w:t>
      </w:r>
    </w:p>
    <w:p w14:paraId="13BE46D6" w14:textId="77777777" w:rsidR="00901D29" w:rsidRPr="004673DE" w:rsidRDefault="00901D29" w:rsidP="00901D29">
      <w:pPr>
        <w:pStyle w:val="BodyText"/>
        <w:numPr>
          <w:ilvl w:val="0"/>
          <w:numId w:val="11"/>
        </w:numPr>
        <w:spacing w:line="360" w:lineRule="auto"/>
      </w:pPr>
      <w:r w:rsidRPr="004673DE">
        <w:t>Reviewing application submitted by job seekers.</w:t>
      </w:r>
    </w:p>
    <w:p w14:paraId="05B041FC" w14:textId="77777777" w:rsidR="00901D29" w:rsidRPr="004673DE" w:rsidRDefault="00901D29" w:rsidP="00901D29">
      <w:pPr>
        <w:pStyle w:val="BodyText"/>
        <w:numPr>
          <w:ilvl w:val="0"/>
          <w:numId w:val="11"/>
        </w:numPr>
        <w:spacing w:line="360" w:lineRule="auto"/>
      </w:pPr>
      <w:r w:rsidRPr="004673DE">
        <w:t>Interacting with potential employees for further evaluation.</w:t>
      </w:r>
    </w:p>
    <w:p w14:paraId="55E0038A" w14:textId="77777777" w:rsidR="00901D29" w:rsidRPr="004673DE" w:rsidRDefault="00901D29" w:rsidP="00901D29">
      <w:pPr>
        <w:pStyle w:val="BodyText"/>
        <w:numPr>
          <w:ilvl w:val="0"/>
          <w:numId w:val="11"/>
        </w:numPr>
        <w:spacing w:line="360" w:lineRule="auto"/>
      </w:pPr>
      <w:r w:rsidRPr="004673DE">
        <w:t>Registering and creating an employer account.</w:t>
      </w:r>
    </w:p>
    <w:p w14:paraId="0DF4984E" w14:textId="77777777" w:rsidR="00901D29" w:rsidRPr="004673DE" w:rsidRDefault="00901D29" w:rsidP="00901D29">
      <w:pPr>
        <w:pStyle w:val="BodyText"/>
        <w:spacing w:line="360" w:lineRule="auto"/>
      </w:pPr>
      <w:r w:rsidRPr="004673DE">
        <w:t xml:space="preserve">Website Admin </w:t>
      </w:r>
    </w:p>
    <w:p w14:paraId="7B83B3A3" w14:textId="77777777" w:rsidR="00901D29" w:rsidRPr="004673DE" w:rsidRDefault="00901D29" w:rsidP="00901D29">
      <w:pPr>
        <w:pStyle w:val="BodyText"/>
        <w:numPr>
          <w:ilvl w:val="0"/>
          <w:numId w:val="12"/>
        </w:numPr>
        <w:spacing w:line="360" w:lineRule="auto"/>
      </w:pPr>
      <w:r w:rsidRPr="004673DE">
        <w:t>Handling user inquiries, feedback, and support requests.</w:t>
      </w:r>
    </w:p>
    <w:p w14:paraId="068F631D" w14:textId="77777777" w:rsidR="00901D29" w:rsidRPr="004673DE" w:rsidRDefault="00901D29" w:rsidP="00901D29">
      <w:pPr>
        <w:pStyle w:val="BodyText"/>
        <w:numPr>
          <w:ilvl w:val="0"/>
          <w:numId w:val="12"/>
        </w:numPr>
        <w:spacing w:line="360" w:lineRule="auto"/>
      </w:pPr>
      <w:r w:rsidRPr="004673DE">
        <w:t>Editing and removing job postings when necessary.</w:t>
      </w:r>
    </w:p>
    <w:p w14:paraId="45D9FC6B" w14:textId="77777777" w:rsidR="00901D29" w:rsidRPr="004673DE" w:rsidRDefault="00901D29" w:rsidP="00901D29">
      <w:pPr>
        <w:pStyle w:val="BodyText"/>
        <w:numPr>
          <w:ilvl w:val="0"/>
          <w:numId w:val="12"/>
        </w:numPr>
        <w:spacing w:line="360" w:lineRule="auto"/>
      </w:pPr>
      <w:r w:rsidRPr="004673DE">
        <w:t>Managing user accounts and profiles, including account creation and maintenance</w:t>
      </w:r>
    </w:p>
    <w:p w14:paraId="56B56724" w14:textId="77777777" w:rsidR="00901D29" w:rsidRPr="004673DE" w:rsidRDefault="00901D29" w:rsidP="000B5BB9">
      <w:pPr>
        <w:pStyle w:val="Heading2"/>
      </w:pPr>
      <w:r w:rsidRPr="004673DE">
        <w:t>5.2.3 Challenges</w:t>
      </w:r>
    </w:p>
    <w:p w14:paraId="0842BADB" w14:textId="77777777" w:rsidR="00901D29" w:rsidRPr="004673DE" w:rsidRDefault="00901D29" w:rsidP="00901D29">
      <w:pPr>
        <w:pStyle w:val="BodyText"/>
        <w:spacing w:line="360" w:lineRule="auto"/>
      </w:pPr>
      <w:r w:rsidRPr="004673DE">
        <w:t>Some of the various challenges we incurred during the development stage were:</w:t>
      </w:r>
    </w:p>
    <w:p w14:paraId="030710D2" w14:textId="77777777" w:rsidR="00901D29" w:rsidRPr="004673DE" w:rsidRDefault="00901D29" w:rsidP="00901D29">
      <w:pPr>
        <w:pStyle w:val="BodyText"/>
        <w:numPr>
          <w:ilvl w:val="0"/>
          <w:numId w:val="14"/>
        </w:numPr>
        <w:spacing w:line="360" w:lineRule="auto"/>
      </w:pPr>
      <w:r w:rsidRPr="004673DE">
        <w:t>Technical Complexity: Developing the systems various functionalities and integrations are technically complex and also interacting with Javascript which was new and worth learning.</w:t>
      </w:r>
    </w:p>
    <w:p w14:paraId="411CF0AD" w14:textId="77777777" w:rsidR="00901D29" w:rsidRPr="004673DE" w:rsidRDefault="00901D29" w:rsidP="00901D29">
      <w:pPr>
        <w:pStyle w:val="BodyText"/>
        <w:numPr>
          <w:ilvl w:val="0"/>
          <w:numId w:val="14"/>
        </w:numPr>
        <w:spacing w:line="360" w:lineRule="auto"/>
      </w:pPr>
      <w:r w:rsidRPr="004673DE">
        <w:t>Version Control and Deployment: Implementing version control systems, establishing deployment pipelines, and automating deployment processes can help streamline these activities.</w:t>
      </w:r>
    </w:p>
    <w:p w14:paraId="0E49F305" w14:textId="77777777" w:rsidR="00901D29" w:rsidRPr="004673DE" w:rsidRDefault="00901D29" w:rsidP="00901D29">
      <w:pPr>
        <w:pStyle w:val="BodyText"/>
        <w:numPr>
          <w:ilvl w:val="0"/>
          <w:numId w:val="14"/>
        </w:numPr>
        <w:spacing w:line="360" w:lineRule="auto"/>
      </w:pPr>
      <w:r w:rsidRPr="004673DE">
        <w:t xml:space="preserve">Bug Fixing and Issue Resolution: Identifying the root causes, implementing fixes, and ensuring proper testing and validation before releasing updates can be time-consuming and </w:t>
      </w:r>
      <w:r w:rsidRPr="004673DE">
        <w:lastRenderedPageBreak/>
        <w:t>demanding.</w:t>
      </w:r>
    </w:p>
    <w:p w14:paraId="45FCCCF3" w14:textId="77777777" w:rsidR="00901D29" w:rsidRPr="004673DE" w:rsidRDefault="00901D29" w:rsidP="00901D29">
      <w:pPr>
        <w:pStyle w:val="BodyText"/>
        <w:spacing w:line="360" w:lineRule="auto"/>
        <w:rPr>
          <w:b/>
          <w:bCs/>
        </w:rPr>
      </w:pPr>
      <w:r w:rsidRPr="004673DE">
        <w:rPr>
          <w:b/>
          <w:bCs/>
        </w:rPr>
        <w:t>5.3</w:t>
      </w:r>
      <w:r w:rsidRPr="004673DE">
        <w:t xml:space="preserve"> </w:t>
      </w:r>
      <w:r w:rsidRPr="004673DE">
        <w:rPr>
          <w:b/>
          <w:bCs/>
        </w:rPr>
        <w:t>Testing</w:t>
      </w:r>
    </w:p>
    <w:tbl>
      <w:tblPr>
        <w:tblStyle w:val="TableGrid"/>
        <w:tblW w:w="9747" w:type="dxa"/>
        <w:tblLook w:val="04A0" w:firstRow="1" w:lastRow="0" w:firstColumn="1" w:lastColumn="0" w:noHBand="0" w:noVBand="1"/>
      </w:tblPr>
      <w:tblGrid>
        <w:gridCol w:w="2441"/>
        <w:gridCol w:w="2441"/>
        <w:gridCol w:w="2442"/>
        <w:gridCol w:w="2423"/>
      </w:tblGrid>
      <w:tr w:rsidR="00901D29" w:rsidRPr="004673DE" w14:paraId="3FE7CC69" w14:textId="77777777" w:rsidTr="00760AE6">
        <w:tc>
          <w:tcPr>
            <w:tcW w:w="2441" w:type="dxa"/>
          </w:tcPr>
          <w:p w14:paraId="0E4F60B8" w14:textId="77777777" w:rsidR="00901D29" w:rsidRPr="004673DE" w:rsidRDefault="00901D29" w:rsidP="00760AE6">
            <w:pPr>
              <w:pStyle w:val="BodyText"/>
              <w:spacing w:line="360" w:lineRule="auto"/>
            </w:pPr>
            <w:r w:rsidRPr="004673DE">
              <w:t>Test Class</w:t>
            </w:r>
          </w:p>
        </w:tc>
        <w:tc>
          <w:tcPr>
            <w:tcW w:w="2441" w:type="dxa"/>
          </w:tcPr>
          <w:p w14:paraId="163E2F8A" w14:textId="77777777" w:rsidR="00901D29" w:rsidRPr="004673DE" w:rsidRDefault="00901D29" w:rsidP="00760AE6">
            <w:pPr>
              <w:pStyle w:val="BodyText"/>
              <w:spacing w:line="360" w:lineRule="auto"/>
            </w:pPr>
          </w:p>
          <w:p w14:paraId="6AB2798D" w14:textId="77777777" w:rsidR="00901D29" w:rsidRPr="004673DE" w:rsidRDefault="00901D29" w:rsidP="00760AE6">
            <w:pPr>
              <w:pStyle w:val="BodyText"/>
              <w:spacing w:line="360" w:lineRule="auto"/>
            </w:pPr>
            <w:r w:rsidRPr="004673DE">
              <w:t>Difficulty</w:t>
            </w:r>
          </w:p>
        </w:tc>
        <w:tc>
          <w:tcPr>
            <w:tcW w:w="2442" w:type="dxa"/>
          </w:tcPr>
          <w:p w14:paraId="5BEE0DCF" w14:textId="77777777" w:rsidR="00901D29" w:rsidRPr="004673DE" w:rsidRDefault="00901D29" w:rsidP="00760AE6">
            <w:pPr>
              <w:pStyle w:val="BodyText"/>
              <w:spacing w:line="360" w:lineRule="auto"/>
            </w:pPr>
            <w:r w:rsidRPr="004673DE">
              <w:t xml:space="preserve">Test </w:t>
            </w:r>
          </w:p>
          <w:p w14:paraId="56949424" w14:textId="77777777" w:rsidR="00901D29" w:rsidRPr="004673DE" w:rsidRDefault="00901D29" w:rsidP="00760AE6">
            <w:pPr>
              <w:pStyle w:val="BodyText"/>
              <w:spacing w:line="360" w:lineRule="auto"/>
            </w:pPr>
            <w:r w:rsidRPr="004673DE">
              <w:t>Result</w:t>
            </w:r>
          </w:p>
        </w:tc>
        <w:tc>
          <w:tcPr>
            <w:tcW w:w="2423" w:type="dxa"/>
          </w:tcPr>
          <w:p w14:paraId="1D041008" w14:textId="77777777" w:rsidR="00901D29" w:rsidRPr="004673DE" w:rsidRDefault="00901D29" w:rsidP="00760AE6">
            <w:pPr>
              <w:pStyle w:val="BodyText"/>
              <w:spacing w:line="360" w:lineRule="auto"/>
            </w:pPr>
            <w:r w:rsidRPr="004673DE">
              <w:t>Description</w:t>
            </w:r>
          </w:p>
        </w:tc>
      </w:tr>
      <w:tr w:rsidR="00901D29" w:rsidRPr="004673DE" w14:paraId="2EDC9C3A" w14:textId="77777777" w:rsidTr="00760AE6">
        <w:tc>
          <w:tcPr>
            <w:tcW w:w="2441" w:type="dxa"/>
          </w:tcPr>
          <w:p w14:paraId="3A99B941" w14:textId="77777777" w:rsidR="00901D29" w:rsidRPr="004673DE" w:rsidRDefault="00901D29" w:rsidP="00760AE6">
            <w:pPr>
              <w:pStyle w:val="BodyText"/>
              <w:spacing w:line="360" w:lineRule="auto"/>
            </w:pPr>
            <w:r w:rsidRPr="004673DE">
              <w:t xml:space="preserve">Functional </w:t>
            </w:r>
          </w:p>
        </w:tc>
        <w:tc>
          <w:tcPr>
            <w:tcW w:w="2441" w:type="dxa"/>
          </w:tcPr>
          <w:p w14:paraId="3664B5AD" w14:textId="77777777" w:rsidR="00901D29" w:rsidRPr="004673DE" w:rsidRDefault="00901D29" w:rsidP="00760AE6">
            <w:pPr>
              <w:pStyle w:val="BodyText"/>
              <w:spacing w:line="360" w:lineRule="auto"/>
            </w:pPr>
            <w:r w:rsidRPr="004673DE">
              <w:t>Medium</w:t>
            </w:r>
          </w:p>
        </w:tc>
        <w:tc>
          <w:tcPr>
            <w:tcW w:w="2442" w:type="dxa"/>
          </w:tcPr>
          <w:p w14:paraId="509A7720" w14:textId="77777777" w:rsidR="00901D29" w:rsidRPr="004673DE" w:rsidRDefault="00901D29" w:rsidP="00760AE6">
            <w:pPr>
              <w:pStyle w:val="BodyText"/>
              <w:spacing w:line="360" w:lineRule="auto"/>
            </w:pPr>
            <w:r w:rsidRPr="004673DE">
              <w:t>Pass</w:t>
            </w:r>
          </w:p>
        </w:tc>
        <w:tc>
          <w:tcPr>
            <w:tcW w:w="2423" w:type="dxa"/>
          </w:tcPr>
          <w:p w14:paraId="50D8F931" w14:textId="77777777" w:rsidR="00901D29" w:rsidRPr="004673DE" w:rsidRDefault="00901D29" w:rsidP="00760AE6">
            <w:pPr>
              <w:pStyle w:val="BodyText"/>
              <w:spacing w:line="360" w:lineRule="auto"/>
            </w:pPr>
            <w:r w:rsidRPr="004673DE">
              <w:t>User Registration</w:t>
            </w:r>
          </w:p>
        </w:tc>
      </w:tr>
      <w:tr w:rsidR="00901D29" w:rsidRPr="004673DE" w14:paraId="61F456D6" w14:textId="77777777" w:rsidTr="00760AE6">
        <w:tc>
          <w:tcPr>
            <w:tcW w:w="2441" w:type="dxa"/>
          </w:tcPr>
          <w:p w14:paraId="60622539" w14:textId="77777777" w:rsidR="00901D29" w:rsidRPr="004673DE" w:rsidRDefault="00901D29" w:rsidP="00760AE6">
            <w:pPr>
              <w:pStyle w:val="BodyText"/>
              <w:spacing w:line="360" w:lineRule="auto"/>
            </w:pPr>
            <w:r w:rsidRPr="004673DE">
              <w:t>Functional</w:t>
            </w:r>
          </w:p>
        </w:tc>
        <w:tc>
          <w:tcPr>
            <w:tcW w:w="2441" w:type="dxa"/>
          </w:tcPr>
          <w:p w14:paraId="303AF8D7" w14:textId="77777777" w:rsidR="00901D29" w:rsidRPr="004673DE" w:rsidRDefault="00901D29" w:rsidP="00760AE6">
            <w:pPr>
              <w:pStyle w:val="BodyText"/>
              <w:spacing w:line="360" w:lineRule="auto"/>
            </w:pPr>
            <w:r w:rsidRPr="004673DE">
              <w:t>Low</w:t>
            </w:r>
          </w:p>
        </w:tc>
        <w:tc>
          <w:tcPr>
            <w:tcW w:w="2442" w:type="dxa"/>
          </w:tcPr>
          <w:p w14:paraId="6169109E" w14:textId="77777777" w:rsidR="00901D29" w:rsidRPr="004673DE" w:rsidRDefault="00901D29" w:rsidP="00760AE6">
            <w:pPr>
              <w:pStyle w:val="BodyText"/>
              <w:spacing w:line="360" w:lineRule="auto"/>
            </w:pPr>
            <w:r w:rsidRPr="004673DE">
              <w:t>Pass</w:t>
            </w:r>
          </w:p>
        </w:tc>
        <w:tc>
          <w:tcPr>
            <w:tcW w:w="2423" w:type="dxa"/>
          </w:tcPr>
          <w:p w14:paraId="16AF664D" w14:textId="77777777" w:rsidR="00901D29" w:rsidRPr="004673DE" w:rsidRDefault="00901D29" w:rsidP="00760AE6">
            <w:pPr>
              <w:pStyle w:val="BodyText"/>
              <w:spacing w:line="360" w:lineRule="auto"/>
            </w:pPr>
            <w:r w:rsidRPr="004673DE">
              <w:t>Job Search and Matching</w:t>
            </w:r>
          </w:p>
        </w:tc>
      </w:tr>
      <w:tr w:rsidR="00901D29" w:rsidRPr="004673DE" w14:paraId="5A166623" w14:textId="77777777" w:rsidTr="00760AE6">
        <w:tc>
          <w:tcPr>
            <w:tcW w:w="2441" w:type="dxa"/>
          </w:tcPr>
          <w:p w14:paraId="75B438CA" w14:textId="77777777" w:rsidR="00901D29" w:rsidRPr="004673DE" w:rsidRDefault="00901D29" w:rsidP="00760AE6">
            <w:pPr>
              <w:pStyle w:val="BodyText"/>
              <w:spacing w:line="360" w:lineRule="auto"/>
            </w:pPr>
            <w:r w:rsidRPr="004673DE">
              <w:t>Functional</w:t>
            </w:r>
          </w:p>
        </w:tc>
        <w:tc>
          <w:tcPr>
            <w:tcW w:w="2441" w:type="dxa"/>
          </w:tcPr>
          <w:p w14:paraId="1DF3908D" w14:textId="77777777" w:rsidR="00901D29" w:rsidRPr="004673DE" w:rsidRDefault="00901D29" w:rsidP="00760AE6">
            <w:pPr>
              <w:pStyle w:val="BodyText"/>
              <w:spacing w:line="360" w:lineRule="auto"/>
            </w:pPr>
            <w:r w:rsidRPr="004673DE">
              <w:t>Medium</w:t>
            </w:r>
          </w:p>
        </w:tc>
        <w:tc>
          <w:tcPr>
            <w:tcW w:w="2442" w:type="dxa"/>
          </w:tcPr>
          <w:p w14:paraId="23FD2BBE" w14:textId="77777777" w:rsidR="00901D29" w:rsidRPr="004673DE" w:rsidRDefault="00901D29" w:rsidP="00760AE6">
            <w:pPr>
              <w:pStyle w:val="BodyText"/>
              <w:spacing w:line="360" w:lineRule="auto"/>
            </w:pPr>
            <w:r w:rsidRPr="004673DE">
              <w:t>Pass</w:t>
            </w:r>
          </w:p>
        </w:tc>
        <w:tc>
          <w:tcPr>
            <w:tcW w:w="2423" w:type="dxa"/>
          </w:tcPr>
          <w:p w14:paraId="4283EC8B" w14:textId="77777777" w:rsidR="00901D29" w:rsidRPr="004673DE" w:rsidRDefault="00901D29" w:rsidP="00760AE6">
            <w:pPr>
              <w:pStyle w:val="BodyText"/>
              <w:spacing w:line="360" w:lineRule="auto"/>
            </w:pPr>
            <w:r w:rsidRPr="004673DE">
              <w:t>Job Application Submission</w:t>
            </w:r>
          </w:p>
        </w:tc>
      </w:tr>
      <w:tr w:rsidR="00901D29" w:rsidRPr="004673DE" w14:paraId="004902DE" w14:textId="77777777" w:rsidTr="00760AE6">
        <w:tc>
          <w:tcPr>
            <w:tcW w:w="2441" w:type="dxa"/>
          </w:tcPr>
          <w:p w14:paraId="28593E28" w14:textId="77777777" w:rsidR="00901D29" w:rsidRPr="004673DE" w:rsidRDefault="00901D29" w:rsidP="00760AE6">
            <w:pPr>
              <w:pStyle w:val="BodyText"/>
              <w:spacing w:line="360" w:lineRule="auto"/>
            </w:pPr>
            <w:r w:rsidRPr="004673DE">
              <w:t>Functional</w:t>
            </w:r>
          </w:p>
        </w:tc>
        <w:tc>
          <w:tcPr>
            <w:tcW w:w="2441" w:type="dxa"/>
          </w:tcPr>
          <w:p w14:paraId="02B25E86" w14:textId="77777777" w:rsidR="00901D29" w:rsidRPr="004673DE" w:rsidRDefault="00901D29" w:rsidP="00760AE6">
            <w:pPr>
              <w:pStyle w:val="BodyText"/>
              <w:spacing w:line="360" w:lineRule="auto"/>
            </w:pPr>
            <w:r w:rsidRPr="004673DE">
              <w:t>High</w:t>
            </w:r>
          </w:p>
        </w:tc>
        <w:tc>
          <w:tcPr>
            <w:tcW w:w="2442" w:type="dxa"/>
          </w:tcPr>
          <w:p w14:paraId="0FE0F3EE" w14:textId="77777777" w:rsidR="00901D29" w:rsidRPr="004673DE" w:rsidRDefault="00901D29" w:rsidP="00760AE6">
            <w:pPr>
              <w:pStyle w:val="BodyText"/>
              <w:spacing w:line="360" w:lineRule="auto"/>
            </w:pPr>
            <w:r w:rsidRPr="004673DE">
              <w:t>Pass</w:t>
            </w:r>
          </w:p>
        </w:tc>
        <w:tc>
          <w:tcPr>
            <w:tcW w:w="2423" w:type="dxa"/>
          </w:tcPr>
          <w:p w14:paraId="43FA9C3F" w14:textId="77777777" w:rsidR="00901D29" w:rsidRPr="004673DE" w:rsidRDefault="00901D29" w:rsidP="00760AE6">
            <w:pPr>
              <w:pStyle w:val="BodyText"/>
              <w:spacing w:line="360" w:lineRule="auto"/>
            </w:pPr>
            <w:r w:rsidRPr="004673DE">
              <w:t>Employer Job listing</w:t>
            </w:r>
          </w:p>
        </w:tc>
      </w:tr>
      <w:tr w:rsidR="00901D29" w:rsidRPr="004673DE" w14:paraId="2132F96A" w14:textId="77777777" w:rsidTr="00760AE6">
        <w:tc>
          <w:tcPr>
            <w:tcW w:w="2441" w:type="dxa"/>
          </w:tcPr>
          <w:p w14:paraId="0BFFBA4B" w14:textId="77777777" w:rsidR="00901D29" w:rsidRPr="004673DE" w:rsidRDefault="00901D29" w:rsidP="00760AE6">
            <w:pPr>
              <w:pStyle w:val="BodyText"/>
              <w:spacing w:line="360" w:lineRule="auto"/>
            </w:pPr>
            <w:r w:rsidRPr="004673DE">
              <w:t xml:space="preserve">Functional </w:t>
            </w:r>
          </w:p>
          <w:p w14:paraId="6C9A9933" w14:textId="77777777" w:rsidR="00901D29" w:rsidRPr="004673DE" w:rsidRDefault="00901D29" w:rsidP="00760AE6">
            <w:pPr>
              <w:pStyle w:val="BodyText"/>
              <w:spacing w:line="360" w:lineRule="auto"/>
            </w:pPr>
          </w:p>
        </w:tc>
        <w:tc>
          <w:tcPr>
            <w:tcW w:w="2441" w:type="dxa"/>
          </w:tcPr>
          <w:p w14:paraId="01F42C76" w14:textId="77777777" w:rsidR="00901D29" w:rsidRPr="004673DE" w:rsidRDefault="00901D29" w:rsidP="00760AE6">
            <w:pPr>
              <w:pStyle w:val="BodyText"/>
              <w:spacing w:line="360" w:lineRule="auto"/>
            </w:pPr>
            <w:r w:rsidRPr="004673DE">
              <w:t>Medium</w:t>
            </w:r>
          </w:p>
        </w:tc>
        <w:tc>
          <w:tcPr>
            <w:tcW w:w="2442" w:type="dxa"/>
          </w:tcPr>
          <w:p w14:paraId="0F5A67A3" w14:textId="77777777" w:rsidR="00901D29" w:rsidRPr="004673DE" w:rsidRDefault="00901D29" w:rsidP="00760AE6">
            <w:pPr>
              <w:pStyle w:val="BodyText"/>
              <w:spacing w:line="360" w:lineRule="auto"/>
            </w:pPr>
            <w:r w:rsidRPr="004673DE">
              <w:t>Pass</w:t>
            </w:r>
          </w:p>
        </w:tc>
        <w:tc>
          <w:tcPr>
            <w:tcW w:w="2423" w:type="dxa"/>
          </w:tcPr>
          <w:p w14:paraId="1A46979C" w14:textId="77777777" w:rsidR="00901D29" w:rsidRPr="004673DE" w:rsidRDefault="00901D29" w:rsidP="00760AE6">
            <w:pPr>
              <w:pStyle w:val="BodyText"/>
              <w:spacing w:line="360" w:lineRule="auto"/>
            </w:pPr>
            <w:r w:rsidRPr="004673DE">
              <w:t>Employer Application Review</w:t>
            </w:r>
          </w:p>
        </w:tc>
      </w:tr>
      <w:tr w:rsidR="00901D29" w:rsidRPr="004673DE" w14:paraId="71B1115D" w14:textId="77777777" w:rsidTr="00760AE6">
        <w:tc>
          <w:tcPr>
            <w:tcW w:w="2441" w:type="dxa"/>
          </w:tcPr>
          <w:p w14:paraId="3B9724C2" w14:textId="77777777" w:rsidR="00901D29" w:rsidRPr="004673DE" w:rsidRDefault="00901D29" w:rsidP="00760AE6">
            <w:pPr>
              <w:pStyle w:val="BodyText"/>
              <w:spacing w:line="360" w:lineRule="auto"/>
            </w:pPr>
            <w:r w:rsidRPr="004673DE">
              <w:t>Non-Functional</w:t>
            </w:r>
          </w:p>
        </w:tc>
        <w:tc>
          <w:tcPr>
            <w:tcW w:w="2441" w:type="dxa"/>
          </w:tcPr>
          <w:p w14:paraId="306A0ABB" w14:textId="77777777" w:rsidR="00901D29" w:rsidRPr="004673DE" w:rsidRDefault="00901D29" w:rsidP="00760AE6">
            <w:pPr>
              <w:pStyle w:val="BodyText"/>
              <w:spacing w:line="360" w:lineRule="auto"/>
            </w:pPr>
            <w:r w:rsidRPr="004673DE">
              <w:t>Low</w:t>
            </w:r>
          </w:p>
        </w:tc>
        <w:tc>
          <w:tcPr>
            <w:tcW w:w="2442" w:type="dxa"/>
          </w:tcPr>
          <w:p w14:paraId="6F2A831E" w14:textId="77777777" w:rsidR="00901D29" w:rsidRPr="004673DE" w:rsidRDefault="00901D29" w:rsidP="00760AE6">
            <w:pPr>
              <w:pStyle w:val="BodyText"/>
              <w:spacing w:line="360" w:lineRule="auto"/>
            </w:pPr>
            <w:r w:rsidRPr="004673DE">
              <w:t>Pass</w:t>
            </w:r>
          </w:p>
        </w:tc>
        <w:tc>
          <w:tcPr>
            <w:tcW w:w="2423" w:type="dxa"/>
          </w:tcPr>
          <w:p w14:paraId="4CF51846" w14:textId="77777777" w:rsidR="00901D29" w:rsidRPr="004673DE" w:rsidRDefault="00901D29" w:rsidP="00760AE6">
            <w:pPr>
              <w:pStyle w:val="BodyText"/>
              <w:spacing w:line="360" w:lineRule="auto"/>
            </w:pPr>
            <w:r w:rsidRPr="004673DE">
              <w:t>System Security(Website Admin)</w:t>
            </w:r>
          </w:p>
        </w:tc>
      </w:tr>
    </w:tbl>
    <w:p w14:paraId="30F4181E" w14:textId="77777777" w:rsidR="00901D29" w:rsidRPr="004673DE" w:rsidRDefault="00901D29" w:rsidP="00901D29">
      <w:pPr>
        <w:pStyle w:val="BodyText"/>
        <w:spacing w:line="360" w:lineRule="auto"/>
        <w:rPr>
          <w:b/>
          <w:bCs/>
        </w:rPr>
      </w:pPr>
    </w:p>
    <w:p w14:paraId="1F4E1024" w14:textId="77777777" w:rsidR="00901D29" w:rsidRPr="004673DE" w:rsidRDefault="00901D29" w:rsidP="00901D29">
      <w:pPr>
        <w:pStyle w:val="BodyText"/>
        <w:spacing w:line="360" w:lineRule="auto"/>
        <w:rPr>
          <w:b/>
          <w:bCs/>
        </w:rPr>
      </w:pPr>
    </w:p>
    <w:p w14:paraId="10CDF55F" w14:textId="77777777" w:rsidR="00901D29" w:rsidRPr="004673DE" w:rsidRDefault="00901D29" w:rsidP="00901D29">
      <w:pPr>
        <w:pStyle w:val="BodyText"/>
        <w:spacing w:line="360" w:lineRule="auto"/>
        <w:rPr>
          <w:b/>
          <w:bCs/>
        </w:rPr>
      </w:pPr>
    </w:p>
    <w:p w14:paraId="484AEB25" w14:textId="77777777" w:rsidR="00901D29" w:rsidRPr="004673DE" w:rsidRDefault="00901D29" w:rsidP="00901D29">
      <w:pPr>
        <w:pStyle w:val="BodyText"/>
        <w:spacing w:line="360" w:lineRule="auto"/>
      </w:pPr>
    </w:p>
    <w:p w14:paraId="7D2BB5AA" w14:textId="77777777" w:rsidR="00901D29" w:rsidRPr="004673DE" w:rsidRDefault="00901D29" w:rsidP="00901D29">
      <w:pPr>
        <w:pStyle w:val="BodyText"/>
        <w:spacing w:line="360" w:lineRule="auto"/>
      </w:pPr>
    </w:p>
    <w:p w14:paraId="10E5490D" w14:textId="77777777" w:rsidR="00901D29" w:rsidRPr="004673DE" w:rsidRDefault="00901D29" w:rsidP="00901D29">
      <w:pPr>
        <w:pStyle w:val="BodyText"/>
        <w:keepNext/>
        <w:spacing w:line="360" w:lineRule="auto"/>
      </w:pPr>
      <w:r w:rsidRPr="004673DE">
        <w:rPr>
          <w:noProof/>
        </w:rPr>
        <w:drawing>
          <wp:inline distT="0" distB="0" distL="0" distR="0" wp14:anchorId="494D4FAB" wp14:editId="35F62ED6">
            <wp:extent cx="6064250" cy="3084830"/>
            <wp:effectExtent l="0" t="0" r="0" b="1270"/>
            <wp:docPr id="106738333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383330" name="Picture 1" descr="A screen shot of a computer&#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064250" cy="3084830"/>
                    </a:xfrm>
                    <a:prstGeom prst="rect">
                      <a:avLst/>
                    </a:prstGeom>
                  </pic:spPr>
                </pic:pic>
              </a:graphicData>
            </a:graphic>
          </wp:inline>
        </w:drawing>
      </w:r>
    </w:p>
    <w:p w14:paraId="473028CD" w14:textId="43751905" w:rsidR="00901D29" w:rsidRPr="004673DE" w:rsidRDefault="00901D29" w:rsidP="000B5BB9">
      <w:pPr>
        <w:pStyle w:val="Caption"/>
        <w:spacing w:line="360" w:lineRule="auto"/>
        <w:jc w:val="center"/>
        <w:rPr>
          <w:sz w:val="24"/>
          <w:szCs w:val="24"/>
        </w:rPr>
      </w:pPr>
      <w:r w:rsidRPr="004673DE">
        <w:rPr>
          <w:sz w:val="24"/>
          <w:szCs w:val="24"/>
        </w:rPr>
        <w:t>Figure</w:t>
      </w:r>
      <w:r w:rsidR="000B5BB9">
        <w:rPr>
          <w:sz w:val="24"/>
          <w:szCs w:val="24"/>
        </w:rPr>
        <w:t xml:space="preserve"> 5.1</w:t>
      </w:r>
      <w:r w:rsidRPr="004673DE">
        <w:rPr>
          <w:sz w:val="24"/>
          <w:szCs w:val="24"/>
        </w:rPr>
        <w:t xml:space="preserve"> Login page</w:t>
      </w:r>
    </w:p>
    <w:p w14:paraId="1D9A1957" w14:textId="77777777" w:rsidR="00901D29" w:rsidRPr="004673DE" w:rsidRDefault="00901D29" w:rsidP="00901D29">
      <w:pPr>
        <w:pStyle w:val="BodyText"/>
        <w:keepNext/>
        <w:spacing w:line="360" w:lineRule="auto"/>
      </w:pPr>
      <w:r w:rsidRPr="004673DE">
        <w:rPr>
          <w:noProof/>
        </w:rPr>
        <w:lastRenderedPageBreak/>
        <w:drawing>
          <wp:inline distT="0" distB="0" distL="0" distR="0" wp14:anchorId="406F87CE" wp14:editId="11B9CF4B">
            <wp:extent cx="6064250" cy="4244975"/>
            <wp:effectExtent l="0" t="0" r="0" b="3175"/>
            <wp:docPr id="1324478492" name="Picture 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478492" name="Picture 2" descr="A screen shot of a computer pro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064250" cy="4244975"/>
                    </a:xfrm>
                    <a:prstGeom prst="rect">
                      <a:avLst/>
                    </a:prstGeom>
                  </pic:spPr>
                </pic:pic>
              </a:graphicData>
            </a:graphic>
          </wp:inline>
        </w:drawing>
      </w:r>
    </w:p>
    <w:p w14:paraId="3BCAE26B" w14:textId="72A9DC5A" w:rsidR="00901D29" w:rsidRPr="004673DE" w:rsidRDefault="00901D29" w:rsidP="00901D29">
      <w:pPr>
        <w:pStyle w:val="Caption"/>
        <w:jc w:val="center"/>
        <w:rPr>
          <w:sz w:val="24"/>
          <w:szCs w:val="24"/>
        </w:rPr>
      </w:pPr>
      <w:bookmarkStart w:id="93" w:name="_Toc140584171"/>
      <w:r w:rsidRPr="004673DE">
        <w:rPr>
          <w:sz w:val="24"/>
          <w:szCs w:val="24"/>
        </w:rPr>
        <w:t xml:space="preserve">Figure </w:t>
      </w:r>
      <w:r w:rsidRPr="004673DE">
        <w:rPr>
          <w:sz w:val="24"/>
          <w:szCs w:val="24"/>
        </w:rPr>
        <w:fldChar w:fldCharType="begin"/>
      </w:r>
      <w:r w:rsidRPr="004673DE">
        <w:rPr>
          <w:sz w:val="24"/>
          <w:szCs w:val="24"/>
        </w:rPr>
        <w:instrText xml:space="preserve"> SEQ Figure \* ARABIC </w:instrText>
      </w:r>
      <w:r w:rsidRPr="004673DE">
        <w:rPr>
          <w:sz w:val="24"/>
          <w:szCs w:val="24"/>
        </w:rPr>
        <w:fldChar w:fldCharType="separate"/>
      </w:r>
      <w:r w:rsidR="00116A67">
        <w:rPr>
          <w:noProof/>
          <w:sz w:val="24"/>
          <w:szCs w:val="24"/>
        </w:rPr>
        <w:t>8</w:t>
      </w:r>
      <w:r w:rsidRPr="004673DE">
        <w:rPr>
          <w:sz w:val="24"/>
          <w:szCs w:val="24"/>
        </w:rPr>
        <w:fldChar w:fldCharType="end"/>
      </w:r>
      <w:r w:rsidR="000B5BB9">
        <w:rPr>
          <w:sz w:val="24"/>
          <w:szCs w:val="24"/>
        </w:rPr>
        <w:t xml:space="preserve">.2 </w:t>
      </w:r>
      <w:r w:rsidRPr="004673DE">
        <w:rPr>
          <w:sz w:val="24"/>
          <w:szCs w:val="24"/>
        </w:rPr>
        <w:t xml:space="preserve"> Login page HTML</w:t>
      </w:r>
      <w:bookmarkEnd w:id="93"/>
    </w:p>
    <w:p w14:paraId="715CE51B" w14:textId="77777777" w:rsidR="00901D29" w:rsidRPr="004673DE" w:rsidRDefault="00901D29" w:rsidP="00901D29">
      <w:pPr>
        <w:pStyle w:val="BodyText"/>
        <w:spacing w:line="360" w:lineRule="auto"/>
      </w:pPr>
    </w:p>
    <w:p w14:paraId="13CE2C88" w14:textId="77777777" w:rsidR="00901D29" w:rsidRPr="004673DE" w:rsidRDefault="00901D29" w:rsidP="00901D29">
      <w:pPr>
        <w:pStyle w:val="BodyText"/>
        <w:spacing w:line="360" w:lineRule="auto"/>
      </w:pPr>
    </w:p>
    <w:p w14:paraId="678F0A49" w14:textId="77777777" w:rsidR="00901D29" w:rsidRPr="004673DE" w:rsidRDefault="00901D29" w:rsidP="00901D29">
      <w:pPr>
        <w:pStyle w:val="BodyText"/>
        <w:keepNext/>
        <w:spacing w:line="360" w:lineRule="auto"/>
      </w:pPr>
      <w:r w:rsidRPr="004673DE">
        <w:rPr>
          <w:noProof/>
        </w:rPr>
        <w:drawing>
          <wp:inline distT="0" distB="0" distL="0" distR="0" wp14:anchorId="2052217A" wp14:editId="09DB05C3">
            <wp:extent cx="6064250" cy="3329305"/>
            <wp:effectExtent l="0" t="0" r="0" b="4445"/>
            <wp:docPr id="231829730"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829730" name="Picture 6" descr="A screen shot of a compute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064250" cy="3329305"/>
                    </a:xfrm>
                    <a:prstGeom prst="rect">
                      <a:avLst/>
                    </a:prstGeom>
                  </pic:spPr>
                </pic:pic>
              </a:graphicData>
            </a:graphic>
          </wp:inline>
        </w:drawing>
      </w:r>
    </w:p>
    <w:p w14:paraId="758A8B27" w14:textId="221248EF" w:rsidR="00901D29" w:rsidRPr="004673DE" w:rsidRDefault="00901D29" w:rsidP="00901D29">
      <w:pPr>
        <w:pStyle w:val="Caption"/>
        <w:jc w:val="center"/>
        <w:rPr>
          <w:sz w:val="24"/>
          <w:szCs w:val="24"/>
        </w:rPr>
      </w:pPr>
      <w:r w:rsidRPr="004673DE">
        <w:rPr>
          <w:sz w:val="24"/>
          <w:szCs w:val="24"/>
        </w:rPr>
        <w:t>Figure</w:t>
      </w:r>
      <w:r w:rsidR="000B5BB9">
        <w:rPr>
          <w:sz w:val="24"/>
          <w:szCs w:val="24"/>
        </w:rPr>
        <w:t xml:space="preserve"> 5.3</w:t>
      </w:r>
      <w:r w:rsidRPr="004673DE">
        <w:rPr>
          <w:sz w:val="24"/>
          <w:szCs w:val="24"/>
        </w:rPr>
        <w:t xml:space="preserve"> Company about HMTL</w:t>
      </w:r>
    </w:p>
    <w:p w14:paraId="5F0941F0" w14:textId="77777777" w:rsidR="00901D29" w:rsidRPr="004673DE" w:rsidRDefault="00901D29" w:rsidP="00901D29">
      <w:pPr>
        <w:pStyle w:val="BodyText"/>
        <w:keepNext/>
        <w:spacing w:line="360" w:lineRule="auto"/>
      </w:pPr>
      <w:r w:rsidRPr="004673DE">
        <w:rPr>
          <w:noProof/>
        </w:rPr>
        <w:lastRenderedPageBreak/>
        <w:drawing>
          <wp:inline distT="0" distB="0" distL="0" distR="0" wp14:anchorId="3278C569" wp14:editId="5E3A1021">
            <wp:extent cx="6064250" cy="3279775"/>
            <wp:effectExtent l="0" t="0" r="0" b="0"/>
            <wp:docPr id="372162372"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162372" name="Picture 7" descr="A screenshot of a computer&#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064250" cy="3279775"/>
                    </a:xfrm>
                    <a:prstGeom prst="rect">
                      <a:avLst/>
                    </a:prstGeom>
                  </pic:spPr>
                </pic:pic>
              </a:graphicData>
            </a:graphic>
          </wp:inline>
        </w:drawing>
      </w:r>
    </w:p>
    <w:p w14:paraId="01338E40" w14:textId="11EB49D8" w:rsidR="00901D29" w:rsidRPr="004673DE" w:rsidRDefault="000B5BB9" w:rsidP="00901D29">
      <w:pPr>
        <w:pStyle w:val="Caption"/>
        <w:jc w:val="center"/>
        <w:rPr>
          <w:sz w:val="24"/>
          <w:szCs w:val="24"/>
        </w:rPr>
      </w:pPr>
      <w:r w:rsidRPr="004673DE">
        <w:rPr>
          <w:sz w:val="24"/>
          <w:szCs w:val="24"/>
        </w:rPr>
        <w:t xml:space="preserve">Figure </w:t>
      </w:r>
      <w:r>
        <w:rPr>
          <w:sz w:val="24"/>
          <w:szCs w:val="24"/>
        </w:rPr>
        <w:t>5.4</w:t>
      </w:r>
      <w:r w:rsidR="00901D29" w:rsidRPr="004673DE">
        <w:rPr>
          <w:sz w:val="24"/>
          <w:szCs w:val="24"/>
        </w:rPr>
        <w:t xml:space="preserve"> Company About</w:t>
      </w:r>
    </w:p>
    <w:p w14:paraId="31E4DC9B" w14:textId="77777777" w:rsidR="00901D29" w:rsidRPr="004673DE" w:rsidRDefault="00901D29" w:rsidP="00901D29">
      <w:pPr>
        <w:pStyle w:val="BodyText"/>
        <w:spacing w:line="360" w:lineRule="auto"/>
      </w:pPr>
    </w:p>
    <w:p w14:paraId="33EFF85B" w14:textId="77777777" w:rsidR="00901D29" w:rsidRPr="004673DE" w:rsidRDefault="00901D29" w:rsidP="00901D29">
      <w:pPr>
        <w:pStyle w:val="BodyText"/>
        <w:spacing w:line="360" w:lineRule="auto"/>
      </w:pPr>
    </w:p>
    <w:p w14:paraId="18179C6E" w14:textId="77777777" w:rsidR="00901D29" w:rsidRPr="004673DE" w:rsidRDefault="00901D29" w:rsidP="00901D29">
      <w:pPr>
        <w:pStyle w:val="BodyText"/>
        <w:spacing w:line="360" w:lineRule="auto"/>
      </w:pPr>
    </w:p>
    <w:p w14:paraId="5CD8F03A" w14:textId="77777777" w:rsidR="00901D29" w:rsidRPr="004673DE" w:rsidRDefault="00901D29" w:rsidP="00901D29">
      <w:pPr>
        <w:pStyle w:val="BodyText"/>
        <w:spacing w:line="360" w:lineRule="auto"/>
      </w:pPr>
    </w:p>
    <w:p w14:paraId="0984D57A" w14:textId="77777777" w:rsidR="00901D29" w:rsidRPr="004673DE" w:rsidRDefault="00901D29" w:rsidP="00901D29">
      <w:pPr>
        <w:pStyle w:val="BodyText"/>
        <w:spacing w:line="360" w:lineRule="auto"/>
      </w:pPr>
    </w:p>
    <w:p w14:paraId="47FE506F" w14:textId="77777777" w:rsidR="00901D29" w:rsidRPr="004673DE" w:rsidRDefault="00901D29" w:rsidP="00901D29">
      <w:pPr>
        <w:pStyle w:val="BodyText"/>
        <w:spacing w:line="360" w:lineRule="auto"/>
      </w:pPr>
    </w:p>
    <w:p w14:paraId="02608520" w14:textId="77777777" w:rsidR="00901D29" w:rsidRPr="004673DE" w:rsidRDefault="00901D29" w:rsidP="00901D29">
      <w:pPr>
        <w:pStyle w:val="BodyText"/>
        <w:spacing w:line="360" w:lineRule="auto"/>
      </w:pPr>
    </w:p>
    <w:p w14:paraId="4BDFC516" w14:textId="77777777" w:rsidR="00901D29" w:rsidRPr="004673DE" w:rsidRDefault="00901D29" w:rsidP="00901D29">
      <w:pPr>
        <w:pStyle w:val="BodyText"/>
        <w:spacing w:line="360" w:lineRule="auto"/>
      </w:pPr>
    </w:p>
    <w:p w14:paraId="6298BA21" w14:textId="77777777" w:rsidR="00901D29" w:rsidRPr="004673DE" w:rsidRDefault="00901D29" w:rsidP="00901D29">
      <w:pPr>
        <w:pStyle w:val="BodyText"/>
        <w:spacing w:line="360" w:lineRule="auto"/>
      </w:pPr>
    </w:p>
    <w:p w14:paraId="18296C5E" w14:textId="77777777" w:rsidR="00901D29" w:rsidRDefault="00901D29" w:rsidP="00901D29">
      <w:pPr>
        <w:pStyle w:val="BodyText"/>
        <w:spacing w:before="4" w:line="360" w:lineRule="auto"/>
      </w:pPr>
    </w:p>
    <w:p w14:paraId="2A3B90D6" w14:textId="77777777" w:rsidR="000B5BB9" w:rsidRDefault="000B5BB9" w:rsidP="00901D29">
      <w:pPr>
        <w:pStyle w:val="BodyText"/>
        <w:spacing w:before="4" w:line="360" w:lineRule="auto"/>
      </w:pPr>
    </w:p>
    <w:p w14:paraId="35B88854" w14:textId="77777777" w:rsidR="000B5BB9" w:rsidRDefault="000B5BB9" w:rsidP="00901D29">
      <w:pPr>
        <w:pStyle w:val="BodyText"/>
        <w:spacing w:before="4" w:line="360" w:lineRule="auto"/>
      </w:pPr>
    </w:p>
    <w:p w14:paraId="1D767EE5" w14:textId="77777777" w:rsidR="000B5BB9" w:rsidRDefault="000B5BB9" w:rsidP="00901D29">
      <w:pPr>
        <w:pStyle w:val="BodyText"/>
        <w:spacing w:before="4" w:line="360" w:lineRule="auto"/>
      </w:pPr>
    </w:p>
    <w:p w14:paraId="17B92A14" w14:textId="77777777" w:rsidR="000B5BB9" w:rsidRDefault="000B5BB9" w:rsidP="00901D29">
      <w:pPr>
        <w:pStyle w:val="BodyText"/>
        <w:spacing w:before="4" w:line="360" w:lineRule="auto"/>
      </w:pPr>
    </w:p>
    <w:p w14:paraId="71FA08AC" w14:textId="77777777" w:rsidR="000B5BB9" w:rsidRDefault="000B5BB9" w:rsidP="00901D29">
      <w:pPr>
        <w:pStyle w:val="BodyText"/>
        <w:spacing w:before="4" w:line="360" w:lineRule="auto"/>
      </w:pPr>
    </w:p>
    <w:p w14:paraId="436F8F00" w14:textId="77777777" w:rsidR="000B5BB9" w:rsidRDefault="000B5BB9" w:rsidP="00901D29">
      <w:pPr>
        <w:pStyle w:val="BodyText"/>
        <w:spacing w:before="4" w:line="360" w:lineRule="auto"/>
      </w:pPr>
    </w:p>
    <w:p w14:paraId="56385149" w14:textId="77777777" w:rsidR="000B5BB9" w:rsidRDefault="000B5BB9" w:rsidP="00901D29">
      <w:pPr>
        <w:pStyle w:val="BodyText"/>
        <w:spacing w:before="4" w:line="360" w:lineRule="auto"/>
      </w:pPr>
    </w:p>
    <w:p w14:paraId="32E751C1" w14:textId="77777777" w:rsidR="000B5BB9" w:rsidRDefault="000B5BB9" w:rsidP="00901D29">
      <w:pPr>
        <w:pStyle w:val="BodyText"/>
        <w:spacing w:before="4" w:line="360" w:lineRule="auto"/>
      </w:pPr>
    </w:p>
    <w:p w14:paraId="58E53960" w14:textId="77777777" w:rsidR="000B5BB9" w:rsidRDefault="000B5BB9" w:rsidP="00901D29">
      <w:pPr>
        <w:pStyle w:val="BodyText"/>
        <w:spacing w:before="4" w:line="360" w:lineRule="auto"/>
      </w:pPr>
    </w:p>
    <w:p w14:paraId="0C1815C3" w14:textId="77777777" w:rsidR="000B5BB9" w:rsidRPr="004673DE" w:rsidRDefault="000B5BB9" w:rsidP="00901D29">
      <w:pPr>
        <w:pStyle w:val="BodyText"/>
        <w:spacing w:before="4" w:line="360" w:lineRule="auto"/>
      </w:pPr>
    </w:p>
    <w:p w14:paraId="082F069A" w14:textId="77777777" w:rsidR="00901D29" w:rsidRPr="004673DE" w:rsidRDefault="00901D29" w:rsidP="00901D29">
      <w:pPr>
        <w:pStyle w:val="Heading1"/>
        <w:spacing w:before="90" w:line="360" w:lineRule="auto"/>
        <w:ind w:left="3954"/>
        <w:jc w:val="left"/>
      </w:pPr>
      <w:bookmarkStart w:id="94" w:name="References"/>
      <w:bookmarkEnd w:id="94"/>
      <w:r w:rsidRPr="004673DE">
        <w:lastRenderedPageBreak/>
        <w:t>Refe</w:t>
      </w:r>
      <w:bookmarkStart w:id="95" w:name="_bookmark56"/>
      <w:bookmarkEnd w:id="95"/>
      <w:r w:rsidRPr="004673DE">
        <w:t>rences</w:t>
      </w:r>
    </w:p>
    <w:p w14:paraId="0F1CFB1E" w14:textId="77777777" w:rsidR="00901D29" w:rsidRPr="004673DE" w:rsidRDefault="00901D29" w:rsidP="00901D29">
      <w:pPr>
        <w:spacing w:before="139" w:line="360" w:lineRule="auto"/>
        <w:ind w:left="940" w:right="1572" w:hanging="720"/>
        <w:rPr>
          <w:sz w:val="24"/>
          <w:szCs w:val="24"/>
        </w:rPr>
      </w:pPr>
      <w:r w:rsidRPr="004673DE">
        <w:rPr>
          <w:sz w:val="24"/>
          <w:szCs w:val="24"/>
        </w:rPr>
        <w:t>Amazon.</w:t>
      </w:r>
      <w:r w:rsidRPr="004673DE">
        <w:rPr>
          <w:spacing w:val="-2"/>
          <w:sz w:val="24"/>
          <w:szCs w:val="24"/>
        </w:rPr>
        <w:t xml:space="preserve"> </w:t>
      </w:r>
      <w:r w:rsidRPr="004673DE">
        <w:rPr>
          <w:sz w:val="24"/>
          <w:szCs w:val="24"/>
        </w:rPr>
        <w:t>(2023,</w:t>
      </w:r>
      <w:r w:rsidRPr="004673DE">
        <w:rPr>
          <w:spacing w:val="-2"/>
          <w:sz w:val="24"/>
          <w:szCs w:val="24"/>
        </w:rPr>
        <w:t xml:space="preserve"> </w:t>
      </w:r>
      <w:r w:rsidRPr="004673DE">
        <w:rPr>
          <w:sz w:val="24"/>
          <w:szCs w:val="24"/>
        </w:rPr>
        <w:t>May</w:t>
      </w:r>
      <w:r w:rsidRPr="004673DE">
        <w:rPr>
          <w:spacing w:val="-2"/>
          <w:sz w:val="24"/>
          <w:szCs w:val="24"/>
        </w:rPr>
        <w:t xml:space="preserve"> </w:t>
      </w:r>
      <w:r w:rsidRPr="004673DE">
        <w:rPr>
          <w:sz w:val="24"/>
          <w:szCs w:val="24"/>
        </w:rPr>
        <w:t>25th).</w:t>
      </w:r>
      <w:r w:rsidRPr="004673DE">
        <w:rPr>
          <w:spacing w:val="-2"/>
          <w:sz w:val="24"/>
          <w:szCs w:val="24"/>
        </w:rPr>
        <w:t xml:space="preserve"> </w:t>
      </w:r>
      <w:r w:rsidRPr="004673DE">
        <w:rPr>
          <w:i/>
          <w:sz w:val="24"/>
          <w:szCs w:val="24"/>
        </w:rPr>
        <w:t>AWS</w:t>
      </w:r>
      <w:r w:rsidRPr="004673DE">
        <w:rPr>
          <w:i/>
          <w:spacing w:val="2"/>
          <w:sz w:val="24"/>
          <w:szCs w:val="24"/>
        </w:rPr>
        <w:t xml:space="preserve"> </w:t>
      </w:r>
      <w:r w:rsidRPr="004673DE">
        <w:rPr>
          <w:i/>
          <w:sz w:val="24"/>
          <w:szCs w:val="24"/>
        </w:rPr>
        <w:t>Management</w:t>
      </w:r>
      <w:r w:rsidRPr="004673DE">
        <w:rPr>
          <w:i/>
          <w:spacing w:val="-4"/>
          <w:sz w:val="24"/>
          <w:szCs w:val="24"/>
        </w:rPr>
        <w:t xml:space="preserve"> </w:t>
      </w:r>
      <w:r w:rsidRPr="004673DE">
        <w:rPr>
          <w:i/>
          <w:sz w:val="24"/>
          <w:szCs w:val="24"/>
        </w:rPr>
        <w:t>and</w:t>
      </w:r>
      <w:r w:rsidRPr="004673DE">
        <w:rPr>
          <w:i/>
          <w:spacing w:val="-2"/>
          <w:sz w:val="24"/>
          <w:szCs w:val="24"/>
        </w:rPr>
        <w:t xml:space="preserve"> </w:t>
      </w:r>
      <w:r w:rsidRPr="004673DE">
        <w:rPr>
          <w:i/>
          <w:sz w:val="24"/>
          <w:szCs w:val="24"/>
        </w:rPr>
        <w:t>Governance</w:t>
      </w:r>
      <w:r w:rsidRPr="004673DE">
        <w:rPr>
          <w:sz w:val="24"/>
          <w:szCs w:val="24"/>
        </w:rPr>
        <w:t>.</w:t>
      </w:r>
      <w:r w:rsidRPr="004673DE">
        <w:rPr>
          <w:spacing w:val="-2"/>
          <w:sz w:val="24"/>
          <w:szCs w:val="24"/>
        </w:rPr>
        <w:t xml:space="preserve"> </w:t>
      </w:r>
      <w:r w:rsidRPr="004673DE">
        <w:rPr>
          <w:sz w:val="24"/>
          <w:szCs w:val="24"/>
        </w:rPr>
        <w:t>Retrieved from</w:t>
      </w:r>
      <w:r w:rsidRPr="004673DE">
        <w:rPr>
          <w:spacing w:val="-57"/>
          <w:sz w:val="24"/>
          <w:szCs w:val="24"/>
        </w:rPr>
        <w:t xml:space="preserve"> </w:t>
      </w:r>
      <w:r w:rsidRPr="004673DE">
        <w:rPr>
          <w:sz w:val="24"/>
          <w:szCs w:val="24"/>
        </w:rPr>
        <w:t>aws.amazom:</w:t>
      </w:r>
      <w:r w:rsidRPr="004673DE">
        <w:rPr>
          <w:spacing w:val="-3"/>
          <w:sz w:val="24"/>
          <w:szCs w:val="24"/>
        </w:rPr>
        <w:t xml:space="preserve"> </w:t>
      </w:r>
      <w:r w:rsidRPr="004673DE">
        <w:rPr>
          <w:sz w:val="24"/>
          <w:szCs w:val="24"/>
        </w:rPr>
        <w:t>https://aws.amazon.com</w:t>
      </w:r>
    </w:p>
    <w:p w14:paraId="65DA7813" w14:textId="77777777" w:rsidR="00901D29" w:rsidRPr="004673DE" w:rsidRDefault="00901D29" w:rsidP="00901D29">
      <w:pPr>
        <w:pStyle w:val="BodyText"/>
        <w:spacing w:line="360" w:lineRule="auto"/>
        <w:ind w:left="940" w:right="998" w:hanging="720"/>
      </w:pPr>
      <w:r w:rsidRPr="004673DE">
        <w:t xml:space="preserve">Corporate staffing, S. K. (2019, June 12). </w:t>
      </w:r>
      <w:r w:rsidRPr="004673DE">
        <w:rPr>
          <w:i/>
        </w:rPr>
        <w:t>Youtube</w:t>
      </w:r>
      <w:r w:rsidRPr="004673DE">
        <w:t>. Retrieved from How to get a job in</w:t>
      </w:r>
      <w:r w:rsidRPr="004673DE">
        <w:rPr>
          <w:spacing w:val="-58"/>
        </w:rPr>
        <w:t xml:space="preserve"> </w:t>
      </w:r>
      <w:r w:rsidRPr="004673DE">
        <w:t>Kenya</w:t>
      </w:r>
      <w:r w:rsidRPr="004673DE">
        <w:rPr>
          <w:spacing w:val="2"/>
        </w:rPr>
        <w:t xml:space="preserve"> </w:t>
      </w:r>
      <w:r w:rsidRPr="004673DE">
        <w:t>fast.:</w:t>
      </w:r>
      <w:r w:rsidRPr="004673DE">
        <w:rPr>
          <w:spacing w:val="-1"/>
        </w:rPr>
        <w:t xml:space="preserve"> </w:t>
      </w:r>
      <w:r w:rsidRPr="004673DE">
        <w:t>https://</w:t>
      </w:r>
      <w:hyperlink r:id="rId39">
        <w:r w:rsidRPr="004673DE">
          <w:t>www.youtube.com/watch?v=1aj0lIxiRiQ</w:t>
        </w:r>
      </w:hyperlink>
    </w:p>
    <w:p w14:paraId="093D6A5D" w14:textId="77777777" w:rsidR="00901D29" w:rsidRPr="004673DE" w:rsidRDefault="00901D29" w:rsidP="00901D29">
      <w:pPr>
        <w:pStyle w:val="BodyText"/>
        <w:spacing w:line="360" w:lineRule="auto"/>
        <w:ind w:left="940" w:right="944" w:hanging="720"/>
      </w:pPr>
      <w:r w:rsidRPr="004673DE">
        <w:t xml:space="preserve">Daily, B. (2014). </w:t>
      </w:r>
      <w:r w:rsidRPr="004673DE">
        <w:rPr>
          <w:i/>
        </w:rPr>
        <w:t xml:space="preserve">Business Daily Africa </w:t>
      </w:r>
      <w:r w:rsidRPr="004673DE">
        <w:t>. Retrieved from Business Daily Newspaper:</w:t>
      </w:r>
      <w:r w:rsidRPr="004673DE">
        <w:rPr>
          <w:spacing w:val="1"/>
        </w:rPr>
        <w:t xml:space="preserve"> </w:t>
      </w:r>
      <w:r w:rsidRPr="004673DE">
        <w:rPr>
          <w:spacing w:val="-1"/>
        </w:rPr>
        <w:t>https://</w:t>
      </w:r>
      <w:hyperlink r:id="rId40">
        <w:r w:rsidRPr="004673DE">
          <w:rPr>
            <w:spacing w:val="-1"/>
          </w:rPr>
          <w:t>www.businessdailyafrica.com/bd/economy/kenya-rolls-out-measures-to-</w:t>
        </w:r>
      </w:hyperlink>
      <w:r w:rsidRPr="004673DE">
        <w:t xml:space="preserve"> tackle-youth-unemployment-2063354.</w:t>
      </w:r>
    </w:p>
    <w:p w14:paraId="1426361F" w14:textId="77777777" w:rsidR="00901D29" w:rsidRPr="004673DE" w:rsidRDefault="00901D29" w:rsidP="00901D29">
      <w:pPr>
        <w:pStyle w:val="BodyText"/>
        <w:spacing w:line="360" w:lineRule="auto"/>
        <w:ind w:left="940" w:right="753" w:hanging="720"/>
      </w:pPr>
      <w:r w:rsidRPr="004673DE">
        <w:t>Economic, A. (2023). Retrieved from An analysis of the economic system in Kenya.:</w:t>
      </w:r>
      <w:r w:rsidRPr="004673DE">
        <w:rPr>
          <w:spacing w:val="1"/>
        </w:rPr>
        <w:t xml:space="preserve"> </w:t>
      </w:r>
      <w:r w:rsidRPr="004673DE">
        <w:t>https://</w:t>
      </w:r>
      <w:hyperlink r:id="rId41">
        <w:r w:rsidRPr="004673DE">
          <w:t>www.economicactivity.org/an-analysis-of-the-economic-system-in-</w:t>
        </w:r>
      </w:hyperlink>
      <w:r w:rsidRPr="004673DE">
        <w:rPr>
          <w:spacing w:val="1"/>
        </w:rPr>
        <w:t xml:space="preserve"> </w:t>
      </w:r>
      <w:r w:rsidRPr="004673DE">
        <w:rPr>
          <w:spacing w:val="-1"/>
        </w:rPr>
        <w:t>kenya/#:~:text=The%20economy%20of%20Kenya%20is,and%20investment%20</w:t>
      </w:r>
      <w:r w:rsidRPr="004673DE">
        <w:t xml:space="preserve"> in%20East%20Africa.</w:t>
      </w:r>
    </w:p>
    <w:p w14:paraId="18F70FEB" w14:textId="77777777" w:rsidR="00901D29" w:rsidRPr="004673DE" w:rsidRDefault="00901D29" w:rsidP="00901D29">
      <w:pPr>
        <w:pStyle w:val="BodyText"/>
        <w:spacing w:line="360" w:lineRule="auto"/>
        <w:ind w:left="940" w:right="831" w:hanging="720"/>
        <w:jc w:val="both"/>
      </w:pPr>
      <w:r w:rsidRPr="004673DE">
        <w:t xml:space="preserve">Generation. (2023). </w:t>
      </w:r>
      <w:r w:rsidRPr="004673DE">
        <w:rPr>
          <w:i/>
        </w:rPr>
        <w:t xml:space="preserve">Youth unemployment and its negative health effects. </w:t>
      </w:r>
      <w:r w:rsidRPr="004673DE">
        <w:t>Retrieved from</w:t>
      </w:r>
      <w:r w:rsidRPr="004673DE">
        <w:rPr>
          <w:spacing w:val="-57"/>
        </w:rPr>
        <w:t xml:space="preserve"> </w:t>
      </w:r>
      <w:r w:rsidRPr="004673DE">
        <w:t>https://</w:t>
      </w:r>
      <w:hyperlink r:id="rId42">
        <w:r w:rsidRPr="004673DE">
          <w:t>www.generation.org/news/youth-unemployment-and-its-negative-health-</w:t>
        </w:r>
      </w:hyperlink>
      <w:r w:rsidRPr="004673DE">
        <w:rPr>
          <w:spacing w:val="1"/>
        </w:rPr>
        <w:t xml:space="preserve"> </w:t>
      </w:r>
      <w:r w:rsidRPr="004673DE">
        <w:rPr>
          <w:spacing w:val="-1"/>
        </w:rPr>
        <w:t>effects/?gclid=CjwKCAjwyeujBhA5EiwA5WD7_XJva3Owph_8rbMx45GxkJQ</w:t>
      </w:r>
      <w:r w:rsidRPr="004673DE">
        <w:t xml:space="preserve"> gIrsUPydFq3Joc4LLFyHYWVL99A6LqhoCzkQQAvD_BwE</w:t>
      </w:r>
    </w:p>
    <w:p w14:paraId="592A56E1" w14:textId="77777777" w:rsidR="00901D29" w:rsidRPr="004673DE" w:rsidRDefault="00901D29" w:rsidP="00901D29">
      <w:pPr>
        <w:pStyle w:val="BodyText"/>
        <w:spacing w:line="360" w:lineRule="auto"/>
        <w:ind w:left="940" w:right="2888" w:hanging="720"/>
      </w:pPr>
      <w:r w:rsidRPr="004673DE">
        <w:t>Glassdoor.</w:t>
      </w:r>
      <w:r w:rsidRPr="004673DE">
        <w:rPr>
          <w:spacing w:val="-3"/>
        </w:rPr>
        <w:t xml:space="preserve"> </w:t>
      </w:r>
      <w:r w:rsidRPr="004673DE">
        <w:t>(2023, May</w:t>
      </w:r>
      <w:r w:rsidRPr="004673DE">
        <w:rPr>
          <w:spacing w:val="-3"/>
        </w:rPr>
        <w:t xml:space="preserve"> </w:t>
      </w:r>
      <w:r w:rsidRPr="004673DE">
        <w:t>25).</w:t>
      </w:r>
      <w:r w:rsidRPr="004673DE">
        <w:rPr>
          <w:spacing w:val="-2"/>
        </w:rPr>
        <w:t xml:space="preserve"> </w:t>
      </w:r>
      <w:r w:rsidRPr="004673DE">
        <w:rPr>
          <w:i/>
        </w:rPr>
        <w:t>Homepage</w:t>
      </w:r>
      <w:r w:rsidRPr="004673DE">
        <w:t>.</w:t>
      </w:r>
      <w:r w:rsidRPr="004673DE">
        <w:rPr>
          <w:spacing w:val="-2"/>
        </w:rPr>
        <w:t xml:space="preserve"> </w:t>
      </w:r>
      <w:r w:rsidRPr="004673DE">
        <w:t>Retrieved</w:t>
      </w:r>
      <w:r w:rsidRPr="004673DE">
        <w:rPr>
          <w:spacing w:val="-1"/>
        </w:rPr>
        <w:t xml:space="preserve"> </w:t>
      </w:r>
      <w:r w:rsidRPr="004673DE">
        <w:t>from Glassdoor:</w:t>
      </w:r>
      <w:r w:rsidRPr="004673DE">
        <w:rPr>
          <w:spacing w:val="-57"/>
        </w:rPr>
        <w:t xml:space="preserve"> </w:t>
      </w:r>
      <w:r w:rsidRPr="004673DE">
        <w:t>https://</w:t>
      </w:r>
      <w:hyperlink r:id="rId43">
        <w:r w:rsidRPr="004673DE">
          <w:t>www.glassdoor.com</w:t>
        </w:r>
      </w:hyperlink>
    </w:p>
    <w:p w14:paraId="4853CB88" w14:textId="77777777" w:rsidR="00901D29" w:rsidRPr="004673DE" w:rsidRDefault="00901D29" w:rsidP="00901D29">
      <w:pPr>
        <w:pStyle w:val="BodyText"/>
        <w:spacing w:line="360" w:lineRule="auto"/>
        <w:ind w:left="940" w:right="2385" w:hanging="720"/>
      </w:pPr>
      <w:r w:rsidRPr="004673DE">
        <w:t xml:space="preserve">Indeed. (2020, Jan 8). </w:t>
      </w:r>
      <w:r w:rsidRPr="004673DE">
        <w:rPr>
          <w:i/>
        </w:rPr>
        <w:t>Youtube</w:t>
      </w:r>
      <w:r w:rsidRPr="004673DE">
        <w:t>. Retrieved from 5 Indeed job search tips:</w:t>
      </w:r>
      <w:r w:rsidRPr="004673DE">
        <w:rPr>
          <w:spacing w:val="-57"/>
        </w:rPr>
        <w:t xml:space="preserve"> </w:t>
      </w:r>
      <w:r w:rsidRPr="004673DE">
        <w:t>https://</w:t>
      </w:r>
      <w:hyperlink r:id="rId44">
        <w:r w:rsidRPr="004673DE">
          <w:t>www.youtube.com/watch?v=JF0IukoW8to</w:t>
        </w:r>
      </w:hyperlink>
    </w:p>
    <w:p w14:paraId="51B3F96C" w14:textId="77777777" w:rsidR="00901D29" w:rsidRPr="004673DE" w:rsidRDefault="00901D29" w:rsidP="00901D29">
      <w:pPr>
        <w:pStyle w:val="BodyText"/>
        <w:spacing w:line="360" w:lineRule="auto"/>
        <w:ind w:left="220" w:right="845"/>
      </w:pPr>
      <w:r w:rsidRPr="004673DE">
        <w:t xml:space="preserve">Indeed. (2023, May 25th). </w:t>
      </w:r>
      <w:r w:rsidRPr="004673DE">
        <w:rPr>
          <w:i/>
        </w:rPr>
        <w:t>Homepage</w:t>
      </w:r>
      <w:r w:rsidRPr="004673DE">
        <w:t>. Retrieved from Indeed: https://</w:t>
      </w:r>
      <w:hyperlink r:id="rId45">
        <w:r w:rsidRPr="004673DE">
          <w:t>www.indeed.com/</w:t>
        </w:r>
      </w:hyperlink>
      <w:r w:rsidRPr="004673DE">
        <w:rPr>
          <w:spacing w:val="-58"/>
        </w:rPr>
        <w:t xml:space="preserve"> </w:t>
      </w:r>
      <w:r w:rsidRPr="004673DE">
        <w:t>Independent.press. (2019,</w:t>
      </w:r>
      <w:r w:rsidRPr="004673DE">
        <w:rPr>
          <w:spacing w:val="-2"/>
        </w:rPr>
        <w:t xml:space="preserve"> </w:t>
      </w:r>
      <w:r w:rsidRPr="004673DE">
        <w:t>June</w:t>
      </w:r>
      <w:r w:rsidRPr="004673DE">
        <w:rPr>
          <w:spacing w:val="-2"/>
        </w:rPr>
        <w:t xml:space="preserve"> </w:t>
      </w:r>
      <w:r w:rsidRPr="004673DE">
        <w:t xml:space="preserve">3). </w:t>
      </w:r>
      <w:r w:rsidRPr="004673DE">
        <w:rPr>
          <w:i/>
        </w:rPr>
        <w:t>Youtube</w:t>
      </w:r>
      <w:r w:rsidRPr="004673DE">
        <w:t>.</w:t>
      </w:r>
      <w:r w:rsidRPr="004673DE">
        <w:rPr>
          <w:spacing w:val="-1"/>
        </w:rPr>
        <w:t xml:space="preserve"> </w:t>
      </w:r>
      <w:r w:rsidRPr="004673DE">
        <w:t>Retrieved from</w:t>
      </w:r>
      <w:r w:rsidRPr="004673DE">
        <w:rPr>
          <w:spacing w:val="-1"/>
        </w:rPr>
        <w:t xml:space="preserve"> </w:t>
      </w:r>
      <w:r w:rsidRPr="004673DE">
        <w:t>Youth</w:t>
      </w:r>
      <w:r w:rsidRPr="004673DE">
        <w:rPr>
          <w:spacing w:val="-2"/>
        </w:rPr>
        <w:t xml:space="preserve"> </w:t>
      </w:r>
      <w:r w:rsidRPr="004673DE">
        <w:t>Unemployment</w:t>
      </w:r>
      <w:r w:rsidRPr="004673DE">
        <w:rPr>
          <w:spacing w:val="-1"/>
        </w:rPr>
        <w:t xml:space="preserve"> </w:t>
      </w:r>
      <w:r w:rsidRPr="004673DE">
        <w:t>in</w:t>
      </w:r>
    </w:p>
    <w:p w14:paraId="007475FC" w14:textId="77777777" w:rsidR="00901D29" w:rsidRPr="004673DE" w:rsidRDefault="00901D29" w:rsidP="00901D29">
      <w:pPr>
        <w:pStyle w:val="BodyText"/>
        <w:spacing w:line="360" w:lineRule="auto"/>
        <w:ind w:left="940" w:right="1208"/>
      </w:pPr>
      <w:r w:rsidRPr="004673DE">
        <w:t>Kenya</w:t>
      </w:r>
      <w:r w:rsidRPr="004673DE">
        <w:rPr>
          <w:spacing w:val="1"/>
        </w:rPr>
        <w:t xml:space="preserve"> </w:t>
      </w:r>
      <w:r w:rsidRPr="004673DE">
        <w:t>|</w:t>
      </w:r>
      <w:r w:rsidRPr="004673DE">
        <w:rPr>
          <w:spacing w:val="-3"/>
        </w:rPr>
        <w:t xml:space="preserve"> </w:t>
      </w:r>
      <w:r w:rsidRPr="004673DE">
        <w:t>Clive</w:t>
      </w:r>
      <w:r w:rsidRPr="004673DE">
        <w:rPr>
          <w:spacing w:val="-6"/>
        </w:rPr>
        <w:t xml:space="preserve"> </w:t>
      </w:r>
      <w:r w:rsidRPr="004673DE">
        <w:t>Lupao on</w:t>
      </w:r>
      <w:r w:rsidRPr="004673DE">
        <w:rPr>
          <w:spacing w:val="-1"/>
        </w:rPr>
        <w:t xml:space="preserve"> </w:t>
      </w:r>
      <w:r w:rsidRPr="004673DE">
        <w:t>the</w:t>
      </w:r>
      <w:r w:rsidRPr="004673DE">
        <w:rPr>
          <w:spacing w:val="-3"/>
        </w:rPr>
        <w:t xml:space="preserve"> </w:t>
      </w:r>
      <w:r w:rsidRPr="004673DE">
        <w:t>Impact of</w:t>
      </w:r>
      <w:r w:rsidRPr="004673DE">
        <w:rPr>
          <w:spacing w:val="-3"/>
        </w:rPr>
        <w:t xml:space="preserve"> </w:t>
      </w:r>
      <w:r w:rsidRPr="004673DE">
        <w:t>Youth</w:t>
      </w:r>
      <w:r w:rsidRPr="004673DE">
        <w:rPr>
          <w:spacing w:val="-1"/>
        </w:rPr>
        <w:t xml:space="preserve"> </w:t>
      </w:r>
      <w:r w:rsidRPr="004673DE">
        <w:t>Empowerment and</w:t>
      </w:r>
      <w:r w:rsidRPr="004673DE">
        <w:rPr>
          <w:spacing w:val="-2"/>
        </w:rPr>
        <w:t xml:space="preserve"> </w:t>
      </w:r>
      <w:r w:rsidRPr="004673DE">
        <w:t>Mentorship:</w:t>
      </w:r>
      <w:r w:rsidRPr="004673DE">
        <w:rPr>
          <w:spacing w:val="-57"/>
        </w:rPr>
        <w:t xml:space="preserve"> </w:t>
      </w:r>
      <w:r w:rsidRPr="004673DE">
        <w:t>https://</w:t>
      </w:r>
      <w:hyperlink r:id="rId46">
        <w:r w:rsidRPr="004673DE">
          <w:t>www.youtube.com/watch?v=nBPszQN4Dlk</w:t>
        </w:r>
      </w:hyperlink>
    </w:p>
    <w:p w14:paraId="0EDEFE8B" w14:textId="77777777" w:rsidR="00901D29" w:rsidRPr="004673DE" w:rsidRDefault="00901D29" w:rsidP="00901D29">
      <w:pPr>
        <w:pStyle w:val="BodyText"/>
        <w:spacing w:line="360" w:lineRule="auto"/>
        <w:ind w:left="940" w:right="1036" w:hanging="720"/>
      </w:pPr>
      <w:r w:rsidRPr="004673DE">
        <w:t xml:space="preserve">KnowledgeHut. (2023, April 11). </w:t>
      </w:r>
      <w:r w:rsidRPr="004673DE">
        <w:rPr>
          <w:i/>
        </w:rPr>
        <w:t>knowledgeHut.com</w:t>
      </w:r>
      <w:r w:rsidRPr="004673DE">
        <w:t>. Retrieved from KnowledgeHut:</w:t>
      </w:r>
      <w:r w:rsidRPr="004673DE">
        <w:rPr>
          <w:spacing w:val="-58"/>
        </w:rPr>
        <w:t xml:space="preserve"> </w:t>
      </w:r>
      <w:r w:rsidRPr="004673DE">
        <w:t>https://</w:t>
      </w:r>
      <w:hyperlink r:id="rId47">
        <w:r w:rsidRPr="004673DE">
          <w:t>www.knowledgehut.com/blog/agile/product-backlog-refinement-scrum</w:t>
        </w:r>
      </w:hyperlink>
    </w:p>
    <w:p w14:paraId="419C72D4" w14:textId="77777777" w:rsidR="00901D29" w:rsidRPr="004673DE" w:rsidRDefault="00901D29" w:rsidP="00901D29">
      <w:pPr>
        <w:pStyle w:val="BodyText"/>
        <w:spacing w:before="61" w:line="360" w:lineRule="auto"/>
        <w:ind w:left="940" w:right="3019" w:hanging="720"/>
      </w:pPr>
      <w:r w:rsidRPr="004673DE">
        <w:t>LinkedIn.</w:t>
      </w:r>
      <w:r w:rsidRPr="004673DE">
        <w:rPr>
          <w:spacing w:val="-3"/>
        </w:rPr>
        <w:t xml:space="preserve"> </w:t>
      </w:r>
      <w:r w:rsidRPr="004673DE">
        <w:t>(2023, May</w:t>
      </w:r>
      <w:r w:rsidRPr="004673DE">
        <w:rPr>
          <w:spacing w:val="-2"/>
        </w:rPr>
        <w:t xml:space="preserve"> </w:t>
      </w:r>
      <w:r w:rsidRPr="004673DE">
        <w:t>25).</w:t>
      </w:r>
      <w:r w:rsidRPr="004673DE">
        <w:rPr>
          <w:spacing w:val="-2"/>
        </w:rPr>
        <w:t xml:space="preserve"> </w:t>
      </w:r>
      <w:r w:rsidRPr="004673DE">
        <w:rPr>
          <w:i/>
        </w:rPr>
        <w:t>Home</w:t>
      </w:r>
      <w:r w:rsidRPr="004673DE">
        <w:rPr>
          <w:i/>
          <w:spacing w:val="-1"/>
        </w:rPr>
        <w:t xml:space="preserve"> </w:t>
      </w:r>
      <w:r w:rsidRPr="004673DE">
        <w:rPr>
          <w:i/>
        </w:rPr>
        <w:t>page</w:t>
      </w:r>
      <w:r w:rsidRPr="004673DE">
        <w:t>.</w:t>
      </w:r>
      <w:r w:rsidRPr="004673DE">
        <w:rPr>
          <w:spacing w:val="-3"/>
        </w:rPr>
        <w:t xml:space="preserve"> </w:t>
      </w:r>
      <w:r w:rsidRPr="004673DE">
        <w:t>Retrieved</w:t>
      </w:r>
      <w:r w:rsidRPr="004673DE">
        <w:rPr>
          <w:spacing w:val="-2"/>
        </w:rPr>
        <w:t xml:space="preserve"> </w:t>
      </w:r>
      <w:r w:rsidRPr="004673DE">
        <w:t>from</w:t>
      </w:r>
      <w:r w:rsidRPr="004673DE">
        <w:rPr>
          <w:spacing w:val="-2"/>
        </w:rPr>
        <w:t xml:space="preserve"> </w:t>
      </w:r>
      <w:r w:rsidRPr="004673DE">
        <w:t>LinkedIn:</w:t>
      </w:r>
      <w:r w:rsidRPr="004673DE">
        <w:rPr>
          <w:spacing w:val="-57"/>
        </w:rPr>
        <w:t xml:space="preserve"> </w:t>
      </w:r>
      <w:r w:rsidRPr="004673DE">
        <w:t>https://</w:t>
      </w:r>
      <w:hyperlink r:id="rId48">
        <w:r w:rsidRPr="004673DE">
          <w:t>www.linkedin.com</w:t>
        </w:r>
      </w:hyperlink>
    </w:p>
    <w:p w14:paraId="29EE0615" w14:textId="77777777" w:rsidR="00901D29" w:rsidRPr="004673DE" w:rsidRDefault="00901D29" w:rsidP="00901D29">
      <w:pPr>
        <w:pStyle w:val="BodyText"/>
        <w:spacing w:line="360" w:lineRule="auto"/>
        <w:ind w:left="940" w:right="674" w:hanging="720"/>
      </w:pPr>
      <w:r w:rsidRPr="004673DE">
        <w:t xml:space="preserve">Muchiri, E. (2022, June 13). </w:t>
      </w:r>
      <w:r w:rsidRPr="004673DE">
        <w:rPr>
          <w:i/>
        </w:rPr>
        <w:t>thestar.co.ke</w:t>
      </w:r>
      <w:r w:rsidRPr="004673DE">
        <w:t>. Retrieved from The Star Newspaper Webpage:</w:t>
      </w:r>
      <w:r w:rsidRPr="004673DE">
        <w:rPr>
          <w:spacing w:val="-57"/>
        </w:rPr>
        <w:t xml:space="preserve"> </w:t>
      </w:r>
      <w:r w:rsidRPr="004673DE">
        <w:t>https://</w:t>
      </w:r>
      <w:hyperlink r:id="rId49">
        <w:r w:rsidRPr="004673DE">
          <w:t>www.the-star.co.ke/counties/central/2022-06-13-youth-unemployment-a-</w:t>
        </w:r>
      </w:hyperlink>
      <w:r w:rsidRPr="004673DE">
        <w:rPr>
          <w:spacing w:val="1"/>
        </w:rPr>
        <w:t xml:space="preserve"> </w:t>
      </w:r>
      <w:r w:rsidRPr="004673DE">
        <w:t>ticking-time-bomb-lobby-warns/</w:t>
      </w:r>
    </w:p>
    <w:p w14:paraId="2B6C3004" w14:textId="77777777" w:rsidR="00901D29" w:rsidRPr="004673DE" w:rsidRDefault="00901D29" w:rsidP="00901D29">
      <w:pPr>
        <w:spacing w:line="360" w:lineRule="auto"/>
        <w:ind w:left="220"/>
        <w:rPr>
          <w:sz w:val="24"/>
          <w:szCs w:val="24"/>
        </w:rPr>
      </w:pPr>
      <w:r w:rsidRPr="004673DE">
        <w:rPr>
          <w:sz w:val="24"/>
          <w:szCs w:val="24"/>
        </w:rPr>
        <w:t>United</w:t>
      </w:r>
      <w:r w:rsidRPr="004673DE">
        <w:rPr>
          <w:spacing w:val="-2"/>
          <w:sz w:val="24"/>
          <w:szCs w:val="24"/>
        </w:rPr>
        <w:t xml:space="preserve"> </w:t>
      </w:r>
      <w:r w:rsidRPr="004673DE">
        <w:rPr>
          <w:sz w:val="24"/>
          <w:szCs w:val="24"/>
        </w:rPr>
        <w:t>Nations.</w:t>
      </w:r>
      <w:r w:rsidRPr="004673DE">
        <w:rPr>
          <w:spacing w:val="-2"/>
          <w:sz w:val="24"/>
          <w:szCs w:val="24"/>
        </w:rPr>
        <w:t xml:space="preserve"> </w:t>
      </w:r>
      <w:r w:rsidRPr="004673DE">
        <w:rPr>
          <w:sz w:val="24"/>
          <w:szCs w:val="24"/>
        </w:rPr>
        <w:t xml:space="preserve">(2022). </w:t>
      </w:r>
      <w:r w:rsidRPr="004673DE">
        <w:rPr>
          <w:i/>
          <w:sz w:val="24"/>
          <w:szCs w:val="24"/>
        </w:rPr>
        <w:t>Draft</w:t>
      </w:r>
      <w:r w:rsidRPr="004673DE">
        <w:rPr>
          <w:i/>
          <w:spacing w:val="-4"/>
          <w:sz w:val="24"/>
          <w:szCs w:val="24"/>
        </w:rPr>
        <w:t xml:space="preserve"> </w:t>
      </w:r>
      <w:r w:rsidRPr="004673DE">
        <w:rPr>
          <w:i/>
          <w:sz w:val="24"/>
          <w:szCs w:val="24"/>
        </w:rPr>
        <w:t>Country</w:t>
      </w:r>
      <w:r w:rsidRPr="004673DE">
        <w:rPr>
          <w:i/>
          <w:spacing w:val="-3"/>
          <w:sz w:val="24"/>
          <w:szCs w:val="24"/>
        </w:rPr>
        <w:t xml:space="preserve"> </w:t>
      </w:r>
      <w:r w:rsidRPr="004673DE">
        <w:rPr>
          <w:i/>
          <w:sz w:val="24"/>
          <w:szCs w:val="24"/>
        </w:rPr>
        <w:t>Programme</w:t>
      </w:r>
      <w:r w:rsidRPr="004673DE">
        <w:rPr>
          <w:i/>
          <w:spacing w:val="-1"/>
          <w:sz w:val="24"/>
          <w:szCs w:val="24"/>
        </w:rPr>
        <w:t xml:space="preserve"> </w:t>
      </w:r>
      <w:r w:rsidRPr="004673DE">
        <w:rPr>
          <w:i/>
          <w:sz w:val="24"/>
          <w:szCs w:val="24"/>
        </w:rPr>
        <w:t xml:space="preserve">Document. </w:t>
      </w:r>
      <w:r w:rsidRPr="004673DE">
        <w:rPr>
          <w:sz w:val="24"/>
          <w:szCs w:val="24"/>
        </w:rPr>
        <w:t>United</w:t>
      </w:r>
      <w:r w:rsidRPr="004673DE">
        <w:rPr>
          <w:spacing w:val="-2"/>
          <w:sz w:val="24"/>
          <w:szCs w:val="24"/>
        </w:rPr>
        <w:t xml:space="preserve"> </w:t>
      </w:r>
      <w:r w:rsidRPr="004673DE">
        <w:rPr>
          <w:sz w:val="24"/>
          <w:szCs w:val="24"/>
        </w:rPr>
        <w:t>Nations.</w:t>
      </w:r>
    </w:p>
    <w:p w14:paraId="006AD52A" w14:textId="6FA3AA7B" w:rsidR="00901D29" w:rsidRPr="00901D29" w:rsidRDefault="00901D29" w:rsidP="00901D29">
      <w:pPr>
        <w:pStyle w:val="BodyText"/>
        <w:spacing w:before="140" w:line="360" w:lineRule="auto"/>
        <w:ind w:left="220" w:right="737"/>
        <w:jc w:val="both"/>
        <w:sectPr w:rsidR="00901D29" w:rsidRPr="00901D29">
          <w:pgSz w:w="11910" w:h="16840"/>
          <w:pgMar w:top="1300" w:right="900" w:bottom="1120" w:left="1460" w:header="0" w:footer="923" w:gutter="0"/>
          <w:cols w:space="720"/>
        </w:sectPr>
      </w:pPr>
    </w:p>
    <w:p w14:paraId="2AD69102" w14:textId="77777777" w:rsidR="00C118AA" w:rsidRPr="004673DE" w:rsidRDefault="00C118AA" w:rsidP="000A40AD">
      <w:pPr>
        <w:spacing w:line="360" w:lineRule="auto"/>
        <w:jc w:val="both"/>
        <w:rPr>
          <w:sz w:val="24"/>
          <w:szCs w:val="24"/>
        </w:rPr>
        <w:sectPr w:rsidR="00C118AA" w:rsidRPr="004673DE">
          <w:pgSz w:w="11910" w:h="16840"/>
          <w:pgMar w:top="1300" w:right="900" w:bottom="1120" w:left="1460" w:header="0" w:footer="923" w:gutter="0"/>
          <w:cols w:space="720"/>
        </w:sectPr>
      </w:pPr>
    </w:p>
    <w:p w14:paraId="4C508402" w14:textId="77777777" w:rsidR="006D5BE1" w:rsidRPr="004673DE" w:rsidRDefault="006D5BE1" w:rsidP="006D5BE1">
      <w:pPr>
        <w:spacing w:line="360" w:lineRule="auto"/>
        <w:rPr>
          <w:sz w:val="24"/>
          <w:szCs w:val="24"/>
        </w:rPr>
        <w:sectPr w:rsidR="006D5BE1" w:rsidRPr="004673DE">
          <w:pgSz w:w="11910" w:h="16840"/>
          <w:pgMar w:top="1360" w:right="900" w:bottom="1120" w:left="1460" w:header="0" w:footer="923" w:gutter="0"/>
          <w:cols w:space="720"/>
        </w:sectPr>
      </w:pPr>
    </w:p>
    <w:p w14:paraId="47E5122C" w14:textId="77777777" w:rsidR="006D5BE1" w:rsidRPr="004673DE" w:rsidRDefault="006D5BE1" w:rsidP="006D5BE1">
      <w:pPr>
        <w:pStyle w:val="BodyText"/>
        <w:spacing w:before="7" w:line="360" w:lineRule="auto"/>
        <w:rPr>
          <w:b/>
        </w:rPr>
      </w:pPr>
    </w:p>
    <w:p w14:paraId="2D721C8E" w14:textId="77777777" w:rsidR="006D5BE1" w:rsidRPr="004673DE" w:rsidRDefault="006D5BE1" w:rsidP="006D5BE1">
      <w:pPr>
        <w:spacing w:line="360" w:lineRule="auto"/>
        <w:rPr>
          <w:sz w:val="24"/>
          <w:szCs w:val="24"/>
        </w:rPr>
        <w:sectPr w:rsidR="006D5BE1" w:rsidRPr="004673DE">
          <w:pgSz w:w="11910" w:h="16840"/>
          <w:pgMar w:top="1600" w:right="900" w:bottom="1120" w:left="1460" w:header="0" w:footer="923" w:gutter="0"/>
          <w:cols w:space="720"/>
        </w:sectPr>
      </w:pPr>
    </w:p>
    <w:p w14:paraId="06ACBBCD" w14:textId="77777777" w:rsidR="006D5BE1" w:rsidRPr="004673DE" w:rsidRDefault="006D5BE1" w:rsidP="006D5BE1">
      <w:pPr>
        <w:pStyle w:val="BodyText"/>
        <w:spacing w:before="137" w:line="360" w:lineRule="auto"/>
        <w:ind w:left="220" w:right="737" w:firstLine="60"/>
        <w:jc w:val="both"/>
        <w:sectPr w:rsidR="006D5BE1" w:rsidRPr="004673DE">
          <w:pgSz w:w="11910" w:h="16840"/>
          <w:pgMar w:top="1300" w:right="900" w:bottom="1120" w:left="1460" w:header="0" w:footer="923" w:gutter="0"/>
          <w:cols w:space="720"/>
        </w:sectPr>
      </w:pPr>
    </w:p>
    <w:p w14:paraId="2BAD67EA" w14:textId="77777777" w:rsidR="006D5BE1" w:rsidRPr="004673DE" w:rsidRDefault="006D5BE1" w:rsidP="006D5BE1">
      <w:pPr>
        <w:spacing w:line="360" w:lineRule="auto"/>
        <w:jc w:val="both"/>
        <w:rPr>
          <w:sz w:val="24"/>
          <w:szCs w:val="24"/>
        </w:rPr>
        <w:sectPr w:rsidR="006D5BE1" w:rsidRPr="004673DE">
          <w:pgSz w:w="11910" w:h="16840"/>
          <w:pgMar w:top="1300" w:right="900" w:bottom="1120" w:left="1460" w:header="0" w:footer="923" w:gutter="0"/>
          <w:cols w:space="720"/>
        </w:sectPr>
      </w:pPr>
    </w:p>
    <w:p w14:paraId="36783794" w14:textId="77777777" w:rsidR="006D5BE1" w:rsidRPr="004673DE" w:rsidRDefault="006D5BE1" w:rsidP="006D5BE1">
      <w:pPr>
        <w:spacing w:line="360" w:lineRule="auto"/>
        <w:ind w:left="220"/>
        <w:rPr>
          <w:sz w:val="24"/>
          <w:szCs w:val="24"/>
        </w:rPr>
      </w:pPr>
    </w:p>
    <w:p w14:paraId="7CED67F4" w14:textId="77777777" w:rsidR="006D5BE1" w:rsidRPr="004673DE" w:rsidRDefault="006D5BE1" w:rsidP="006D5BE1">
      <w:pPr>
        <w:spacing w:line="360" w:lineRule="auto"/>
        <w:rPr>
          <w:sz w:val="24"/>
          <w:szCs w:val="24"/>
        </w:rPr>
        <w:sectPr w:rsidR="006D5BE1" w:rsidRPr="004673DE">
          <w:pgSz w:w="11910" w:h="16840"/>
          <w:pgMar w:top="1360" w:right="900" w:bottom="1120" w:left="1460" w:header="0" w:footer="923" w:gutter="0"/>
          <w:cols w:space="720"/>
        </w:sectPr>
      </w:pPr>
    </w:p>
    <w:p w14:paraId="461BA591" w14:textId="7FBCC896" w:rsidR="00C118AA" w:rsidRPr="004673DE" w:rsidRDefault="00C118AA" w:rsidP="000A40AD">
      <w:pPr>
        <w:spacing w:line="360" w:lineRule="auto"/>
        <w:ind w:left="220"/>
        <w:rPr>
          <w:sz w:val="24"/>
          <w:szCs w:val="24"/>
        </w:rPr>
      </w:pPr>
    </w:p>
    <w:sectPr w:rsidR="00C118AA" w:rsidRPr="004673DE">
      <w:pgSz w:w="11910" w:h="16840"/>
      <w:pgMar w:top="1300" w:right="900" w:bottom="1120" w:left="1460" w:header="0" w:footer="92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6A5B5" w14:textId="77777777" w:rsidR="00150912" w:rsidRDefault="00150912">
      <w:r>
        <w:separator/>
      </w:r>
    </w:p>
  </w:endnote>
  <w:endnote w:type="continuationSeparator" w:id="0">
    <w:p w14:paraId="4A36872D" w14:textId="77777777" w:rsidR="00150912" w:rsidRDefault="00150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C1206" w14:textId="17D3B46B" w:rsidR="00C118AA" w:rsidRDefault="000E16DE">
    <w:pPr>
      <w:pStyle w:val="BodyText"/>
      <w:spacing w:line="14" w:lineRule="auto"/>
      <w:rPr>
        <w:sz w:val="20"/>
      </w:rPr>
    </w:pPr>
    <w:r>
      <w:rPr>
        <w:noProof/>
      </w:rPr>
      <mc:AlternateContent>
        <mc:Choice Requires="wps">
          <w:drawing>
            <wp:anchor distT="0" distB="0" distL="114300" distR="114300" simplePos="0" relativeHeight="487127552" behindDoc="1" locked="0" layoutInCell="1" allowOverlap="1" wp14:anchorId="2774E11A" wp14:editId="2C2EBB49">
              <wp:simplePos x="0" y="0"/>
              <wp:positionH relativeFrom="page">
                <wp:posOffset>3676015</wp:posOffset>
              </wp:positionH>
              <wp:positionV relativeFrom="page">
                <wp:posOffset>9967595</wp:posOffset>
              </wp:positionV>
              <wp:extent cx="236220" cy="152400"/>
              <wp:effectExtent l="0" t="0" r="0" b="0"/>
              <wp:wrapNone/>
              <wp:docPr id="1259346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E1DFC8" w14:textId="77777777" w:rsidR="00C118AA" w:rsidRDefault="00000000">
                          <w:pPr>
                            <w:spacing w:before="12"/>
                            <w:ind w:left="60"/>
                            <w:rPr>
                              <w:sz w:val="18"/>
                            </w:rPr>
                          </w:pPr>
                          <w:r>
                            <w:fldChar w:fldCharType="begin"/>
                          </w:r>
                          <w:r>
                            <w:rPr>
                              <w:sz w:val="18"/>
                            </w:rPr>
                            <w:instrText xml:space="preserve"> PAGE  \* ROMAN </w:instrText>
                          </w:r>
                          <w:r>
                            <w:fldChar w:fldCharType="separate"/>
                          </w:r>
                          <w:r>
                            <w:t>V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74E11A" id="_x0000_t202" coordsize="21600,21600" o:spt="202" path="m,l,21600r21600,l21600,xe">
              <v:stroke joinstyle="miter"/>
              <v:path gradientshapeok="t" o:connecttype="rect"/>
            </v:shapetype>
            <v:shape id="Text Box 2" o:spid="_x0000_s1032" type="#_x0000_t202" style="position:absolute;margin-left:289.45pt;margin-top:784.85pt;width:18.6pt;height:12pt;z-index:-1618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" filled="f" stroked="f">
              <v:textbox inset="0,0,0,0">
                <w:txbxContent>
                  <w:p w14:paraId="0EE1DFC8" w14:textId="77777777" w:rsidR="00C118AA" w:rsidRDefault="00000000">
                    <w:pPr>
                      <w:spacing w:before="12"/>
                      <w:ind w:left="60"/>
                      <w:rPr>
                        <w:sz w:val="18"/>
                      </w:rPr>
                    </w:pPr>
                    <w:r>
                      <w:fldChar w:fldCharType="begin"/>
                    </w:r>
                    <w:r>
                      <w:rPr>
                        <w:sz w:val="18"/>
                      </w:rPr>
                      <w:instrText xml:space="preserve"> PAGE  \* ROMAN </w:instrText>
                    </w:r>
                    <w:r>
                      <w:fldChar w:fldCharType="separate"/>
                    </w:r>
                    <w:r>
                      <w:t>VI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4357E" w14:textId="2CA88415" w:rsidR="00C118AA" w:rsidRDefault="000E16DE">
    <w:pPr>
      <w:pStyle w:val="BodyText"/>
      <w:spacing w:line="14" w:lineRule="auto"/>
      <w:rPr>
        <w:sz w:val="20"/>
      </w:rPr>
    </w:pPr>
    <w:r>
      <w:rPr>
        <w:noProof/>
      </w:rPr>
      <mc:AlternateContent>
        <mc:Choice Requires="wps">
          <w:drawing>
            <wp:anchor distT="0" distB="0" distL="114300" distR="114300" simplePos="0" relativeHeight="487128064" behindDoc="1" locked="0" layoutInCell="1" allowOverlap="1" wp14:anchorId="49EC7218" wp14:editId="2218CE21">
              <wp:simplePos x="0" y="0"/>
              <wp:positionH relativeFrom="page">
                <wp:posOffset>3698875</wp:posOffset>
              </wp:positionH>
              <wp:positionV relativeFrom="page">
                <wp:posOffset>9967595</wp:posOffset>
              </wp:positionV>
              <wp:extent cx="191770" cy="152400"/>
              <wp:effectExtent l="0" t="0" r="0" b="0"/>
              <wp:wrapNone/>
              <wp:docPr id="161742287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77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851574" w14:textId="77777777" w:rsidR="00C118AA" w:rsidRDefault="00000000">
                          <w:pPr>
                            <w:spacing w:before="12"/>
                            <w:ind w:left="60"/>
                            <w:rPr>
                              <w:sz w:val="18"/>
                            </w:rPr>
                          </w:pPr>
                          <w:r>
                            <w:fldChar w:fldCharType="begin"/>
                          </w:r>
                          <w:r>
                            <w:rPr>
                              <w:sz w:val="18"/>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EC7218" id="_x0000_t202" coordsize="21600,21600" o:spt="202" path="m,l,21600r21600,l21600,xe">
              <v:stroke joinstyle="miter"/>
              <v:path gradientshapeok="t" o:connecttype="rect"/>
            </v:shapetype>
            <v:shape id="_x0000_s1033" type="#_x0000_t202" style="position:absolute;margin-left:291.25pt;margin-top:784.85pt;width:15.1pt;height:12pt;z-index:-1618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" filled="f" stroked="f">
              <v:textbox inset="0,0,0,0">
                <w:txbxContent>
                  <w:p w14:paraId="24851574" w14:textId="77777777" w:rsidR="00C118AA" w:rsidRDefault="00000000">
                    <w:pPr>
                      <w:spacing w:before="12"/>
                      <w:ind w:left="60"/>
                      <w:rPr>
                        <w:sz w:val="18"/>
                      </w:rPr>
                    </w:pPr>
                    <w:r>
                      <w:fldChar w:fldCharType="begin"/>
                    </w:r>
                    <w:r>
                      <w:rPr>
                        <w:sz w:val="18"/>
                      </w:rP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FBDC6" w14:textId="77777777" w:rsidR="00150912" w:rsidRDefault="00150912">
      <w:r>
        <w:separator/>
      </w:r>
    </w:p>
  </w:footnote>
  <w:footnote w:type="continuationSeparator" w:id="0">
    <w:p w14:paraId="76FF4F73" w14:textId="77777777" w:rsidR="00150912" w:rsidRDefault="001509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E42867"/>
    <w:multiLevelType w:val="multilevel"/>
    <w:tmpl w:val="751E5CE0"/>
    <w:lvl w:ilvl="0">
      <w:start w:val="2"/>
      <w:numFmt w:val="decimal"/>
      <w:lvlText w:val="%1"/>
      <w:lvlJc w:val="left"/>
      <w:pPr>
        <w:ind w:left="800" w:hanging="360"/>
      </w:pPr>
      <w:rPr>
        <w:rFonts w:hint="default"/>
        <w:lang w:val="en-US" w:eastAsia="en-US" w:bidi="ar-SA"/>
      </w:rPr>
    </w:lvl>
    <w:lvl w:ilvl="1">
      <w:start w:val="1"/>
      <w:numFmt w:val="decimal"/>
      <w:lvlText w:val="%1.%2"/>
      <w:lvlJc w:val="left"/>
      <w:pPr>
        <w:ind w:left="800"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199"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055" w:hanging="540"/>
      </w:pPr>
      <w:rPr>
        <w:rFonts w:hint="default"/>
        <w:lang w:val="en-US" w:eastAsia="en-US" w:bidi="ar-SA"/>
      </w:rPr>
    </w:lvl>
    <w:lvl w:ilvl="4">
      <w:numFmt w:val="bullet"/>
      <w:lvlText w:val="•"/>
      <w:lvlJc w:val="left"/>
      <w:pPr>
        <w:ind w:left="3983" w:hanging="540"/>
      </w:pPr>
      <w:rPr>
        <w:rFonts w:hint="default"/>
        <w:lang w:val="en-US" w:eastAsia="en-US" w:bidi="ar-SA"/>
      </w:rPr>
    </w:lvl>
    <w:lvl w:ilvl="5">
      <w:numFmt w:val="bullet"/>
      <w:lvlText w:val="•"/>
      <w:lvlJc w:val="left"/>
      <w:pPr>
        <w:ind w:left="4911" w:hanging="540"/>
      </w:pPr>
      <w:rPr>
        <w:rFonts w:hint="default"/>
        <w:lang w:val="en-US" w:eastAsia="en-US" w:bidi="ar-SA"/>
      </w:rPr>
    </w:lvl>
    <w:lvl w:ilvl="6">
      <w:numFmt w:val="bullet"/>
      <w:lvlText w:val="•"/>
      <w:lvlJc w:val="left"/>
      <w:pPr>
        <w:ind w:left="5838" w:hanging="540"/>
      </w:pPr>
      <w:rPr>
        <w:rFonts w:hint="default"/>
        <w:lang w:val="en-US" w:eastAsia="en-US" w:bidi="ar-SA"/>
      </w:rPr>
    </w:lvl>
    <w:lvl w:ilvl="7">
      <w:numFmt w:val="bullet"/>
      <w:lvlText w:val="•"/>
      <w:lvlJc w:val="left"/>
      <w:pPr>
        <w:ind w:left="6766" w:hanging="540"/>
      </w:pPr>
      <w:rPr>
        <w:rFonts w:hint="default"/>
        <w:lang w:val="en-US" w:eastAsia="en-US" w:bidi="ar-SA"/>
      </w:rPr>
    </w:lvl>
    <w:lvl w:ilvl="8">
      <w:numFmt w:val="bullet"/>
      <w:lvlText w:val="•"/>
      <w:lvlJc w:val="left"/>
      <w:pPr>
        <w:ind w:left="7694" w:hanging="540"/>
      </w:pPr>
      <w:rPr>
        <w:rFonts w:hint="default"/>
        <w:lang w:val="en-US" w:eastAsia="en-US" w:bidi="ar-SA"/>
      </w:rPr>
    </w:lvl>
  </w:abstractNum>
  <w:abstractNum w:abstractNumId="1" w15:restartNumberingAfterBreak="0">
    <w:nsid w:val="180E1947"/>
    <w:multiLevelType w:val="multilevel"/>
    <w:tmpl w:val="FAECF6B6"/>
    <w:lvl w:ilvl="0">
      <w:start w:val="3"/>
      <w:numFmt w:val="decimal"/>
      <w:lvlText w:val="%1"/>
      <w:lvlJc w:val="left"/>
      <w:pPr>
        <w:ind w:left="580" w:hanging="360"/>
      </w:pPr>
      <w:rPr>
        <w:rFonts w:hint="default"/>
        <w:lang w:val="en-US" w:eastAsia="en-US" w:bidi="ar-SA"/>
      </w:rPr>
    </w:lvl>
    <w:lvl w:ilvl="1">
      <w:start w:val="1"/>
      <w:numFmt w:val="decimal"/>
      <w:lvlText w:val="%1.%2"/>
      <w:lvlJc w:val="left"/>
      <w:pPr>
        <w:ind w:left="580"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760"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713" w:hanging="540"/>
      </w:pPr>
      <w:rPr>
        <w:rFonts w:hint="default"/>
        <w:lang w:val="en-US" w:eastAsia="en-US" w:bidi="ar-SA"/>
      </w:rPr>
    </w:lvl>
    <w:lvl w:ilvl="4">
      <w:numFmt w:val="bullet"/>
      <w:lvlText w:val="•"/>
      <w:lvlJc w:val="left"/>
      <w:pPr>
        <w:ind w:left="3690" w:hanging="540"/>
      </w:pPr>
      <w:rPr>
        <w:rFonts w:hint="default"/>
        <w:lang w:val="en-US" w:eastAsia="en-US" w:bidi="ar-SA"/>
      </w:rPr>
    </w:lvl>
    <w:lvl w:ilvl="5">
      <w:numFmt w:val="bullet"/>
      <w:lvlText w:val="•"/>
      <w:lvlJc w:val="left"/>
      <w:pPr>
        <w:ind w:left="4666" w:hanging="540"/>
      </w:pPr>
      <w:rPr>
        <w:rFonts w:hint="default"/>
        <w:lang w:val="en-US" w:eastAsia="en-US" w:bidi="ar-SA"/>
      </w:rPr>
    </w:lvl>
    <w:lvl w:ilvl="6">
      <w:numFmt w:val="bullet"/>
      <w:lvlText w:val="•"/>
      <w:lvlJc w:val="left"/>
      <w:pPr>
        <w:ind w:left="5643" w:hanging="540"/>
      </w:pPr>
      <w:rPr>
        <w:rFonts w:hint="default"/>
        <w:lang w:val="en-US" w:eastAsia="en-US" w:bidi="ar-SA"/>
      </w:rPr>
    </w:lvl>
    <w:lvl w:ilvl="7">
      <w:numFmt w:val="bullet"/>
      <w:lvlText w:val="•"/>
      <w:lvlJc w:val="left"/>
      <w:pPr>
        <w:ind w:left="6620" w:hanging="540"/>
      </w:pPr>
      <w:rPr>
        <w:rFonts w:hint="default"/>
        <w:lang w:val="en-US" w:eastAsia="en-US" w:bidi="ar-SA"/>
      </w:rPr>
    </w:lvl>
    <w:lvl w:ilvl="8">
      <w:numFmt w:val="bullet"/>
      <w:lvlText w:val="•"/>
      <w:lvlJc w:val="left"/>
      <w:pPr>
        <w:ind w:left="7596" w:hanging="540"/>
      </w:pPr>
      <w:rPr>
        <w:rFonts w:hint="default"/>
        <w:lang w:val="en-US" w:eastAsia="en-US" w:bidi="ar-SA"/>
      </w:rPr>
    </w:lvl>
  </w:abstractNum>
  <w:abstractNum w:abstractNumId="2" w15:restartNumberingAfterBreak="0">
    <w:nsid w:val="19575031"/>
    <w:multiLevelType w:val="multilevel"/>
    <w:tmpl w:val="3AAE8D7E"/>
    <w:lvl w:ilvl="0">
      <w:start w:val="1"/>
      <w:numFmt w:val="decimal"/>
      <w:lvlText w:val="%1"/>
      <w:lvlJc w:val="left"/>
      <w:pPr>
        <w:ind w:left="580" w:hanging="360"/>
      </w:pPr>
      <w:rPr>
        <w:rFonts w:hint="default"/>
        <w:lang w:val="en-US" w:eastAsia="en-US" w:bidi="ar-SA"/>
      </w:rPr>
    </w:lvl>
    <w:lvl w:ilvl="1">
      <w:start w:val="1"/>
      <w:numFmt w:val="decimal"/>
      <w:lvlText w:val="%1.%2"/>
      <w:lvlJc w:val="left"/>
      <w:pPr>
        <w:ind w:left="580" w:hanging="360"/>
      </w:pPr>
      <w:rPr>
        <w:rFonts w:ascii="Times New Roman" w:eastAsia="Times New Roman" w:hAnsi="Times New Roman" w:cs="Times New Roman" w:hint="default"/>
        <w:b/>
        <w:bCs/>
        <w:w w:val="100"/>
        <w:sz w:val="24"/>
        <w:szCs w:val="24"/>
        <w:lang w:val="en-US" w:eastAsia="en-US" w:bidi="ar-SA"/>
      </w:rPr>
    </w:lvl>
    <w:lvl w:ilvl="2">
      <w:start w:val="1"/>
      <w:numFmt w:val="upperRoman"/>
      <w:lvlText w:val="%3."/>
      <w:lvlJc w:val="left"/>
      <w:pPr>
        <w:ind w:left="940" w:hanging="500"/>
        <w:jc w:val="right"/>
      </w:pPr>
      <w:rPr>
        <w:rFonts w:ascii="Times New Roman" w:eastAsia="Times New Roman" w:hAnsi="Times New Roman" w:cs="Times New Roman" w:hint="default"/>
        <w:spacing w:val="-4"/>
        <w:w w:val="100"/>
        <w:sz w:val="24"/>
        <w:szCs w:val="24"/>
        <w:lang w:val="en-US" w:eastAsia="en-US" w:bidi="ar-SA"/>
      </w:rPr>
    </w:lvl>
    <w:lvl w:ilvl="3">
      <w:numFmt w:val="bullet"/>
      <w:lvlText w:val="•"/>
      <w:lvlJc w:val="left"/>
      <w:pPr>
        <w:ind w:left="2853" w:hanging="500"/>
      </w:pPr>
      <w:rPr>
        <w:rFonts w:hint="default"/>
        <w:lang w:val="en-US" w:eastAsia="en-US" w:bidi="ar-SA"/>
      </w:rPr>
    </w:lvl>
    <w:lvl w:ilvl="4">
      <w:numFmt w:val="bullet"/>
      <w:lvlText w:val="•"/>
      <w:lvlJc w:val="left"/>
      <w:pPr>
        <w:ind w:left="3810" w:hanging="500"/>
      </w:pPr>
      <w:rPr>
        <w:rFonts w:hint="default"/>
        <w:lang w:val="en-US" w:eastAsia="en-US" w:bidi="ar-SA"/>
      </w:rPr>
    </w:lvl>
    <w:lvl w:ilvl="5">
      <w:numFmt w:val="bullet"/>
      <w:lvlText w:val="•"/>
      <w:lvlJc w:val="left"/>
      <w:pPr>
        <w:ind w:left="4766" w:hanging="500"/>
      </w:pPr>
      <w:rPr>
        <w:rFonts w:hint="default"/>
        <w:lang w:val="en-US" w:eastAsia="en-US" w:bidi="ar-SA"/>
      </w:rPr>
    </w:lvl>
    <w:lvl w:ilvl="6">
      <w:numFmt w:val="bullet"/>
      <w:lvlText w:val="•"/>
      <w:lvlJc w:val="left"/>
      <w:pPr>
        <w:ind w:left="5723" w:hanging="500"/>
      </w:pPr>
      <w:rPr>
        <w:rFonts w:hint="default"/>
        <w:lang w:val="en-US" w:eastAsia="en-US" w:bidi="ar-SA"/>
      </w:rPr>
    </w:lvl>
    <w:lvl w:ilvl="7">
      <w:numFmt w:val="bullet"/>
      <w:lvlText w:val="•"/>
      <w:lvlJc w:val="left"/>
      <w:pPr>
        <w:ind w:left="6680" w:hanging="500"/>
      </w:pPr>
      <w:rPr>
        <w:rFonts w:hint="default"/>
        <w:lang w:val="en-US" w:eastAsia="en-US" w:bidi="ar-SA"/>
      </w:rPr>
    </w:lvl>
    <w:lvl w:ilvl="8">
      <w:numFmt w:val="bullet"/>
      <w:lvlText w:val="•"/>
      <w:lvlJc w:val="left"/>
      <w:pPr>
        <w:ind w:left="7636" w:hanging="500"/>
      </w:pPr>
      <w:rPr>
        <w:rFonts w:hint="default"/>
        <w:lang w:val="en-US" w:eastAsia="en-US" w:bidi="ar-SA"/>
      </w:rPr>
    </w:lvl>
  </w:abstractNum>
  <w:abstractNum w:abstractNumId="3" w15:restartNumberingAfterBreak="0">
    <w:nsid w:val="1A9A3916"/>
    <w:multiLevelType w:val="hybridMultilevel"/>
    <w:tmpl w:val="8DB0401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0D66F93"/>
    <w:multiLevelType w:val="hybridMultilevel"/>
    <w:tmpl w:val="2F5054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9675BBD"/>
    <w:multiLevelType w:val="multilevel"/>
    <w:tmpl w:val="328C8520"/>
    <w:lvl w:ilvl="0">
      <w:start w:val="2"/>
      <w:numFmt w:val="decimal"/>
      <w:lvlText w:val="%1"/>
      <w:lvlJc w:val="left"/>
      <w:pPr>
        <w:ind w:left="580" w:hanging="360"/>
      </w:pPr>
      <w:rPr>
        <w:rFonts w:hint="default"/>
        <w:lang w:val="en-US" w:eastAsia="en-US" w:bidi="ar-SA"/>
      </w:rPr>
    </w:lvl>
    <w:lvl w:ilvl="1">
      <w:start w:val="1"/>
      <w:numFmt w:val="decimal"/>
      <w:lvlText w:val="%1.%2"/>
      <w:lvlJc w:val="left"/>
      <w:pPr>
        <w:ind w:left="580"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760"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2713" w:hanging="540"/>
      </w:pPr>
      <w:rPr>
        <w:rFonts w:hint="default"/>
        <w:lang w:val="en-US" w:eastAsia="en-US" w:bidi="ar-SA"/>
      </w:rPr>
    </w:lvl>
    <w:lvl w:ilvl="4">
      <w:numFmt w:val="bullet"/>
      <w:lvlText w:val="•"/>
      <w:lvlJc w:val="left"/>
      <w:pPr>
        <w:ind w:left="3690" w:hanging="540"/>
      </w:pPr>
      <w:rPr>
        <w:rFonts w:hint="default"/>
        <w:lang w:val="en-US" w:eastAsia="en-US" w:bidi="ar-SA"/>
      </w:rPr>
    </w:lvl>
    <w:lvl w:ilvl="5">
      <w:numFmt w:val="bullet"/>
      <w:lvlText w:val="•"/>
      <w:lvlJc w:val="left"/>
      <w:pPr>
        <w:ind w:left="4666" w:hanging="540"/>
      </w:pPr>
      <w:rPr>
        <w:rFonts w:hint="default"/>
        <w:lang w:val="en-US" w:eastAsia="en-US" w:bidi="ar-SA"/>
      </w:rPr>
    </w:lvl>
    <w:lvl w:ilvl="6">
      <w:numFmt w:val="bullet"/>
      <w:lvlText w:val="•"/>
      <w:lvlJc w:val="left"/>
      <w:pPr>
        <w:ind w:left="5643" w:hanging="540"/>
      </w:pPr>
      <w:rPr>
        <w:rFonts w:hint="default"/>
        <w:lang w:val="en-US" w:eastAsia="en-US" w:bidi="ar-SA"/>
      </w:rPr>
    </w:lvl>
    <w:lvl w:ilvl="7">
      <w:numFmt w:val="bullet"/>
      <w:lvlText w:val="•"/>
      <w:lvlJc w:val="left"/>
      <w:pPr>
        <w:ind w:left="6620" w:hanging="540"/>
      </w:pPr>
      <w:rPr>
        <w:rFonts w:hint="default"/>
        <w:lang w:val="en-US" w:eastAsia="en-US" w:bidi="ar-SA"/>
      </w:rPr>
    </w:lvl>
    <w:lvl w:ilvl="8">
      <w:numFmt w:val="bullet"/>
      <w:lvlText w:val="•"/>
      <w:lvlJc w:val="left"/>
      <w:pPr>
        <w:ind w:left="7596" w:hanging="540"/>
      </w:pPr>
      <w:rPr>
        <w:rFonts w:hint="default"/>
        <w:lang w:val="en-US" w:eastAsia="en-US" w:bidi="ar-SA"/>
      </w:rPr>
    </w:lvl>
  </w:abstractNum>
  <w:abstractNum w:abstractNumId="6" w15:restartNumberingAfterBreak="0">
    <w:nsid w:val="3D6F07B5"/>
    <w:multiLevelType w:val="multilevel"/>
    <w:tmpl w:val="C944BCF2"/>
    <w:lvl w:ilvl="0">
      <w:start w:val="4"/>
      <w:numFmt w:val="decimal"/>
      <w:lvlText w:val="%1"/>
      <w:lvlJc w:val="left"/>
      <w:pPr>
        <w:ind w:left="760" w:hanging="540"/>
      </w:pPr>
      <w:rPr>
        <w:rFonts w:hint="default"/>
        <w:lang w:val="en-US" w:eastAsia="en-US" w:bidi="ar-SA"/>
      </w:rPr>
    </w:lvl>
    <w:lvl w:ilvl="1">
      <w:start w:val="2"/>
      <w:numFmt w:val="decimal"/>
      <w:lvlText w:val="%1.%2"/>
      <w:lvlJc w:val="left"/>
      <w:pPr>
        <w:ind w:left="760" w:hanging="540"/>
      </w:pPr>
      <w:rPr>
        <w:rFonts w:hint="default"/>
        <w:lang w:val="en-US" w:eastAsia="en-US" w:bidi="ar-SA"/>
      </w:rPr>
    </w:lvl>
    <w:lvl w:ilvl="2">
      <w:start w:val="1"/>
      <w:numFmt w:val="decimal"/>
      <w:lvlText w:val="%1.%2.%3"/>
      <w:lvlJc w:val="left"/>
      <w:pPr>
        <w:ind w:left="760"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397" w:hanging="540"/>
      </w:pPr>
      <w:rPr>
        <w:rFonts w:hint="default"/>
        <w:lang w:val="en-US" w:eastAsia="en-US" w:bidi="ar-SA"/>
      </w:rPr>
    </w:lvl>
    <w:lvl w:ilvl="4">
      <w:numFmt w:val="bullet"/>
      <w:lvlText w:val="•"/>
      <w:lvlJc w:val="left"/>
      <w:pPr>
        <w:ind w:left="4276" w:hanging="540"/>
      </w:pPr>
      <w:rPr>
        <w:rFonts w:hint="default"/>
        <w:lang w:val="en-US" w:eastAsia="en-US" w:bidi="ar-SA"/>
      </w:rPr>
    </w:lvl>
    <w:lvl w:ilvl="5">
      <w:numFmt w:val="bullet"/>
      <w:lvlText w:val="•"/>
      <w:lvlJc w:val="left"/>
      <w:pPr>
        <w:ind w:left="5155" w:hanging="540"/>
      </w:pPr>
      <w:rPr>
        <w:rFonts w:hint="default"/>
        <w:lang w:val="en-US" w:eastAsia="en-US" w:bidi="ar-SA"/>
      </w:rPr>
    </w:lvl>
    <w:lvl w:ilvl="6">
      <w:numFmt w:val="bullet"/>
      <w:lvlText w:val="•"/>
      <w:lvlJc w:val="left"/>
      <w:pPr>
        <w:ind w:left="6034" w:hanging="540"/>
      </w:pPr>
      <w:rPr>
        <w:rFonts w:hint="default"/>
        <w:lang w:val="en-US" w:eastAsia="en-US" w:bidi="ar-SA"/>
      </w:rPr>
    </w:lvl>
    <w:lvl w:ilvl="7">
      <w:numFmt w:val="bullet"/>
      <w:lvlText w:val="•"/>
      <w:lvlJc w:val="left"/>
      <w:pPr>
        <w:ind w:left="6913" w:hanging="540"/>
      </w:pPr>
      <w:rPr>
        <w:rFonts w:hint="default"/>
        <w:lang w:val="en-US" w:eastAsia="en-US" w:bidi="ar-SA"/>
      </w:rPr>
    </w:lvl>
    <w:lvl w:ilvl="8">
      <w:numFmt w:val="bullet"/>
      <w:lvlText w:val="•"/>
      <w:lvlJc w:val="left"/>
      <w:pPr>
        <w:ind w:left="7792" w:hanging="540"/>
      </w:pPr>
      <w:rPr>
        <w:rFonts w:hint="default"/>
        <w:lang w:val="en-US" w:eastAsia="en-US" w:bidi="ar-SA"/>
      </w:rPr>
    </w:lvl>
  </w:abstractNum>
  <w:abstractNum w:abstractNumId="7" w15:restartNumberingAfterBreak="0">
    <w:nsid w:val="447E5F74"/>
    <w:multiLevelType w:val="hybridMultilevel"/>
    <w:tmpl w:val="3BD49F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5FB03E5"/>
    <w:multiLevelType w:val="multilevel"/>
    <w:tmpl w:val="3326C23E"/>
    <w:lvl w:ilvl="0">
      <w:start w:val="3"/>
      <w:numFmt w:val="decimal"/>
      <w:lvlText w:val="%1"/>
      <w:lvlJc w:val="left"/>
      <w:pPr>
        <w:ind w:left="580" w:hanging="360"/>
      </w:pPr>
      <w:rPr>
        <w:rFonts w:hint="default"/>
        <w:lang w:val="en-US" w:eastAsia="en-US" w:bidi="ar-SA"/>
      </w:rPr>
    </w:lvl>
    <w:lvl w:ilvl="1">
      <w:start w:val="4"/>
      <w:numFmt w:val="decimal"/>
      <w:lvlText w:val="%1.%2"/>
      <w:lvlJc w:val="left"/>
      <w:pPr>
        <w:ind w:left="580"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760" w:hanging="540"/>
      </w:pPr>
      <w:rPr>
        <w:rFonts w:ascii="Times New Roman" w:eastAsia="Times New Roman" w:hAnsi="Times New Roman" w:cs="Times New Roman" w:hint="default"/>
        <w:b/>
        <w:bCs/>
        <w:w w:val="100"/>
        <w:sz w:val="24"/>
        <w:szCs w:val="24"/>
        <w:lang w:val="en-US" w:eastAsia="en-US" w:bidi="ar-SA"/>
      </w:rPr>
    </w:lvl>
    <w:lvl w:ilvl="3">
      <w:start w:val="1"/>
      <w:numFmt w:val="decimal"/>
      <w:lvlText w:val="%1.%2.%3.%4"/>
      <w:lvlJc w:val="left"/>
      <w:pPr>
        <w:ind w:left="940"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3092" w:hanging="720"/>
      </w:pPr>
      <w:rPr>
        <w:rFonts w:hint="default"/>
        <w:lang w:val="en-US" w:eastAsia="en-US" w:bidi="ar-SA"/>
      </w:rPr>
    </w:lvl>
    <w:lvl w:ilvl="5">
      <w:numFmt w:val="bullet"/>
      <w:lvlText w:val="•"/>
      <w:lvlJc w:val="left"/>
      <w:pPr>
        <w:ind w:left="4168" w:hanging="720"/>
      </w:pPr>
      <w:rPr>
        <w:rFonts w:hint="default"/>
        <w:lang w:val="en-US" w:eastAsia="en-US" w:bidi="ar-SA"/>
      </w:rPr>
    </w:lvl>
    <w:lvl w:ilvl="6">
      <w:numFmt w:val="bullet"/>
      <w:lvlText w:val="•"/>
      <w:lvlJc w:val="left"/>
      <w:pPr>
        <w:ind w:left="5245" w:hanging="720"/>
      </w:pPr>
      <w:rPr>
        <w:rFonts w:hint="default"/>
        <w:lang w:val="en-US" w:eastAsia="en-US" w:bidi="ar-SA"/>
      </w:rPr>
    </w:lvl>
    <w:lvl w:ilvl="7">
      <w:numFmt w:val="bullet"/>
      <w:lvlText w:val="•"/>
      <w:lvlJc w:val="left"/>
      <w:pPr>
        <w:ind w:left="6321" w:hanging="720"/>
      </w:pPr>
      <w:rPr>
        <w:rFonts w:hint="default"/>
        <w:lang w:val="en-US" w:eastAsia="en-US" w:bidi="ar-SA"/>
      </w:rPr>
    </w:lvl>
    <w:lvl w:ilvl="8">
      <w:numFmt w:val="bullet"/>
      <w:lvlText w:val="•"/>
      <w:lvlJc w:val="left"/>
      <w:pPr>
        <w:ind w:left="7397" w:hanging="720"/>
      </w:pPr>
      <w:rPr>
        <w:rFonts w:hint="default"/>
        <w:lang w:val="en-US" w:eastAsia="en-US" w:bidi="ar-SA"/>
      </w:rPr>
    </w:lvl>
  </w:abstractNum>
  <w:abstractNum w:abstractNumId="9" w15:restartNumberingAfterBreak="0">
    <w:nsid w:val="4DE20DC8"/>
    <w:multiLevelType w:val="multilevel"/>
    <w:tmpl w:val="ED8A4A5E"/>
    <w:lvl w:ilvl="0">
      <w:start w:val="3"/>
      <w:numFmt w:val="decimal"/>
      <w:lvlText w:val="%1"/>
      <w:lvlJc w:val="left"/>
      <w:pPr>
        <w:ind w:left="940" w:hanging="720"/>
      </w:pPr>
      <w:rPr>
        <w:rFonts w:hint="default"/>
        <w:lang w:val="en-US" w:eastAsia="en-US" w:bidi="ar-SA"/>
      </w:rPr>
    </w:lvl>
    <w:lvl w:ilvl="1">
      <w:start w:val="3"/>
      <w:numFmt w:val="decimal"/>
      <w:lvlText w:val="%1.%2"/>
      <w:lvlJc w:val="left"/>
      <w:pPr>
        <w:ind w:left="940" w:hanging="720"/>
      </w:pPr>
      <w:rPr>
        <w:rFonts w:hint="default"/>
        <w:lang w:val="en-US" w:eastAsia="en-US" w:bidi="ar-SA"/>
      </w:rPr>
    </w:lvl>
    <w:lvl w:ilvl="2">
      <w:start w:val="4"/>
      <w:numFmt w:val="decimal"/>
      <w:lvlText w:val="%1.%2.%3"/>
      <w:lvlJc w:val="left"/>
      <w:pPr>
        <w:ind w:left="940" w:hanging="720"/>
      </w:pPr>
      <w:rPr>
        <w:rFonts w:hint="default"/>
        <w:lang w:val="en-US" w:eastAsia="en-US" w:bidi="ar-SA"/>
      </w:rPr>
    </w:lvl>
    <w:lvl w:ilvl="3">
      <w:start w:val="1"/>
      <w:numFmt w:val="decimal"/>
      <w:lvlText w:val="%1.%2.%3.%4"/>
      <w:lvlJc w:val="left"/>
      <w:pPr>
        <w:ind w:left="940" w:hanging="720"/>
      </w:pPr>
      <w:rPr>
        <w:rFonts w:ascii="Times New Roman" w:eastAsia="Times New Roman" w:hAnsi="Times New Roman" w:cs="Times New Roman" w:hint="default"/>
        <w:b/>
        <w:bCs/>
        <w:w w:val="100"/>
        <w:sz w:val="24"/>
        <w:szCs w:val="24"/>
        <w:lang w:val="en-US" w:eastAsia="en-US" w:bidi="ar-SA"/>
      </w:rPr>
    </w:lvl>
    <w:lvl w:ilvl="4">
      <w:numFmt w:val="bullet"/>
      <w:lvlText w:val="•"/>
      <w:lvlJc w:val="left"/>
      <w:pPr>
        <w:ind w:left="4384" w:hanging="720"/>
      </w:pPr>
      <w:rPr>
        <w:rFonts w:hint="default"/>
        <w:lang w:val="en-US" w:eastAsia="en-US" w:bidi="ar-SA"/>
      </w:rPr>
    </w:lvl>
    <w:lvl w:ilvl="5">
      <w:numFmt w:val="bullet"/>
      <w:lvlText w:val="•"/>
      <w:lvlJc w:val="left"/>
      <w:pPr>
        <w:ind w:left="5245" w:hanging="720"/>
      </w:pPr>
      <w:rPr>
        <w:rFonts w:hint="default"/>
        <w:lang w:val="en-US" w:eastAsia="en-US" w:bidi="ar-SA"/>
      </w:rPr>
    </w:lvl>
    <w:lvl w:ilvl="6">
      <w:numFmt w:val="bullet"/>
      <w:lvlText w:val="•"/>
      <w:lvlJc w:val="left"/>
      <w:pPr>
        <w:ind w:left="6106" w:hanging="720"/>
      </w:pPr>
      <w:rPr>
        <w:rFonts w:hint="default"/>
        <w:lang w:val="en-US" w:eastAsia="en-US" w:bidi="ar-SA"/>
      </w:rPr>
    </w:lvl>
    <w:lvl w:ilvl="7">
      <w:numFmt w:val="bullet"/>
      <w:lvlText w:val="•"/>
      <w:lvlJc w:val="left"/>
      <w:pPr>
        <w:ind w:left="6967" w:hanging="720"/>
      </w:pPr>
      <w:rPr>
        <w:rFonts w:hint="default"/>
        <w:lang w:val="en-US" w:eastAsia="en-US" w:bidi="ar-SA"/>
      </w:rPr>
    </w:lvl>
    <w:lvl w:ilvl="8">
      <w:numFmt w:val="bullet"/>
      <w:lvlText w:val="•"/>
      <w:lvlJc w:val="left"/>
      <w:pPr>
        <w:ind w:left="7828" w:hanging="720"/>
      </w:pPr>
      <w:rPr>
        <w:rFonts w:hint="default"/>
        <w:lang w:val="en-US" w:eastAsia="en-US" w:bidi="ar-SA"/>
      </w:rPr>
    </w:lvl>
  </w:abstractNum>
  <w:abstractNum w:abstractNumId="10" w15:restartNumberingAfterBreak="0">
    <w:nsid w:val="508F5032"/>
    <w:multiLevelType w:val="multilevel"/>
    <w:tmpl w:val="B98A6460"/>
    <w:lvl w:ilvl="0">
      <w:start w:val="3"/>
      <w:numFmt w:val="decimal"/>
      <w:lvlText w:val="%1"/>
      <w:lvlJc w:val="left"/>
      <w:pPr>
        <w:ind w:left="800" w:hanging="360"/>
      </w:pPr>
      <w:rPr>
        <w:rFonts w:hint="default"/>
        <w:lang w:val="en-US" w:eastAsia="en-US" w:bidi="ar-SA"/>
      </w:rPr>
    </w:lvl>
    <w:lvl w:ilvl="1">
      <w:start w:val="1"/>
      <w:numFmt w:val="decimal"/>
      <w:lvlText w:val="%1.%2"/>
      <w:lvlJc w:val="left"/>
      <w:pPr>
        <w:ind w:left="800" w:hanging="360"/>
      </w:pPr>
      <w:rPr>
        <w:rFonts w:ascii="Times New Roman" w:eastAsia="Times New Roman" w:hAnsi="Times New Roman" w:cs="Times New Roman" w:hint="default"/>
        <w:b/>
        <w:bCs/>
        <w:w w:val="100"/>
        <w:sz w:val="24"/>
        <w:szCs w:val="24"/>
        <w:lang w:val="en-US" w:eastAsia="en-US" w:bidi="ar-SA"/>
      </w:rPr>
    </w:lvl>
    <w:lvl w:ilvl="2">
      <w:start w:val="1"/>
      <w:numFmt w:val="decimal"/>
      <w:lvlText w:val="%1.%2.%3"/>
      <w:lvlJc w:val="left"/>
      <w:pPr>
        <w:ind w:left="1199" w:hanging="540"/>
      </w:pPr>
      <w:rPr>
        <w:rFonts w:ascii="Times New Roman" w:eastAsia="Times New Roman" w:hAnsi="Times New Roman" w:cs="Times New Roman" w:hint="default"/>
        <w:b/>
        <w:bCs/>
        <w:w w:val="100"/>
        <w:sz w:val="24"/>
        <w:szCs w:val="24"/>
        <w:lang w:val="en-US" w:eastAsia="en-US" w:bidi="ar-SA"/>
      </w:rPr>
    </w:lvl>
    <w:lvl w:ilvl="3">
      <w:numFmt w:val="bullet"/>
      <w:lvlText w:val="•"/>
      <w:lvlJc w:val="left"/>
      <w:pPr>
        <w:ind w:left="3055" w:hanging="540"/>
      </w:pPr>
      <w:rPr>
        <w:rFonts w:hint="default"/>
        <w:lang w:val="en-US" w:eastAsia="en-US" w:bidi="ar-SA"/>
      </w:rPr>
    </w:lvl>
    <w:lvl w:ilvl="4">
      <w:numFmt w:val="bullet"/>
      <w:lvlText w:val="•"/>
      <w:lvlJc w:val="left"/>
      <w:pPr>
        <w:ind w:left="3983" w:hanging="540"/>
      </w:pPr>
      <w:rPr>
        <w:rFonts w:hint="default"/>
        <w:lang w:val="en-US" w:eastAsia="en-US" w:bidi="ar-SA"/>
      </w:rPr>
    </w:lvl>
    <w:lvl w:ilvl="5">
      <w:numFmt w:val="bullet"/>
      <w:lvlText w:val="•"/>
      <w:lvlJc w:val="left"/>
      <w:pPr>
        <w:ind w:left="4911" w:hanging="540"/>
      </w:pPr>
      <w:rPr>
        <w:rFonts w:hint="default"/>
        <w:lang w:val="en-US" w:eastAsia="en-US" w:bidi="ar-SA"/>
      </w:rPr>
    </w:lvl>
    <w:lvl w:ilvl="6">
      <w:numFmt w:val="bullet"/>
      <w:lvlText w:val="•"/>
      <w:lvlJc w:val="left"/>
      <w:pPr>
        <w:ind w:left="5838" w:hanging="540"/>
      </w:pPr>
      <w:rPr>
        <w:rFonts w:hint="default"/>
        <w:lang w:val="en-US" w:eastAsia="en-US" w:bidi="ar-SA"/>
      </w:rPr>
    </w:lvl>
    <w:lvl w:ilvl="7">
      <w:numFmt w:val="bullet"/>
      <w:lvlText w:val="•"/>
      <w:lvlJc w:val="left"/>
      <w:pPr>
        <w:ind w:left="6766" w:hanging="540"/>
      </w:pPr>
      <w:rPr>
        <w:rFonts w:hint="default"/>
        <w:lang w:val="en-US" w:eastAsia="en-US" w:bidi="ar-SA"/>
      </w:rPr>
    </w:lvl>
    <w:lvl w:ilvl="8">
      <w:numFmt w:val="bullet"/>
      <w:lvlText w:val="•"/>
      <w:lvlJc w:val="left"/>
      <w:pPr>
        <w:ind w:left="7694" w:hanging="540"/>
      </w:pPr>
      <w:rPr>
        <w:rFonts w:hint="default"/>
        <w:lang w:val="en-US" w:eastAsia="en-US" w:bidi="ar-SA"/>
      </w:rPr>
    </w:lvl>
  </w:abstractNum>
  <w:abstractNum w:abstractNumId="11" w15:restartNumberingAfterBreak="0">
    <w:nsid w:val="68695B45"/>
    <w:multiLevelType w:val="hybridMultilevel"/>
    <w:tmpl w:val="6DD26C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79C00627"/>
    <w:multiLevelType w:val="hybridMultilevel"/>
    <w:tmpl w:val="686092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7B7C0FE7"/>
    <w:multiLevelType w:val="multilevel"/>
    <w:tmpl w:val="9012867E"/>
    <w:lvl w:ilvl="0">
      <w:start w:val="1"/>
      <w:numFmt w:val="decimal"/>
      <w:lvlText w:val="%1"/>
      <w:lvlJc w:val="left"/>
      <w:pPr>
        <w:ind w:left="800" w:hanging="360"/>
      </w:pPr>
      <w:rPr>
        <w:rFonts w:hint="default"/>
        <w:lang w:val="en-US" w:eastAsia="en-US" w:bidi="ar-SA"/>
      </w:rPr>
    </w:lvl>
    <w:lvl w:ilvl="1">
      <w:start w:val="1"/>
      <w:numFmt w:val="decimal"/>
      <w:lvlText w:val="%1.%2"/>
      <w:lvlJc w:val="left"/>
      <w:pPr>
        <w:ind w:left="800" w:hanging="360"/>
      </w:pPr>
      <w:rPr>
        <w:rFonts w:ascii="Times New Roman" w:eastAsia="Times New Roman" w:hAnsi="Times New Roman" w:cs="Times New Roman" w:hint="default"/>
        <w:b/>
        <w:bCs/>
        <w:w w:val="100"/>
        <w:sz w:val="24"/>
        <w:szCs w:val="24"/>
        <w:lang w:val="en-US" w:eastAsia="en-US" w:bidi="ar-SA"/>
      </w:rPr>
    </w:lvl>
    <w:lvl w:ilvl="2">
      <w:numFmt w:val="bullet"/>
      <w:lvlText w:val="•"/>
      <w:lvlJc w:val="left"/>
      <w:pPr>
        <w:ind w:left="2550" w:hanging="360"/>
      </w:pPr>
      <w:rPr>
        <w:rFonts w:hint="default"/>
        <w:lang w:val="en-US" w:eastAsia="en-US" w:bidi="ar-SA"/>
      </w:rPr>
    </w:lvl>
    <w:lvl w:ilvl="3">
      <w:numFmt w:val="bullet"/>
      <w:lvlText w:val="•"/>
      <w:lvlJc w:val="left"/>
      <w:pPr>
        <w:ind w:left="3425" w:hanging="360"/>
      </w:pPr>
      <w:rPr>
        <w:rFonts w:hint="default"/>
        <w:lang w:val="en-US" w:eastAsia="en-US" w:bidi="ar-SA"/>
      </w:rPr>
    </w:lvl>
    <w:lvl w:ilvl="4">
      <w:numFmt w:val="bullet"/>
      <w:lvlText w:val="•"/>
      <w:lvlJc w:val="left"/>
      <w:pPr>
        <w:ind w:left="4300" w:hanging="360"/>
      </w:pPr>
      <w:rPr>
        <w:rFonts w:hint="default"/>
        <w:lang w:val="en-US" w:eastAsia="en-US" w:bidi="ar-SA"/>
      </w:rPr>
    </w:lvl>
    <w:lvl w:ilvl="5">
      <w:numFmt w:val="bullet"/>
      <w:lvlText w:val="•"/>
      <w:lvlJc w:val="left"/>
      <w:pPr>
        <w:ind w:left="5175" w:hanging="360"/>
      </w:pPr>
      <w:rPr>
        <w:rFonts w:hint="default"/>
        <w:lang w:val="en-US" w:eastAsia="en-US" w:bidi="ar-SA"/>
      </w:rPr>
    </w:lvl>
    <w:lvl w:ilvl="6">
      <w:numFmt w:val="bullet"/>
      <w:lvlText w:val="•"/>
      <w:lvlJc w:val="left"/>
      <w:pPr>
        <w:ind w:left="6050" w:hanging="360"/>
      </w:pPr>
      <w:rPr>
        <w:rFonts w:hint="default"/>
        <w:lang w:val="en-US" w:eastAsia="en-US" w:bidi="ar-SA"/>
      </w:rPr>
    </w:lvl>
    <w:lvl w:ilvl="7">
      <w:numFmt w:val="bullet"/>
      <w:lvlText w:val="•"/>
      <w:lvlJc w:val="left"/>
      <w:pPr>
        <w:ind w:left="6925" w:hanging="360"/>
      </w:pPr>
      <w:rPr>
        <w:rFonts w:hint="default"/>
        <w:lang w:val="en-US" w:eastAsia="en-US" w:bidi="ar-SA"/>
      </w:rPr>
    </w:lvl>
    <w:lvl w:ilvl="8">
      <w:numFmt w:val="bullet"/>
      <w:lvlText w:val="•"/>
      <w:lvlJc w:val="left"/>
      <w:pPr>
        <w:ind w:left="7800" w:hanging="360"/>
      </w:pPr>
      <w:rPr>
        <w:rFonts w:hint="default"/>
        <w:lang w:val="en-US" w:eastAsia="en-US" w:bidi="ar-SA"/>
      </w:rPr>
    </w:lvl>
  </w:abstractNum>
  <w:num w:numId="1" w16cid:durableId="662516350">
    <w:abstractNumId w:val="6"/>
  </w:num>
  <w:num w:numId="2" w16cid:durableId="838620049">
    <w:abstractNumId w:val="8"/>
  </w:num>
  <w:num w:numId="3" w16cid:durableId="1240290573">
    <w:abstractNumId w:val="9"/>
  </w:num>
  <w:num w:numId="4" w16cid:durableId="1519660819">
    <w:abstractNumId w:val="1"/>
  </w:num>
  <w:num w:numId="5" w16cid:durableId="564142552">
    <w:abstractNumId w:val="5"/>
  </w:num>
  <w:num w:numId="6" w16cid:durableId="1546215220">
    <w:abstractNumId w:val="2"/>
  </w:num>
  <w:num w:numId="7" w16cid:durableId="571744949">
    <w:abstractNumId w:val="10"/>
  </w:num>
  <w:num w:numId="8" w16cid:durableId="1005474319">
    <w:abstractNumId w:val="0"/>
  </w:num>
  <w:num w:numId="9" w16cid:durableId="1308973178">
    <w:abstractNumId w:val="13"/>
  </w:num>
  <w:num w:numId="10" w16cid:durableId="36900430">
    <w:abstractNumId w:val="12"/>
  </w:num>
  <w:num w:numId="11" w16cid:durableId="620192456">
    <w:abstractNumId w:val="11"/>
  </w:num>
  <w:num w:numId="12" w16cid:durableId="542906717">
    <w:abstractNumId w:val="7"/>
  </w:num>
  <w:num w:numId="13" w16cid:durableId="499977080">
    <w:abstractNumId w:val="3"/>
  </w:num>
  <w:num w:numId="14" w16cid:durableId="8250505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tjAxsjQwMDC1MDdV0lEKTi0uzszPAykwrAUAZkMYpSwAAAA="/>
  </w:docVars>
  <w:rsids>
    <w:rsidRoot w:val="00C118AA"/>
    <w:rsid w:val="00017A62"/>
    <w:rsid w:val="000A40AD"/>
    <w:rsid w:val="000B5BB9"/>
    <w:rsid w:val="000E16DE"/>
    <w:rsid w:val="00116A67"/>
    <w:rsid w:val="00150912"/>
    <w:rsid w:val="00285D10"/>
    <w:rsid w:val="004673DE"/>
    <w:rsid w:val="006D5BE1"/>
    <w:rsid w:val="00901D29"/>
    <w:rsid w:val="00AB726B"/>
    <w:rsid w:val="00C118AA"/>
    <w:rsid w:val="00CC7541"/>
    <w:rsid w:val="00E04A1B"/>
    <w:rsid w:val="00F946D0"/>
    <w:rsid w:val="00FA7774"/>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D08DA"/>
  <w15:docId w15:val="{16A9442F-0E95-4E5C-AE2D-FC1FBFC41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580"/>
      <w:jc w:val="both"/>
      <w:outlineLvl w:val="0"/>
    </w:pPr>
    <w:rPr>
      <w:b/>
      <w:bCs/>
      <w:sz w:val="24"/>
      <w:szCs w:val="24"/>
    </w:rPr>
  </w:style>
  <w:style w:type="paragraph" w:styleId="Heading2">
    <w:name w:val="heading 2"/>
    <w:basedOn w:val="Normal"/>
    <w:next w:val="Normal"/>
    <w:link w:val="Heading2Char"/>
    <w:uiPriority w:val="9"/>
    <w:unhideWhenUsed/>
    <w:qFormat/>
    <w:rsid w:val="000B5BB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38"/>
      <w:ind w:right="528"/>
      <w:jc w:val="center"/>
    </w:pPr>
    <w:rPr>
      <w:b/>
      <w:bCs/>
      <w:sz w:val="24"/>
      <w:szCs w:val="24"/>
    </w:rPr>
  </w:style>
  <w:style w:type="paragraph" w:styleId="TOC2">
    <w:name w:val="toc 2"/>
    <w:basedOn w:val="Normal"/>
    <w:uiPriority w:val="1"/>
    <w:qFormat/>
    <w:pPr>
      <w:spacing w:before="238"/>
      <w:ind w:left="220"/>
    </w:pPr>
    <w:rPr>
      <w:b/>
      <w:bCs/>
      <w:sz w:val="24"/>
      <w:szCs w:val="24"/>
    </w:rPr>
  </w:style>
  <w:style w:type="paragraph" w:styleId="TOC3">
    <w:name w:val="toc 3"/>
    <w:basedOn w:val="Normal"/>
    <w:uiPriority w:val="1"/>
    <w:qFormat/>
    <w:pPr>
      <w:spacing w:before="237"/>
      <w:ind w:left="800" w:hanging="361"/>
    </w:pPr>
    <w:rPr>
      <w:b/>
      <w:bCs/>
      <w:sz w:val="24"/>
      <w:szCs w:val="24"/>
    </w:rPr>
  </w:style>
  <w:style w:type="paragraph" w:styleId="TOC4">
    <w:name w:val="toc 4"/>
    <w:basedOn w:val="Normal"/>
    <w:uiPriority w:val="1"/>
    <w:qFormat/>
    <w:pPr>
      <w:spacing w:before="237"/>
      <w:ind w:left="1199" w:hanging="541"/>
    </w:pPr>
    <w:rPr>
      <w:b/>
      <w:bCs/>
      <w:sz w:val="24"/>
      <w:szCs w:val="24"/>
    </w:rPr>
  </w:style>
  <w:style w:type="paragraph" w:styleId="BodyText">
    <w:name w:val="Body Text"/>
    <w:basedOn w:val="Normal"/>
    <w:link w:val="BodyTextChar"/>
    <w:uiPriority w:val="1"/>
    <w:qFormat/>
    <w:rPr>
      <w:sz w:val="24"/>
      <w:szCs w:val="24"/>
    </w:rPr>
  </w:style>
  <w:style w:type="paragraph" w:styleId="ListParagraph">
    <w:name w:val="List Paragraph"/>
    <w:basedOn w:val="Normal"/>
    <w:uiPriority w:val="1"/>
    <w:qFormat/>
    <w:pPr>
      <w:spacing w:before="237"/>
      <w:ind w:left="580" w:hanging="361"/>
    </w:pPr>
  </w:style>
  <w:style w:type="paragraph" w:customStyle="1" w:styleId="TableParagraph">
    <w:name w:val="Table Paragraph"/>
    <w:basedOn w:val="Normal"/>
    <w:uiPriority w:val="1"/>
    <w:qFormat/>
    <w:pPr>
      <w:spacing w:line="275" w:lineRule="exact"/>
      <w:ind w:left="107"/>
    </w:pPr>
  </w:style>
  <w:style w:type="paragraph" w:styleId="Caption">
    <w:name w:val="caption"/>
    <w:basedOn w:val="Normal"/>
    <w:next w:val="Normal"/>
    <w:uiPriority w:val="35"/>
    <w:unhideWhenUsed/>
    <w:qFormat/>
    <w:rsid w:val="00AB726B"/>
    <w:pPr>
      <w:spacing w:after="200"/>
    </w:pPr>
    <w:rPr>
      <w:i/>
      <w:iCs/>
      <w:color w:val="1F497D" w:themeColor="text2"/>
      <w:sz w:val="18"/>
      <w:szCs w:val="18"/>
    </w:rPr>
  </w:style>
  <w:style w:type="character" w:customStyle="1" w:styleId="BodyTextChar">
    <w:name w:val="Body Text Char"/>
    <w:basedOn w:val="DefaultParagraphFont"/>
    <w:link w:val="BodyText"/>
    <w:uiPriority w:val="1"/>
    <w:rsid w:val="006D5BE1"/>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D5BE1"/>
    <w:rPr>
      <w:rFonts w:ascii="Times New Roman" w:eastAsia="Times New Roman" w:hAnsi="Times New Roman" w:cs="Times New Roman"/>
      <w:b/>
      <w:bCs/>
      <w:sz w:val="24"/>
      <w:szCs w:val="24"/>
    </w:rPr>
  </w:style>
  <w:style w:type="table" w:styleId="TableGrid">
    <w:name w:val="Table Grid"/>
    <w:basedOn w:val="TableNormal"/>
    <w:uiPriority w:val="39"/>
    <w:rsid w:val="00285D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B5BB9"/>
    <w:rPr>
      <w:rFonts w:asciiTheme="majorHAnsi" w:eastAsiaTheme="majorEastAsia" w:hAnsiTheme="majorHAnsi" w:cstheme="majorBidi"/>
      <w:color w:val="365F91" w:themeColor="accent1" w:themeShade="BF"/>
      <w:sz w:val="26"/>
      <w:szCs w:val="26"/>
    </w:rPr>
  </w:style>
  <w:style w:type="paragraph" w:styleId="TableofFigures">
    <w:name w:val="table of figures"/>
    <w:basedOn w:val="Normal"/>
    <w:next w:val="Normal"/>
    <w:uiPriority w:val="99"/>
    <w:unhideWhenUsed/>
    <w:rsid w:val="00116A67"/>
  </w:style>
  <w:style w:type="character" w:styleId="Hyperlink">
    <w:name w:val="Hyperlink"/>
    <w:basedOn w:val="DefaultParagraphFont"/>
    <w:uiPriority w:val="99"/>
    <w:unhideWhenUsed/>
    <w:rsid w:val="00116A6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hyperlink" Target="http://www.youtube.com/watch?v=1aj0lIxiRiQ" TargetMode="Externa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www.generation.org/news/youth-unemployment-and-its-negative-health-" TargetMode="External"/><Relationship Id="rId47" Type="http://schemas.openxmlformats.org/officeDocument/2006/relationships/hyperlink" Target="http://www.knowledgehut.com/blog/agile/product-backlog-refinement-scrum"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1" Type="http://schemas.openxmlformats.org/officeDocument/2006/relationships/hyperlink" Target="file:///C:\Users\kibet\Downloads\Final%20submissiion.docx" TargetMode="Externa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hyperlink" Target="http://www.businessdailyafrica.com/bd/economy/kenya-rolls-out-measures-to-" TargetMode="External"/><Relationship Id="rId45" Type="http://schemas.openxmlformats.org/officeDocument/2006/relationships/hyperlink" Target="http://www.indeed.com/"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PNG"/><Relationship Id="rId49" Type="http://schemas.openxmlformats.org/officeDocument/2006/relationships/hyperlink" Target="http://www.the-star.co.ke/counties/central/2022-06-13-youth-unemployment-a-" TargetMode="External"/><Relationship Id="rId10" Type="http://schemas.openxmlformats.org/officeDocument/2006/relationships/hyperlink" Target="file:///C:\Users\kibet\Downloads\Final%20submissiion.docx" TargetMode="External"/><Relationship Id="rId19" Type="http://schemas.openxmlformats.org/officeDocument/2006/relationships/image" Target="media/image6.png"/><Relationship Id="rId31" Type="http://schemas.openxmlformats.org/officeDocument/2006/relationships/image" Target="media/image18.jpeg"/><Relationship Id="rId44" Type="http://schemas.openxmlformats.org/officeDocument/2006/relationships/hyperlink" Target="http://www.youtube.com/watch?v=JF0IukoW8to" TargetMode="External"/><Relationship Id="rId4" Type="http://schemas.openxmlformats.org/officeDocument/2006/relationships/settings" Target="settings.xml"/><Relationship Id="rId9" Type="http://schemas.openxmlformats.org/officeDocument/2006/relationships/hyperlink" Target="file:///C:\Users\kibet\Downloads\Final%20submissiion.docx" TargetMode="Externa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hyperlink" Target="http://www.glassdoor.com/" TargetMode="External"/><Relationship Id="rId48" Type="http://schemas.openxmlformats.org/officeDocument/2006/relationships/hyperlink" Target="http://www.linkedin.com/" TargetMode="External"/><Relationship Id="rId8" Type="http://schemas.openxmlformats.org/officeDocument/2006/relationships/footer" Target="foot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C:\Users\kibet\Downloads\Final%20submissiion.docx" TargetMode="Externa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www.youtube.com/watch?v=nBPszQN4Dlk" TargetMode="External"/><Relationship Id="rId20" Type="http://schemas.openxmlformats.org/officeDocument/2006/relationships/image" Target="media/image7.png"/><Relationship Id="rId41" Type="http://schemas.openxmlformats.org/officeDocument/2006/relationships/hyperlink" Target="http://www.economicactivity.org/an-analysis-of-the-economic-system-in-"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6CCF9-B63A-4853-8B63-C6C3C40BF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5777</Words>
  <Characters>33969</Characters>
  <Application>Microsoft Office Word</Application>
  <DocSecurity>0</DocSecurity>
  <Lines>943</Lines>
  <Paragraphs>38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39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komb</dc:creator>
  <cp:lastModifiedBy>Tonny Langat</cp:lastModifiedBy>
  <cp:revision>2</cp:revision>
  <dcterms:created xsi:type="dcterms:W3CDTF">2023-07-18T11:55:00Z</dcterms:created>
  <dcterms:modified xsi:type="dcterms:W3CDTF">2023-07-18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7-18T00:00:00Z</vt:filetime>
  </property>
  <property fmtid="{D5CDD505-2E9C-101B-9397-08002B2CF9AE}" pid="3" name="Creator">
    <vt:lpwstr>WPS Writer</vt:lpwstr>
  </property>
  <property fmtid="{D5CDD505-2E9C-101B-9397-08002B2CF9AE}" pid="4" name="LastSaved">
    <vt:filetime>2023-07-18T00:00:00Z</vt:filetime>
  </property>
  <property fmtid="{D5CDD505-2E9C-101B-9397-08002B2CF9AE}" pid="5" name="GrammarlyDocumentId">
    <vt:lpwstr>02aa10229d8fd6a96531a3b86e284de51121eee9256c5b2fbc154ef32870bef0</vt:lpwstr>
  </property>
</Properties>
</file>